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5"/>
      </w:tblGrid>
      <w:tr w:rsidR="00802907" w:rsidRPr="004501C6" w14:paraId="5D924C5E" w14:textId="77777777" w:rsidTr="002833F6">
        <w:tc>
          <w:tcPr>
            <w:tcW w:w="8715" w:type="dxa"/>
          </w:tcPr>
          <w:p w14:paraId="6E986C65" w14:textId="77777777" w:rsidR="002B419C" w:rsidRPr="004501C6" w:rsidRDefault="002B419C"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center"/>
              <w:rPr>
                <w:rFonts w:ascii="Noto Naskh Arabic" w:eastAsiaTheme="minorHAnsi" w:hAnsi="Noto Naskh Arabic" w:cs="Noto Naskh Arabic"/>
                <w:color w:val="000000"/>
                <w:sz w:val="28"/>
                <w:szCs w:val="28"/>
              </w:rPr>
            </w:pPr>
            <w:r w:rsidRPr="004501C6">
              <w:rPr>
                <w:rFonts w:ascii="Noto Naskh Arabic" w:eastAsiaTheme="minorHAnsi" w:hAnsi="Noto Naskh Arabic" w:cs="Noto Naskh Arabic" w:hint="cs"/>
                <w:color w:val="000000"/>
                <w:sz w:val="28"/>
                <w:szCs w:val="28"/>
                <w:rtl/>
              </w:rPr>
              <w:t>پێگەی ژینگەی ڕۆژنامەوانی لە هەرێمی کوردستان لەنێو پۆلێنی سیستمەکانی</w:t>
            </w:r>
            <w:r w:rsidRPr="004501C6">
              <w:rPr>
                <w:rFonts w:ascii="Noto Naskh Arabic" w:eastAsiaTheme="minorHAnsi" w:hAnsi="Noto Naskh Arabic" w:cs="Noto Naskh Arabic" w:hint="cs"/>
                <w:color w:val="000000"/>
                <w:sz w:val="28"/>
                <w:szCs w:val="28"/>
              </w:rPr>
              <w:t xml:space="preserve"> </w:t>
            </w:r>
            <w:r w:rsidRPr="004501C6">
              <w:rPr>
                <w:rFonts w:ascii="Noto Naskh Arabic" w:eastAsiaTheme="minorHAnsi" w:hAnsi="Noto Naskh Arabic" w:cs="Noto Naskh Arabic" w:hint="cs"/>
                <w:color w:val="000000"/>
                <w:sz w:val="28"/>
                <w:szCs w:val="28"/>
                <w:rtl/>
              </w:rPr>
              <w:t>ڕاگەیاندندا</w:t>
            </w:r>
            <w:r w:rsidRPr="004501C6">
              <w:rPr>
                <w:rFonts w:ascii="Noto Naskh Arabic" w:eastAsiaTheme="minorHAnsi" w:hAnsi="Noto Naskh Arabic" w:cs="Noto Naskh Arabic" w:hint="cs"/>
                <w:color w:val="000000"/>
                <w:sz w:val="28"/>
                <w:szCs w:val="28"/>
              </w:rPr>
              <w:t>:</w:t>
            </w:r>
          </w:p>
          <w:p w14:paraId="61498C25" w14:textId="503C739C" w:rsidR="00802907" w:rsidRPr="004501C6" w:rsidRDefault="002B419C" w:rsidP="00EC6E9B">
            <w:pPr>
              <w:autoSpaceDE w:val="0"/>
              <w:autoSpaceDN w:val="0"/>
              <w:bidi/>
              <w:adjustRightInd w:val="0"/>
              <w:spacing w:before="120" w:after="0" w:line="240" w:lineRule="auto"/>
              <w:contextualSpacing/>
              <w:jc w:val="center"/>
              <w:rPr>
                <w:rFonts w:ascii="Noto Naskh Arabic" w:hAnsi="Noto Naskh Arabic" w:cs="Noto Naskh Arabic"/>
                <w:sz w:val="24"/>
                <w:szCs w:val="24"/>
                <w:rtl/>
                <w:lang w:bidi="ku-Arab-IQ"/>
              </w:rPr>
            </w:pPr>
            <w:r w:rsidRPr="004501C6">
              <w:rPr>
                <w:rFonts w:ascii="Noto Naskh Arabic" w:eastAsiaTheme="minorHAnsi" w:hAnsi="Noto Naskh Arabic" w:cs="Noto Naskh Arabic" w:hint="cs"/>
                <w:color w:val="000000"/>
                <w:sz w:val="28"/>
                <w:szCs w:val="28"/>
                <w:rtl/>
              </w:rPr>
              <w:t>توێژینەوەیەکی تیۆریی</w:t>
            </w:r>
            <w:r w:rsidR="000C4648">
              <w:rPr>
                <w:rFonts w:ascii="Noto Naskh Arabic" w:eastAsiaTheme="minorHAnsi" w:hAnsi="Noto Naskh Arabic" w:cs="Noto Naskh Arabic" w:hint="cs"/>
                <w:color w:val="000000"/>
                <w:sz w:val="28"/>
                <w:szCs w:val="28"/>
                <w:rtl/>
              </w:rPr>
              <w:t>ە</w:t>
            </w:r>
          </w:p>
        </w:tc>
      </w:tr>
      <w:tr w:rsidR="00802907" w:rsidRPr="004501C6" w14:paraId="3A24B8EF" w14:textId="77777777" w:rsidTr="00351CAB">
        <w:trPr>
          <w:trHeight w:val="2502"/>
        </w:trPr>
        <w:tc>
          <w:tcPr>
            <w:tcW w:w="8715" w:type="dxa"/>
          </w:tcPr>
          <w:p w14:paraId="168CFF24" w14:textId="77777777" w:rsidR="00A12D1A" w:rsidRPr="004501C6" w:rsidRDefault="00A12D1A" w:rsidP="004D43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hAnsi="Noto Naskh Arabic" w:cs="Noto Naskh Arabic"/>
                <w:color w:val="000000"/>
                <w:sz w:val="24"/>
                <w:szCs w:val="24"/>
              </w:rPr>
            </w:pPr>
          </w:p>
        </w:tc>
      </w:tr>
    </w:tbl>
    <w:tbl>
      <w:tblPr>
        <w:tblStyle w:val="TableGrid"/>
        <w:bidiVisual/>
        <w:tblW w:w="83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318"/>
        <w:gridCol w:w="5664"/>
      </w:tblGrid>
      <w:tr w:rsidR="00802907" w:rsidRPr="004501C6" w14:paraId="4DA2B9BD" w14:textId="77777777" w:rsidTr="00F75828">
        <w:trPr>
          <w:trHeight w:val="463"/>
        </w:trPr>
        <w:tc>
          <w:tcPr>
            <w:tcW w:w="2406" w:type="dxa"/>
            <w:tcBorders>
              <w:top w:val="single" w:sz="4" w:space="0" w:color="auto"/>
              <w:bottom w:val="single" w:sz="4" w:space="0" w:color="auto"/>
            </w:tcBorders>
          </w:tcPr>
          <w:p w14:paraId="3C752B31" w14:textId="77777777" w:rsidR="00802907" w:rsidRPr="004501C6" w:rsidRDefault="00802907" w:rsidP="00EC6E9B">
            <w:pPr>
              <w:bidi/>
              <w:spacing w:after="0" w:line="240" w:lineRule="auto"/>
              <w:contextualSpacing/>
              <w:jc w:val="both"/>
              <w:rPr>
                <w:rFonts w:ascii="Noto Naskh Arabic" w:hAnsi="Noto Naskh Arabic" w:cs="Noto Naskh Arabic"/>
                <w:color w:val="000000"/>
                <w:sz w:val="24"/>
                <w:szCs w:val="24"/>
                <w:rtl/>
                <w:lang w:bidi="ar-IQ"/>
              </w:rPr>
            </w:pPr>
            <w:r w:rsidRPr="004501C6">
              <w:rPr>
                <w:rFonts w:ascii="Noto Naskh Arabic" w:hAnsi="Noto Naskh Arabic" w:cs="Noto Naskh Arabic" w:hint="cs"/>
                <w:color w:val="000000"/>
                <w:sz w:val="24"/>
                <w:szCs w:val="24"/>
                <w:rtl/>
                <w:lang w:bidi="ar-IQ"/>
              </w:rPr>
              <w:t>زانیاریەکانی توێژینەوە</w:t>
            </w:r>
          </w:p>
        </w:tc>
        <w:tc>
          <w:tcPr>
            <w:tcW w:w="318" w:type="dxa"/>
          </w:tcPr>
          <w:p w14:paraId="7606DE46" w14:textId="77777777" w:rsidR="00802907" w:rsidRPr="004501C6" w:rsidRDefault="00802907" w:rsidP="00EC6E9B">
            <w:pPr>
              <w:bidi/>
              <w:spacing w:after="0" w:line="240" w:lineRule="auto"/>
              <w:contextualSpacing/>
              <w:jc w:val="both"/>
              <w:rPr>
                <w:rFonts w:ascii="Noto Naskh Arabic" w:hAnsi="Noto Naskh Arabic" w:cs="Noto Naskh Arabic"/>
                <w:sz w:val="24"/>
                <w:szCs w:val="24"/>
                <w:rtl/>
              </w:rPr>
            </w:pPr>
          </w:p>
        </w:tc>
        <w:tc>
          <w:tcPr>
            <w:tcW w:w="5664" w:type="dxa"/>
            <w:tcBorders>
              <w:top w:val="single" w:sz="4" w:space="0" w:color="auto"/>
              <w:bottom w:val="single" w:sz="4" w:space="0" w:color="auto"/>
            </w:tcBorders>
          </w:tcPr>
          <w:p w14:paraId="008A1DB8" w14:textId="77777777" w:rsidR="00802907" w:rsidRPr="004501C6" w:rsidRDefault="00802907" w:rsidP="00EC6E9B">
            <w:pPr>
              <w:bidi/>
              <w:spacing w:after="0" w:line="240" w:lineRule="auto"/>
              <w:contextualSpacing/>
              <w:jc w:val="both"/>
              <w:rPr>
                <w:rFonts w:ascii="Noto Naskh Arabic" w:hAnsi="Noto Naskh Arabic" w:cs="Noto Naskh Arabic"/>
                <w:color w:val="000000"/>
                <w:sz w:val="24"/>
                <w:szCs w:val="24"/>
                <w:rtl/>
              </w:rPr>
            </w:pPr>
            <w:r w:rsidRPr="004501C6">
              <w:rPr>
                <w:rFonts w:ascii="Noto Naskh Arabic" w:hAnsi="Noto Naskh Arabic" w:cs="Noto Naskh Arabic" w:hint="cs"/>
                <w:color w:val="000000"/>
                <w:sz w:val="24"/>
                <w:szCs w:val="24"/>
                <w:rtl/>
              </w:rPr>
              <w:t>پوختە</w:t>
            </w:r>
          </w:p>
        </w:tc>
      </w:tr>
      <w:tr w:rsidR="00802907" w:rsidRPr="004501C6" w14:paraId="598F2EAA" w14:textId="77777777" w:rsidTr="00F75828">
        <w:tc>
          <w:tcPr>
            <w:tcW w:w="2406" w:type="dxa"/>
            <w:tcBorders>
              <w:top w:val="single" w:sz="4" w:space="0" w:color="auto"/>
              <w:bottom w:val="single" w:sz="4" w:space="0" w:color="auto"/>
            </w:tcBorders>
          </w:tcPr>
          <w:p w14:paraId="76BC73B4" w14:textId="77777777" w:rsidR="00802907" w:rsidRPr="004501C6" w:rsidRDefault="00802907" w:rsidP="00EC6E9B">
            <w:pPr>
              <w:bidi/>
              <w:spacing w:after="0" w:line="240" w:lineRule="auto"/>
              <w:contextualSpacing/>
              <w:jc w:val="both"/>
              <w:rPr>
                <w:rFonts w:ascii="Noto Naskh Arabic" w:hAnsi="Noto Naskh Arabic" w:cs="Noto Naskh Arabic"/>
                <w:sz w:val="24"/>
                <w:szCs w:val="24"/>
                <w:rtl/>
              </w:rPr>
            </w:pPr>
            <w:r w:rsidRPr="004501C6">
              <w:rPr>
                <w:rFonts w:ascii="Noto Naskh Arabic" w:hAnsi="Noto Naskh Arabic" w:cs="Noto Naskh Arabic" w:hint="cs"/>
                <w:sz w:val="24"/>
                <w:szCs w:val="24"/>
                <w:rtl/>
              </w:rPr>
              <w:t>بەرواری توێژینەوە:</w:t>
            </w:r>
          </w:p>
          <w:p w14:paraId="36AFC936" w14:textId="77777777" w:rsidR="00802907" w:rsidRPr="004501C6" w:rsidRDefault="00802907" w:rsidP="00EC6E9B">
            <w:pPr>
              <w:bidi/>
              <w:spacing w:after="0" w:line="240" w:lineRule="auto"/>
              <w:contextualSpacing/>
              <w:jc w:val="both"/>
              <w:rPr>
                <w:rFonts w:ascii="Noto Naskh Arabic" w:hAnsi="Noto Naskh Arabic" w:cs="Noto Naskh Arabic"/>
                <w:sz w:val="24"/>
                <w:szCs w:val="24"/>
                <w:rtl/>
              </w:rPr>
            </w:pPr>
            <w:r w:rsidRPr="004501C6">
              <w:rPr>
                <w:rFonts w:ascii="Noto Naskh Arabic" w:hAnsi="Noto Naskh Arabic" w:cs="Noto Naskh Arabic" w:hint="cs"/>
                <w:sz w:val="24"/>
                <w:szCs w:val="24"/>
                <w:rtl/>
              </w:rPr>
              <w:t>وەرگرتن:</w:t>
            </w:r>
          </w:p>
          <w:p w14:paraId="10C6EA2C" w14:textId="77777777" w:rsidR="00802907" w:rsidRPr="004501C6" w:rsidRDefault="00802907" w:rsidP="00EC6E9B">
            <w:pPr>
              <w:bidi/>
              <w:spacing w:after="0" w:line="240" w:lineRule="auto"/>
              <w:contextualSpacing/>
              <w:jc w:val="both"/>
              <w:rPr>
                <w:rFonts w:ascii="Noto Naskh Arabic" w:hAnsi="Noto Naskh Arabic" w:cs="Noto Naskh Arabic"/>
                <w:sz w:val="24"/>
                <w:szCs w:val="24"/>
                <w:rtl/>
              </w:rPr>
            </w:pPr>
            <w:r w:rsidRPr="004501C6">
              <w:rPr>
                <w:rFonts w:ascii="Noto Naskh Arabic" w:hAnsi="Noto Naskh Arabic" w:cs="Noto Naskh Arabic" w:hint="cs"/>
                <w:sz w:val="24"/>
                <w:szCs w:val="24"/>
                <w:rtl/>
              </w:rPr>
              <w:t>پەسەندکردن:</w:t>
            </w:r>
          </w:p>
          <w:p w14:paraId="3A124D63" w14:textId="77777777" w:rsidR="00802907" w:rsidRPr="004501C6" w:rsidRDefault="00802907" w:rsidP="00EC6E9B">
            <w:pPr>
              <w:bidi/>
              <w:spacing w:line="240" w:lineRule="auto"/>
              <w:contextualSpacing/>
              <w:jc w:val="both"/>
              <w:rPr>
                <w:rFonts w:ascii="Noto Naskh Arabic" w:hAnsi="Noto Naskh Arabic" w:cs="Noto Naskh Arabic"/>
                <w:sz w:val="24"/>
                <w:szCs w:val="24"/>
                <w:rtl/>
              </w:rPr>
            </w:pPr>
            <w:r w:rsidRPr="004501C6">
              <w:rPr>
                <w:rFonts w:ascii="Noto Naskh Arabic" w:hAnsi="Noto Naskh Arabic" w:cs="Noto Naskh Arabic" w:hint="cs"/>
                <w:sz w:val="24"/>
                <w:szCs w:val="24"/>
                <w:rtl/>
              </w:rPr>
              <w:t>بڵاو کردنەوە:</w:t>
            </w:r>
          </w:p>
        </w:tc>
        <w:tc>
          <w:tcPr>
            <w:tcW w:w="318" w:type="dxa"/>
          </w:tcPr>
          <w:p w14:paraId="6B2F99AB" w14:textId="77777777" w:rsidR="00802907" w:rsidRPr="004501C6" w:rsidRDefault="00802907" w:rsidP="00EC6E9B">
            <w:pPr>
              <w:bidi/>
              <w:spacing w:line="240" w:lineRule="auto"/>
              <w:contextualSpacing/>
              <w:jc w:val="both"/>
              <w:rPr>
                <w:rFonts w:ascii="Noto Naskh Arabic" w:hAnsi="Noto Naskh Arabic" w:cs="Noto Naskh Arabic"/>
                <w:sz w:val="24"/>
                <w:szCs w:val="24"/>
                <w:rtl/>
              </w:rPr>
            </w:pPr>
          </w:p>
        </w:tc>
        <w:tc>
          <w:tcPr>
            <w:tcW w:w="5664" w:type="dxa"/>
            <w:vMerge w:val="restart"/>
            <w:tcBorders>
              <w:top w:val="single" w:sz="4" w:space="0" w:color="auto"/>
            </w:tcBorders>
          </w:tcPr>
          <w:p w14:paraId="22029EB4" w14:textId="252228BC" w:rsidR="00400D9E" w:rsidRPr="006446A0" w:rsidRDefault="006B5CDF" w:rsidP="001D50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themeColor="text1"/>
                <w:position w:val="1"/>
                <w:rtl/>
              </w:rPr>
            </w:pPr>
            <w:r w:rsidRPr="006446A0">
              <w:rPr>
                <w:rFonts w:ascii="Noto Naskh Arabic" w:hAnsi="Noto Naskh Arabic" w:cs="Noto Naskh Arabic" w:hint="cs"/>
                <w:color w:val="000000" w:themeColor="text1"/>
                <w:rtl/>
                <w:lang w:bidi="ar-IQ"/>
              </w:rPr>
              <w:t>دیاریکردنی سیستمی ڕاگەیاندن لە هەرێمی کوردستان ب</w:t>
            </w:r>
            <w:r w:rsidR="00260DDE" w:rsidRPr="006446A0">
              <w:rPr>
                <w:rFonts w:ascii="Noto Naskh Arabic" w:hAnsi="Noto Naskh Arabic" w:cs="Noto Naskh Arabic" w:hint="cs"/>
                <w:color w:val="000000" w:themeColor="text1"/>
                <w:rtl/>
                <w:lang w:bidi="ar-IQ"/>
              </w:rPr>
              <w:t>ا</w:t>
            </w:r>
            <w:r w:rsidRPr="006446A0">
              <w:rPr>
                <w:rFonts w:ascii="Noto Naskh Arabic" w:hAnsi="Noto Naskh Arabic" w:cs="Noto Naskh Arabic" w:hint="cs"/>
                <w:color w:val="000000" w:themeColor="text1"/>
                <w:rtl/>
                <w:lang w:bidi="ar-IQ"/>
              </w:rPr>
              <w:t xml:space="preserve">بەتی ئەم توێژینەوەیەیە. لەم سۆنگەیەوە،  ئامانجی توێژینەوەکە بریتییە لە </w:t>
            </w:r>
            <w:r w:rsidRPr="006446A0">
              <w:rPr>
                <w:rFonts w:ascii="Noto Naskh Arabic" w:eastAsiaTheme="minorHAnsi" w:hAnsi="Noto Naskh Arabic" w:cs="Noto Naskh Arabic" w:hint="cs"/>
                <w:color w:val="000000" w:themeColor="text1"/>
                <w:position w:val="1"/>
                <w:rtl/>
              </w:rPr>
              <w:t xml:space="preserve">خستنەڕووی دیارترین پۆلێنەکان بۆ دیاریکردنی سیستمەکانی ڕاگەیاندن لە وڵاتانی جیهاندا و تاوتوێکردنی ژینگەی ڕاگەیاندنی کوردی لە بەر ڕۆشناییاندا. بەپشتبەستن بە ڕێبازی تیۆریی لێکۆڵینەوە لە بابەتەکە کراوە. گرنگترین دەرئەنجامی توێژینەوەکە ئاماژەیە بۆ ئەوەی  </w:t>
            </w:r>
            <w:r w:rsidR="00A07882" w:rsidRPr="006446A0">
              <w:rPr>
                <w:rFonts w:ascii="Noto Naskh Arabic" w:eastAsiaTheme="minorHAnsi" w:hAnsi="Noto Naskh Arabic" w:cs="Noto Naskh Arabic" w:hint="cs"/>
                <w:color w:val="000000" w:themeColor="text1"/>
                <w:position w:val="1"/>
                <w:rtl/>
              </w:rPr>
              <w:t>ڕاگەیاندنی کوردی</w:t>
            </w:r>
            <w:r w:rsidR="00A07882" w:rsidRPr="006446A0">
              <w:rPr>
                <w:rFonts w:ascii="Noto Naskh Arabic" w:eastAsiaTheme="minorHAnsi" w:hAnsi="Noto Naskh Arabic" w:cs="Noto Naskh Arabic" w:hint="cs"/>
                <w:color w:val="000000" w:themeColor="text1"/>
                <w:position w:val="1"/>
              </w:rPr>
              <w:t xml:space="preserve"> </w:t>
            </w:r>
            <w:r w:rsidR="00A07882" w:rsidRPr="006446A0">
              <w:rPr>
                <w:rFonts w:ascii="Noto Naskh Arabic" w:eastAsiaTheme="minorHAnsi" w:hAnsi="Noto Naskh Arabic" w:cs="Noto Naskh Arabic" w:hint="cs"/>
                <w:color w:val="000000" w:themeColor="text1"/>
                <w:position w:val="1"/>
                <w:rtl/>
              </w:rPr>
              <w:t xml:space="preserve"> نزیکە  لە مۆدێلى فرەلایەنى جەمسەربەند</w:t>
            </w:r>
            <w:r w:rsidR="00260DDE" w:rsidRPr="006446A0">
              <w:rPr>
                <w:rFonts w:ascii="Noto Naskh Arabic" w:eastAsiaTheme="minorHAnsi" w:hAnsi="Noto Naskh Arabic" w:cs="Noto Naskh Arabic" w:hint="cs"/>
                <w:color w:val="000000" w:themeColor="text1"/>
                <w:position w:val="1"/>
                <w:rtl/>
              </w:rPr>
              <w:t xml:space="preserve">/ </w:t>
            </w:r>
            <w:r w:rsidR="00A07882" w:rsidRPr="006446A0">
              <w:rPr>
                <w:rFonts w:ascii="Noto Naskh Arabic" w:eastAsiaTheme="minorHAnsi" w:hAnsi="Noto Naskh Arabic" w:cs="Noto Naskh Arabic" w:hint="cs"/>
                <w:color w:val="000000" w:themeColor="text1"/>
                <w:position w:val="1"/>
                <w:rtl/>
              </w:rPr>
              <w:t xml:space="preserve">وڵاتانى دەریاى ناوەڕاست  </w:t>
            </w:r>
            <w:r w:rsidR="00A07882" w:rsidRPr="006446A0">
              <w:rPr>
                <w:rFonts w:ascii="Noto Naskh Arabic" w:eastAsiaTheme="minorHAnsi" w:hAnsi="Noto Naskh Arabic" w:cs="Noto Naskh Arabic" w:hint="cs"/>
                <w:color w:val="000000" w:themeColor="text1"/>
                <w:position w:val="1"/>
              </w:rPr>
              <w:t>(Polarized Pluralist Model)</w:t>
            </w:r>
            <w:r w:rsidR="00351662" w:rsidRPr="006446A0">
              <w:rPr>
                <w:rFonts w:ascii="Noto Naskh Arabic" w:eastAsiaTheme="minorHAnsi" w:hAnsi="Noto Naskh Arabic" w:cs="Noto Naskh Arabic" w:hint="cs"/>
                <w:color w:val="000000" w:themeColor="text1"/>
                <w:position w:val="1"/>
                <w:rtl/>
              </w:rPr>
              <w:t xml:space="preserve">، </w:t>
            </w:r>
            <w:r w:rsidR="00A71F8C">
              <w:rPr>
                <w:rFonts w:ascii="Noto Naskh Arabic" w:eastAsiaTheme="minorHAnsi" w:hAnsi="Noto Naskh Arabic" w:cs="Noto Naskh Arabic" w:hint="cs"/>
                <w:color w:val="000000" w:themeColor="text1"/>
                <w:position w:val="1"/>
                <w:rtl/>
              </w:rPr>
              <w:t xml:space="preserve">بەهۆی بوونی </w:t>
            </w:r>
            <w:r w:rsidR="00026B26" w:rsidRPr="006446A0">
              <w:rPr>
                <w:rFonts w:ascii="Noto Naskh Arabic" w:eastAsiaTheme="minorHAnsi" w:hAnsi="Noto Naskh Arabic" w:cs="Noto Naskh Arabic" w:hint="cs"/>
                <w:color w:val="000000" w:themeColor="text1"/>
                <w:position w:val="1"/>
                <w:rtl/>
              </w:rPr>
              <w:t xml:space="preserve"> چەند</w:t>
            </w:r>
            <w:r w:rsidR="00A71F8C">
              <w:rPr>
                <w:rFonts w:ascii="Noto Naskh Arabic" w:eastAsiaTheme="minorHAnsi" w:hAnsi="Noto Naskh Arabic" w:cs="Noto Naskh Arabic" w:hint="cs"/>
                <w:color w:val="000000" w:themeColor="text1"/>
                <w:position w:val="1"/>
                <w:rtl/>
              </w:rPr>
              <w:t xml:space="preserve"> </w:t>
            </w:r>
            <w:r w:rsidR="00026B26" w:rsidRPr="006446A0">
              <w:rPr>
                <w:rFonts w:ascii="Noto Naskh Arabic" w:eastAsiaTheme="minorHAnsi" w:hAnsi="Noto Naskh Arabic" w:cs="Noto Naskh Arabic" w:hint="cs"/>
                <w:color w:val="000000" w:themeColor="text1"/>
                <w:position w:val="1"/>
                <w:rtl/>
              </w:rPr>
              <w:t>تایبەتمەندییەک</w:t>
            </w:r>
            <w:r w:rsidR="00A71F8C">
              <w:rPr>
                <w:rFonts w:ascii="Noto Naskh Arabic" w:eastAsiaTheme="minorHAnsi" w:hAnsi="Noto Naskh Arabic" w:cs="Noto Naskh Arabic" w:hint="cs"/>
                <w:color w:val="000000" w:themeColor="text1"/>
                <w:position w:val="1"/>
                <w:rtl/>
              </w:rPr>
              <w:t xml:space="preserve"> لەم ژینگەیەدا،</w:t>
            </w:r>
            <w:r w:rsidR="00026B26" w:rsidRPr="006446A0">
              <w:rPr>
                <w:rFonts w:ascii="Noto Naskh Arabic" w:eastAsiaTheme="minorHAnsi" w:hAnsi="Noto Naskh Arabic" w:cs="Noto Naskh Arabic" w:hint="cs"/>
                <w:color w:val="000000" w:themeColor="text1"/>
                <w:position w:val="1"/>
                <w:rtl/>
              </w:rPr>
              <w:t xml:space="preserve"> لەنێویاندا، بوونی پەیوەندی بەهێز لەنێوان کایەی سیاسەت و ڕاگەیاندن ،تیراژی ڕۆژنامەی کاغەز  ئاستێکی نزمی هەیە، هەروەها ئاستی پیشەی</w:t>
            </w:r>
            <w:r w:rsidR="00605675" w:rsidRPr="00605675">
              <w:rPr>
                <w:rFonts w:ascii="Noto Naskh Arabic" w:eastAsiaTheme="minorHAnsi" w:hAnsi="Noto Naskh Arabic" w:cs="Noto Naskh Arabic" w:hint="cs"/>
                <w:color w:val="FF0000"/>
                <w:position w:val="1"/>
                <w:rtl/>
              </w:rPr>
              <w:t>ی</w:t>
            </w:r>
            <w:r w:rsidR="00026B26" w:rsidRPr="006446A0">
              <w:rPr>
                <w:rFonts w:ascii="Noto Naskh Arabic" w:eastAsiaTheme="minorHAnsi" w:hAnsi="Noto Naskh Arabic" w:cs="Noto Naskh Arabic" w:hint="cs"/>
                <w:color w:val="000000" w:themeColor="text1"/>
                <w:position w:val="1"/>
                <w:rtl/>
              </w:rPr>
              <w:t xml:space="preserve">بوون و سەربەخۆیی ڕۆژانامەوانی لاوازە، ڕاگەیاندنی نیشتمانی لاوازە و دەستێوەردانی دەسەڵات بۆ کاروباری ڕاگەیاندن لە ئاستێکی بەرزدایە. </w:t>
            </w:r>
          </w:p>
        </w:tc>
      </w:tr>
      <w:tr w:rsidR="00802907" w:rsidRPr="004501C6" w14:paraId="41FB3187" w14:textId="77777777" w:rsidTr="00F75828">
        <w:tc>
          <w:tcPr>
            <w:tcW w:w="2406" w:type="dxa"/>
            <w:tcBorders>
              <w:top w:val="single" w:sz="4" w:space="0" w:color="auto"/>
            </w:tcBorders>
          </w:tcPr>
          <w:p w14:paraId="3EFECCC8" w14:textId="77777777" w:rsidR="00802907" w:rsidRPr="009F1ECA" w:rsidRDefault="00946A89" w:rsidP="00EC6E9B">
            <w:pPr>
              <w:bidi/>
              <w:spacing w:after="0" w:line="240" w:lineRule="auto"/>
              <w:contextualSpacing/>
              <w:jc w:val="right"/>
              <w:rPr>
                <w:rFonts w:asciiTheme="minorHAnsi" w:hAnsiTheme="minorHAnsi" w:cstheme="minorHAnsi"/>
                <w:sz w:val="24"/>
                <w:szCs w:val="24"/>
              </w:rPr>
            </w:pPr>
            <w:r w:rsidRPr="009F1ECA">
              <w:rPr>
                <w:rFonts w:asciiTheme="minorHAnsi" w:hAnsiTheme="minorHAnsi" w:cstheme="minorHAnsi"/>
                <w:sz w:val="24"/>
                <w:szCs w:val="24"/>
              </w:rPr>
              <w:t>Media System</w:t>
            </w:r>
          </w:p>
          <w:p w14:paraId="5071AEB7" w14:textId="77777777" w:rsidR="00946A89" w:rsidRPr="009F1ECA" w:rsidRDefault="00946A89" w:rsidP="00EC6E9B">
            <w:pPr>
              <w:bidi/>
              <w:spacing w:after="0" w:line="240" w:lineRule="auto"/>
              <w:contextualSpacing/>
              <w:jc w:val="right"/>
              <w:rPr>
                <w:rFonts w:asciiTheme="minorHAnsi" w:hAnsiTheme="minorHAnsi" w:cstheme="minorHAnsi"/>
                <w:sz w:val="24"/>
                <w:szCs w:val="24"/>
                <w:lang w:bidi="ku-Arab-IQ"/>
              </w:rPr>
            </w:pPr>
            <w:r w:rsidRPr="009F1ECA">
              <w:rPr>
                <w:rFonts w:asciiTheme="minorHAnsi" w:hAnsiTheme="minorHAnsi" w:cstheme="minorHAnsi"/>
                <w:sz w:val="24"/>
                <w:szCs w:val="24"/>
                <w:lang w:bidi="ku-Arab-IQ"/>
              </w:rPr>
              <w:t>Media Landscape</w:t>
            </w:r>
          </w:p>
          <w:p w14:paraId="2AAA397A" w14:textId="77777777" w:rsidR="00946A89" w:rsidRPr="009F1ECA" w:rsidRDefault="00946A89" w:rsidP="00EC6E9B">
            <w:pPr>
              <w:bidi/>
              <w:spacing w:after="0" w:line="240" w:lineRule="auto"/>
              <w:contextualSpacing/>
              <w:jc w:val="right"/>
              <w:rPr>
                <w:rFonts w:asciiTheme="minorHAnsi" w:hAnsiTheme="minorHAnsi" w:cstheme="minorHAnsi"/>
                <w:sz w:val="24"/>
                <w:szCs w:val="24"/>
                <w:lang w:bidi="ku-Arab-IQ"/>
              </w:rPr>
            </w:pPr>
            <w:r w:rsidRPr="009F1ECA">
              <w:rPr>
                <w:rFonts w:asciiTheme="minorHAnsi" w:hAnsiTheme="minorHAnsi" w:cstheme="minorHAnsi"/>
                <w:sz w:val="24"/>
                <w:szCs w:val="24"/>
                <w:lang w:bidi="ku-Arab-IQ"/>
              </w:rPr>
              <w:t>Kurdistan Region</w:t>
            </w:r>
          </w:p>
          <w:p w14:paraId="5DA550C1" w14:textId="0C0B4896" w:rsidR="00946A89" w:rsidRDefault="00946A89" w:rsidP="009C0239">
            <w:pPr>
              <w:bidi/>
              <w:spacing w:after="0" w:line="240" w:lineRule="auto"/>
              <w:contextualSpacing/>
              <w:jc w:val="right"/>
              <w:rPr>
                <w:rFonts w:asciiTheme="minorHAnsi" w:hAnsiTheme="minorHAnsi" w:cstheme="minorHAnsi"/>
                <w:sz w:val="24"/>
                <w:szCs w:val="24"/>
                <w:rtl/>
                <w:lang w:bidi="ku-Arab-IQ"/>
              </w:rPr>
            </w:pPr>
            <w:r w:rsidRPr="009F1ECA">
              <w:rPr>
                <w:rFonts w:asciiTheme="minorHAnsi" w:hAnsiTheme="minorHAnsi" w:cstheme="minorHAnsi"/>
                <w:sz w:val="24"/>
                <w:szCs w:val="24"/>
                <w:lang w:bidi="ku-Arab-IQ"/>
              </w:rPr>
              <w:t>Media Ownership</w:t>
            </w:r>
            <w:r w:rsidR="009F1ECA">
              <w:rPr>
                <w:rFonts w:asciiTheme="minorHAnsi" w:hAnsiTheme="minorHAnsi" w:cstheme="minorHAnsi"/>
                <w:sz w:val="24"/>
                <w:szCs w:val="24"/>
                <w:lang w:bidi="ku-Arab-IQ"/>
              </w:rPr>
              <w:t xml:space="preserve"> </w:t>
            </w:r>
            <w:r w:rsidR="001F02E0" w:rsidRPr="00351662">
              <w:rPr>
                <w:rFonts w:ascii="Noto Naskh Arabic" w:eastAsiaTheme="minorHAnsi" w:hAnsi="Noto Naskh Arabic" w:cs="Noto Naskh Arabic" w:hint="cs"/>
                <w:color w:val="000000"/>
                <w:position w:val="1"/>
              </w:rPr>
              <w:t>Polarized Pluralist</w:t>
            </w:r>
            <w:r w:rsidR="00F75828">
              <w:rPr>
                <w:rFonts w:ascii="Noto Naskh Arabic" w:eastAsiaTheme="minorHAnsi" w:hAnsi="Noto Naskh Arabic" w:cs="Noto Naskh Arabic" w:hint="cs"/>
                <w:color w:val="000000"/>
                <w:position w:val="1"/>
                <w:rtl/>
              </w:rPr>
              <w:t xml:space="preserve"> </w:t>
            </w:r>
          </w:p>
          <w:p w14:paraId="724942D9" w14:textId="77777777" w:rsidR="009C0239" w:rsidRDefault="009C0239" w:rsidP="009C0239">
            <w:pPr>
              <w:bidi/>
              <w:spacing w:after="0" w:line="240" w:lineRule="auto"/>
              <w:contextualSpacing/>
              <w:jc w:val="right"/>
              <w:rPr>
                <w:rFonts w:asciiTheme="minorHAnsi" w:hAnsiTheme="minorHAnsi" w:cstheme="minorHAnsi"/>
                <w:sz w:val="24"/>
                <w:szCs w:val="24"/>
                <w:rtl/>
                <w:lang w:bidi="ku-Arab-IQ"/>
              </w:rPr>
            </w:pPr>
          </w:p>
          <w:p w14:paraId="4BB9AC42" w14:textId="77777777" w:rsidR="009C0239" w:rsidRDefault="009C0239" w:rsidP="009C0239">
            <w:pPr>
              <w:bidi/>
              <w:spacing w:after="0" w:line="240" w:lineRule="auto"/>
              <w:contextualSpacing/>
              <w:jc w:val="right"/>
              <w:rPr>
                <w:rFonts w:asciiTheme="minorHAnsi" w:hAnsiTheme="minorHAnsi" w:cstheme="minorHAnsi"/>
                <w:sz w:val="24"/>
                <w:szCs w:val="24"/>
                <w:rtl/>
                <w:lang w:bidi="ku-Arab-IQ"/>
              </w:rPr>
            </w:pPr>
          </w:p>
          <w:p w14:paraId="1948452A" w14:textId="74B06C46" w:rsidR="009C0239" w:rsidRPr="009C0239" w:rsidRDefault="009C0239" w:rsidP="009C0239">
            <w:pPr>
              <w:bidi/>
              <w:spacing w:after="0" w:line="240" w:lineRule="auto"/>
              <w:contextualSpacing/>
              <w:jc w:val="right"/>
              <w:rPr>
                <w:rFonts w:asciiTheme="minorHAnsi" w:hAnsiTheme="minorHAnsi" w:cstheme="minorHAnsi"/>
                <w:sz w:val="24"/>
                <w:szCs w:val="24"/>
                <w:lang w:bidi="ku-Arab-IQ"/>
              </w:rPr>
            </w:pPr>
          </w:p>
        </w:tc>
        <w:tc>
          <w:tcPr>
            <w:tcW w:w="318" w:type="dxa"/>
          </w:tcPr>
          <w:p w14:paraId="049225D8" w14:textId="77777777" w:rsidR="00802907" w:rsidRPr="004501C6" w:rsidRDefault="00802907" w:rsidP="00EC6E9B">
            <w:pPr>
              <w:bidi/>
              <w:spacing w:line="240" w:lineRule="auto"/>
              <w:contextualSpacing/>
              <w:jc w:val="both"/>
              <w:rPr>
                <w:rFonts w:ascii="Noto Naskh Arabic" w:hAnsi="Noto Naskh Arabic" w:cs="Noto Naskh Arabic"/>
                <w:sz w:val="24"/>
                <w:szCs w:val="24"/>
                <w:rtl/>
              </w:rPr>
            </w:pPr>
          </w:p>
        </w:tc>
        <w:tc>
          <w:tcPr>
            <w:tcW w:w="5664" w:type="dxa"/>
            <w:vMerge/>
          </w:tcPr>
          <w:p w14:paraId="75C281D1" w14:textId="77777777" w:rsidR="00802907" w:rsidRPr="004501C6" w:rsidRDefault="00802907" w:rsidP="00EC6E9B">
            <w:pPr>
              <w:bidi/>
              <w:spacing w:line="240" w:lineRule="auto"/>
              <w:contextualSpacing/>
              <w:jc w:val="both"/>
              <w:rPr>
                <w:rFonts w:ascii="Noto Naskh Arabic" w:hAnsi="Noto Naskh Arabic" w:cs="Noto Naskh Arabic"/>
                <w:sz w:val="24"/>
                <w:szCs w:val="24"/>
                <w:rtl/>
              </w:rPr>
            </w:pPr>
          </w:p>
        </w:tc>
      </w:tr>
    </w:tbl>
    <w:p w14:paraId="034B8660" w14:textId="620CB740" w:rsidR="00EC2F5F" w:rsidRPr="004544B9" w:rsidRDefault="00EC2F5F" w:rsidP="001D50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b/>
          <w:bCs/>
          <w:color w:val="000000"/>
          <w:position w:val="1"/>
          <w:sz w:val="28"/>
          <w:szCs w:val="28"/>
        </w:rPr>
      </w:pPr>
      <w:r w:rsidRPr="004544B9">
        <w:rPr>
          <w:rFonts w:ascii="Noto Naskh Arabic" w:eastAsiaTheme="minorHAnsi" w:hAnsi="Noto Naskh Arabic" w:cs="Noto Naskh Arabic" w:hint="cs"/>
          <w:b/>
          <w:bCs/>
          <w:color w:val="000000"/>
          <w:position w:val="1"/>
          <w:sz w:val="28"/>
          <w:szCs w:val="28"/>
          <w:rtl/>
        </w:rPr>
        <w:t>پێشه‌كی</w:t>
      </w:r>
    </w:p>
    <w:p w14:paraId="01869EF2" w14:textId="77777777" w:rsidR="0017502D" w:rsidRDefault="00EC2F5F" w:rsidP="0017502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sz w:val="24"/>
          <w:szCs w:val="24"/>
          <w:rtl/>
        </w:rPr>
      </w:pPr>
      <w:r w:rsidRPr="004501C6">
        <w:rPr>
          <w:rFonts w:ascii="Noto Naskh Arabic" w:eastAsiaTheme="minorHAnsi" w:hAnsi="Noto Naskh Arabic" w:cs="Noto Naskh Arabic" w:hint="cs"/>
          <w:color w:val="000000"/>
          <w:sz w:val="24"/>
          <w:szCs w:val="24"/>
        </w:rPr>
        <w:t> </w:t>
      </w:r>
      <w:r w:rsidRPr="004501C6">
        <w:rPr>
          <w:rFonts w:ascii="Noto Naskh Arabic" w:eastAsiaTheme="minorHAnsi" w:hAnsi="Noto Naskh Arabic" w:cs="Noto Naskh Arabic" w:hint="cs"/>
          <w:color w:val="000000"/>
          <w:sz w:val="24"/>
          <w:szCs w:val="24"/>
          <w:rtl/>
        </w:rPr>
        <w:t>تێگەیشتن لە ژینگەی کاری ڕاگەیاندن و ئەو بونیا</w:t>
      </w:r>
      <w:r w:rsidR="0017502D">
        <w:rPr>
          <w:rFonts w:ascii="Noto Naskh Arabic" w:eastAsiaTheme="minorHAnsi" w:hAnsi="Noto Naskh Arabic" w:cs="Noto Naskh Arabic" w:hint="cs"/>
          <w:color w:val="000000"/>
          <w:sz w:val="24"/>
          <w:szCs w:val="24"/>
          <w:rtl/>
        </w:rPr>
        <w:t>دە</w:t>
      </w:r>
      <w:r w:rsidRPr="004501C6">
        <w:rPr>
          <w:rFonts w:ascii="Noto Naskh Arabic" w:eastAsiaTheme="minorHAnsi" w:hAnsi="Noto Naskh Arabic" w:cs="Noto Naskh Arabic" w:hint="cs"/>
          <w:color w:val="000000"/>
          <w:sz w:val="24"/>
          <w:szCs w:val="24"/>
          <w:rtl/>
        </w:rPr>
        <w:t xml:space="preserve"> کۆمەڵایەتی، سیاسی و ئابوورییانەی ئەم ژینگەیە</w:t>
      </w:r>
      <w:r w:rsidR="0017502D">
        <w:rPr>
          <w:rFonts w:ascii="Noto Naskh Arabic" w:eastAsiaTheme="minorHAnsi" w:hAnsi="Noto Naskh Arabic" w:cs="Noto Naskh Arabic" w:hint="cs"/>
          <w:color w:val="000000"/>
          <w:sz w:val="24"/>
          <w:szCs w:val="24"/>
          <w:rtl/>
        </w:rPr>
        <w:t xml:space="preserve"> </w:t>
      </w:r>
      <w:r w:rsidRPr="004501C6">
        <w:rPr>
          <w:rFonts w:ascii="Noto Naskh Arabic" w:eastAsiaTheme="minorHAnsi" w:hAnsi="Noto Naskh Arabic" w:cs="Noto Naskh Arabic" w:hint="cs"/>
          <w:color w:val="000000"/>
          <w:sz w:val="24"/>
          <w:szCs w:val="24"/>
          <w:rtl/>
        </w:rPr>
        <w:t xml:space="preserve">پێکدەهێنن، زەمینەیەکی لەبار بۆ تێگەیشتن لە ڕاگەیاندن و ئەرکەکانی </w:t>
      </w:r>
      <w:r w:rsidRPr="00A20A5D">
        <w:rPr>
          <w:rFonts w:ascii="Noto Naskh Arabic" w:eastAsiaTheme="minorHAnsi" w:hAnsi="Noto Naskh Arabic" w:cs="Noto Naskh Arabic" w:hint="cs"/>
          <w:color w:val="FF0000"/>
          <w:sz w:val="24"/>
          <w:szCs w:val="24"/>
          <w:rtl/>
        </w:rPr>
        <w:t>دەڕەخسێنێ</w:t>
      </w:r>
      <w:r w:rsidR="0017502D" w:rsidRPr="00A20A5D">
        <w:rPr>
          <w:rFonts w:ascii="Noto Naskh Arabic" w:eastAsiaTheme="minorHAnsi" w:hAnsi="Noto Naskh Arabic" w:cs="Noto Naskh Arabic" w:hint="cs"/>
          <w:color w:val="FF0000"/>
          <w:sz w:val="24"/>
          <w:szCs w:val="24"/>
          <w:rtl/>
        </w:rPr>
        <w:t>ن</w:t>
      </w:r>
      <w:r w:rsidRPr="004501C6">
        <w:rPr>
          <w:rFonts w:ascii="Noto Naskh Arabic" w:eastAsiaTheme="minorHAnsi" w:hAnsi="Noto Naskh Arabic" w:cs="Noto Naskh Arabic" w:hint="cs"/>
          <w:color w:val="000000"/>
          <w:sz w:val="24"/>
          <w:szCs w:val="24"/>
          <w:rtl/>
        </w:rPr>
        <w:t xml:space="preserve">. ئەمەش پەیوەستە بەوەی </w:t>
      </w:r>
      <w:r w:rsidR="0017502D">
        <w:rPr>
          <w:rFonts w:ascii="Noto Naskh Arabic" w:eastAsiaTheme="minorHAnsi" w:hAnsi="Noto Naskh Arabic" w:cs="Noto Naskh Arabic" w:hint="cs"/>
          <w:color w:val="000000"/>
          <w:sz w:val="24"/>
          <w:szCs w:val="24"/>
          <w:rtl/>
        </w:rPr>
        <w:t xml:space="preserve">کە </w:t>
      </w:r>
      <w:r w:rsidRPr="004501C6">
        <w:rPr>
          <w:rFonts w:ascii="Noto Naskh Arabic" w:eastAsiaTheme="minorHAnsi" w:hAnsi="Noto Naskh Arabic" w:cs="Noto Naskh Arabic" w:hint="cs"/>
          <w:color w:val="000000"/>
          <w:sz w:val="24"/>
          <w:szCs w:val="24"/>
          <w:rtl/>
        </w:rPr>
        <w:t>دامەزراوەکانی ڕاگەیاندن پەیوەندییەکی توندوتۆڵییان لەگەڵ پەیکەری سیاسی و حکومڕانی و ئابووریدا هەیە و دەکەونە ژێر کاریگەری ئەو قۆناغە مێژووییانەی کۆمەڵگەکانی پێدا تێپەڕدەبن.</w:t>
      </w:r>
      <w:r w:rsidR="00400D9E">
        <w:rPr>
          <w:rFonts w:ascii="Noto Naskh Arabic" w:eastAsiaTheme="minorHAnsi" w:hAnsi="Noto Naskh Arabic" w:cs="Noto Naskh Arabic" w:hint="cs"/>
          <w:color w:val="000000"/>
          <w:sz w:val="24"/>
          <w:szCs w:val="24"/>
          <w:rtl/>
        </w:rPr>
        <w:t xml:space="preserve"> </w:t>
      </w:r>
      <w:bookmarkStart w:id="0" w:name="_Hlk152415572"/>
      <w:r w:rsidRPr="004501C6">
        <w:rPr>
          <w:rFonts w:ascii="Noto Naskh Arabic" w:eastAsiaTheme="minorHAnsi" w:hAnsi="Noto Naskh Arabic" w:cs="Noto Naskh Arabic" w:hint="cs"/>
          <w:color w:val="000000"/>
          <w:sz w:val="24"/>
          <w:szCs w:val="24"/>
          <w:rtl/>
        </w:rPr>
        <w:t>چەندین تیۆر، چەمک و چوارچێوەی زانستی</w:t>
      </w:r>
      <w:r w:rsidR="0017502D">
        <w:rPr>
          <w:rFonts w:ascii="Noto Naskh Arabic" w:eastAsiaTheme="minorHAnsi" w:hAnsi="Noto Naskh Arabic" w:cs="Noto Naskh Arabic" w:hint="cs"/>
          <w:color w:val="000000"/>
          <w:sz w:val="24"/>
          <w:szCs w:val="24"/>
          <w:rtl/>
        </w:rPr>
        <w:t>،</w:t>
      </w:r>
      <w:r w:rsidRPr="004501C6">
        <w:rPr>
          <w:rFonts w:ascii="Noto Naskh Arabic" w:eastAsiaTheme="minorHAnsi" w:hAnsi="Noto Naskh Arabic" w:cs="Noto Naskh Arabic" w:hint="cs"/>
          <w:color w:val="000000"/>
          <w:sz w:val="24"/>
          <w:szCs w:val="24"/>
          <w:rtl/>
        </w:rPr>
        <w:t xml:space="preserve"> لەلایەن توێژەرانەوە بۆ پۆلێنکردنی سیستمەکانی</w:t>
      </w:r>
      <w:r w:rsidR="004544B9">
        <w:rPr>
          <w:rFonts w:ascii="Noto Naskh Arabic" w:eastAsiaTheme="minorHAnsi" w:hAnsi="Noto Naskh Arabic" w:cs="Noto Naskh Arabic" w:hint="cs"/>
          <w:color w:val="000000"/>
          <w:sz w:val="24"/>
          <w:szCs w:val="24"/>
          <w:rtl/>
        </w:rPr>
        <w:t xml:space="preserve"> </w:t>
      </w:r>
      <w:r w:rsidRPr="004501C6">
        <w:rPr>
          <w:rFonts w:ascii="Noto Naskh Arabic" w:eastAsiaTheme="minorHAnsi" w:hAnsi="Noto Naskh Arabic" w:cs="Noto Naskh Arabic" w:hint="cs"/>
          <w:color w:val="000000"/>
          <w:sz w:val="24"/>
          <w:szCs w:val="24"/>
          <w:rtl/>
        </w:rPr>
        <w:t>ڕاگەیاندن</w:t>
      </w:r>
      <w:r w:rsidRPr="004501C6">
        <w:rPr>
          <w:rFonts w:ascii="Noto Naskh Arabic" w:eastAsiaTheme="minorHAnsi" w:hAnsi="Noto Naskh Arabic" w:cs="Noto Naskh Arabic" w:hint="cs"/>
          <w:color w:val="000000"/>
          <w:sz w:val="24"/>
          <w:szCs w:val="24"/>
        </w:rPr>
        <w:t xml:space="preserve"> </w:t>
      </w:r>
      <w:r w:rsidR="004544B9">
        <w:rPr>
          <w:rFonts w:ascii="Noto Naskh Arabic" w:eastAsiaTheme="minorHAnsi" w:hAnsi="Noto Naskh Arabic" w:cs="Noto Naskh Arabic" w:hint="cs"/>
          <w:color w:val="000000"/>
          <w:sz w:val="24"/>
          <w:szCs w:val="24"/>
          <w:rtl/>
        </w:rPr>
        <w:t xml:space="preserve"> </w:t>
      </w:r>
      <w:r w:rsidRPr="004544B9">
        <w:rPr>
          <w:rFonts w:asciiTheme="minorHAnsi" w:eastAsiaTheme="minorHAnsi" w:hAnsiTheme="minorHAnsi" w:cstheme="minorHAnsi"/>
          <w:color w:val="000000"/>
          <w:sz w:val="24"/>
          <w:szCs w:val="24"/>
        </w:rPr>
        <w:t xml:space="preserve">(Typologies of Media System) </w:t>
      </w:r>
      <w:r w:rsidRPr="004501C6">
        <w:rPr>
          <w:rFonts w:ascii="Noto Naskh Arabic" w:eastAsiaTheme="minorHAnsi" w:hAnsi="Noto Naskh Arabic" w:cs="Noto Naskh Arabic" w:hint="cs"/>
          <w:color w:val="000000"/>
          <w:sz w:val="24"/>
          <w:szCs w:val="24"/>
          <w:rtl/>
        </w:rPr>
        <w:t>داڕێژراو</w:t>
      </w:r>
      <w:r w:rsidR="0017502D">
        <w:rPr>
          <w:rFonts w:ascii="Noto Naskh Arabic" w:eastAsiaTheme="minorHAnsi" w:hAnsi="Noto Naskh Arabic" w:cs="Noto Naskh Arabic" w:hint="cs"/>
          <w:color w:val="000000"/>
          <w:sz w:val="24"/>
          <w:szCs w:val="24"/>
          <w:rtl/>
        </w:rPr>
        <w:t>ن</w:t>
      </w:r>
      <w:bookmarkEnd w:id="0"/>
      <w:r w:rsidRPr="004501C6">
        <w:rPr>
          <w:rFonts w:ascii="Noto Naskh Arabic" w:eastAsiaTheme="minorHAnsi" w:hAnsi="Noto Naskh Arabic" w:cs="Noto Naskh Arabic" w:hint="cs"/>
          <w:color w:val="000000"/>
          <w:sz w:val="24"/>
          <w:szCs w:val="24"/>
          <w:rtl/>
        </w:rPr>
        <w:t>.</w:t>
      </w:r>
    </w:p>
    <w:p w14:paraId="0867876B" w14:textId="4D4D83B8" w:rsidR="004544B9" w:rsidRDefault="0017502D" w:rsidP="001B7CA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sz w:val="24"/>
          <w:szCs w:val="24"/>
          <w:rtl/>
        </w:rPr>
      </w:pPr>
      <w:r>
        <w:rPr>
          <w:rFonts w:ascii="Noto Naskh Arabic" w:eastAsiaTheme="minorHAnsi" w:hAnsi="Noto Naskh Arabic" w:cs="Noto Naskh Arabic" w:hint="cs"/>
          <w:color w:val="000000"/>
          <w:sz w:val="24"/>
          <w:szCs w:val="24"/>
          <w:rtl/>
        </w:rPr>
        <w:t xml:space="preserve">لەم توێژینەوەیەدا </w:t>
      </w:r>
      <w:r w:rsidR="00EC2F5F" w:rsidRPr="004501C6">
        <w:rPr>
          <w:rFonts w:ascii="Noto Naskh Arabic" w:eastAsiaTheme="minorHAnsi" w:hAnsi="Noto Naskh Arabic" w:cs="Noto Naskh Arabic" w:hint="cs"/>
          <w:color w:val="000000"/>
          <w:sz w:val="24"/>
          <w:szCs w:val="24"/>
          <w:rtl/>
        </w:rPr>
        <w:t>لەگەڵ خستنەڕووی بەشێک</w:t>
      </w:r>
      <w:r>
        <w:rPr>
          <w:rFonts w:ascii="Noto Naskh Arabic" w:eastAsiaTheme="minorHAnsi" w:hAnsi="Noto Naskh Arabic" w:cs="Noto Naskh Arabic" w:hint="cs"/>
          <w:color w:val="000000"/>
          <w:sz w:val="24"/>
          <w:szCs w:val="24"/>
          <w:rtl/>
        </w:rPr>
        <w:t>یاندا</w:t>
      </w:r>
      <w:r w:rsidR="00EC2F5F" w:rsidRPr="004501C6">
        <w:rPr>
          <w:rFonts w:ascii="Noto Naskh Arabic" w:eastAsiaTheme="minorHAnsi" w:hAnsi="Noto Naskh Arabic" w:cs="Noto Naskh Arabic" w:hint="cs"/>
          <w:color w:val="000000"/>
          <w:sz w:val="24"/>
          <w:szCs w:val="24"/>
          <w:rtl/>
        </w:rPr>
        <w:t>، تویژەران</w:t>
      </w:r>
      <w:r>
        <w:rPr>
          <w:rFonts w:ascii="Noto Naskh Arabic" w:eastAsiaTheme="minorHAnsi" w:hAnsi="Noto Naskh Arabic" w:cs="Noto Naskh Arabic" w:hint="cs"/>
          <w:color w:val="000000"/>
          <w:sz w:val="24"/>
          <w:szCs w:val="24"/>
          <w:rtl/>
        </w:rPr>
        <w:t xml:space="preserve"> </w:t>
      </w:r>
      <w:r w:rsidRPr="004501C6">
        <w:rPr>
          <w:rFonts w:ascii="Noto Naskh Arabic" w:eastAsiaTheme="minorHAnsi" w:hAnsi="Noto Naskh Arabic" w:cs="Noto Naskh Arabic" w:hint="cs"/>
          <w:color w:val="000000"/>
          <w:sz w:val="24"/>
          <w:szCs w:val="24"/>
          <w:rtl/>
        </w:rPr>
        <w:t>پێگەی</w:t>
      </w:r>
      <w:r w:rsidR="00EC2F5F" w:rsidRPr="004501C6">
        <w:rPr>
          <w:rFonts w:ascii="Noto Naskh Arabic" w:eastAsiaTheme="minorHAnsi" w:hAnsi="Noto Naskh Arabic" w:cs="Noto Naskh Arabic" w:hint="cs"/>
          <w:color w:val="000000"/>
          <w:sz w:val="24"/>
          <w:szCs w:val="24"/>
          <w:rtl/>
        </w:rPr>
        <w:t xml:space="preserve"> ڕاگەیاندنی کوردی لەنێوان سیستمەکانی ڕاگەیاندندا</w:t>
      </w:r>
      <w:r>
        <w:rPr>
          <w:rFonts w:ascii="Noto Naskh Arabic" w:eastAsiaTheme="minorHAnsi" w:hAnsi="Noto Naskh Arabic" w:cs="Noto Naskh Arabic" w:hint="cs"/>
          <w:color w:val="000000"/>
          <w:sz w:val="24"/>
          <w:szCs w:val="24"/>
          <w:rtl/>
        </w:rPr>
        <w:t xml:space="preserve"> دیاریدەکەن.</w:t>
      </w:r>
      <w:r w:rsidR="00EC2F5F" w:rsidRPr="004501C6">
        <w:rPr>
          <w:rFonts w:ascii="Noto Naskh Arabic" w:eastAsiaTheme="minorHAnsi" w:hAnsi="Noto Naskh Arabic" w:cs="Noto Naskh Arabic" w:hint="cs"/>
          <w:color w:val="000000"/>
          <w:sz w:val="24"/>
          <w:szCs w:val="24"/>
          <w:rtl/>
        </w:rPr>
        <w:t xml:space="preserve"> بە پشتبەستن بە چوارچێوە زانستییەکەی (دانیاڵ هالین و پاولۆ مانسینی) بۆ پۆلێنکردنی سیستمەکانی ڕاگەیاندن، لە سێ قۆناغی سەرەکی پاش ڕاپەڕی</w:t>
      </w:r>
      <w:r w:rsidR="004544B9">
        <w:rPr>
          <w:rFonts w:ascii="Noto Naskh Arabic" w:eastAsiaTheme="minorHAnsi" w:hAnsi="Noto Naskh Arabic" w:cs="Noto Naskh Arabic" w:hint="cs"/>
          <w:color w:val="000000"/>
          <w:sz w:val="24"/>
          <w:szCs w:val="24"/>
          <w:rtl/>
        </w:rPr>
        <w:t>ندا</w:t>
      </w:r>
      <w:r w:rsidR="00EC2F5F" w:rsidRPr="004544B9">
        <w:rPr>
          <w:rFonts w:asciiTheme="minorHAnsi" w:eastAsiaTheme="minorHAnsi" w:hAnsiTheme="minorHAnsi" w:cstheme="minorHAnsi"/>
          <w:color w:val="000000"/>
          <w:sz w:val="24"/>
          <w:szCs w:val="24"/>
        </w:rPr>
        <w:t xml:space="preserve"> </w:t>
      </w:r>
      <w:r w:rsidR="00EC2F5F" w:rsidRPr="0035329A">
        <w:rPr>
          <w:rFonts w:asciiTheme="minorHAnsi" w:eastAsiaTheme="minorHAnsi" w:hAnsiTheme="minorHAnsi" w:cstheme="minorHAnsi"/>
          <w:color w:val="000000"/>
          <w:sz w:val="24"/>
          <w:szCs w:val="24"/>
        </w:rPr>
        <w:t xml:space="preserve">(Syan, 2015, </w:t>
      </w:r>
      <w:proofErr w:type="spellStart"/>
      <w:r w:rsidR="00EC2F5F" w:rsidRPr="0035329A">
        <w:rPr>
          <w:rFonts w:asciiTheme="minorHAnsi" w:eastAsiaTheme="minorHAnsi" w:hAnsiTheme="minorHAnsi" w:cstheme="minorHAnsi"/>
          <w:color w:val="000000"/>
          <w:sz w:val="24"/>
          <w:szCs w:val="24"/>
        </w:rPr>
        <w:lastRenderedPageBreak/>
        <w:t>Ismaeli</w:t>
      </w:r>
      <w:proofErr w:type="spellEnd"/>
      <w:r w:rsidR="00EC2F5F" w:rsidRPr="0035329A">
        <w:rPr>
          <w:rFonts w:asciiTheme="minorHAnsi" w:eastAsiaTheme="minorHAnsi" w:hAnsiTheme="minorHAnsi" w:cstheme="minorHAnsi"/>
          <w:color w:val="000000"/>
          <w:sz w:val="24"/>
          <w:szCs w:val="24"/>
        </w:rPr>
        <w:t>, 2015)</w:t>
      </w:r>
      <w:r w:rsidR="00EC2F5F" w:rsidRPr="004501C6">
        <w:rPr>
          <w:rFonts w:ascii="Noto Naskh Arabic" w:eastAsiaTheme="minorHAnsi" w:hAnsi="Noto Naskh Arabic" w:cs="Noto Naskh Arabic" w:hint="cs"/>
          <w:color w:val="000000"/>
          <w:sz w:val="24"/>
          <w:szCs w:val="24"/>
        </w:rPr>
        <w:t xml:space="preserve"> </w:t>
      </w:r>
      <w:r w:rsidR="00EC2F5F" w:rsidRPr="004501C6">
        <w:rPr>
          <w:rFonts w:ascii="Noto Naskh Arabic" w:eastAsiaTheme="minorHAnsi" w:hAnsi="Noto Naskh Arabic" w:cs="Noto Naskh Arabic" w:hint="cs"/>
          <w:color w:val="000000"/>
          <w:sz w:val="24"/>
          <w:szCs w:val="24"/>
          <w:rtl/>
        </w:rPr>
        <w:t>بابەتەکە تاوتوێدەک</w:t>
      </w:r>
      <w:r w:rsidR="004544B9">
        <w:rPr>
          <w:rFonts w:ascii="Noto Naskh Arabic" w:eastAsiaTheme="minorHAnsi" w:hAnsi="Noto Naskh Arabic" w:cs="Noto Naskh Arabic" w:hint="cs"/>
          <w:color w:val="000000"/>
          <w:sz w:val="24"/>
          <w:szCs w:val="24"/>
          <w:rtl/>
        </w:rPr>
        <w:t>ەن</w:t>
      </w:r>
      <w:r w:rsidR="00EC2F5F" w:rsidRPr="004501C6">
        <w:rPr>
          <w:rFonts w:ascii="Noto Naskh Arabic" w:eastAsiaTheme="minorHAnsi" w:hAnsi="Noto Naskh Arabic" w:cs="Noto Naskh Arabic" w:hint="cs"/>
          <w:color w:val="000000"/>
          <w:sz w:val="24"/>
          <w:szCs w:val="24"/>
          <w:rtl/>
        </w:rPr>
        <w:t>. ئەوانیش قۆناغی  (١٩٩١-٢٠٠٠) کە وێستگەکانی، ڕاگەیاندن ساڵانی سەرەتایی پاش ڕاپەڕین، ڕاگەیاندن لە سەردەمی شەڕی ناوخۆ و دوو ئیدارەییدا لەخۆدەگرێت</w:t>
      </w:r>
      <w:r w:rsidR="004544B9">
        <w:rPr>
          <w:rFonts w:ascii="Noto Naskh Arabic" w:eastAsiaTheme="minorHAnsi" w:hAnsi="Noto Naskh Arabic" w:cs="Noto Naskh Arabic" w:hint="cs"/>
          <w:color w:val="000000"/>
          <w:sz w:val="24"/>
          <w:szCs w:val="24"/>
          <w:rtl/>
        </w:rPr>
        <w:t>،</w:t>
      </w:r>
      <w:r w:rsidR="00EC2F5F" w:rsidRPr="004501C6">
        <w:rPr>
          <w:rFonts w:ascii="Noto Naskh Arabic" w:eastAsiaTheme="minorHAnsi" w:hAnsi="Noto Naskh Arabic" w:cs="Noto Naskh Arabic" w:hint="cs"/>
          <w:color w:val="000000"/>
          <w:sz w:val="24"/>
          <w:szCs w:val="24"/>
          <w:rtl/>
        </w:rPr>
        <w:t xml:space="preserve"> لەگەڵ قۆناغی (٢٠٠٠-٢٠١٠)، کە وێستگەکانی سەرهەڵدانی ڕاگەیاندنی ئەهلی و ڕاگەیاندنی سێبەر</w:t>
      </w:r>
      <w:r w:rsidR="004544B9">
        <w:rPr>
          <w:rFonts w:ascii="Noto Naskh Arabic" w:eastAsiaTheme="minorHAnsi" w:hAnsi="Noto Naskh Arabic" w:cs="Noto Naskh Arabic" w:hint="cs"/>
          <w:color w:val="000000"/>
          <w:sz w:val="24"/>
          <w:szCs w:val="24"/>
          <w:rtl/>
        </w:rPr>
        <w:t xml:space="preserve"> دەگرێتەوە</w:t>
      </w:r>
      <w:r w:rsidR="00EC2F5F" w:rsidRPr="004501C6">
        <w:rPr>
          <w:rFonts w:ascii="Noto Naskh Arabic" w:eastAsiaTheme="minorHAnsi" w:hAnsi="Noto Naskh Arabic" w:cs="Noto Naskh Arabic" w:hint="cs"/>
          <w:color w:val="000000"/>
          <w:sz w:val="24"/>
          <w:szCs w:val="24"/>
          <w:rtl/>
        </w:rPr>
        <w:t>. هەروەها قۆناغی (٢٠١٠-٢٠٢٣) کە سەردەمی ڕاگەیاندنی نوێیە</w:t>
      </w:r>
      <w:r w:rsidR="00EC2F5F" w:rsidRPr="0035329A">
        <w:rPr>
          <w:rFonts w:ascii="Noto Naskh Arabic" w:eastAsiaTheme="minorHAnsi" w:hAnsi="Noto Naskh Arabic" w:cs="Noto Naskh Arabic" w:hint="cs"/>
          <w:color w:val="000000"/>
          <w:sz w:val="24"/>
          <w:szCs w:val="24"/>
          <w:rtl/>
        </w:rPr>
        <w:t>. (</w:t>
      </w:r>
      <w:r w:rsidR="00A02643" w:rsidRPr="0035329A">
        <w:rPr>
          <w:rFonts w:ascii="Noto Naskh Arabic" w:eastAsiaTheme="minorHAnsi" w:hAnsi="Noto Naskh Arabic" w:cs="Noto Naskh Arabic" w:hint="cs"/>
          <w:color w:val="000000"/>
          <w:sz w:val="24"/>
          <w:szCs w:val="24"/>
          <w:rtl/>
        </w:rPr>
        <w:t>هاوژین</w:t>
      </w:r>
      <w:r w:rsidR="00EC2F5F" w:rsidRPr="0035329A">
        <w:rPr>
          <w:rFonts w:ascii="Noto Naskh Arabic" w:eastAsiaTheme="minorHAnsi" w:hAnsi="Noto Naskh Arabic" w:cs="Noto Naskh Arabic" w:hint="cs"/>
          <w:color w:val="000000"/>
          <w:sz w:val="24"/>
          <w:szCs w:val="24"/>
          <w:rtl/>
        </w:rPr>
        <w:t>، ٢٠٢١).</w:t>
      </w:r>
      <w:r w:rsidR="00EC2F5F" w:rsidRPr="004501C6">
        <w:rPr>
          <w:rFonts w:ascii="Noto Naskh Arabic" w:eastAsiaTheme="minorHAnsi" w:hAnsi="Noto Naskh Arabic" w:cs="Noto Naskh Arabic" w:hint="cs"/>
          <w:color w:val="000000"/>
          <w:sz w:val="24"/>
          <w:szCs w:val="24"/>
          <w:rtl/>
        </w:rPr>
        <w:t xml:space="preserve"> بۆ ئەم مەبەستە توێژینەوەکە دابەشکراوە بەسەر دوو پاژی سەرەکیدا بەم شێوەیە</w:t>
      </w:r>
      <w:r w:rsidR="001B7CAE">
        <w:rPr>
          <w:rFonts w:ascii="Noto Naskh Arabic" w:eastAsiaTheme="minorHAnsi" w:hAnsi="Noto Naskh Arabic" w:cs="Noto Naskh Arabic" w:hint="cs"/>
          <w:color w:val="000000"/>
          <w:sz w:val="24"/>
          <w:szCs w:val="24"/>
          <w:rtl/>
        </w:rPr>
        <w:t xml:space="preserve">: </w:t>
      </w:r>
      <w:r w:rsidR="00EC2F5F" w:rsidRPr="004501C6">
        <w:rPr>
          <w:rFonts w:ascii="Noto Naskh Arabic" w:eastAsiaTheme="minorHAnsi" w:hAnsi="Noto Naskh Arabic" w:cs="Noto Naskh Arabic" w:hint="cs"/>
          <w:color w:val="000000"/>
          <w:sz w:val="24"/>
          <w:szCs w:val="24"/>
          <w:rtl/>
        </w:rPr>
        <w:t xml:space="preserve">پاژی یەکەم، ڕێبازنامەی توێژینەوەکەیە، پاژی دووەم، تایبەتە بە زانیاریینامە، کە پاری یەکەمی </w:t>
      </w:r>
      <w:r w:rsidR="00400D9E">
        <w:rPr>
          <w:rFonts w:ascii="Noto Naskh Arabic" w:eastAsiaTheme="minorHAnsi" w:hAnsi="Noto Naskh Arabic" w:cs="Noto Naskh Arabic" w:hint="cs"/>
          <w:color w:val="000000"/>
          <w:sz w:val="24"/>
          <w:szCs w:val="24"/>
          <w:rtl/>
        </w:rPr>
        <w:t>باس</w:t>
      </w:r>
      <w:r w:rsidR="00EC2F5F" w:rsidRPr="004501C6">
        <w:rPr>
          <w:rFonts w:ascii="Noto Naskh Arabic" w:eastAsiaTheme="minorHAnsi" w:hAnsi="Noto Naskh Arabic" w:cs="Noto Naskh Arabic" w:hint="cs"/>
          <w:color w:val="000000"/>
          <w:sz w:val="24"/>
          <w:szCs w:val="24"/>
          <w:rtl/>
        </w:rPr>
        <w:t xml:space="preserve"> </w:t>
      </w:r>
      <w:r w:rsidR="00400D9E">
        <w:rPr>
          <w:rFonts w:ascii="Noto Naskh Arabic" w:eastAsiaTheme="minorHAnsi" w:hAnsi="Noto Naskh Arabic" w:cs="Noto Naskh Arabic" w:hint="cs"/>
          <w:color w:val="000000"/>
          <w:sz w:val="24"/>
          <w:szCs w:val="24"/>
          <w:rtl/>
        </w:rPr>
        <w:t>لە</w:t>
      </w:r>
      <w:r w:rsidR="00EC2F5F" w:rsidRPr="004501C6">
        <w:rPr>
          <w:rFonts w:ascii="Noto Naskh Arabic" w:eastAsiaTheme="minorHAnsi" w:hAnsi="Noto Naskh Arabic" w:cs="Noto Naskh Arabic" w:hint="cs"/>
          <w:color w:val="000000"/>
          <w:sz w:val="24"/>
          <w:szCs w:val="24"/>
          <w:rtl/>
        </w:rPr>
        <w:t xml:space="preserve"> پۆلێنکردنی سیستەمەکانی ڕاگەیاندن</w:t>
      </w:r>
      <w:r w:rsidR="00400D9E">
        <w:rPr>
          <w:rFonts w:ascii="Noto Naskh Arabic" w:eastAsiaTheme="minorHAnsi" w:hAnsi="Noto Naskh Arabic" w:cs="Noto Naskh Arabic" w:hint="cs"/>
          <w:color w:val="000000"/>
          <w:sz w:val="24"/>
          <w:szCs w:val="24"/>
          <w:rtl/>
        </w:rPr>
        <w:t xml:space="preserve"> دەکات</w:t>
      </w:r>
      <w:r w:rsidR="00EC2F5F" w:rsidRPr="004501C6">
        <w:rPr>
          <w:rFonts w:ascii="Noto Naskh Arabic" w:eastAsiaTheme="minorHAnsi" w:hAnsi="Noto Naskh Arabic" w:cs="Noto Naskh Arabic" w:hint="cs"/>
          <w:color w:val="000000"/>
          <w:sz w:val="24"/>
          <w:szCs w:val="24"/>
          <w:rtl/>
        </w:rPr>
        <w:t xml:space="preserve"> و پاری </w:t>
      </w:r>
      <w:r w:rsidR="001B7CAE">
        <w:rPr>
          <w:rFonts w:ascii="Noto Naskh Arabic" w:eastAsiaTheme="minorHAnsi" w:hAnsi="Noto Naskh Arabic" w:cs="Noto Naskh Arabic" w:hint="cs"/>
          <w:color w:val="000000"/>
          <w:sz w:val="24"/>
          <w:szCs w:val="24"/>
          <w:rtl/>
        </w:rPr>
        <w:t xml:space="preserve">دووەم </w:t>
      </w:r>
      <w:r w:rsidR="00400D9E">
        <w:rPr>
          <w:rFonts w:ascii="Noto Naskh Arabic" w:eastAsiaTheme="minorHAnsi" w:hAnsi="Noto Naskh Arabic" w:cs="Noto Naskh Arabic" w:hint="cs"/>
          <w:color w:val="000000"/>
          <w:sz w:val="24"/>
          <w:szCs w:val="24"/>
          <w:rtl/>
        </w:rPr>
        <w:t>تایبەتە  بە</w:t>
      </w:r>
      <w:r w:rsidR="00EC2F5F" w:rsidRPr="004501C6">
        <w:rPr>
          <w:rFonts w:ascii="Noto Naskh Arabic" w:eastAsiaTheme="minorHAnsi" w:hAnsi="Noto Naskh Arabic" w:cs="Noto Naskh Arabic" w:hint="cs"/>
          <w:color w:val="000000"/>
          <w:sz w:val="24"/>
          <w:szCs w:val="24"/>
          <w:rtl/>
        </w:rPr>
        <w:t xml:space="preserve"> خاوەندارێتی دامەزراوە ڕاگەیاندنەکان لە هەرێمی کوردستاندا، پا</w:t>
      </w:r>
      <w:r w:rsidR="001B7CAE">
        <w:rPr>
          <w:rFonts w:ascii="Noto Naskh Arabic" w:eastAsiaTheme="minorHAnsi" w:hAnsi="Noto Naskh Arabic" w:cs="Noto Naskh Arabic" w:hint="cs"/>
          <w:color w:val="000000"/>
          <w:sz w:val="24"/>
          <w:szCs w:val="24"/>
          <w:rtl/>
        </w:rPr>
        <w:t>ر</w:t>
      </w:r>
      <w:r w:rsidR="00EC2F5F" w:rsidRPr="004501C6">
        <w:rPr>
          <w:rFonts w:ascii="Noto Naskh Arabic" w:eastAsiaTheme="minorHAnsi" w:hAnsi="Noto Naskh Arabic" w:cs="Noto Naskh Arabic" w:hint="cs"/>
          <w:color w:val="000000"/>
          <w:sz w:val="24"/>
          <w:szCs w:val="24"/>
          <w:rtl/>
        </w:rPr>
        <w:t>ی سێیەم</w:t>
      </w:r>
      <w:r w:rsidR="00400D9E">
        <w:rPr>
          <w:rFonts w:ascii="Noto Naskh Arabic" w:eastAsiaTheme="minorHAnsi" w:hAnsi="Noto Naskh Arabic" w:cs="Noto Naskh Arabic" w:hint="cs"/>
          <w:color w:val="000000"/>
          <w:sz w:val="24"/>
          <w:szCs w:val="24"/>
          <w:rtl/>
        </w:rPr>
        <w:t xml:space="preserve"> دەربارەی</w:t>
      </w:r>
      <w:r w:rsidR="00EC2F5F" w:rsidRPr="004501C6">
        <w:rPr>
          <w:rFonts w:ascii="Noto Naskh Arabic" w:eastAsiaTheme="minorHAnsi" w:hAnsi="Noto Naskh Arabic" w:cs="Noto Naskh Arabic" w:hint="cs"/>
          <w:color w:val="000000"/>
          <w:sz w:val="24"/>
          <w:szCs w:val="24"/>
          <w:rtl/>
        </w:rPr>
        <w:t xml:space="preserve"> دیاریکردنی سیستمی ڕاگەیاندن</w:t>
      </w:r>
      <w:r w:rsidR="00400D9E">
        <w:rPr>
          <w:rFonts w:ascii="Noto Naskh Arabic" w:eastAsiaTheme="minorHAnsi" w:hAnsi="Noto Naskh Arabic" w:cs="Noto Naskh Arabic" w:hint="cs"/>
          <w:color w:val="000000"/>
          <w:sz w:val="24"/>
          <w:szCs w:val="24"/>
          <w:rtl/>
        </w:rPr>
        <w:t>ە</w:t>
      </w:r>
      <w:r w:rsidR="00EC2F5F" w:rsidRPr="004501C6">
        <w:rPr>
          <w:rFonts w:ascii="Noto Naskh Arabic" w:eastAsiaTheme="minorHAnsi" w:hAnsi="Noto Naskh Arabic" w:cs="Noto Naskh Arabic" w:hint="cs"/>
          <w:color w:val="000000"/>
          <w:sz w:val="24"/>
          <w:szCs w:val="24"/>
          <w:rtl/>
        </w:rPr>
        <w:t xml:space="preserve"> لە هەرێمی کوردستاندا</w:t>
      </w:r>
      <w:r w:rsidR="00400D9E">
        <w:rPr>
          <w:rFonts w:ascii="Noto Naskh Arabic" w:eastAsiaTheme="minorHAnsi" w:hAnsi="Noto Naskh Arabic" w:cs="Noto Naskh Arabic" w:hint="cs"/>
          <w:color w:val="000000"/>
          <w:sz w:val="24"/>
          <w:szCs w:val="24"/>
          <w:rtl/>
        </w:rPr>
        <w:t>.</w:t>
      </w:r>
    </w:p>
    <w:p w14:paraId="59605C03" w14:textId="77777777" w:rsidR="00400D9E" w:rsidRDefault="00400D9E"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sz w:val="24"/>
          <w:szCs w:val="24"/>
          <w:rtl/>
        </w:rPr>
      </w:pPr>
    </w:p>
    <w:p w14:paraId="5D710DAA" w14:textId="77777777" w:rsidR="00400D9E" w:rsidRDefault="00400D9E"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sz w:val="24"/>
          <w:szCs w:val="24"/>
          <w:rtl/>
        </w:rPr>
      </w:pPr>
    </w:p>
    <w:p w14:paraId="6A0E9115" w14:textId="77777777" w:rsidR="00400D9E" w:rsidRPr="00400D9E" w:rsidRDefault="00400D9E" w:rsidP="000C46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sz w:val="24"/>
          <w:szCs w:val="24"/>
          <w:rtl/>
        </w:rPr>
      </w:pPr>
    </w:p>
    <w:p w14:paraId="736DEFCB" w14:textId="44338AFB" w:rsidR="005E1A0B" w:rsidRPr="003F5251"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center"/>
        <w:rPr>
          <w:rFonts w:ascii="Noto Naskh Arabic" w:eastAsiaTheme="minorHAnsi" w:hAnsi="Noto Naskh Arabic" w:cs="Noto Naskh Arabic"/>
          <w:b/>
          <w:bCs/>
          <w:color w:val="000000"/>
          <w:position w:val="1"/>
          <w:sz w:val="26"/>
          <w:szCs w:val="26"/>
        </w:rPr>
      </w:pPr>
      <w:r w:rsidRPr="003F5251">
        <w:rPr>
          <w:rFonts w:ascii="Noto Naskh Arabic" w:eastAsiaTheme="minorHAnsi" w:hAnsi="Noto Naskh Arabic" w:cs="Noto Naskh Arabic" w:hint="cs"/>
          <w:b/>
          <w:bCs/>
          <w:color w:val="000000"/>
          <w:position w:val="1"/>
          <w:sz w:val="26"/>
          <w:szCs w:val="28"/>
          <w:rtl/>
        </w:rPr>
        <w:t>بەشى</w:t>
      </w:r>
      <w:r w:rsidRPr="003F5251">
        <w:rPr>
          <w:rFonts w:ascii="Noto Naskh Arabic" w:eastAsiaTheme="minorHAnsi" w:hAnsi="Noto Naskh Arabic" w:cs="Noto Naskh Arabic" w:hint="cs"/>
          <w:b/>
          <w:bCs/>
          <w:color w:val="000000"/>
          <w:position w:val="1"/>
          <w:sz w:val="26"/>
          <w:szCs w:val="26"/>
          <w:rtl/>
        </w:rPr>
        <w:t xml:space="preserve"> </w:t>
      </w:r>
      <w:r w:rsidRPr="003F5251">
        <w:rPr>
          <w:rFonts w:ascii="Noto Naskh Arabic" w:eastAsiaTheme="minorHAnsi" w:hAnsi="Noto Naskh Arabic" w:cs="Noto Naskh Arabic" w:hint="cs"/>
          <w:b/>
          <w:bCs/>
          <w:color w:val="000000"/>
          <w:position w:val="1"/>
          <w:sz w:val="26"/>
          <w:szCs w:val="28"/>
          <w:rtl/>
        </w:rPr>
        <w:t>یەكەم</w:t>
      </w:r>
    </w:p>
    <w:p w14:paraId="64CE7F6A" w14:textId="2CC5176E" w:rsidR="005E1A0B" w:rsidRPr="00400D9E"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center"/>
        <w:rPr>
          <w:rFonts w:ascii="Noto Naskh Arabic" w:eastAsiaTheme="minorHAnsi" w:hAnsi="Noto Naskh Arabic" w:cs="Noto Naskh Arabic"/>
          <w:b/>
          <w:bCs/>
          <w:color w:val="000000"/>
          <w:position w:val="1"/>
          <w:sz w:val="26"/>
          <w:szCs w:val="28"/>
        </w:rPr>
      </w:pPr>
      <w:r w:rsidRPr="003F5251">
        <w:rPr>
          <w:rFonts w:ascii="Noto Naskh Arabic" w:eastAsiaTheme="minorHAnsi" w:hAnsi="Noto Naskh Arabic" w:cs="Noto Naskh Arabic" w:hint="cs"/>
          <w:b/>
          <w:bCs/>
          <w:color w:val="000000"/>
          <w:position w:val="1"/>
          <w:sz w:val="26"/>
          <w:szCs w:val="28"/>
          <w:rtl/>
        </w:rPr>
        <w:t>ڕێبازنامەى</w:t>
      </w:r>
      <w:r w:rsidRPr="003F5251">
        <w:rPr>
          <w:rFonts w:ascii="Noto Naskh Arabic" w:eastAsiaTheme="minorHAnsi" w:hAnsi="Noto Naskh Arabic" w:cs="Noto Naskh Arabic" w:hint="cs"/>
          <w:b/>
          <w:bCs/>
          <w:color w:val="000000"/>
          <w:position w:val="1"/>
          <w:sz w:val="26"/>
          <w:szCs w:val="26"/>
          <w:rtl/>
        </w:rPr>
        <w:t xml:space="preserve"> </w:t>
      </w:r>
      <w:r w:rsidRPr="003F5251">
        <w:rPr>
          <w:rFonts w:ascii="Noto Naskh Arabic" w:eastAsiaTheme="minorHAnsi" w:hAnsi="Noto Naskh Arabic" w:cs="Noto Naskh Arabic" w:hint="cs"/>
          <w:b/>
          <w:bCs/>
          <w:color w:val="000000"/>
          <w:position w:val="1"/>
          <w:sz w:val="26"/>
          <w:szCs w:val="28"/>
          <w:rtl/>
        </w:rPr>
        <w:t>توێژینەوەکە</w:t>
      </w:r>
    </w:p>
    <w:p w14:paraId="0352B36E" w14:textId="3C083D20" w:rsidR="005E1A0B" w:rsidRPr="003F5251"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3F5251">
        <w:rPr>
          <w:rFonts w:ascii="Noto Naskh Arabic" w:eastAsiaTheme="minorHAnsi" w:hAnsi="Noto Naskh Arabic" w:cs="Noto Naskh Arabic" w:hint="cs"/>
          <w:b/>
          <w:bCs/>
          <w:color w:val="000000"/>
          <w:position w:val="1"/>
          <w:sz w:val="24"/>
          <w:szCs w:val="24"/>
          <w:rtl/>
        </w:rPr>
        <w:t>١.١</w:t>
      </w:r>
      <w:r w:rsidRPr="003F5251">
        <w:rPr>
          <w:rFonts w:ascii="Noto Naskh Arabic" w:eastAsiaTheme="minorHAnsi" w:hAnsi="Noto Naskh Arabic" w:cs="Noto Naskh Arabic" w:hint="cs"/>
          <w:b/>
          <w:bCs/>
          <w:color w:val="000000"/>
          <w:position w:val="1"/>
          <w:sz w:val="24"/>
          <w:szCs w:val="24"/>
        </w:rPr>
        <w:t xml:space="preserve">. </w:t>
      </w:r>
      <w:r w:rsidRPr="003F5251">
        <w:rPr>
          <w:rFonts w:ascii="Noto Naskh Arabic" w:eastAsiaTheme="minorHAnsi" w:hAnsi="Noto Naskh Arabic" w:cs="Noto Naskh Arabic" w:hint="cs"/>
          <w:b/>
          <w:bCs/>
          <w:color w:val="000000"/>
          <w:position w:val="1"/>
          <w:sz w:val="24"/>
          <w:szCs w:val="24"/>
          <w:rtl/>
        </w:rPr>
        <w:t>کێشەی توێژینەوەکە:</w:t>
      </w:r>
      <w:r w:rsidRPr="003F5251">
        <w:rPr>
          <w:rFonts w:ascii="Noto Naskh Arabic" w:eastAsiaTheme="minorHAnsi" w:hAnsi="Noto Naskh Arabic" w:cs="Noto Naskh Arabic" w:hint="cs"/>
          <w:b/>
          <w:bCs/>
          <w:color w:val="000000"/>
          <w:position w:val="1"/>
          <w:sz w:val="24"/>
          <w:szCs w:val="24"/>
        </w:rPr>
        <w:t xml:space="preserve"> </w:t>
      </w:r>
    </w:p>
    <w:p w14:paraId="01F50AC9" w14:textId="3DBD6BDB"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4501C6">
        <w:rPr>
          <w:rFonts w:ascii="Noto Naskh Arabic" w:eastAsiaTheme="minorHAnsi" w:hAnsi="Noto Naskh Arabic" w:cs="Noto Naskh Arabic" w:hint="cs"/>
          <w:color w:val="000000"/>
          <w:position w:val="1"/>
          <w:sz w:val="24"/>
          <w:szCs w:val="24"/>
        </w:rPr>
        <w:t> </w:t>
      </w:r>
      <w:r w:rsidRPr="004501C6">
        <w:rPr>
          <w:rFonts w:ascii="Noto Naskh Arabic" w:eastAsiaTheme="minorHAnsi" w:hAnsi="Noto Naskh Arabic" w:cs="Noto Naskh Arabic" w:hint="cs"/>
          <w:color w:val="000000"/>
          <w:position w:val="1"/>
          <w:sz w:val="24"/>
          <w:szCs w:val="24"/>
          <w:rtl/>
        </w:rPr>
        <w:t>کێشەی ئەم توێژینەوەیە بریتییە لە</w:t>
      </w:r>
      <w:r w:rsidR="00F512FE">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ناڕوونی ژینگەی کاری ڕاگەیاندن لە هەرێمی کوردستاندا، بۆ ئەم مەبەستە لە ڕێگەی ئەم پرسیارانەی خوارەوە لە بابەتەکە دەکۆڵێتەوە، کە بریتیین لە</w:t>
      </w:r>
      <w:r w:rsidRPr="004501C6">
        <w:rPr>
          <w:rFonts w:ascii="Noto Naskh Arabic" w:eastAsiaTheme="minorHAnsi" w:hAnsi="Noto Naskh Arabic" w:cs="Noto Naskh Arabic" w:hint="cs"/>
          <w:color w:val="000000"/>
          <w:position w:val="1"/>
          <w:sz w:val="24"/>
          <w:szCs w:val="24"/>
        </w:rPr>
        <w:t>:</w:t>
      </w:r>
    </w:p>
    <w:p w14:paraId="008DE9DB" w14:textId="42B79789" w:rsidR="005E1A0B"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پ١: گرنگترین پۆلێنە زانستییەکان بۆ دیاریکردنی سیستمەکانی ڕاگەیاندن لە جیهاندا کامانەن؟</w:t>
      </w:r>
    </w:p>
    <w:p w14:paraId="5AED72CC" w14:textId="2AB0E9EC" w:rsidR="0035329A" w:rsidRPr="004501C6" w:rsidRDefault="0035329A" w:rsidP="003532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Pr>
      </w:pPr>
      <w:r>
        <w:rPr>
          <w:rFonts w:ascii="Noto Naskh Arabic" w:eastAsiaTheme="minorHAnsi" w:hAnsi="Noto Naskh Arabic" w:cs="Noto Naskh Arabic" w:hint="cs"/>
          <w:color w:val="000000"/>
          <w:position w:val="1"/>
          <w:sz w:val="24"/>
          <w:szCs w:val="24"/>
          <w:rtl/>
        </w:rPr>
        <w:t>پ٢: دیارترین مۆدێلەکانی خاوەندارێتی ڕاگەیاندن لە هەرێمی کوردستاندا کامانەن؟</w:t>
      </w:r>
    </w:p>
    <w:p w14:paraId="4A2495CA" w14:textId="169B202E" w:rsidR="005E1A0B"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پ</w:t>
      </w:r>
      <w:r w:rsidR="0035329A">
        <w:rPr>
          <w:rFonts w:ascii="Noto Naskh Arabic" w:eastAsiaTheme="minorHAnsi" w:hAnsi="Noto Naskh Arabic" w:cs="Noto Naskh Arabic" w:hint="cs"/>
          <w:color w:val="000000"/>
          <w:position w:val="1"/>
          <w:sz w:val="24"/>
          <w:szCs w:val="24"/>
          <w:rtl/>
        </w:rPr>
        <w:t>٣</w:t>
      </w:r>
      <w:r w:rsidRPr="004501C6">
        <w:rPr>
          <w:rFonts w:ascii="Noto Naskh Arabic" w:eastAsiaTheme="minorHAnsi" w:hAnsi="Noto Naskh Arabic" w:cs="Noto Naskh Arabic" w:hint="cs"/>
          <w:color w:val="000000"/>
          <w:position w:val="1"/>
          <w:sz w:val="24"/>
          <w:szCs w:val="24"/>
          <w:rtl/>
        </w:rPr>
        <w:t>: سیستمی ڕاگەیاندن لە هەرێمی کوردستاندا دەکەوێتە پۆلێنی چ سیستمێکی ڕاگەیاندن؟</w:t>
      </w:r>
    </w:p>
    <w:p w14:paraId="2AD0B99D" w14:textId="77777777" w:rsidR="00400D9E" w:rsidRPr="004501C6" w:rsidRDefault="00400D9E"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16AB3952" w14:textId="77777777" w:rsidR="005E1A0B" w:rsidRPr="003F5251"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3F5251">
        <w:rPr>
          <w:rFonts w:ascii="Noto Naskh Arabic" w:eastAsiaTheme="minorHAnsi" w:hAnsi="Noto Naskh Arabic" w:cs="Noto Naskh Arabic" w:hint="cs"/>
          <w:b/>
          <w:bCs/>
          <w:color w:val="000000"/>
          <w:position w:val="1"/>
          <w:sz w:val="24"/>
          <w:szCs w:val="24"/>
          <w:rtl/>
        </w:rPr>
        <w:t>٢.١</w:t>
      </w:r>
      <w:r w:rsidRPr="003F5251">
        <w:rPr>
          <w:rFonts w:ascii="Noto Naskh Arabic" w:eastAsiaTheme="minorHAnsi" w:hAnsi="Noto Naskh Arabic" w:cs="Noto Naskh Arabic" w:hint="cs"/>
          <w:b/>
          <w:bCs/>
          <w:color w:val="000000"/>
          <w:position w:val="1"/>
          <w:sz w:val="24"/>
          <w:szCs w:val="24"/>
        </w:rPr>
        <w:t xml:space="preserve">. </w:t>
      </w:r>
      <w:r w:rsidRPr="003F5251">
        <w:rPr>
          <w:rFonts w:ascii="Noto Naskh Arabic" w:eastAsiaTheme="minorHAnsi" w:hAnsi="Noto Naskh Arabic" w:cs="Noto Naskh Arabic" w:hint="cs"/>
          <w:b/>
          <w:bCs/>
          <w:color w:val="000000"/>
          <w:position w:val="1"/>
          <w:sz w:val="24"/>
          <w:szCs w:val="24"/>
          <w:rtl/>
        </w:rPr>
        <w:t>گرنگی توێژینەوەکە</w:t>
      </w:r>
      <w:r w:rsidRPr="003F5251">
        <w:rPr>
          <w:rFonts w:ascii="Noto Naskh Arabic" w:eastAsiaTheme="minorHAnsi" w:hAnsi="Noto Naskh Arabic" w:cs="Noto Naskh Arabic" w:hint="cs"/>
          <w:b/>
          <w:bCs/>
          <w:color w:val="000000"/>
          <w:position w:val="1"/>
          <w:sz w:val="24"/>
          <w:szCs w:val="24"/>
        </w:rPr>
        <w:t>:</w:t>
      </w:r>
    </w:p>
    <w:p w14:paraId="663F4D1D" w14:textId="1F717945" w:rsidR="004544B9"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ئەم توێژینەوەیە یەکێکە لە دەستپێشخەرییە زانستییەکان لە توێژینەوەکانی بواری سیستمی ڕاگەیاندن لە هەرێمی کوردستاندا، لە چوارچێوەیەکی تیۆریدا سیستمی ڕاگەیاندنی کوردی دیاریدەکات، هەر بۆیە دەکرێت پاڵنەرێک بێت بۆ توێژەران تاوەکو کار لەسەر ئەم ئاڕاستە سەردەمیانەیەی بواری توێژینەوەی زانستی بکەن</w:t>
      </w:r>
      <w:r w:rsidRPr="004501C6">
        <w:rPr>
          <w:rFonts w:ascii="Noto Naskh Arabic" w:eastAsiaTheme="minorHAnsi" w:hAnsi="Noto Naskh Arabic" w:cs="Noto Naskh Arabic" w:hint="cs"/>
          <w:color w:val="000000"/>
          <w:position w:val="1"/>
          <w:sz w:val="24"/>
          <w:szCs w:val="24"/>
        </w:rPr>
        <w:t>.</w:t>
      </w:r>
    </w:p>
    <w:p w14:paraId="13D5EDDA" w14:textId="77777777" w:rsidR="00400D9E" w:rsidRPr="004501C6" w:rsidRDefault="00400D9E"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66978C0B" w14:textId="77777777" w:rsidR="005E1A0B" w:rsidRPr="003F5251"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3F5251">
        <w:rPr>
          <w:rFonts w:ascii="Noto Naskh Arabic" w:eastAsiaTheme="minorHAnsi" w:hAnsi="Noto Naskh Arabic" w:cs="Noto Naskh Arabic" w:hint="cs"/>
          <w:b/>
          <w:bCs/>
          <w:color w:val="000000"/>
          <w:position w:val="1"/>
          <w:sz w:val="24"/>
          <w:szCs w:val="24"/>
          <w:rtl/>
        </w:rPr>
        <w:t>٣.١</w:t>
      </w:r>
      <w:r w:rsidRPr="003F5251">
        <w:rPr>
          <w:rFonts w:ascii="Noto Naskh Arabic" w:eastAsiaTheme="minorHAnsi" w:hAnsi="Noto Naskh Arabic" w:cs="Noto Naskh Arabic" w:hint="cs"/>
          <w:b/>
          <w:bCs/>
          <w:color w:val="000000"/>
          <w:position w:val="1"/>
          <w:sz w:val="24"/>
          <w:szCs w:val="24"/>
        </w:rPr>
        <w:t xml:space="preserve">. </w:t>
      </w:r>
      <w:r w:rsidRPr="003F5251">
        <w:rPr>
          <w:rFonts w:ascii="Noto Naskh Arabic" w:eastAsiaTheme="minorHAnsi" w:hAnsi="Noto Naskh Arabic" w:cs="Noto Naskh Arabic" w:hint="cs"/>
          <w:b/>
          <w:bCs/>
          <w:color w:val="000000"/>
          <w:position w:val="1"/>
          <w:sz w:val="24"/>
          <w:szCs w:val="24"/>
          <w:rtl/>
        </w:rPr>
        <w:t>ئامانجه‌كانی توێژینەوەکە</w:t>
      </w:r>
      <w:r w:rsidRPr="003F5251">
        <w:rPr>
          <w:rFonts w:ascii="Noto Naskh Arabic" w:eastAsiaTheme="minorHAnsi" w:hAnsi="Noto Naskh Arabic" w:cs="Noto Naskh Arabic" w:hint="cs"/>
          <w:b/>
          <w:bCs/>
          <w:color w:val="000000"/>
          <w:position w:val="1"/>
          <w:sz w:val="24"/>
          <w:szCs w:val="24"/>
        </w:rPr>
        <w:t>:</w:t>
      </w:r>
    </w:p>
    <w:p w14:paraId="4B60ED86" w14:textId="4D0AF578"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4501C6">
        <w:rPr>
          <w:rFonts w:ascii="Noto Naskh Arabic" w:eastAsiaTheme="minorHAnsi" w:hAnsi="Noto Naskh Arabic" w:cs="Noto Naskh Arabic" w:hint="cs"/>
          <w:color w:val="000000"/>
          <w:position w:val="1"/>
          <w:sz w:val="24"/>
          <w:szCs w:val="24"/>
          <w:rtl/>
        </w:rPr>
        <w:t>ئەنجامدانی هەر توێژینەوەیەک چەند ئا</w:t>
      </w:r>
      <w:r w:rsidR="001B7CAE">
        <w:rPr>
          <w:rFonts w:ascii="Noto Naskh Arabic" w:eastAsiaTheme="minorHAnsi" w:hAnsi="Noto Naskh Arabic" w:cs="Noto Naskh Arabic" w:hint="cs"/>
          <w:color w:val="000000"/>
          <w:position w:val="1"/>
          <w:sz w:val="24"/>
          <w:szCs w:val="24"/>
          <w:rtl/>
        </w:rPr>
        <w:t>ما</w:t>
      </w:r>
      <w:r w:rsidRPr="004501C6">
        <w:rPr>
          <w:rFonts w:ascii="Noto Naskh Arabic" w:eastAsiaTheme="minorHAnsi" w:hAnsi="Noto Naskh Arabic" w:cs="Noto Naskh Arabic" w:hint="cs"/>
          <w:color w:val="000000"/>
          <w:position w:val="1"/>
          <w:sz w:val="24"/>
          <w:szCs w:val="24"/>
          <w:rtl/>
        </w:rPr>
        <w:t>نجێکی زانستی لە پشتەوە</w:t>
      </w:r>
      <w:r w:rsidR="001B7CAE">
        <w:rPr>
          <w:rFonts w:ascii="Noto Naskh Arabic" w:eastAsiaTheme="minorHAnsi" w:hAnsi="Noto Naskh Arabic" w:cs="Noto Naskh Arabic" w:hint="cs"/>
          <w:color w:val="000000"/>
          <w:position w:val="1"/>
          <w:sz w:val="24"/>
          <w:szCs w:val="24"/>
          <w:rtl/>
        </w:rPr>
        <w:t>یە</w:t>
      </w:r>
      <w:r w:rsidRPr="004501C6">
        <w:rPr>
          <w:rFonts w:ascii="Noto Naskh Arabic" w:eastAsiaTheme="minorHAnsi" w:hAnsi="Noto Naskh Arabic" w:cs="Noto Naskh Arabic" w:hint="cs"/>
          <w:color w:val="000000"/>
          <w:position w:val="1"/>
          <w:sz w:val="24"/>
          <w:szCs w:val="24"/>
          <w:rtl/>
        </w:rPr>
        <w:t>، لە گرنگترین ئامانجەکانى ئەم توێژینەوە بریتییە لە</w:t>
      </w:r>
      <w:r w:rsidRPr="004501C6">
        <w:rPr>
          <w:rFonts w:ascii="Noto Naskh Arabic" w:eastAsiaTheme="minorHAnsi" w:hAnsi="Noto Naskh Arabic" w:cs="Noto Naskh Arabic" w:hint="cs"/>
          <w:color w:val="000000"/>
          <w:position w:val="1"/>
          <w:sz w:val="24"/>
          <w:szCs w:val="24"/>
        </w:rPr>
        <w:t>:</w:t>
      </w:r>
    </w:p>
    <w:p w14:paraId="7DC2E2F3" w14:textId="03BDFBDC" w:rsidR="005E1A0B" w:rsidRPr="004501C6" w:rsidRDefault="00400D9E"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Pr>
      </w:pPr>
      <w:r>
        <w:rPr>
          <w:rFonts w:ascii="Noto Naskh Arabic" w:eastAsiaTheme="minorHAnsi" w:hAnsi="Noto Naskh Arabic" w:cs="Noto Naskh Arabic" w:hint="cs"/>
          <w:color w:val="000000"/>
          <w:position w:val="1"/>
          <w:sz w:val="24"/>
          <w:szCs w:val="24"/>
          <w:rtl/>
        </w:rPr>
        <w:t>١</w:t>
      </w:r>
      <w:r w:rsidR="005E1A0B" w:rsidRPr="004501C6">
        <w:rPr>
          <w:rFonts w:ascii="Noto Naskh Arabic" w:eastAsiaTheme="minorHAnsi" w:hAnsi="Noto Naskh Arabic" w:cs="Noto Naskh Arabic" w:hint="cs"/>
          <w:color w:val="000000"/>
          <w:position w:val="1"/>
          <w:sz w:val="24"/>
          <w:szCs w:val="24"/>
          <w:rtl/>
        </w:rPr>
        <w:t>.خستنەڕووی دیارترین پۆلێنەکان بۆ دیاریکردنی سیستمەکانی ڕاگەیاندن لە وڵاتانی جیهاندا</w:t>
      </w:r>
      <w:r w:rsidR="005E1A0B" w:rsidRPr="004501C6">
        <w:rPr>
          <w:rFonts w:ascii="Noto Naskh Arabic" w:eastAsiaTheme="minorHAnsi" w:hAnsi="Noto Naskh Arabic" w:cs="Noto Naskh Arabic" w:hint="cs"/>
          <w:color w:val="000000"/>
          <w:position w:val="1"/>
          <w:sz w:val="24"/>
          <w:szCs w:val="24"/>
        </w:rPr>
        <w:t>.</w:t>
      </w:r>
    </w:p>
    <w:p w14:paraId="388973C5" w14:textId="36979404" w:rsidR="005E1A0B" w:rsidRPr="004501C6" w:rsidRDefault="00400D9E"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Pr>
      </w:pPr>
      <w:r>
        <w:rPr>
          <w:rFonts w:ascii="Noto Naskh Arabic" w:eastAsiaTheme="minorHAnsi" w:hAnsi="Noto Naskh Arabic" w:cs="Noto Naskh Arabic" w:hint="cs"/>
          <w:color w:val="000000"/>
          <w:position w:val="1"/>
          <w:sz w:val="24"/>
          <w:szCs w:val="24"/>
          <w:rtl/>
        </w:rPr>
        <w:t>٢</w:t>
      </w:r>
      <w:r w:rsidR="005E1A0B" w:rsidRPr="004501C6">
        <w:rPr>
          <w:rFonts w:ascii="Noto Naskh Arabic" w:eastAsiaTheme="minorHAnsi" w:hAnsi="Noto Naskh Arabic" w:cs="Noto Naskh Arabic" w:hint="cs"/>
          <w:color w:val="000000"/>
          <w:position w:val="1"/>
          <w:sz w:val="24"/>
          <w:szCs w:val="24"/>
          <w:rtl/>
        </w:rPr>
        <w:t>.تاوتوێکردنی مۆدێلەکانی خاوەنداری ڕاگەیاندن لە هەرێمی کوردستاندا</w:t>
      </w:r>
      <w:r w:rsidR="003F5251">
        <w:rPr>
          <w:rFonts w:ascii="Noto Naskh Arabic" w:eastAsiaTheme="minorHAnsi" w:hAnsi="Noto Naskh Arabic" w:cs="Noto Naskh Arabic" w:hint="cs"/>
          <w:color w:val="000000"/>
          <w:position w:val="1"/>
          <w:sz w:val="24"/>
          <w:szCs w:val="24"/>
          <w:rtl/>
        </w:rPr>
        <w:t>.</w:t>
      </w:r>
    </w:p>
    <w:p w14:paraId="0C2B3133" w14:textId="4E8E275A" w:rsidR="005E1A0B" w:rsidRPr="004501C6" w:rsidRDefault="00400D9E"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Pr>
      </w:pPr>
      <w:r>
        <w:rPr>
          <w:rFonts w:ascii="Noto Naskh Arabic" w:eastAsiaTheme="minorHAnsi" w:hAnsi="Noto Naskh Arabic" w:cs="Noto Naskh Arabic" w:hint="cs"/>
          <w:color w:val="000000"/>
          <w:position w:val="1"/>
          <w:sz w:val="24"/>
          <w:szCs w:val="24"/>
          <w:rtl/>
        </w:rPr>
        <w:t>٣.</w:t>
      </w:r>
      <w:r w:rsidR="005E1A0B" w:rsidRPr="004501C6">
        <w:rPr>
          <w:rFonts w:ascii="Noto Naskh Arabic" w:eastAsiaTheme="minorHAnsi" w:hAnsi="Noto Naskh Arabic" w:cs="Noto Naskh Arabic" w:hint="cs"/>
          <w:color w:val="000000"/>
          <w:position w:val="1"/>
          <w:sz w:val="24"/>
          <w:szCs w:val="24"/>
          <w:rtl/>
        </w:rPr>
        <w:t>.دیاریکردنی سیستمی ڕاگەیاندن لە هەرێمی کوردستاندا</w:t>
      </w:r>
      <w:r w:rsidR="005E1A0B" w:rsidRPr="004501C6">
        <w:rPr>
          <w:rFonts w:ascii="Noto Naskh Arabic" w:eastAsiaTheme="minorHAnsi" w:hAnsi="Noto Naskh Arabic" w:cs="Noto Naskh Arabic" w:hint="cs"/>
          <w:color w:val="000000"/>
          <w:position w:val="1"/>
          <w:sz w:val="24"/>
          <w:szCs w:val="24"/>
        </w:rPr>
        <w:t>.</w:t>
      </w:r>
    </w:p>
    <w:p w14:paraId="700B22D4" w14:textId="77777777"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4501C6">
        <w:rPr>
          <w:rFonts w:ascii="Noto Naskh Arabic" w:eastAsiaTheme="minorHAnsi" w:hAnsi="Noto Naskh Arabic" w:cs="Noto Naskh Arabic" w:hint="cs"/>
          <w:color w:val="000000"/>
          <w:position w:val="1"/>
          <w:sz w:val="24"/>
          <w:szCs w:val="24"/>
        </w:rPr>
        <w:t> </w:t>
      </w:r>
    </w:p>
    <w:p w14:paraId="76440CC8" w14:textId="77777777" w:rsidR="005E1A0B" w:rsidRPr="003F5251"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3F5251">
        <w:rPr>
          <w:rFonts w:ascii="Noto Naskh Arabic" w:eastAsiaTheme="minorHAnsi" w:hAnsi="Noto Naskh Arabic" w:cs="Noto Naskh Arabic" w:hint="cs"/>
          <w:b/>
          <w:bCs/>
          <w:color w:val="000000"/>
          <w:position w:val="1"/>
          <w:sz w:val="24"/>
          <w:szCs w:val="24"/>
          <w:rtl/>
        </w:rPr>
        <w:t>٤.١</w:t>
      </w:r>
      <w:r w:rsidRPr="003F5251">
        <w:rPr>
          <w:rFonts w:ascii="Noto Naskh Arabic" w:eastAsiaTheme="minorHAnsi" w:hAnsi="Noto Naskh Arabic" w:cs="Noto Naskh Arabic" w:hint="cs"/>
          <w:b/>
          <w:bCs/>
          <w:color w:val="000000"/>
          <w:position w:val="1"/>
          <w:sz w:val="24"/>
          <w:szCs w:val="24"/>
        </w:rPr>
        <w:t xml:space="preserve">. </w:t>
      </w:r>
      <w:r w:rsidRPr="003F5251">
        <w:rPr>
          <w:rFonts w:ascii="Noto Naskh Arabic" w:eastAsiaTheme="minorHAnsi" w:hAnsi="Noto Naskh Arabic" w:cs="Noto Naskh Arabic" w:hint="cs"/>
          <w:b/>
          <w:bCs/>
          <w:color w:val="000000"/>
          <w:position w:val="1"/>
          <w:sz w:val="24"/>
          <w:szCs w:val="24"/>
          <w:rtl/>
        </w:rPr>
        <w:t>ڕێبازی توێژینەوەکە</w:t>
      </w:r>
      <w:r w:rsidRPr="003F5251">
        <w:rPr>
          <w:rFonts w:ascii="Noto Naskh Arabic" w:eastAsiaTheme="minorHAnsi" w:hAnsi="Noto Naskh Arabic" w:cs="Noto Naskh Arabic" w:hint="cs"/>
          <w:b/>
          <w:bCs/>
          <w:color w:val="000000"/>
          <w:position w:val="1"/>
          <w:sz w:val="24"/>
          <w:szCs w:val="24"/>
        </w:rPr>
        <w:t xml:space="preserve">: </w:t>
      </w:r>
    </w:p>
    <w:p w14:paraId="2BAB58E8" w14:textId="0CAD8432"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 xml:space="preserve">لەم توێژینەوەیەدا ڕێبازی (تیۆریی) بەکارهێنراوە، بە پشتبەستن بە چوارچێوە زانستییەکەی (دانیاڵ هالین و پاولۆ مانسینی) بۆ پۆلێنکردنی سیستمەکانی ڕاگەیاندن و </w:t>
      </w:r>
      <w:r w:rsidR="00E4324C" w:rsidRPr="004501C6">
        <w:rPr>
          <w:rFonts w:ascii="Noto Naskh Arabic" w:eastAsiaTheme="minorHAnsi" w:hAnsi="Noto Naskh Arabic" w:cs="Noto Naskh Arabic" w:hint="cs"/>
          <w:color w:val="000000"/>
          <w:position w:val="1"/>
          <w:sz w:val="24"/>
          <w:szCs w:val="24"/>
          <w:rtl/>
        </w:rPr>
        <w:t xml:space="preserve">سوود وەرگرتن لە </w:t>
      </w:r>
      <w:r w:rsidRPr="004501C6">
        <w:rPr>
          <w:rFonts w:ascii="Noto Naskh Arabic" w:eastAsiaTheme="minorHAnsi" w:hAnsi="Noto Naskh Arabic" w:cs="Noto Naskh Arabic" w:hint="cs"/>
          <w:color w:val="000000"/>
          <w:position w:val="1"/>
          <w:sz w:val="24"/>
          <w:szCs w:val="24"/>
          <w:rtl/>
        </w:rPr>
        <w:t>ئەزموونی توێژەران لە بواری ڕاگەیاندن بەشێوازی ئەکادیمی و پراکتیکی،</w:t>
      </w:r>
      <w:r w:rsidR="00E4324C" w:rsidRPr="004501C6">
        <w:rPr>
          <w:rFonts w:ascii="Noto Naskh Arabic" w:eastAsiaTheme="minorHAnsi" w:hAnsi="Noto Naskh Arabic" w:cs="Noto Naskh Arabic" w:hint="cs"/>
          <w:color w:val="000000"/>
          <w:position w:val="1"/>
          <w:sz w:val="24"/>
          <w:szCs w:val="24"/>
          <w:rtl/>
        </w:rPr>
        <w:t>هاوتا لەگەڵ چاوپ</w:t>
      </w:r>
      <w:r w:rsidR="001B7CAE">
        <w:rPr>
          <w:rFonts w:ascii="Noto Naskh Arabic" w:eastAsiaTheme="minorHAnsi" w:hAnsi="Noto Naskh Arabic" w:cs="Noto Naskh Arabic" w:hint="cs"/>
          <w:color w:val="000000"/>
          <w:position w:val="1"/>
          <w:sz w:val="24"/>
          <w:szCs w:val="24"/>
          <w:rtl/>
        </w:rPr>
        <w:t>ێ</w:t>
      </w:r>
      <w:r w:rsidR="00E4324C" w:rsidRPr="004501C6">
        <w:rPr>
          <w:rFonts w:ascii="Noto Naskh Arabic" w:eastAsiaTheme="minorHAnsi" w:hAnsi="Noto Naskh Arabic" w:cs="Noto Naskh Arabic" w:hint="cs"/>
          <w:color w:val="000000"/>
          <w:position w:val="1"/>
          <w:sz w:val="24"/>
          <w:szCs w:val="24"/>
          <w:rtl/>
        </w:rPr>
        <w:t xml:space="preserve">کەوتن لەگەڵ بەشێک لە </w:t>
      </w:r>
      <w:r w:rsidR="00E4324C" w:rsidRPr="004501C6">
        <w:rPr>
          <w:rFonts w:ascii="Noto Naskh Arabic" w:eastAsiaTheme="minorHAnsi" w:hAnsi="Noto Naskh Arabic" w:cs="Noto Naskh Arabic" w:hint="cs"/>
          <w:color w:val="000000"/>
          <w:position w:val="1"/>
          <w:sz w:val="24"/>
          <w:szCs w:val="24"/>
          <w:rtl/>
        </w:rPr>
        <w:lastRenderedPageBreak/>
        <w:t>پسپۆڕان، چاودێران و  ڕۆژنامەوانانی بوارەکە،</w:t>
      </w:r>
      <w:r w:rsidRPr="004501C6">
        <w:rPr>
          <w:rFonts w:ascii="Noto Naskh Arabic" w:eastAsiaTheme="minorHAnsi" w:hAnsi="Noto Naskh Arabic" w:cs="Noto Naskh Arabic" w:hint="cs"/>
          <w:color w:val="000000"/>
          <w:position w:val="1"/>
          <w:sz w:val="24"/>
          <w:szCs w:val="24"/>
          <w:rtl/>
        </w:rPr>
        <w:t xml:space="preserve"> ژینگەی ڕاگەیاندن لە هەرێمی کوردستان تاوتوێدەکرێت</w:t>
      </w:r>
      <w:r w:rsidRPr="004501C6">
        <w:rPr>
          <w:rFonts w:ascii="Noto Naskh Arabic" w:eastAsiaTheme="minorHAnsi" w:hAnsi="Noto Naskh Arabic" w:cs="Noto Naskh Arabic" w:hint="cs"/>
          <w:color w:val="000000"/>
          <w:position w:val="1"/>
          <w:sz w:val="24"/>
          <w:szCs w:val="24"/>
        </w:rPr>
        <w:t>.</w:t>
      </w:r>
    </w:p>
    <w:p w14:paraId="1CF33B84" w14:textId="77777777"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677E86AF" w14:textId="77777777" w:rsidR="005E1A0B" w:rsidRPr="003F5251"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3F5251">
        <w:rPr>
          <w:rFonts w:ascii="Noto Naskh Arabic" w:eastAsiaTheme="minorHAnsi" w:hAnsi="Noto Naskh Arabic" w:cs="Noto Naskh Arabic" w:hint="cs"/>
          <w:b/>
          <w:bCs/>
          <w:color w:val="000000"/>
          <w:position w:val="1"/>
          <w:sz w:val="24"/>
          <w:szCs w:val="24"/>
          <w:rtl/>
        </w:rPr>
        <w:t>٥.١</w:t>
      </w:r>
      <w:r w:rsidRPr="003F5251">
        <w:rPr>
          <w:rFonts w:ascii="Noto Naskh Arabic" w:eastAsiaTheme="minorHAnsi" w:hAnsi="Noto Naskh Arabic" w:cs="Noto Naskh Arabic" w:hint="cs"/>
          <w:b/>
          <w:bCs/>
          <w:color w:val="000000"/>
          <w:position w:val="1"/>
          <w:sz w:val="24"/>
          <w:szCs w:val="24"/>
        </w:rPr>
        <w:t xml:space="preserve">. </w:t>
      </w:r>
      <w:r w:rsidRPr="003F5251">
        <w:rPr>
          <w:rFonts w:ascii="Noto Naskh Arabic" w:eastAsiaTheme="minorHAnsi" w:hAnsi="Noto Naskh Arabic" w:cs="Noto Naskh Arabic" w:hint="cs"/>
          <w:b/>
          <w:bCs/>
          <w:color w:val="000000"/>
          <w:position w:val="1"/>
          <w:sz w:val="24"/>
          <w:szCs w:val="24"/>
          <w:rtl/>
        </w:rPr>
        <w:t>بواری توێژینەوەکە</w:t>
      </w:r>
      <w:r w:rsidRPr="003F5251">
        <w:rPr>
          <w:rFonts w:ascii="Noto Naskh Arabic" w:eastAsiaTheme="minorHAnsi" w:hAnsi="Noto Naskh Arabic" w:cs="Noto Naskh Arabic" w:hint="cs"/>
          <w:b/>
          <w:bCs/>
          <w:color w:val="000000"/>
          <w:position w:val="1"/>
          <w:sz w:val="24"/>
          <w:szCs w:val="24"/>
        </w:rPr>
        <w:t>:</w:t>
      </w:r>
    </w:p>
    <w:p w14:paraId="7C01CF92" w14:textId="44897714"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بواری کاتی ئەم  توێژینەوەیە ئەو ماوە گریمانییەیە، کە توێژەران تێیدا لە ژینگەی ڕاگەیاندن لە هەرێمی کوردستاندا دەکۆڵنەوە و  بریتییە لە ساڵی(١٩٩١-٢٠٢٣)</w:t>
      </w:r>
      <w:r w:rsidRPr="004501C6">
        <w:rPr>
          <w:rFonts w:ascii="Noto Naskh Arabic" w:eastAsiaTheme="minorHAnsi" w:hAnsi="Noto Naskh Arabic" w:cs="Noto Naskh Arabic" w:hint="cs"/>
          <w:color w:val="000000"/>
          <w:position w:val="1"/>
          <w:sz w:val="24"/>
          <w:szCs w:val="24"/>
        </w:rPr>
        <w:t>.</w:t>
      </w:r>
    </w:p>
    <w:p w14:paraId="5D70BCE5" w14:textId="77777777"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6C8518BC" w14:textId="77777777" w:rsidR="005E1A0B" w:rsidRPr="003F5251"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3F5251">
        <w:rPr>
          <w:rFonts w:ascii="Noto Naskh Arabic" w:eastAsiaTheme="minorHAnsi" w:hAnsi="Noto Naskh Arabic" w:cs="Noto Naskh Arabic" w:hint="cs"/>
          <w:b/>
          <w:bCs/>
          <w:color w:val="000000"/>
          <w:position w:val="1"/>
          <w:sz w:val="24"/>
          <w:szCs w:val="24"/>
          <w:rtl/>
        </w:rPr>
        <w:t>٦.١</w:t>
      </w:r>
      <w:r w:rsidRPr="003F5251">
        <w:rPr>
          <w:rFonts w:ascii="Noto Naskh Arabic" w:eastAsiaTheme="minorHAnsi" w:hAnsi="Noto Naskh Arabic" w:cs="Noto Naskh Arabic" w:hint="cs"/>
          <w:b/>
          <w:bCs/>
          <w:color w:val="000000"/>
          <w:position w:val="1"/>
          <w:sz w:val="24"/>
          <w:szCs w:val="24"/>
        </w:rPr>
        <w:t xml:space="preserve">. </w:t>
      </w:r>
      <w:r w:rsidRPr="003F5251">
        <w:rPr>
          <w:rFonts w:ascii="Noto Naskh Arabic" w:eastAsiaTheme="minorHAnsi" w:hAnsi="Noto Naskh Arabic" w:cs="Noto Naskh Arabic" w:hint="cs"/>
          <w:b/>
          <w:bCs/>
          <w:color w:val="000000"/>
          <w:position w:val="1"/>
          <w:sz w:val="24"/>
          <w:szCs w:val="24"/>
          <w:rtl/>
        </w:rPr>
        <w:t>دیاریکردنی چەمک و زاراوەکان</w:t>
      </w:r>
      <w:r w:rsidRPr="003F5251">
        <w:rPr>
          <w:rFonts w:ascii="Noto Naskh Arabic" w:eastAsiaTheme="minorHAnsi" w:hAnsi="Noto Naskh Arabic" w:cs="Noto Naskh Arabic" w:hint="cs"/>
          <w:b/>
          <w:bCs/>
          <w:color w:val="000000"/>
          <w:position w:val="1"/>
          <w:sz w:val="24"/>
          <w:szCs w:val="24"/>
        </w:rPr>
        <w:t>:</w:t>
      </w:r>
    </w:p>
    <w:p w14:paraId="4912D883" w14:textId="43EC1A40"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4501C6">
        <w:rPr>
          <w:rFonts w:ascii="Noto Naskh Arabic" w:eastAsiaTheme="minorHAnsi" w:hAnsi="Noto Naskh Arabic" w:cs="Noto Naskh Arabic" w:hint="cs"/>
          <w:color w:val="000000"/>
          <w:position w:val="1"/>
          <w:sz w:val="24"/>
          <w:szCs w:val="24"/>
          <w:rtl/>
        </w:rPr>
        <w:t>١.٦.١.</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ژینگەی ڕۆژنامەوانی: لەم توێژینەوەیەدا بەواتای ئەو ژینگە دەرەکییە دێت کە دامەزراوە ڕاگەیاندنە جیاوازەکان کاری تێدا دەکەن</w:t>
      </w:r>
      <w:r w:rsidRPr="004501C6">
        <w:rPr>
          <w:rFonts w:ascii="Noto Naskh Arabic" w:eastAsiaTheme="minorHAnsi" w:hAnsi="Noto Naskh Arabic" w:cs="Noto Naskh Arabic" w:hint="cs"/>
          <w:color w:val="000000"/>
          <w:position w:val="1"/>
          <w:sz w:val="24"/>
          <w:szCs w:val="24"/>
        </w:rPr>
        <w:t>.</w:t>
      </w:r>
    </w:p>
    <w:p w14:paraId="7308E8F0" w14:textId="5119B4D2"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4501C6">
        <w:rPr>
          <w:rFonts w:ascii="Noto Naskh Arabic" w:eastAsiaTheme="minorHAnsi" w:hAnsi="Noto Naskh Arabic" w:cs="Noto Naskh Arabic" w:hint="cs"/>
          <w:color w:val="000000"/>
          <w:position w:val="1"/>
          <w:sz w:val="24"/>
          <w:szCs w:val="24"/>
          <w:rtl/>
        </w:rPr>
        <w:t>٢.٦.١.</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هەرێمی کوردستان: ناوچەیەکی جوگرافیاییە، دەکەوێتە نێو دەسەڵاتی حکومەتی هەرێمی کوردستان، خاوەنی حوکمی فیدراڵییە لە چێوەی کۆماری ع</w:t>
      </w:r>
      <w:r w:rsidR="00C26D1A">
        <w:rPr>
          <w:rFonts w:ascii="Noto Naskh Arabic" w:eastAsiaTheme="minorHAnsi" w:hAnsi="Noto Naskh Arabic" w:cs="Noto Naskh Arabic" w:hint="cs"/>
          <w:color w:val="000000"/>
          <w:position w:val="1"/>
          <w:sz w:val="24"/>
          <w:szCs w:val="24"/>
          <w:rtl/>
        </w:rPr>
        <w:t>ێ</w:t>
      </w:r>
      <w:r w:rsidRPr="004501C6">
        <w:rPr>
          <w:rFonts w:ascii="Noto Naskh Arabic" w:eastAsiaTheme="minorHAnsi" w:hAnsi="Noto Naskh Arabic" w:cs="Noto Naskh Arabic" w:hint="cs"/>
          <w:color w:val="000000"/>
          <w:position w:val="1"/>
          <w:sz w:val="24"/>
          <w:szCs w:val="24"/>
          <w:rtl/>
        </w:rPr>
        <w:t>راق و، لەلایەن حکومەتی عیراقەوە بە پشتبەستن بە دەقی دەستوری هەمیشەیی عیراق، دانی پێدانراوە</w:t>
      </w:r>
      <w:r w:rsidRPr="00400D9E">
        <w:rPr>
          <w:rFonts w:ascii="Noto Naskh Arabic" w:eastAsiaTheme="minorHAnsi" w:hAnsi="Noto Naskh Arabic" w:cs="Noto Naskh Arabic" w:hint="cs"/>
          <w:color w:val="000000"/>
          <w:position w:val="1"/>
          <w:sz w:val="24"/>
          <w:szCs w:val="24"/>
          <w:rtl/>
        </w:rPr>
        <w:t>(مادەی (١١٣)ی دەستوری هەمیشەیی عیراق، ٢٠٠٥)</w:t>
      </w:r>
      <w:r w:rsidRPr="00400D9E">
        <w:rPr>
          <w:rFonts w:ascii="Noto Naskh Arabic" w:eastAsiaTheme="minorHAnsi" w:hAnsi="Noto Naskh Arabic" w:cs="Noto Naskh Arabic" w:hint="cs"/>
          <w:color w:val="000000"/>
          <w:position w:val="1"/>
          <w:sz w:val="24"/>
          <w:szCs w:val="24"/>
        </w:rPr>
        <w:t>.</w:t>
      </w:r>
    </w:p>
    <w:p w14:paraId="59338DA8" w14:textId="1112883C" w:rsidR="003F5251"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٣.٦.١.</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سیستمی ڕاگەیاندن: مەبەست لێیی تەواوی ئەو سیستمەیە، کە کاری ڕاگەیاندنی تێدا ڕێکخراوە و هەر وڵات و ناوچەیەک خاوەنی سیستمی ڕاگەیاندنی تایبەت بە خۆیەتی کە ئاوێنەی سروشتی سیاسی، ئابوری، کەلتووری و کۆمەڵایەتی کۆمەڵگەکەیە</w:t>
      </w:r>
      <w:r w:rsidRPr="004501C6">
        <w:rPr>
          <w:rFonts w:ascii="Noto Naskh Arabic" w:eastAsiaTheme="minorHAnsi" w:hAnsi="Noto Naskh Arabic" w:cs="Noto Naskh Arabic" w:hint="cs"/>
          <w:color w:val="000000"/>
          <w:position w:val="1"/>
          <w:sz w:val="24"/>
          <w:szCs w:val="24"/>
        </w:rPr>
        <w:t>.</w:t>
      </w:r>
    </w:p>
    <w:p w14:paraId="102BD8A8" w14:textId="16E4741F"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7D235309" w14:textId="77777777" w:rsidR="005E1A0B" w:rsidRPr="003F5251"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center"/>
        <w:rPr>
          <w:rFonts w:ascii="Noto Naskh Arabic" w:eastAsiaTheme="minorHAnsi" w:hAnsi="Noto Naskh Arabic" w:cs="Noto Naskh Arabic"/>
          <w:b/>
          <w:bCs/>
          <w:color w:val="000000"/>
          <w:position w:val="1"/>
          <w:sz w:val="26"/>
          <w:szCs w:val="26"/>
        </w:rPr>
      </w:pPr>
      <w:r w:rsidRPr="003F5251">
        <w:rPr>
          <w:rFonts w:ascii="Noto Naskh Arabic" w:eastAsiaTheme="minorHAnsi" w:hAnsi="Noto Naskh Arabic" w:cs="Noto Naskh Arabic" w:hint="cs"/>
          <w:b/>
          <w:bCs/>
          <w:color w:val="000000"/>
          <w:position w:val="1"/>
          <w:sz w:val="26"/>
          <w:szCs w:val="28"/>
          <w:rtl/>
        </w:rPr>
        <w:t>بەشى</w:t>
      </w:r>
      <w:r w:rsidRPr="003F5251">
        <w:rPr>
          <w:rFonts w:ascii="Noto Naskh Arabic" w:eastAsiaTheme="minorHAnsi" w:hAnsi="Noto Naskh Arabic" w:cs="Noto Naskh Arabic" w:hint="cs"/>
          <w:b/>
          <w:bCs/>
          <w:color w:val="000000"/>
          <w:position w:val="1"/>
          <w:sz w:val="26"/>
          <w:szCs w:val="26"/>
          <w:rtl/>
        </w:rPr>
        <w:t xml:space="preserve"> </w:t>
      </w:r>
      <w:r w:rsidRPr="003F5251">
        <w:rPr>
          <w:rFonts w:ascii="Noto Naskh Arabic" w:eastAsiaTheme="minorHAnsi" w:hAnsi="Noto Naskh Arabic" w:cs="Noto Naskh Arabic" w:hint="cs"/>
          <w:b/>
          <w:bCs/>
          <w:color w:val="000000"/>
          <w:position w:val="1"/>
          <w:sz w:val="26"/>
          <w:szCs w:val="28"/>
          <w:rtl/>
        </w:rPr>
        <w:t>دووەم</w:t>
      </w:r>
    </w:p>
    <w:p w14:paraId="05DA9F98" w14:textId="467E64E2" w:rsidR="005E1A0B" w:rsidRPr="00193105"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center"/>
        <w:rPr>
          <w:rFonts w:ascii="Noto Naskh Arabic" w:eastAsiaTheme="minorHAnsi" w:hAnsi="Noto Naskh Arabic" w:cs="Noto Naskh Arabic"/>
          <w:b/>
          <w:bCs/>
          <w:color w:val="000000"/>
          <w:position w:val="1"/>
          <w:sz w:val="26"/>
          <w:szCs w:val="28"/>
        </w:rPr>
      </w:pPr>
      <w:r w:rsidRPr="003F5251">
        <w:rPr>
          <w:rFonts w:ascii="Noto Naskh Arabic" w:eastAsiaTheme="minorHAnsi" w:hAnsi="Noto Naskh Arabic" w:cs="Noto Naskh Arabic" w:hint="cs"/>
          <w:b/>
          <w:bCs/>
          <w:color w:val="000000"/>
          <w:position w:val="1"/>
          <w:sz w:val="26"/>
          <w:szCs w:val="28"/>
          <w:rtl/>
        </w:rPr>
        <w:t>زانیاریینامە</w:t>
      </w:r>
    </w:p>
    <w:p w14:paraId="4FD6D300" w14:textId="296E66BE" w:rsidR="005E1A0B" w:rsidRPr="003F5251"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3F5251">
        <w:rPr>
          <w:rFonts w:ascii="Noto Naskh Arabic" w:eastAsiaTheme="minorHAnsi" w:hAnsi="Noto Naskh Arabic" w:cs="Noto Naskh Arabic" w:hint="cs"/>
          <w:b/>
          <w:bCs/>
          <w:color w:val="000000"/>
          <w:position w:val="1"/>
          <w:sz w:val="24"/>
          <w:szCs w:val="24"/>
          <w:rtl/>
        </w:rPr>
        <w:t>١.٢.</w:t>
      </w:r>
      <w:r w:rsidRPr="003F5251">
        <w:rPr>
          <w:rFonts w:ascii="Noto Naskh Arabic" w:eastAsiaTheme="minorHAnsi" w:hAnsi="Noto Naskh Arabic" w:cs="Noto Naskh Arabic" w:hint="cs"/>
          <w:b/>
          <w:bCs/>
          <w:color w:val="000000"/>
          <w:position w:val="1"/>
          <w:sz w:val="24"/>
          <w:szCs w:val="24"/>
        </w:rPr>
        <w:t xml:space="preserve"> </w:t>
      </w:r>
      <w:r w:rsidRPr="003F5251">
        <w:rPr>
          <w:rFonts w:ascii="Noto Naskh Arabic" w:eastAsiaTheme="minorHAnsi" w:hAnsi="Noto Naskh Arabic" w:cs="Noto Naskh Arabic" w:hint="cs"/>
          <w:b/>
          <w:bCs/>
          <w:color w:val="000000"/>
          <w:position w:val="1"/>
          <w:sz w:val="24"/>
          <w:szCs w:val="24"/>
          <w:rtl/>
        </w:rPr>
        <w:t>پۆلێنکردنی سیستەمەکانی ڕاگەیاندن</w:t>
      </w:r>
      <w:r w:rsidRPr="003F5251">
        <w:rPr>
          <w:rFonts w:ascii="Noto Naskh Arabic" w:eastAsiaTheme="minorHAnsi" w:hAnsi="Noto Naskh Arabic" w:cs="Noto Naskh Arabic" w:hint="cs"/>
          <w:b/>
          <w:bCs/>
          <w:color w:val="000000"/>
          <w:position w:val="1"/>
          <w:sz w:val="24"/>
          <w:szCs w:val="24"/>
        </w:rPr>
        <w:t>:</w:t>
      </w:r>
    </w:p>
    <w:p w14:paraId="28124CF8" w14:textId="20AA0938" w:rsidR="008305C0" w:rsidRPr="006B1948" w:rsidRDefault="005E1A0B" w:rsidP="006B19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bookmarkStart w:id="1" w:name="_Hlk152415573"/>
      <w:r w:rsidRPr="004501C6">
        <w:rPr>
          <w:rFonts w:ascii="Noto Naskh Arabic" w:eastAsiaTheme="minorHAnsi" w:hAnsi="Noto Naskh Arabic" w:cs="Noto Naskh Arabic" w:hint="cs"/>
          <w:color w:val="000000"/>
          <w:position w:val="1"/>
          <w:sz w:val="24"/>
          <w:szCs w:val="24"/>
          <w:rtl/>
        </w:rPr>
        <w:t>سیستمی ڕاگەیاندن کۆمەڵێک دامەزراوە و کردەی میدیاییە، کە بەوە دەناسرێن کارلێک لەگەڵ یەکدا دەکەن</w:t>
      </w:r>
      <w:r w:rsidR="00AC096D" w:rsidRPr="00400D9E">
        <w:rPr>
          <w:rFonts w:ascii="Noto Naskh Arabic" w:eastAsiaTheme="minorHAnsi" w:hAnsi="Noto Naskh Arabic" w:cs="Noto Naskh Arabic" w:hint="cs"/>
          <w:color w:val="000000"/>
          <w:position w:val="1"/>
          <w:sz w:val="24"/>
          <w:szCs w:val="24"/>
          <w:rtl/>
        </w:rPr>
        <w:t>.</w:t>
      </w:r>
      <w:r w:rsidRPr="00400D9E">
        <w:rPr>
          <w:rFonts w:ascii="Noto Naskh Arabic" w:eastAsiaTheme="minorHAnsi" w:hAnsi="Noto Naskh Arabic" w:cs="Noto Naskh Arabic" w:hint="cs"/>
          <w:color w:val="000000"/>
          <w:position w:val="1"/>
          <w:sz w:val="24"/>
          <w:szCs w:val="24"/>
        </w:rPr>
        <w:t xml:space="preserve"> </w:t>
      </w:r>
      <w:r w:rsidRPr="00400D9E">
        <w:rPr>
          <w:rFonts w:asciiTheme="minorHAnsi" w:eastAsiaTheme="minorHAnsi" w:hAnsiTheme="minorHAnsi" w:cstheme="minorHAnsi"/>
          <w:color w:val="000000"/>
          <w:position w:val="1"/>
          <w:sz w:val="24"/>
          <w:szCs w:val="24"/>
        </w:rPr>
        <w:t>(Hardy, 2008, pp. 5–8)</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کارەکانی سیبێرت، پیترسۆن و شرام لەژێر ناونیشانی چوار تیۆرەکەی ڕۆژنامە</w:t>
      </w:r>
      <w:r w:rsidRPr="004501C6">
        <w:rPr>
          <w:rFonts w:ascii="Noto Naskh Arabic" w:eastAsiaTheme="minorHAnsi" w:hAnsi="Noto Naskh Arabic" w:cs="Noto Naskh Arabic" w:hint="cs"/>
          <w:color w:val="000000"/>
          <w:position w:val="1"/>
          <w:sz w:val="24"/>
          <w:szCs w:val="24"/>
        </w:rPr>
        <w:t xml:space="preserve"> </w:t>
      </w:r>
      <w:r w:rsidRPr="00400D9E">
        <w:rPr>
          <w:rFonts w:asciiTheme="minorHAnsi" w:eastAsiaTheme="minorHAnsi" w:hAnsiTheme="minorHAnsi" w:cstheme="minorHAnsi"/>
          <w:color w:val="000000"/>
          <w:position w:val="1"/>
          <w:sz w:val="24"/>
          <w:szCs w:val="24"/>
        </w:rPr>
        <w:t>(Four Theories of the Press)</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 xml:space="preserve">بە یەکێک لە سەرەتایترین هەوڵە زانستییەکان بۆ پۆلێنکردنی سیستمەکانی ڕاگەیاندن دادەنرێت، ئەوانیش، </w:t>
      </w:r>
      <w:r w:rsidR="00DE7E03">
        <w:rPr>
          <w:rFonts w:ascii="Noto Naskh Arabic" w:eastAsiaTheme="minorHAnsi" w:hAnsi="Noto Naskh Arabic" w:cs="Noto Naskh Arabic" w:hint="cs"/>
          <w:color w:val="000000"/>
          <w:position w:val="1"/>
          <w:sz w:val="24"/>
          <w:szCs w:val="24"/>
          <w:rtl/>
        </w:rPr>
        <w:t>سیستمەکانی</w:t>
      </w:r>
      <w:r w:rsidRPr="004501C6">
        <w:rPr>
          <w:rFonts w:ascii="Noto Naskh Arabic" w:eastAsiaTheme="minorHAnsi" w:hAnsi="Noto Naskh Arabic" w:cs="Noto Naskh Arabic" w:hint="cs"/>
          <w:color w:val="000000"/>
          <w:position w:val="1"/>
          <w:sz w:val="24"/>
          <w:szCs w:val="24"/>
          <w:rtl/>
        </w:rPr>
        <w:t xml:space="preserve"> دەسەڵاتخوازی، ئازادی، بەرپرسیارێتیی کۆمەڵایەتی و کۆمۆنیستی سۆڤیەتن</w:t>
      </w:r>
      <w:r w:rsidR="00AC096D" w:rsidRPr="0095074F">
        <w:rPr>
          <w:rFonts w:asciiTheme="minorHAnsi" w:eastAsiaTheme="minorHAnsi" w:hAnsiTheme="minorHAnsi" w:cstheme="minorHAnsi"/>
          <w:color w:val="000000"/>
          <w:position w:val="1"/>
          <w:sz w:val="24"/>
          <w:szCs w:val="24"/>
          <w:rtl/>
        </w:rPr>
        <w:t>.</w:t>
      </w:r>
      <w:r w:rsidRPr="0095074F">
        <w:rPr>
          <w:rFonts w:asciiTheme="minorHAnsi" w:eastAsiaTheme="minorHAnsi" w:hAnsiTheme="minorHAnsi" w:cstheme="minorHAnsi"/>
          <w:color w:val="000000"/>
          <w:position w:val="1"/>
          <w:sz w:val="24"/>
          <w:szCs w:val="24"/>
        </w:rPr>
        <w:t> </w:t>
      </w:r>
      <w:r w:rsidRPr="00400D9E">
        <w:rPr>
          <w:rFonts w:asciiTheme="minorHAnsi" w:eastAsiaTheme="minorHAnsi" w:hAnsiTheme="minorHAnsi" w:cstheme="minorHAnsi"/>
          <w:color w:val="000000"/>
          <w:position w:val="1"/>
          <w:sz w:val="24"/>
          <w:szCs w:val="24"/>
        </w:rPr>
        <w:t>(Siebert, et al., 1956</w:t>
      </w:r>
      <w:proofErr w:type="gramStart"/>
      <w:r w:rsidRPr="00400D9E">
        <w:rPr>
          <w:rFonts w:asciiTheme="minorHAnsi" w:eastAsiaTheme="minorHAnsi" w:hAnsiTheme="minorHAnsi" w:cstheme="minorHAnsi"/>
          <w:color w:val="000000"/>
          <w:position w:val="1"/>
          <w:sz w:val="24"/>
          <w:szCs w:val="24"/>
        </w:rPr>
        <w:t>)</w:t>
      </w:r>
      <w:r w:rsidRPr="004501C6">
        <w:rPr>
          <w:rFonts w:ascii="Noto Naskh Arabic" w:eastAsiaTheme="minorHAnsi" w:hAnsi="Noto Naskh Arabic" w:cs="Noto Naskh Arabic" w:hint="cs"/>
          <w:color w:val="000000"/>
          <w:position w:val="1"/>
          <w:sz w:val="24"/>
          <w:szCs w:val="24"/>
        </w:rPr>
        <w:t xml:space="preserve"> </w:t>
      </w:r>
      <w:r w:rsidR="0035329A">
        <w:rPr>
          <w:rFonts w:ascii="Noto Naskh Arabic" w:eastAsiaTheme="minorHAnsi" w:hAnsi="Noto Naskh Arabic" w:cs="Noto Naskh Arabic" w:hint="cs"/>
          <w:color w:val="000000"/>
          <w:position w:val="1"/>
          <w:sz w:val="24"/>
          <w:szCs w:val="24"/>
          <w:rtl/>
        </w:rPr>
        <w:t xml:space="preserve"> ئەم</w:t>
      </w:r>
      <w:proofErr w:type="gramEnd"/>
      <w:r w:rsidR="0035329A">
        <w:rPr>
          <w:rFonts w:ascii="Noto Naskh Arabic" w:eastAsiaTheme="minorHAnsi" w:hAnsi="Noto Naskh Arabic" w:cs="Noto Naskh Arabic" w:hint="cs"/>
          <w:color w:val="000000"/>
          <w:position w:val="1"/>
          <w:sz w:val="24"/>
          <w:szCs w:val="24"/>
          <w:rtl/>
        </w:rPr>
        <w:t xml:space="preserve"> هەوڵە زانستییە بۆ</w:t>
      </w:r>
      <w:r w:rsidRPr="004501C6">
        <w:rPr>
          <w:rFonts w:ascii="Noto Naskh Arabic" w:eastAsiaTheme="minorHAnsi" w:hAnsi="Noto Naskh Arabic" w:cs="Noto Naskh Arabic" w:hint="cs"/>
          <w:color w:val="000000"/>
          <w:position w:val="1"/>
          <w:sz w:val="24"/>
          <w:szCs w:val="24"/>
          <w:rtl/>
        </w:rPr>
        <w:t xml:space="preserve"> گەنگەشەکردن و تێگەشتن لە سیستمەکانی ڕاگەیاندن و ئەرکە پێوانەییەکانی</w:t>
      </w:r>
      <w:r w:rsidRPr="004501C6">
        <w:rPr>
          <w:rFonts w:ascii="Noto Naskh Arabic" w:eastAsiaTheme="minorHAnsi" w:hAnsi="Noto Naskh Arabic" w:cs="Noto Naskh Arabic" w:hint="cs"/>
          <w:color w:val="000000"/>
          <w:position w:val="1"/>
          <w:sz w:val="24"/>
          <w:szCs w:val="24"/>
        </w:rPr>
        <w:t xml:space="preserve"> </w:t>
      </w:r>
      <w:r w:rsidRPr="0095074F">
        <w:rPr>
          <w:rFonts w:asciiTheme="minorHAnsi" w:eastAsiaTheme="minorHAnsi" w:hAnsiTheme="minorHAnsi" w:cstheme="minorHAnsi"/>
          <w:color w:val="000000"/>
          <w:position w:val="1"/>
          <w:sz w:val="24"/>
          <w:szCs w:val="24"/>
        </w:rPr>
        <w:t>(Normative functions</w:t>
      </w:r>
      <w:bookmarkEnd w:id="1"/>
      <w:r w:rsidRPr="0095074F">
        <w:rPr>
          <w:rFonts w:asciiTheme="minorHAnsi" w:eastAsiaTheme="minorHAnsi" w:hAnsiTheme="minorHAnsi" w:cstheme="minorHAnsi"/>
          <w:color w:val="000000"/>
          <w:position w:val="1"/>
          <w:sz w:val="24"/>
          <w:szCs w:val="24"/>
        </w:rPr>
        <w:t>)</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بۆ سەردەمی خۆی کارێکی زانستی گرنگ بوو، بەڵام بە ئامانجی وەسف و شیکارێکی وردتر و گشتگیرتر بۆ سیستمەکان چەندین توێژینەوەی دیکە  ئەنجامدرا</w:t>
      </w:r>
      <w:r w:rsidR="006B1948">
        <w:rPr>
          <w:rFonts w:ascii="Noto Naskh Arabic" w:eastAsiaTheme="minorHAnsi" w:hAnsi="Noto Naskh Arabic" w:cs="Noto Naskh Arabic" w:hint="cs"/>
          <w:color w:val="000000"/>
          <w:position w:val="1"/>
          <w:sz w:val="24"/>
          <w:szCs w:val="24"/>
          <w:rtl/>
        </w:rPr>
        <w:t>و</w:t>
      </w:r>
      <w:r w:rsidRPr="004501C6">
        <w:rPr>
          <w:rFonts w:ascii="Noto Naskh Arabic" w:eastAsiaTheme="minorHAnsi" w:hAnsi="Noto Naskh Arabic" w:cs="Noto Naskh Arabic" w:hint="cs"/>
          <w:color w:val="000000"/>
          <w:position w:val="1"/>
          <w:sz w:val="24"/>
          <w:szCs w:val="24"/>
          <w:rtl/>
        </w:rPr>
        <w:t>ن</w:t>
      </w:r>
      <w:r w:rsidR="00AC096D">
        <w:rPr>
          <w:rFonts w:ascii="Noto Naskh Arabic" w:eastAsiaTheme="minorHAnsi" w:hAnsi="Noto Naskh Arabic" w:cs="Noto Naskh Arabic" w:hint="cs"/>
          <w:color w:val="000000"/>
          <w:position w:val="1"/>
          <w:sz w:val="24"/>
          <w:szCs w:val="24"/>
          <w:rtl/>
        </w:rPr>
        <w:t>.</w:t>
      </w:r>
    </w:p>
    <w:p w14:paraId="19534913" w14:textId="7D0EA04A" w:rsidR="00E2309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bookmarkStart w:id="2" w:name="_Hlk152415574"/>
      <w:r w:rsidRPr="004501C6">
        <w:rPr>
          <w:rFonts w:ascii="Noto Naskh Arabic" w:eastAsiaTheme="minorHAnsi" w:hAnsi="Noto Naskh Arabic" w:cs="Noto Naskh Arabic" w:hint="cs"/>
          <w:color w:val="000000"/>
          <w:position w:val="1"/>
          <w:sz w:val="24"/>
          <w:szCs w:val="24"/>
          <w:rtl/>
        </w:rPr>
        <w:t>ویلیەم هاتکین لە ساڵی (١٩٨١) دا پێنج چەمکی</w:t>
      </w:r>
      <w:r w:rsidRPr="004501C6">
        <w:rPr>
          <w:rFonts w:ascii="Noto Naskh Arabic" w:eastAsiaTheme="minorHAnsi" w:hAnsi="Noto Naskh Arabic" w:cs="Noto Naskh Arabic" w:hint="cs"/>
          <w:color w:val="000000"/>
          <w:position w:val="1"/>
          <w:sz w:val="24"/>
          <w:szCs w:val="24"/>
        </w:rPr>
        <w:t xml:space="preserve"> </w:t>
      </w:r>
      <w:r w:rsidRPr="0095074F">
        <w:rPr>
          <w:rFonts w:asciiTheme="minorHAnsi" w:eastAsiaTheme="minorHAnsi" w:hAnsiTheme="minorHAnsi" w:cstheme="minorHAnsi"/>
          <w:color w:val="000000"/>
          <w:position w:val="1"/>
          <w:sz w:val="24"/>
          <w:szCs w:val="24"/>
        </w:rPr>
        <w:t xml:space="preserve">(Five Concepts Typology)  </w:t>
      </w:r>
      <w:r w:rsidRPr="004501C6">
        <w:rPr>
          <w:rFonts w:ascii="Noto Naskh Arabic" w:eastAsiaTheme="minorHAnsi" w:hAnsi="Noto Naskh Arabic" w:cs="Noto Naskh Arabic" w:hint="cs"/>
          <w:color w:val="000000"/>
          <w:position w:val="1"/>
          <w:sz w:val="24"/>
          <w:szCs w:val="24"/>
          <w:rtl/>
        </w:rPr>
        <w:t>بۆ سیستمەکانی ڕاگەیاندن لەسەر بنەمای چوار تیۆرەکە داڕشتەوە، ئەوانیش بریتیبوون لە سیستمی ڕۆژئاوایی، گەشەپێدان، شۆڕشگێڕی، دەسەڵاتخوازی و کۆمۆنیستی</w:t>
      </w:r>
      <w:r w:rsidR="00AC096D">
        <w:rPr>
          <w:rFonts w:ascii="Noto Naskh Arabic" w:eastAsiaTheme="minorHAnsi" w:hAnsi="Noto Naskh Arabic" w:cs="Noto Naskh Arabic" w:hint="cs"/>
          <w:color w:val="000000"/>
          <w:position w:val="1"/>
          <w:sz w:val="24"/>
          <w:szCs w:val="24"/>
          <w:rtl/>
        </w:rPr>
        <w:t xml:space="preserve">. </w:t>
      </w:r>
      <w:r w:rsidRPr="00400D9E">
        <w:rPr>
          <w:rFonts w:asciiTheme="minorHAnsi" w:eastAsiaTheme="minorHAnsi" w:hAnsiTheme="minorHAnsi" w:cstheme="minorHAnsi"/>
          <w:color w:val="000000"/>
          <w:position w:val="1"/>
          <w:sz w:val="24"/>
          <w:szCs w:val="24"/>
        </w:rPr>
        <w:t>(Sterling, 2009</w:t>
      </w:r>
      <w:proofErr w:type="gramStart"/>
      <w:r w:rsidRPr="00400D9E">
        <w:rPr>
          <w:rFonts w:asciiTheme="minorHAnsi" w:eastAsiaTheme="minorHAnsi" w:hAnsiTheme="minorHAnsi" w:cstheme="minorHAnsi"/>
          <w:color w:val="000000"/>
          <w:position w:val="1"/>
          <w:sz w:val="24"/>
          <w:szCs w:val="24"/>
        </w:rPr>
        <w:t>)</w:t>
      </w:r>
      <w:r w:rsidRPr="00400D9E">
        <w:rPr>
          <w:rFonts w:ascii="Noto Naskh Arabic" w:eastAsiaTheme="minorHAnsi" w:hAnsi="Noto Naskh Arabic" w:cs="Noto Naskh Arabic" w:hint="cs"/>
          <w:color w:val="000000"/>
          <w:position w:val="1"/>
          <w:sz w:val="24"/>
          <w:szCs w:val="24"/>
        </w:rPr>
        <w:t xml:space="preserve"> </w:t>
      </w:r>
      <w:r w:rsidR="0035329A">
        <w:rPr>
          <w:rFonts w:ascii="Noto Naskh Arabic" w:eastAsiaTheme="minorHAnsi" w:hAnsi="Noto Naskh Arabic" w:cs="Noto Naskh Arabic" w:hint="cs"/>
          <w:color w:val="000000"/>
          <w:position w:val="1"/>
          <w:sz w:val="24"/>
          <w:szCs w:val="24"/>
          <w:rtl/>
        </w:rPr>
        <w:t xml:space="preserve"> </w:t>
      </w:r>
      <w:r w:rsidRPr="00400D9E">
        <w:rPr>
          <w:rFonts w:ascii="Noto Naskh Arabic" w:eastAsiaTheme="minorHAnsi" w:hAnsi="Noto Naskh Arabic" w:cs="Noto Naskh Arabic" w:hint="cs"/>
          <w:color w:val="000000"/>
          <w:position w:val="1"/>
          <w:sz w:val="24"/>
          <w:szCs w:val="24"/>
          <w:rtl/>
        </w:rPr>
        <w:t>هاتکین</w:t>
      </w:r>
      <w:proofErr w:type="gramEnd"/>
      <w:r w:rsidRPr="00400D9E">
        <w:rPr>
          <w:rFonts w:ascii="Noto Naskh Arabic" w:eastAsiaTheme="minorHAnsi" w:hAnsi="Noto Naskh Arabic" w:cs="Noto Naskh Arabic" w:hint="cs"/>
          <w:color w:val="000000"/>
          <w:position w:val="1"/>
          <w:sz w:val="24"/>
          <w:szCs w:val="24"/>
          <w:rtl/>
        </w:rPr>
        <w:t xml:space="preserve"> چەمکی ڕۆژئ</w:t>
      </w:r>
      <w:r w:rsidRPr="004501C6">
        <w:rPr>
          <w:rFonts w:ascii="Noto Naskh Arabic" w:eastAsiaTheme="minorHAnsi" w:hAnsi="Noto Naskh Arabic" w:cs="Noto Naskh Arabic" w:hint="cs"/>
          <w:color w:val="000000"/>
          <w:position w:val="1"/>
          <w:sz w:val="24"/>
          <w:szCs w:val="24"/>
          <w:rtl/>
        </w:rPr>
        <w:t>اوایی بۆ گوزارشتکردن لە سیستمە (تێکەڵاوەکان) لە پرنسیپەکانی تیۆری لیبڕاڵی و بەرپرسیارێتیی کۆمەڵایەتی بەکارهێنا. مەبەستیشی لە چەمکی گەشەپێدان بۆ ئاماژەکردن بۆ ئەو سیستمانە بەکارهێنا، کە هەڵگری بیرۆکەکانی بەرپرسیارێتیی کۆمەڵایەتی و کۆمۆنیستی بوون</w:t>
      </w:r>
      <w:r w:rsidRPr="004501C6">
        <w:rPr>
          <w:rFonts w:ascii="Noto Naskh Arabic" w:eastAsiaTheme="minorHAnsi" w:hAnsi="Noto Naskh Arabic" w:cs="Noto Naskh Arabic" w:hint="cs"/>
          <w:color w:val="000000"/>
          <w:position w:val="1"/>
          <w:sz w:val="24"/>
          <w:szCs w:val="24"/>
        </w:rPr>
        <w:t>.</w:t>
      </w:r>
    </w:p>
    <w:p w14:paraId="6FBB6D88" w14:textId="7341D6A6" w:rsidR="0065582C" w:rsidRPr="004501C6" w:rsidRDefault="005E1A0B" w:rsidP="003516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4501C6">
        <w:rPr>
          <w:rFonts w:ascii="Noto Naskh Arabic" w:eastAsiaTheme="minorHAnsi" w:hAnsi="Noto Naskh Arabic" w:cs="Noto Naskh Arabic" w:hint="cs"/>
          <w:color w:val="000000"/>
          <w:position w:val="1"/>
          <w:sz w:val="24"/>
          <w:szCs w:val="24"/>
        </w:rPr>
        <w:t> </w:t>
      </w:r>
      <w:r w:rsidRPr="00400D9E">
        <w:rPr>
          <w:rFonts w:ascii="Noto Naskh Arabic" w:eastAsiaTheme="minorHAnsi" w:hAnsi="Noto Naskh Arabic" w:cs="Noto Naskh Arabic" w:hint="cs"/>
          <w:color w:val="000000"/>
          <w:position w:val="1"/>
          <w:sz w:val="24"/>
          <w:szCs w:val="24"/>
          <w:rtl/>
        </w:rPr>
        <w:t>هەروەها چەمکی شۆڕشگێڕانەی بۆ گوزارشتکردن لەو جۆرە سیستمە بەکارهێنا، کە لەماوەیەکی دیاریکراودا دەبێت بە سیمای سیستمی ڕاگەیاندن لە ناوچەیەکدا</w:t>
      </w:r>
      <w:r w:rsidR="00AC096D" w:rsidRPr="00400D9E">
        <w:rPr>
          <w:rFonts w:asciiTheme="minorHAnsi" w:eastAsiaTheme="minorHAnsi" w:hAnsiTheme="minorHAnsi" w:cstheme="minorHAnsi"/>
          <w:color w:val="000000"/>
          <w:position w:val="1"/>
          <w:sz w:val="24"/>
          <w:szCs w:val="24"/>
          <w:rtl/>
        </w:rPr>
        <w:t>.</w:t>
      </w:r>
      <w:r w:rsidRPr="00400D9E">
        <w:rPr>
          <w:rFonts w:asciiTheme="minorHAnsi" w:eastAsiaTheme="minorHAnsi" w:hAnsiTheme="minorHAnsi" w:cstheme="minorHAnsi"/>
          <w:color w:val="000000"/>
          <w:position w:val="1"/>
          <w:sz w:val="24"/>
          <w:szCs w:val="24"/>
        </w:rPr>
        <w:t>(Christians</w:t>
      </w:r>
      <w:r w:rsidRPr="00400D9E">
        <w:rPr>
          <w:rFonts w:ascii="Noto Naskh Arabic" w:eastAsiaTheme="minorHAnsi" w:hAnsi="Noto Naskh Arabic" w:cs="Noto Naskh Arabic" w:hint="cs"/>
          <w:color w:val="000000"/>
          <w:position w:val="1"/>
          <w:sz w:val="24"/>
          <w:szCs w:val="24"/>
        </w:rPr>
        <w:t xml:space="preserve"> </w:t>
      </w:r>
      <w:r w:rsidRPr="00400D9E">
        <w:rPr>
          <w:rFonts w:asciiTheme="minorHAnsi" w:eastAsiaTheme="minorHAnsi" w:hAnsiTheme="minorHAnsi" w:cstheme="minorHAnsi"/>
          <w:color w:val="000000"/>
          <w:position w:val="1"/>
          <w:sz w:val="24"/>
          <w:szCs w:val="24"/>
        </w:rPr>
        <w:t>et</w:t>
      </w:r>
      <w:r w:rsidRPr="00400D9E">
        <w:rPr>
          <w:rFonts w:ascii="Noto Naskh Arabic" w:eastAsiaTheme="minorHAnsi" w:hAnsi="Noto Naskh Arabic" w:cs="Noto Naskh Arabic" w:hint="cs"/>
          <w:color w:val="000000"/>
          <w:position w:val="1"/>
          <w:sz w:val="24"/>
          <w:szCs w:val="24"/>
        </w:rPr>
        <w:t xml:space="preserve"> </w:t>
      </w:r>
      <w:r w:rsidRPr="00400D9E">
        <w:rPr>
          <w:rFonts w:asciiTheme="minorHAnsi" w:eastAsiaTheme="minorHAnsi" w:hAnsiTheme="minorHAnsi" w:cstheme="minorHAnsi"/>
          <w:color w:val="000000"/>
          <w:position w:val="1"/>
          <w:sz w:val="24"/>
          <w:szCs w:val="24"/>
        </w:rPr>
        <w:t>al., 2009</w:t>
      </w:r>
      <w:bookmarkEnd w:id="2"/>
      <w:r w:rsidRPr="00400D9E">
        <w:rPr>
          <w:rFonts w:asciiTheme="minorHAnsi" w:eastAsiaTheme="minorHAnsi" w:hAnsiTheme="minorHAnsi" w:cstheme="minorHAnsi"/>
          <w:color w:val="000000"/>
          <w:position w:val="1"/>
          <w:sz w:val="24"/>
          <w:szCs w:val="24"/>
        </w:rPr>
        <w:t xml:space="preserve">) </w:t>
      </w:r>
      <w:r w:rsidRPr="00400D9E">
        <w:rPr>
          <w:rFonts w:asciiTheme="minorHAnsi" w:eastAsiaTheme="minorHAnsi" w:hAnsiTheme="minorHAnsi" w:cstheme="minorHAnsi"/>
          <w:color w:val="000000"/>
          <w:position w:val="1"/>
          <w:sz w:val="24"/>
          <w:szCs w:val="24"/>
          <w:rtl/>
        </w:rPr>
        <w:t>بەپێی</w:t>
      </w:r>
      <w:r w:rsidRPr="00400D9E">
        <w:rPr>
          <w:rFonts w:ascii="Noto Naskh Arabic" w:eastAsiaTheme="minorHAnsi" w:hAnsi="Noto Naskh Arabic" w:cs="Noto Naskh Arabic" w:hint="cs"/>
          <w:color w:val="000000"/>
          <w:position w:val="1"/>
          <w:sz w:val="24"/>
          <w:szCs w:val="24"/>
          <w:rtl/>
        </w:rPr>
        <w:t xml:space="preserve"> ئەم </w:t>
      </w:r>
      <w:r w:rsidRPr="00400D9E">
        <w:rPr>
          <w:rFonts w:ascii="Noto Naskh Arabic" w:eastAsiaTheme="minorHAnsi" w:hAnsi="Noto Naskh Arabic" w:cs="Noto Naskh Arabic" w:hint="cs"/>
          <w:color w:val="000000"/>
          <w:position w:val="1"/>
          <w:sz w:val="24"/>
          <w:szCs w:val="24"/>
          <w:rtl/>
        </w:rPr>
        <w:lastRenderedPageBreak/>
        <w:t>پۆلێنکردنە هەردوو چەمکەکانی دەسەڵاتخوازی و کۆمۆنیستیش هەمان ئەو مانایەیان دەبەخشی، کە لە چوار تیۆریەکەی ڕۆژنامەدا پێشتر باسکرابوون. پاش ڕووخانی یەکێتی سۆڤییەت نوسەر لە ساڵی (١٩٩٢)دا سیستمی سۆڤیەتی لە پۆلێنکردنەکەدا لابرد</w:t>
      </w:r>
      <w:r w:rsidR="00FF7E1E" w:rsidRPr="00400D9E">
        <w:rPr>
          <w:rFonts w:ascii="Noto Naskh Arabic" w:eastAsiaTheme="minorHAnsi" w:hAnsi="Noto Naskh Arabic" w:cs="Noto Naskh Arabic" w:hint="cs"/>
          <w:color w:val="000000"/>
          <w:position w:val="1"/>
          <w:sz w:val="24"/>
          <w:szCs w:val="24"/>
          <w:rtl/>
        </w:rPr>
        <w:t xml:space="preserve">. </w:t>
      </w:r>
      <w:r w:rsidR="0035166C">
        <w:rPr>
          <w:rFonts w:ascii="Noto Naskh Arabic" w:eastAsiaTheme="minorHAnsi" w:hAnsi="Noto Naskh Arabic" w:cs="Noto Naskh Arabic" w:hint="cs"/>
          <w:color w:val="000000"/>
          <w:position w:val="1"/>
          <w:sz w:val="24"/>
          <w:szCs w:val="24"/>
          <w:rtl/>
        </w:rPr>
        <w:t xml:space="preserve">  </w:t>
      </w:r>
      <w:proofErr w:type="spellStart"/>
      <w:r w:rsidR="00FF7E1E" w:rsidRPr="00400D9E">
        <w:rPr>
          <w:rFonts w:asciiTheme="minorHAnsi" w:eastAsiaTheme="minorHAnsi" w:hAnsiTheme="minorHAnsi" w:cstheme="minorHAnsi"/>
          <w:color w:val="000000"/>
          <w:position w:val="1"/>
          <w:sz w:val="24"/>
          <w:szCs w:val="24"/>
        </w:rPr>
        <w:t>McQuail</w:t>
      </w:r>
      <w:proofErr w:type="spellEnd"/>
      <w:r w:rsidR="00FF7E1E" w:rsidRPr="00400D9E">
        <w:rPr>
          <w:rFonts w:asciiTheme="minorHAnsi" w:eastAsiaTheme="minorHAnsi" w:hAnsiTheme="minorHAnsi" w:cstheme="minorHAnsi"/>
          <w:color w:val="000000"/>
          <w:position w:val="1"/>
          <w:sz w:val="24"/>
          <w:szCs w:val="24"/>
        </w:rPr>
        <w:t xml:space="preserve"> (</w:t>
      </w:r>
      <w:proofErr w:type="gramStart"/>
      <w:r w:rsidR="00FF7E1E" w:rsidRPr="00400D9E">
        <w:rPr>
          <w:rFonts w:asciiTheme="minorHAnsi" w:eastAsiaTheme="minorHAnsi" w:hAnsiTheme="minorHAnsi" w:cstheme="minorHAnsi"/>
          <w:color w:val="000000"/>
          <w:position w:val="1"/>
          <w:sz w:val="24"/>
          <w:szCs w:val="24"/>
        </w:rPr>
        <w:t>1983)</w:t>
      </w:r>
      <w:r w:rsidR="00FF7E1E" w:rsidRPr="00400D9E">
        <w:rPr>
          <w:rFonts w:ascii="Noto Naskh Arabic" w:eastAsiaTheme="minorHAnsi" w:hAnsi="Noto Naskh Arabic" w:cs="Noto Naskh Arabic" w:hint="cs"/>
          <w:color w:val="000000"/>
          <w:position w:val="1"/>
          <w:sz w:val="24"/>
          <w:szCs w:val="24"/>
          <w:rtl/>
        </w:rPr>
        <w:t>سیستمەکانی</w:t>
      </w:r>
      <w:proofErr w:type="gramEnd"/>
      <w:r w:rsidR="00FF7E1E" w:rsidRPr="00400D9E">
        <w:rPr>
          <w:rFonts w:ascii="Noto Naskh Arabic" w:eastAsiaTheme="minorHAnsi" w:hAnsi="Noto Naskh Arabic" w:cs="Noto Naskh Arabic" w:hint="cs"/>
          <w:color w:val="000000"/>
          <w:position w:val="1"/>
          <w:sz w:val="24"/>
          <w:szCs w:val="24"/>
          <w:rtl/>
        </w:rPr>
        <w:t xml:space="preserve"> ڕاگەیاندنی بۆ، دەسەڵاتخوازی، ئازادی، بەرپرسیارێتیی کۆمەڵایەتی، سۆسیالیستی، بەشداریی دیموکراسی لەگەڵ گەشەپێدان دابەشکرد. </w:t>
      </w:r>
      <w:r w:rsidR="00FF7E1E" w:rsidRPr="00400D9E">
        <w:rPr>
          <w:rFonts w:asciiTheme="minorHAnsi" w:eastAsiaTheme="minorHAnsi" w:hAnsiTheme="minorHAnsi" w:cstheme="minorHAnsi"/>
          <w:color w:val="000000"/>
          <w:position w:val="1"/>
          <w:sz w:val="24"/>
          <w:szCs w:val="24"/>
        </w:rPr>
        <w:t>Picard (1985)</w:t>
      </w:r>
      <w:r w:rsidR="0035166C">
        <w:rPr>
          <w:rFonts w:ascii="Noto Naskh Arabic" w:eastAsiaTheme="minorHAnsi" w:hAnsi="Noto Naskh Arabic" w:cs="Noto Naskh Arabic" w:hint="cs"/>
          <w:color w:val="000000"/>
          <w:position w:val="1"/>
          <w:sz w:val="24"/>
          <w:szCs w:val="24"/>
          <w:rtl/>
        </w:rPr>
        <w:t xml:space="preserve"> </w:t>
      </w:r>
      <w:r w:rsidR="00FF7E1E" w:rsidRPr="00400D9E">
        <w:rPr>
          <w:rFonts w:ascii="Noto Naskh Arabic" w:eastAsiaTheme="minorHAnsi" w:hAnsi="Noto Naskh Arabic" w:cs="Noto Naskh Arabic" w:hint="cs"/>
          <w:color w:val="000000"/>
          <w:position w:val="1"/>
          <w:sz w:val="24"/>
          <w:szCs w:val="24"/>
          <w:rtl/>
        </w:rPr>
        <w:t xml:space="preserve">پۆلێنیکردن بۆ ڕۆژئاوایی، </w:t>
      </w:r>
      <w:proofErr w:type="gramStart"/>
      <w:r w:rsidR="00FF7E1E" w:rsidRPr="00400D9E">
        <w:rPr>
          <w:rFonts w:ascii="Noto Naskh Arabic" w:eastAsiaTheme="minorHAnsi" w:hAnsi="Noto Naskh Arabic" w:cs="Noto Naskh Arabic" w:hint="cs"/>
          <w:color w:val="000000"/>
          <w:position w:val="1"/>
          <w:sz w:val="24"/>
          <w:szCs w:val="24"/>
          <w:rtl/>
        </w:rPr>
        <w:t>( لیبڕاڵی</w:t>
      </w:r>
      <w:proofErr w:type="gramEnd"/>
      <w:r w:rsidR="00FF7E1E" w:rsidRPr="00400D9E">
        <w:rPr>
          <w:rFonts w:ascii="Noto Naskh Arabic" w:eastAsiaTheme="minorHAnsi" w:hAnsi="Noto Naskh Arabic" w:cs="Noto Naskh Arabic" w:hint="cs"/>
          <w:color w:val="000000"/>
          <w:position w:val="1"/>
          <w:sz w:val="24"/>
          <w:szCs w:val="24"/>
          <w:rtl/>
        </w:rPr>
        <w:t>، بەرپرسیارێتیی کۆمەڵایەتی، سۆسیال دیموکراتی) لەخۆدەگرت لەگەڵ شۆڕشگێڕی، شیوعی، دەسەڵاتخوازی.</w:t>
      </w:r>
      <w:r w:rsidR="00FF7E1E" w:rsidRPr="004501C6">
        <w:rPr>
          <w:rFonts w:ascii="Noto Naskh Arabic" w:eastAsiaTheme="minorHAnsi" w:hAnsi="Noto Naskh Arabic" w:cs="Noto Naskh Arabic" w:hint="cs"/>
          <w:color w:val="000000"/>
          <w:position w:val="1"/>
          <w:sz w:val="24"/>
          <w:szCs w:val="24"/>
        </w:rPr>
        <w:t xml:space="preserve"> </w:t>
      </w:r>
    </w:p>
    <w:p w14:paraId="4D700468" w14:textId="469B18F4" w:rsidR="00951248"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00D9E">
        <w:rPr>
          <w:rFonts w:ascii="Noto Naskh Arabic" w:eastAsiaTheme="minorHAnsi" w:hAnsi="Noto Naskh Arabic" w:cs="Noto Naskh Arabic" w:hint="cs"/>
          <w:color w:val="000000"/>
          <w:position w:val="1"/>
          <w:sz w:val="24"/>
          <w:szCs w:val="24"/>
          <w:rtl/>
        </w:rPr>
        <w:t xml:space="preserve">لە کتێبێکدا کە دواتر بووە بنەمای توێژینەوە بەراوردکارییەکانی سیستمەکانی ڕاگەیاندن لە وڵاتانی جیهاندا، </w:t>
      </w:r>
      <w:r w:rsidRPr="00400D9E">
        <w:rPr>
          <w:rFonts w:asciiTheme="minorHAnsi" w:eastAsiaTheme="minorHAnsi" w:hAnsiTheme="minorHAnsi" w:cstheme="minorHAnsi"/>
          <w:color w:val="000000"/>
          <w:position w:val="1"/>
          <w:sz w:val="24"/>
          <w:szCs w:val="24"/>
        </w:rPr>
        <w:t>Hallin and Mancini (2004)</w:t>
      </w:r>
      <w:r w:rsidR="00B10516">
        <w:rPr>
          <w:rFonts w:asciiTheme="minorHAnsi" w:eastAsiaTheme="minorHAnsi" w:hAnsiTheme="minorHAnsi" w:cstheme="minorHAnsi" w:hint="cs"/>
          <w:color w:val="000000"/>
          <w:position w:val="1"/>
          <w:sz w:val="24"/>
          <w:szCs w:val="24"/>
          <w:rtl/>
        </w:rPr>
        <w:t xml:space="preserve"> </w:t>
      </w:r>
      <w:r w:rsidRPr="00400D9E">
        <w:rPr>
          <w:rFonts w:ascii="Noto Naskh Arabic" w:eastAsiaTheme="minorHAnsi" w:hAnsi="Noto Naskh Arabic" w:cs="Noto Naskh Arabic" w:hint="cs"/>
          <w:color w:val="000000"/>
          <w:position w:val="1"/>
          <w:sz w:val="24"/>
          <w:szCs w:val="24"/>
          <w:rtl/>
        </w:rPr>
        <w:t>لەسەر بنەماکانی ١)گەشەسەندنی بازاڕی ڕاگەیاندن؛ ٢)هاوتەریبی سیاسی،</w:t>
      </w:r>
      <w:r w:rsidR="00D357D5">
        <w:rPr>
          <w:rFonts w:ascii="Noto Naskh Arabic" w:eastAsiaTheme="minorHAnsi" w:hAnsi="Noto Naskh Arabic" w:cs="Noto Naskh Arabic" w:hint="cs"/>
          <w:color w:val="000000"/>
          <w:position w:val="1"/>
          <w:sz w:val="24"/>
          <w:szCs w:val="24"/>
          <w:rtl/>
        </w:rPr>
        <w:t xml:space="preserve"> </w:t>
      </w:r>
      <w:r w:rsidRPr="00400D9E">
        <w:rPr>
          <w:rFonts w:ascii="Noto Naskh Arabic" w:eastAsiaTheme="minorHAnsi" w:hAnsi="Noto Naskh Arabic" w:cs="Noto Naskh Arabic" w:hint="cs"/>
          <w:color w:val="000000"/>
          <w:position w:val="1"/>
          <w:sz w:val="24"/>
          <w:szCs w:val="24"/>
          <w:rtl/>
        </w:rPr>
        <w:t>٣)گەشەسەندنی پیشەییبوونی ڕۆژنامەوانی؛ ٤)ڕادە و سروشتی دەستوەردانی دەوڵەت، سیستمی ڕاگەیاندنی ڕۆژئاواییان بەسەر سێ مۆدێلدا دابەشکرد</w:t>
      </w:r>
      <w:r w:rsidR="00951248" w:rsidRPr="00400D9E">
        <w:rPr>
          <w:rFonts w:ascii="Noto Naskh Arabic" w:eastAsiaTheme="minorHAnsi" w:hAnsi="Noto Naskh Arabic" w:cs="Noto Naskh Arabic" w:hint="cs"/>
          <w:color w:val="000000"/>
          <w:position w:val="1"/>
          <w:sz w:val="24"/>
          <w:szCs w:val="24"/>
          <w:rtl/>
        </w:rPr>
        <w:t>:</w:t>
      </w:r>
    </w:p>
    <w:p w14:paraId="2754E6E7" w14:textId="2955657B" w:rsidR="00951248" w:rsidRPr="004501C6" w:rsidRDefault="00951248" w:rsidP="00B105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 xml:space="preserve"> </w:t>
      </w:r>
      <w:r w:rsidR="005E1A0B" w:rsidRPr="001F02E0">
        <w:rPr>
          <w:rFonts w:ascii="Noto Naskh Arabic" w:eastAsiaTheme="minorHAnsi" w:hAnsi="Noto Naskh Arabic" w:cs="Noto Naskh Arabic" w:hint="cs"/>
          <w:b/>
          <w:bCs/>
          <w:color w:val="000000"/>
          <w:position w:val="1"/>
          <w:sz w:val="24"/>
          <w:szCs w:val="24"/>
          <w:rtl/>
        </w:rPr>
        <w:t>یەکەم:مۆدێلی دەریای ناوەڕاست\جەمسەربەند</w:t>
      </w:r>
      <w:r w:rsidR="005E1A0B" w:rsidRPr="001F02E0">
        <w:rPr>
          <w:rFonts w:ascii="Noto Naskh Arabic" w:eastAsiaTheme="minorHAnsi" w:hAnsi="Noto Naskh Arabic" w:cs="Noto Naskh Arabic" w:hint="cs"/>
          <w:b/>
          <w:bCs/>
          <w:color w:val="000000"/>
          <w:position w:val="1"/>
          <w:sz w:val="24"/>
          <w:szCs w:val="24"/>
        </w:rPr>
        <w:t xml:space="preserve"> </w:t>
      </w:r>
      <w:r w:rsidR="005E1A0B" w:rsidRPr="001F02E0">
        <w:rPr>
          <w:rFonts w:asciiTheme="minorHAnsi" w:eastAsiaTheme="minorHAnsi" w:hAnsiTheme="minorHAnsi" w:cstheme="minorHAnsi"/>
          <w:b/>
          <w:bCs/>
          <w:color w:val="000000"/>
          <w:position w:val="1"/>
          <w:sz w:val="24"/>
          <w:szCs w:val="24"/>
        </w:rPr>
        <w:t>(The Mediterranean or</w:t>
      </w:r>
      <w:r w:rsidR="005E1A0B" w:rsidRPr="001F02E0">
        <w:rPr>
          <w:rFonts w:ascii="Noto Naskh Arabic" w:eastAsiaTheme="minorHAnsi" w:hAnsi="Noto Naskh Arabic" w:cs="Noto Naskh Arabic" w:hint="cs"/>
          <w:b/>
          <w:bCs/>
          <w:color w:val="000000"/>
          <w:position w:val="1"/>
          <w:sz w:val="24"/>
          <w:szCs w:val="24"/>
        </w:rPr>
        <w:t xml:space="preserve"> </w:t>
      </w:r>
      <w:r w:rsidR="005E1A0B" w:rsidRPr="001F02E0">
        <w:rPr>
          <w:rFonts w:asciiTheme="minorHAnsi" w:eastAsiaTheme="minorHAnsi" w:hAnsiTheme="minorHAnsi" w:cstheme="minorHAnsi"/>
          <w:b/>
          <w:bCs/>
          <w:color w:val="000000"/>
          <w:position w:val="1"/>
          <w:sz w:val="24"/>
          <w:szCs w:val="24"/>
        </w:rPr>
        <w:t>Polarized Pluralist Model)</w:t>
      </w:r>
      <w:r w:rsidR="005E1A0B" w:rsidRPr="001F02E0">
        <w:rPr>
          <w:rFonts w:asciiTheme="minorHAnsi" w:eastAsiaTheme="minorHAnsi" w:hAnsiTheme="minorHAnsi" w:cstheme="minorHAnsi"/>
          <w:b/>
          <w:bCs/>
          <w:color w:val="000000"/>
          <w:position w:val="1"/>
          <w:sz w:val="24"/>
          <w:szCs w:val="24"/>
          <w:rtl/>
        </w:rPr>
        <w:t>،</w:t>
      </w:r>
      <w:r w:rsidR="005E1A0B" w:rsidRPr="00400D9E">
        <w:rPr>
          <w:rFonts w:ascii="Noto Naskh Arabic" w:eastAsiaTheme="minorHAnsi" w:hAnsi="Noto Naskh Arabic" w:cs="Noto Naskh Arabic" w:hint="cs"/>
          <w:color w:val="000000"/>
          <w:position w:val="1"/>
          <w:sz w:val="24"/>
          <w:szCs w:val="24"/>
          <w:rtl/>
        </w:rPr>
        <w:t xml:space="preserve"> کە گرنگترین تایبەتمەندییەکانی بریتین لە بارگاویبوون و تێوەگلانی ڕاگەیاندن لەگەڵ سیاسەتدا، بەتایبەت لە سەروبەندی ناکۆکییە سیاسییەکاندا، بەکارهێنانی ڕاگەیاندن وەک ئامرازێکی ئایدۆلۆجی بۆ ئەنجامدانی گۆرانکارییە سیاسییەکان، کەمی تیراژی ڕۆژنامەکان، نزمی ئاستی بێلایەنیی پیشەیی و بەرزی ئاستی دەستێوەردانی دەوڵەت و  قۆرخکردنی ڕاگەیاندنی پەخشی گشتی لەژێر دەسەڵاتی حیزبە سیا</w:t>
      </w:r>
      <w:r w:rsidR="00D357D5">
        <w:rPr>
          <w:rFonts w:ascii="Noto Naskh Arabic" w:eastAsiaTheme="minorHAnsi" w:hAnsi="Noto Naskh Arabic" w:cs="Noto Naskh Arabic" w:hint="cs"/>
          <w:color w:val="000000"/>
          <w:position w:val="1"/>
          <w:sz w:val="24"/>
          <w:szCs w:val="24"/>
          <w:rtl/>
        </w:rPr>
        <w:t>س</w:t>
      </w:r>
      <w:r w:rsidR="005E1A0B" w:rsidRPr="00400D9E">
        <w:rPr>
          <w:rFonts w:ascii="Noto Naskh Arabic" w:eastAsiaTheme="minorHAnsi" w:hAnsi="Noto Naskh Arabic" w:cs="Noto Naskh Arabic" w:hint="cs"/>
          <w:color w:val="000000"/>
          <w:position w:val="1"/>
          <w:sz w:val="24"/>
          <w:szCs w:val="24"/>
          <w:rtl/>
        </w:rPr>
        <w:t>یە فەرمانڕەواکاندا</w:t>
      </w:r>
      <w:r w:rsidR="005E1A0B" w:rsidRPr="00400D9E">
        <w:rPr>
          <w:rFonts w:ascii="Noto Naskh Arabic" w:eastAsiaTheme="minorHAnsi" w:hAnsi="Noto Naskh Arabic" w:cs="Noto Naskh Arabic" w:hint="cs"/>
          <w:color w:val="000000"/>
          <w:position w:val="1"/>
          <w:sz w:val="24"/>
          <w:szCs w:val="24"/>
        </w:rPr>
        <w:t xml:space="preserve">. </w:t>
      </w:r>
      <w:r w:rsidR="005E1A0B" w:rsidRPr="00400D9E">
        <w:rPr>
          <w:rFonts w:asciiTheme="minorHAnsi" w:eastAsiaTheme="minorHAnsi" w:hAnsiTheme="minorHAnsi" w:cstheme="minorHAnsi"/>
          <w:color w:val="000000"/>
          <w:position w:val="1"/>
          <w:sz w:val="24"/>
          <w:szCs w:val="24"/>
        </w:rPr>
        <w:t>(</w:t>
      </w:r>
      <w:proofErr w:type="spellStart"/>
      <w:r w:rsidR="005E1A0B" w:rsidRPr="00400D9E">
        <w:rPr>
          <w:rFonts w:asciiTheme="minorHAnsi" w:eastAsiaTheme="minorHAnsi" w:hAnsiTheme="minorHAnsi" w:cstheme="minorHAnsi"/>
          <w:color w:val="000000"/>
          <w:position w:val="1"/>
          <w:sz w:val="24"/>
          <w:szCs w:val="24"/>
        </w:rPr>
        <w:t>Papathanassopoulo</w:t>
      </w:r>
      <w:proofErr w:type="spellEnd"/>
      <w:r w:rsidR="005E1A0B" w:rsidRPr="00400D9E">
        <w:rPr>
          <w:rFonts w:asciiTheme="minorHAnsi" w:eastAsiaTheme="minorHAnsi" w:hAnsiTheme="minorHAnsi" w:cstheme="minorHAnsi"/>
          <w:color w:val="000000"/>
          <w:position w:val="1"/>
          <w:sz w:val="24"/>
          <w:szCs w:val="24"/>
        </w:rPr>
        <w:t>, 2007)</w:t>
      </w:r>
      <w:r w:rsidR="005E1A0B" w:rsidRPr="00400D9E">
        <w:rPr>
          <w:rFonts w:ascii="Noto Naskh Arabic" w:eastAsiaTheme="minorHAnsi" w:hAnsi="Noto Naskh Arabic" w:cs="Noto Naskh Arabic" w:hint="cs"/>
          <w:color w:val="000000"/>
          <w:position w:val="1"/>
          <w:sz w:val="24"/>
          <w:szCs w:val="24"/>
        </w:rPr>
        <w:t xml:space="preserve"> </w:t>
      </w:r>
      <w:r w:rsidR="005E1A0B" w:rsidRPr="00400D9E">
        <w:rPr>
          <w:rFonts w:ascii="Noto Naskh Arabic" w:eastAsiaTheme="minorHAnsi" w:hAnsi="Noto Naskh Arabic" w:cs="Noto Naskh Arabic" w:hint="cs"/>
          <w:color w:val="000000"/>
          <w:position w:val="1"/>
          <w:sz w:val="24"/>
          <w:szCs w:val="24"/>
          <w:rtl/>
        </w:rPr>
        <w:t>دیارترین نموونەکانی وڵاتەکانی ئەم مۆدێلە، بریتین لە ئیتاڵیا، ئیسپانیا، یۆنان و پورتوگال</w:t>
      </w:r>
      <w:r w:rsidR="005E1A0B" w:rsidRPr="00400D9E">
        <w:rPr>
          <w:rFonts w:ascii="Noto Naskh Arabic" w:eastAsiaTheme="minorHAnsi" w:hAnsi="Noto Naskh Arabic" w:cs="Noto Naskh Arabic" w:hint="cs"/>
          <w:color w:val="000000"/>
          <w:position w:val="1"/>
          <w:sz w:val="24"/>
          <w:szCs w:val="24"/>
        </w:rPr>
        <w:t>.</w:t>
      </w:r>
    </w:p>
    <w:p w14:paraId="64C27E2A" w14:textId="759E9CCC"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tl/>
        </w:rPr>
      </w:pPr>
      <w:r w:rsidRPr="001F02E0">
        <w:rPr>
          <w:rFonts w:ascii="Noto Naskh Arabic" w:eastAsiaTheme="minorHAnsi" w:hAnsi="Noto Naskh Arabic" w:cs="Noto Naskh Arabic" w:hint="cs"/>
          <w:b/>
          <w:bCs/>
          <w:color w:val="000000"/>
          <w:position w:val="1"/>
          <w:sz w:val="24"/>
          <w:szCs w:val="24"/>
          <w:rtl/>
        </w:rPr>
        <w:t>دووەم</w:t>
      </w:r>
      <w:r w:rsidR="00951248" w:rsidRPr="001F02E0">
        <w:rPr>
          <w:rFonts w:ascii="Noto Naskh Arabic" w:eastAsiaTheme="minorHAnsi" w:hAnsi="Noto Naskh Arabic" w:cs="Noto Naskh Arabic" w:hint="cs"/>
          <w:b/>
          <w:bCs/>
          <w:color w:val="000000"/>
          <w:position w:val="1"/>
          <w:sz w:val="24"/>
          <w:szCs w:val="24"/>
          <w:rtl/>
        </w:rPr>
        <w:t>:</w:t>
      </w:r>
      <w:r w:rsidRPr="001F02E0">
        <w:rPr>
          <w:rFonts w:ascii="Noto Naskh Arabic" w:eastAsiaTheme="minorHAnsi" w:hAnsi="Noto Naskh Arabic" w:cs="Noto Naskh Arabic" w:hint="cs"/>
          <w:b/>
          <w:bCs/>
          <w:color w:val="000000"/>
          <w:position w:val="1"/>
          <w:sz w:val="24"/>
          <w:szCs w:val="24"/>
          <w:rtl/>
        </w:rPr>
        <w:t xml:space="preserve"> مۆدێلی باشوور و ناوەڕاستی ئەوروپا</w:t>
      </w:r>
      <w:r w:rsidR="00974024">
        <w:rPr>
          <w:rFonts w:ascii="Noto Naskh Arabic" w:eastAsiaTheme="minorHAnsi" w:hAnsi="Noto Naskh Arabic" w:cs="Noto Naskh Arabic" w:hint="cs"/>
          <w:b/>
          <w:bCs/>
          <w:color w:val="000000"/>
          <w:position w:val="1"/>
          <w:sz w:val="24"/>
          <w:szCs w:val="24"/>
          <w:rtl/>
        </w:rPr>
        <w:t xml:space="preserve"> </w:t>
      </w:r>
      <w:r w:rsidRPr="001F02E0">
        <w:rPr>
          <w:rFonts w:ascii="Noto Naskh Arabic" w:eastAsiaTheme="minorHAnsi" w:hAnsi="Noto Naskh Arabic" w:cs="Noto Naskh Arabic" w:hint="cs"/>
          <w:b/>
          <w:bCs/>
          <w:color w:val="000000"/>
          <w:position w:val="1"/>
          <w:sz w:val="24"/>
          <w:szCs w:val="24"/>
          <w:rtl/>
        </w:rPr>
        <w:t>/</w:t>
      </w:r>
      <w:r w:rsidR="00974024">
        <w:rPr>
          <w:rFonts w:ascii="Noto Naskh Arabic" w:eastAsiaTheme="minorHAnsi" w:hAnsi="Noto Naskh Arabic" w:cs="Noto Naskh Arabic" w:hint="cs"/>
          <w:b/>
          <w:bCs/>
          <w:color w:val="000000"/>
          <w:position w:val="1"/>
          <w:sz w:val="24"/>
          <w:szCs w:val="24"/>
          <w:rtl/>
        </w:rPr>
        <w:t xml:space="preserve"> </w:t>
      </w:r>
      <w:r w:rsidRPr="001F02E0">
        <w:rPr>
          <w:rFonts w:ascii="Noto Naskh Arabic" w:eastAsiaTheme="minorHAnsi" w:hAnsi="Noto Naskh Arabic" w:cs="Noto Naskh Arabic" w:hint="cs"/>
          <w:b/>
          <w:bCs/>
          <w:color w:val="000000"/>
          <w:position w:val="1"/>
          <w:sz w:val="24"/>
          <w:szCs w:val="24"/>
          <w:rtl/>
        </w:rPr>
        <w:t>کۆمپانیاگەرایی دیموکراسی</w:t>
      </w:r>
    </w:p>
    <w:p w14:paraId="38CFA95B" w14:textId="5D1CD8D3" w:rsidR="00951248" w:rsidRPr="004501C6" w:rsidRDefault="005E1A0B" w:rsidP="00B105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319C4">
        <w:rPr>
          <w:rFonts w:ascii="Noto Naskh Arabic" w:eastAsiaTheme="minorHAnsi" w:hAnsi="Noto Naskh Arabic" w:cs="Noto Naskh Arabic" w:hint="cs"/>
          <w:b/>
          <w:bCs/>
          <w:color w:val="000000"/>
          <w:position w:val="1"/>
          <w:sz w:val="24"/>
          <w:szCs w:val="24"/>
        </w:rPr>
        <w:t xml:space="preserve"> </w:t>
      </w:r>
      <w:r w:rsidRPr="004319C4">
        <w:rPr>
          <w:rFonts w:asciiTheme="minorHAnsi" w:eastAsiaTheme="minorHAnsi" w:hAnsiTheme="minorHAnsi" w:cstheme="minorHAnsi"/>
          <w:b/>
          <w:bCs/>
          <w:color w:val="000000"/>
          <w:position w:val="1"/>
          <w:sz w:val="24"/>
          <w:szCs w:val="24"/>
        </w:rPr>
        <w:t xml:space="preserve">(The North/Central European or Democratic Corporatist </w:t>
      </w:r>
      <w:proofErr w:type="gramStart"/>
      <w:r w:rsidRPr="004319C4">
        <w:rPr>
          <w:rFonts w:asciiTheme="minorHAnsi" w:eastAsiaTheme="minorHAnsi" w:hAnsiTheme="minorHAnsi" w:cstheme="minorHAnsi"/>
          <w:b/>
          <w:bCs/>
          <w:color w:val="000000"/>
          <w:position w:val="1"/>
          <w:sz w:val="24"/>
          <w:szCs w:val="24"/>
        </w:rPr>
        <w:t>Model)</w:t>
      </w:r>
      <w:r w:rsidRPr="00400D9E">
        <w:rPr>
          <w:rFonts w:asciiTheme="minorHAnsi" w:eastAsiaTheme="minorHAnsi" w:hAnsiTheme="minorHAnsi" w:cstheme="minorHAnsi"/>
          <w:color w:val="000000"/>
          <w:position w:val="1"/>
          <w:sz w:val="24"/>
          <w:szCs w:val="24"/>
          <w:rtl/>
        </w:rPr>
        <w:t>،</w:t>
      </w:r>
      <w:proofErr w:type="gramEnd"/>
      <w:r w:rsidRPr="00400D9E">
        <w:rPr>
          <w:rFonts w:asciiTheme="minorHAnsi" w:eastAsiaTheme="minorHAnsi" w:hAnsiTheme="minorHAnsi" w:cstheme="minorHAnsi"/>
          <w:color w:val="000000"/>
          <w:position w:val="1"/>
          <w:sz w:val="24"/>
          <w:szCs w:val="24"/>
          <w:rtl/>
        </w:rPr>
        <w:t xml:space="preserve"> </w:t>
      </w:r>
      <w:r w:rsidRPr="00400D9E">
        <w:rPr>
          <w:rFonts w:ascii="Noto Naskh Arabic" w:eastAsiaTheme="minorHAnsi" w:hAnsi="Noto Naskh Arabic" w:cs="Noto Naskh Arabic" w:hint="cs"/>
          <w:color w:val="000000"/>
          <w:position w:val="1"/>
          <w:sz w:val="24"/>
          <w:szCs w:val="24"/>
          <w:rtl/>
        </w:rPr>
        <w:t xml:space="preserve">کە دیارترین خەسڵەتەکانی بریتین لە، بەرزی تیراژی ڕۆژنامەکان، پێگەی بەرزی ڕۆژنامە بازرگانییەکان، بوونی فرەیی لە سیستمی پەخشی ڕادیۆ و تەلەڤزیۆندا، بەرزی ئاستی پیشەیبوونی ڕۆژنامەوانی، بەهێزی دەستوەردانی دەوڵەت لە کاروباری ڕاگەیاندندا </w:t>
      </w:r>
      <w:r w:rsidRPr="0007061B">
        <w:rPr>
          <w:rFonts w:ascii="Noto Naskh Arabic" w:eastAsiaTheme="minorHAnsi" w:hAnsi="Noto Naskh Arabic" w:cs="Noto Naskh Arabic" w:hint="cs"/>
          <w:color w:val="FF0000"/>
          <w:position w:val="1"/>
          <w:sz w:val="24"/>
          <w:szCs w:val="24"/>
          <w:highlight w:val="yellow"/>
          <w:rtl/>
        </w:rPr>
        <w:t>بە</w:t>
      </w:r>
      <w:r w:rsidRPr="0007061B">
        <w:rPr>
          <w:rFonts w:ascii="Noto Naskh Arabic" w:eastAsiaTheme="minorHAnsi" w:hAnsi="Noto Naskh Arabic" w:cs="Noto Naskh Arabic" w:hint="cs"/>
          <w:color w:val="000000"/>
          <w:position w:val="1"/>
          <w:sz w:val="24"/>
          <w:szCs w:val="24"/>
          <w:highlight w:val="yellow"/>
          <w:rtl/>
        </w:rPr>
        <w:t xml:space="preserve"> </w:t>
      </w:r>
      <w:r w:rsidRPr="0007061B">
        <w:rPr>
          <w:rFonts w:ascii="Noto Naskh Arabic" w:eastAsiaTheme="minorHAnsi" w:hAnsi="Noto Naskh Arabic" w:cs="Noto Naskh Arabic" w:hint="cs"/>
          <w:color w:val="FF0000"/>
          <w:position w:val="1"/>
          <w:sz w:val="24"/>
          <w:szCs w:val="24"/>
          <w:highlight w:val="yellow"/>
          <w:rtl/>
        </w:rPr>
        <w:t>بە</w:t>
      </w:r>
      <w:r w:rsidRPr="0007061B">
        <w:rPr>
          <w:rFonts w:ascii="Noto Naskh Arabic" w:eastAsiaTheme="minorHAnsi" w:hAnsi="Noto Naskh Arabic" w:cs="Noto Naskh Arabic" w:hint="cs"/>
          <w:color w:val="000000"/>
          <w:position w:val="1"/>
          <w:sz w:val="24"/>
          <w:szCs w:val="24"/>
          <w:highlight w:val="yellow"/>
          <w:rtl/>
        </w:rPr>
        <w:t>ڕەچاوکردنی</w:t>
      </w:r>
      <w:r w:rsidRPr="00400D9E">
        <w:rPr>
          <w:rFonts w:ascii="Noto Naskh Arabic" w:eastAsiaTheme="minorHAnsi" w:hAnsi="Noto Naskh Arabic" w:cs="Noto Naskh Arabic" w:hint="cs"/>
          <w:color w:val="000000"/>
          <w:position w:val="1"/>
          <w:sz w:val="24"/>
          <w:szCs w:val="24"/>
          <w:rtl/>
        </w:rPr>
        <w:t xml:space="preserve"> پاراستنی ئازادیی ڕۆژنامەوانی</w:t>
      </w:r>
      <w:r w:rsidR="0065582C" w:rsidRPr="00400D9E">
        <w:rPr>
          <w:rFonts w:asciiTheme="minorHAnsi" w:eastAsiaTheme="minorHAnsi" w:hAnsiTheme="minorHAnsi" w:cstheme="minorHAnsi"/>
          <w:color w:val="000000"/>
          <w:position w:val="1"/>
          <w:sz w:val="24"/>
          <w:szCs w:val="24"/>
          <w:rtl/>
        </w:rPr>
        <w:t>.</w:t>
      </w:r>
      <w:r w:rsidRPr="00400D9E">
        <w:rPr>
          <w:rFonts w:asciiTheme="minorHAnsi" w:eastAsiaTheme="minorHAnsi" w:hAnsiTheme="minorHAnsi" w:cstheme="minorHAnsi"/>
          <w:color w:val="000000"/>
          <w:position w:val="1"/>
          <w:sz w:val="24"/>
          <w:szCs w:val="24"/>
        </w:rPr>
        <w:t>(Strömbäck, Ørsten and Aalberg, 2008)</w:t>
      </w:r>
      <w:r w:rsidRPr="00400D9E">
        <w:rPr>
          <w:rFonts w:ascii="Noto Naskh Arabic" w:eastAsiaTheme="minorHAnsi" w:hAnsi="Noto Naskh Arabic" w:cs="Noto Naskh Arabic" w:hint="cs"/>
          <w:color w:val="000000"/>
          <w:position w:val="1"/>
          <w:sz w:val="24"/>
          <w:szCs w:val="24"/>
        </w:rPr>
        <w:t xml:space="preserve"> </w:t>
      </w:r>
      <w:r w:rsidR="0007061B">
        <w:rPr>
          <w:rFonts w:ascii="Noto Naskh Arabic" w:eastAsiaTheme="minorHAnsi" w:hAnsi="Noto Naskh Arabic" w:cs="Noto Naskh Arabic" w:hint="cs"/>
          <w:color w:val="000000"/>
          <w:position w:val="1"/>
          <w:sz w:val="24"/>
          <w:szCs w:val="24"/>
          <w:rtl/>
        </w:rPr>
        <w:t xml:space="preserve"> </w:t>
      </w:r>
      <w:r w:rsidRPr="00400D9E">
        <w:rPr>
          <w:rFonts w:ascii="Noto Naskh Arabic" w:eastAsiaTheme="minorHAnsi" w:hAnsi="Noto Naskh Arabic" w:cs="Noto Naskh Arabic" w:hint="cs"/>
          <w:color w:val="000000"/>
          <w:position w:val="1"/>
          <w:sz w:val="24"/>
          <w:szCs w:val="24"/>
          <w:rtl/>
        </w:rPr>
        <w:t>ئەڵمانیا، هۆڵەندا، نەرویج و بەلجیکا لە دیارترین نموونەی ئەو وڵاتانەن کە لە چوارچێوە</w:t>
      </w:r>
      <w:r w:rsidR="00D357D5">
        <w:rPr>
          <w:rFonts w:ascii="Noto Naskh Arabic" w:eastAsiaTheme="minorHAnsi" w:hAnsi="Noto Naskh Arabic" w:cs="Noto Naskh Arabic" w:hint="cs"/>
          <w:color w:val="000000"/>
          <w:position w:val="1"/>
          <w:sz w:val="24"/>
          <w:szCs w:val="24"/>
          <w:rtl/>
        </w:rPr>
        <w:t>ی</w:t>
      </w:r>
      <w:r w:rsidRPr="00400D9E">
        <w:rPr>
          <w:rFonts w:ascii="Noto Naskh Arabic" w:eastAsiaTheme="minorHAnsi" w:hAnsi="Noto Naskh Arabic" w:cs="Noto Naskh Arabic" w:hint="cs"/>
          <w:color w:val="000000"/>
          <w:position w:val="1"/>
          <w:sz w:val="24"/>
          <w:szCs w:val="24"/>
          <w:rtl/>
        </w:rPr>
        <w:t xml:space="preserve"> ئەم مۆدێلەدان</w:t>
      </w:r>
      <w:r w:rsidR="00951248" w:rsidRPr="00400D9E">
        <w:rPr>
          <w:rFonts w:ascii="Noto Naskh Arabic" w:eastAsiaTheme="minorHAnsi" w:hAnsi="Noto Naskh Arabic" w:cs="Noto Naskh Arabic" w:hint="cs"/>
          <w:color w:val="000000"/>
          <w:position w:val="1"/>
          <w:sz w:val="24"/>
          <w:szCs w:val="24"/>
          <w:rtl/>
        </w:rPr>
        <w:t>.</w:t>
      </w:r>
    </w:p>
    <w:p w14:paraId="7E06F1BC" w14:textId="55F71753"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سێیەم</w:t>
      </w:r>
      <w:r w:rsidR="00951248" w:rsidRPr="001F02E0">
        <w:rPr>
          <w:rFonts w:ascii="Noto Naskh Arabic" w:eastAsiaTheme="minorHAnsi" w:hAnsi="Noto Naskh Arabic" w:cs="Noto Naskh Arabic" w:hint="cs"/>
          <w:b/>
          <w:bCs/>
          <w:color w:val="000000"/>
          <w:position w:val="1"/>
          <w:sz w:val="24"/>
          <w:szCs w:val="24"/>
          <w:rtl/>
        </w:rPr>
        <w:t xml:space="preserve">: </w:t>
      </w:r>
      <w:r w:rsidRPr="001F02E0">
        <w:rPr>
          <w:rFonts w:ascii="Noto Naskh Arabic" w:eastAsiaTheme="minorHAnsi" w:hAnsi="Noto Naskh Arabic" w:cs="Noto Naskh Arabic" w:hint="cs"/>
          <w:b/>
          <w:bCs/>
          <w:color w:val="000000"/>
          <w:position w:val="1"/>
          <w:sz w:val="24"/>
          <w:szCs w:val="24"/>
          <w:rtl/>
        </w:rPr>
        <w:t>مۆدێلی باکووری ئەتلانتیک یان لیبڕاڵی</w:t>
      </w:r>
      <w:r w:rsidRPr="001F02E0">
        <w:rPr>
          <w:rFonts w:ascii="Noto Naskh Arabic" w:eastAsiaTheme="minorHAnsi" w:hAnsi="Noto Naskh Arabic" w:cs="Noto Naskh Arabic" w:hint="cs"/>
          <w:b/>
          <w:bCs/>
          <w:color w:val="000000"/>
          <w:position w:val="1"/>
          <w:sz w:val="24"/>
          <w:szCs w:val="24"/>
        </w:rPr>
        <w:t xml:space="preserve"> </w:t>
      </w:r>
      <w:r w:rsidRPr="001F02E0">
        <w:rPr>
          <w:rFonts w:asciiTheme="minorHAnsi" w:eastAsiaTheme="minorHAnsi" w:hAnsiTheme="minorHAnsi" w:cstheme="minorHAnsi"/>
          <w:b/>
          <w:bCs/>
          <w:color w:val="000000"/>
          <w:position w:val="1"/>
          <w:sz w:val="24"/>
          <w:szCs w:val="24"/>
        </w:rPr>
        <w:t>(The North Atlantic or Liberal Model</w:t>
      </w:r>
      <w:r w:rsidRPr="00400D9E">
        <w:rPr>
          <w:rFonts w:asciiTheme="minorHAnsi" w:eastAsiaTheme="minorHAnsi" w:hAnsiTheme="minorHAnsi" w:cstheme="minorHAnsi"/>
          <w:color w:val="000000"/>
          <w:position w:val="1"/>
          <w:sz w:val="24"/>
          <w:szCs w:val="24"/>
        </w:rPr>
        <w:t>)</w:t>
      </w:r>
      <w:r w:rsidRPr="00400D9E">
        <w:rPr>
          <w:rFonts w:ascii="Noto Naskh Arabic" w:eastAsiaTheme="minorHAnsi" w:hAnsi="Noto Naskh Arabic" w:cs="Noto Naskh Arabic" w:hint="cs"/>
          <w:color w:val="000000"/>
          <w:position w:val="1"/>
          <w:sz w:val="24"/>
          <w:szCs w:val="24"/>
          <w:rtl/>
        </w:rPr>
        <w:t>، کە لەژێر بیری لیبڕالیزمی کلاسیکدا بنیاتنراوە و کەمترین ڕێگە بە دەستوەردانی دەوڵەت لە کاروباری ڕاگەیاندندا دەدات و ئازادی ڕادەربڕین ئاستێکی بەرزی هەیە</w:t>
      </w:r>
      <w:r w:rsidRPr="00400D9E">
        <w:rPr>
          <w:rFonts w:asciiTheme="minorHAnsi" w:eastAsiaTheme="minorHAnsi" w:hAnsiTheme="minorHAnsi" w:cstheme="minorHAnsi"/>
          <w:color w:val="000000"/>
          <w:position w:val="1"/>
          <w:sz w:val="24"/>
          <w:szCs w:val="24"/>
          <w:rtl/>
        </w:rPr>
        <w:t>.</w:t>
      </w:r>
      <w:r w:rsidRPr="00400D9E">
        <w:rPr>
          <w:rFonts w:asciiTheme="minorHAnsi" w:eastAsiaTheme="minorHAnsi" w:hAnsiTheme="minorHAnsi" w:cstheme="minorHAnsi"/>
          <w:color w:val="000000"/>
          <w:position w:val="1"/>
          <w:sz w:val="24"/>
          <w:szCs w:val="24"/>
        </w:rPr>
        <w:t>(Esser</w:t>
      </w:r>
      <w:r w:rsidRPr="00400D9E">
        <w:rPr>
          <w:rFonts w:ascii="Noto Naskh Arabic" w:eastAsiaTheme="minorHAnsi" w:hAnsi="Noto Naskh Arabic" w:cs="Noto Naskh Arabic" w:hint="cs"/>
          <w:color w:val="000000"/>
          <w:position w:val="1"/>
          <w:sz w:val="24"/>
          <w:szCs w:val="24"/>
        </w:rPr>
        <w:t xml:space="preserve"> </w:t>
      </w:r>
      <w:r w:rsidRPr="00400D9E">
        <w:rPr>
          <w:rFonts w:asciiTheme="minorHAnsi" w:eastAsiaTheme="minorHAnsi" w:hAnsiTheme="minorHAnsi" w:cstheme="minorHAnsi"/>
          <w:color w:val="000000"/>
          <w:position w:val="1"/>
          <w:sz w:val="24"/>
          <w:szCs w:val="24"/>
        </w:rPr>
        <w:t xml:space="preserve">and </w:t>
      </w:r>
      <w:proofErr w:type="spellStart"/>
      <w:r w:rsidRPr="00400D9E">
        <w:rPr>
          <w:rFonts w:asciiTheme="minorHAnsi" w:eastAsiaTheme="minorHAnsi" w:hAnsiTheme="minorHAnsi" w:cstheme="minorHAnsi"/>
          <w:color w:val="000000"/>
          <w:position w:val="1"/>
          <w:sz w:val="24"/>
          <w:szCs w:val="24"/>
        </w:rPr>
        <w:t>Hanitzsch</w:t>
      </w:r>
      <w:proofErr w:type="spellEnd"/>
      <w:r w:rsidRPr="00400D9E">
        <w:rPr>
          <w:rFonts w:asciiTheme="minorHAnsi" w:eastAsiaTheme="minorHAnsi" w:hAnsiTheme="minorHAnsi" w:cstheme="minorHAnsi"/>
          <w:color w:val="000000"/>
          <w:position w:val="1"/>
          <w:sz w:val="24"/>
          <w:szCs w:val="24"/>
        </w:rPr>
        <w:t xml:space="preserve">, </w:t>
      </w:r>
      <w:proofErr w:type="gramStart"/>
      <w:r w:rsidRPr="00400D9E">
        <w:rPr>
          <w:rFonts w:asciiTheme="minorHAnsi" w:eastAsiaTheme="minorHAnsi" w:hAnsiTheme="minorHAnsi" w:cstheme="minorHAnsi"/>
          <w:color w:val="000000"/>
          <w:position w:val="1"/>
          <w:sz w:val="24"/>
          <w:szCs w:val="24"/>
        </w:rPr>
        <w:t>2012)</w:t>
      </w:r>
      <w:r w:rsidRPr="00400D9E">
        <w:rPr>
          <w:rFonts w:asciiTheme="minorHAnsi" w:eastAsiaTheme="minorHAnsi" w:hAnsiTheme="minorHAnsi" w:cstheme="minorHAnsi"/>
          <w:color w:val="000000"/>
          <w:position w:val="1"/>
          <w:sz w:val="24"/>
          <w:szCs w:val="24"/>
          <w:rtl/>
        </w:rPr>
        <w:t>،</w:t>
      </w:r>
      <w:proofErr w:type="gramEnd"/>
      <w:r w:rsidRPr="00400D9E">
        <w:rPr>
          <w:rFonts w:ascii="Noto Naskh Arabic" w:eastAsiaTheme="minorHAnsi" w:hAnsi="Noto Naskh Arabic" w:cs="Noto Naskh Arabic" w:hint="cs"/>
          <w:color w:val="000000"/>
          <w:position w:val="1"/>
          <w:sz w:val="24"/>
          <w:szCs w:val="24"/>
          <w:rtl/>
        </w:rPr>
        <w:t xml:space="preserve"> بوونی ڕاگەیاندنی بازرگانی، ئاستێکی بەرزی پیشەییبوونی ڕۆژنامەوانی، بەرزی ئاستی فرەیی ناوخۆیی لە ئەمریکا و فرەیی دەرەکی لە بەریتانیادا لە تایبەتمەندییە دیارەکانی ئەم مۆدێلەن</w:t>
      </w:r>
      <w:r w:rsidR="004319C4">
        <w:rPr>
          <w:rFonts w:asciiTheme="minorHAnsi" w:eastAsiaTheme="minorHAnsi" w:hAnsiTheme="minorHAnsi" w:cstheme="minorHAnsi" w:hint="cs"/>
          <w:color w:val="000000"/>
          <w:position w:val="1"/>
          <w:sz w:val="24"/>
          <w:szCs w:val="24"/>
          <w:rtl/>
        </w:rPr>
        <w:t>.</w:t>
      </w:r>
    </w:p>
    <w:p w14:paraId="5760EF73" w14:textId="77777777" w:rsidR="001F02E0" w:rsidRDefault="001F02E0" w:rsidP="001F02E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79C657AF" w14:textId="0606819E" w:rsidR="005E1A0B" w:rsidRDefault="005E1A0B" w:rsidP="001F02E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پاش داڕشتنی ئەم چوارچێوە زانستییانەی پێشتر خرانەڕوو، بەشێک لە توێژەران درکیان بە بوونی بۆشایی لە پۆلێنکردنی سیتس</w:t>
      </w:r>
      <w:r w:rsidR="00374275" w:rsidRPr="00374275">
        <w:rPr>
          <w:rFonts w:ascii="Noto Naskh Arabic" w:eastAsiaTheme="minorHAnsi" w:hAnsi="Noto Naskh Arabic" w:cs="Noto Naskh Arabic" w:hint="cs"/>
          <w:color w:val="FF0000"/>
          <w:position w:val="1"/>
          <w:sz w:val="24"/>
          <w:szCs w:val="24"/>
          <w:highlight w:val="yellow"/>
          <w:rtl/>
        </w:rPr>
        <w:t>ە</w:t>
      </w:r>
      <w:r w:rsidRPr="004501C6">
        <w:rPr>
          <w:rFonts w:ascii="Noto Naskh Arabic" w:eastAsiaTheme="minorHAnsi" w:hAnsi="Noto Naskh Arabic" w:cs="Noto Naskh Arabic" w:hint="cs"/>
          <w:color w:val="000000"/>
          <w:position w:val="1"/>
          <w:sz w:val="24"/>
          <w:szCs w:val="24"/>
          <w:rtl/>
        </w:rPr>
        <w:t>مەکانی ڕاگەیاندندا کرد. بەتایبەت یەکێک لە ڕەخنەکان بریتی بوو لە پشتگوێخستنی پێگەی زۆرینەی  وڵاتانی تازەپێگەیشتوو لە ئاسیا، ئەفریقا و ئەمریکای لاتیندا لە پۆلێنی  سیستمەکاندا. هەر بۆیە لەماوەی ساڵانی ڕابردوودا توێژەران چەندین لێکۆڵینەوەیان ئەنجامداوە، کە دواتر بوونە هۆی لەدایکبوونی چەندین چەمکی پەیوەست بە بوارەکە، وەکو پۆلێنەکەی</w:t>
      </w:r>
      <w:r w:rsidRPr="00400D9E">
        <w:rPr>
          <w:rFonts w:asciiTheme="minorHAnsi" w:eastAsiaTheme="minorHAnsi" w:hAnsiTheme="minorHAnsi" w:cstheme="minorHAnsi"/>
          <w:color w:val="000000"/>
          <w:position w:val="1"/>
          <w:sz w:val="24"/>
          <w:szCs w:val="24"/>
        </w:rPr>
        <w:t>Martin and Chaudhary (1983)</w:t>
      </w:r>
      <w:r w:rsidRPr="00400D9E">
        <w:rPr>
          <w:rFonts w:asciiTheme="minorHAnsi" w:eastAsiaTheme="minorHAnsi" w:hAnsiTheme="minorHAnsi" w:cstheme="minorHAnsi"/>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کە سیستمەکانی ڕاگەیاندنیان دابەشکرد بۆ ڕۆژئاوایی، کۆمۆنیست و جیهانی سێیەم.</w:t>
      </w:r>
      <w:r w:rsidR="00AD0658">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 xml:space="preserve">بە شێوەیەکی گشتی دەستپێشخەرییە زانستییە ناوخۆییەکان و ئەو پۆلێنکردنانەی بۆ سیستمەکانی </w:t>
      </w:r>
      <w:r w:rsidRPr="004501C6">
        <w:rPr>
          <w:rFonts w:ascii="Noto Naskh Arabic" w:eastAsiaTheme="minorHAnsi" w:hAnsi="Noto Naskh Arabic" w:cs="Noto Naskh Arabic" w:hint="cs"/>
          <w:color w:val="000000"/>
          <w:position w:val="1"/>
          <w:sz w:val="24"/>
          <w:szCs w:val="24"/>
          <w:rtl/>
        </w:rPr>
        <w:lastRenderedPageBreak/>
        <w:t>ڕاگەیاندن لە وڵاتانی جیهاندا کراون بەهادارن، بەڵام  چوارچێوەکەی هالین و مانسینی بە پێی ئەوەی یەکێک لەنوێترین هەوڵە زانستییەکانن لەم بوارەدا، بنیا</w:t>
      </w:r>
      <w:r w:rsidR="00E73012">
        <w:rPr>
          <w:rFonts w:ascii="Noto Naskh Arabic" w:eastAsiaTheme="minorHAnsi" w:hAnsi="Noto Naskh Arabic" w:cs="Noto Naskh Arabic" w:hint="cs"/>
          <w:color w:val="000000"/>
          <w:position w:val="1"/>
          <w:sz w:val="24"/>
          <w:szCs w:val="24"/>
          <w:rtl/>
        </w:rPr>
        <w:t>د</w:t>
      </w:r>
      <w:r w:rsidRPr="004501C6">
        <w:rPr>
          <w:rFonts w:ascii="Noto Naskh Arabic" w:eastAsiaTheme="minorHAnsi" w:hAnsi="Noto Naskh Arabic" w:cs="Noto Naskh Arabic" w:hint="cs"/>
          <w:color w:val="000000"/>
          <w:position w:val="1"/>
          <w:sz w:val="24"/>
          <w:szCs w:val="24"/>
          <w:rtl/>
        </w:rPr>
        <w:t>ی توێژینەوە بەراوردکارییەکانییان بۆ تێگەیشتن لە سیستمی ڕاگەیاندن لە وڵاتانی جیهاندا پێکدەهێنن، هەر ئەمەش هۆکار</w:t>
      </w:r>
      <w:r w:rsidR="00A254EB">
        <w:rPr>
          <w:rFonts w:ascii="Noto Naskh Arabic" w:eastAsiaTheme="minorHAnsi" w:hAnsi="Noto Naskh Arabic" w:cs="Noto Naskh Arabic"/>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بووە بۆ ئەوەی ئاڕاستەی تاوتوێکردنی بابەتی ئەم توێژینەوە</w:t>
      </w:r>
      <w:r w:rsidR="00E73012">
        <w:rPr>
          <w:rFonts w:ascii="Noto Naskh Arabic" w:eastAsiaTheme="minorHAnsi" w:hAnsi="Noto Naskh Arabic" w:cs="Noto Naskh Arabic" w:hint="cs"/>
          <w:color w:val="000000"/>
          <w:position w:val="1"/>
          <w:sz w:val="24"/>
          <w:szCs w:val="24"/>
          <w:rtl/>
        </w:rPr>
        <w:t>یە</w:t>
      </w:r>
      <w:r w:rsidRPr="004501C6">
        <w:rPr>
          <w:rFonts w:ascii="Noto Naskh Arabic" w:eastAsiaTheme="minorHAnsi" w:hAnsi="Noto Naskh Arabic" w:cs="Noto Naskh Arabic" w:hint="cs"/>
          <w:color w:val="000000"/>
          <w:position w:val="1"/>
          <w:sz w:val="24"/>
          <w:szCs w:val="24"/>
          <w:rtl/>
        </w:rPr>
        <w:t xml:space="preserve"> لەبەر ڕۆشنایی ئەو چوارچێوەیەدا بێت</w:t>
      </w:r>
      <w:r w:rsidR="00193105">
        <w:rPr>
          <w:rFonts w:ascii="Noto Naskh Arabic" w:eastAsiaTheme="minorHAnsi" w:hAnsi="Noto Naskh Arabic" w:cs="Noto Naskh Arabic" w:hint="cs"/>
          <w:color w:val="000000"/>
          <w:position w:val="1"/>
          <w:sz w:val="24"/>
          <w:szCs w:val="24"/>
          <w:rtl/>
        </w:rPr>
        <w:t>.</w:t>
      </w:r>
    </w:p>
    <w:p w14:paraId="1418B42C" w14:textId="77777777" w:rsidR="00E23090" w:rsidRPr="004501C6" w:rsidRDefault="00E23090"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31B23C04" w14:textId="1DB522D2" w:rsidR="00951248" w:rsidRPr="00193105"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193105">
        <w:rPr>
          <w:rFonts w:ascii="Noto Naskh Arabic" w:eastAsiaTheme="minorHAnsi" w:hAnsi="Noto Naskh Arabic" w:cs="Noto Naskh Arabic" w:hint="cs"/>
          <w:b/>
          <w:bCs/>
          <w:color w:val="000000"/>
          <w:position w:val="1"/>
          <w:sz w:val="24"/>
          <w:szCs w:val="24"/>
          <w:rtl/>
        </w:rPr>
        <w:t>٢.٢</w:t>
      </w:r>
      <w:r w:rsidRPr="00193105">
        <w:rPr>
          <w:rFonts w:ascii="Noto Naskh Arabic" w:eastAsiaTheme="minorHAnsi" w:hAnsi="Noto Naskh Arabic" w:cs="Noto Naskh Arabic" w:hint="cs"/>
          <w:b/>
          <w:bCs/>
          <w:color w:val="000000"/>
          <w:position w:val="1"/>
          <w:sz w:val="24"/>
          <w:szCs w:val="24"/>
        </w:rPr>
        <w:t xml:space="preserve">. </w:t>
      </w:r>
      <w:r w:rsidRPr="00193105">
        <w:rPr>
          <w:rFonts w:ascii="Noto Naskh Arabic" w:eastAsiaTheme="minorHAnsi" w:hAnsi="Noto Naskh Arabic" w:cs="Noto Naskh Arabic" w:hint="cs"/>
          <w:b/>
          <w:bCs/>
          <w:color w:val="000000"/>
          <w:position w:val="1"/>
          <w:sz w:val="24"/>
          <w:szCs w:val="24"/>
          <w:rtl/>
        </w:rPr>
        <w:t>خاوەندارێتی دامەزراوە ڕاگەیاندنەکان لە هەرێمی کوردستاندا</w:t>
      </w:r>
      <w:r w:rsidR="00951248" w:rsidRPr="00193105">
        <w:rPr>
          <w:rFonts w:ascii="Noto Naskh Arabic" w:eastAsiaTheme="minorHAnsi" w:hAnsi="Noto Naskh Arabic" w:cs="Noto Naskh Arabic" w:hint="cs"/>
          <w:b/>
          <w:bCs/>
          <w:color w:val="000000"/>
          <w:position w:val="1"/>
          <w:sz w:val="24"/>
          <w:szCs w:val="24"/>
          <w:rtl/>
        </w:rPr>
        <w:t>:</w:t>
      </w:r>
    </w:p>
    <w:p w14:paraId="3E00F19C" w14:textId="76842C24" w:rsidR="005E1A0B" w:rsidRDefault="005E1A0B" w:rsidP="008138A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لە تاوتوێکردنی ژینگەی ڕاگەیاندن لە هەرێمی کوردستاندا پێویستە</w:t>
      </w:r>
      <w:r w:rsidR="00BF5890">
        <w:rPr>
          <w:rFonts w:ascii="Noto Naskh Arabic" w:eastAsiaTheme="minorHAnsi" w:hAnsi="Noto Naskh Arabic" w:cs="Noto Naskh Arabic" w:hint="cs"/>
          <w:color w:val="000000"/>
          <w:position w:val="1"/>
          <w:sz w:val="24"/>
          <w:szCs w:val="24"/>
          <w:rtl/>
        </w:rPr>
        <w:t xml:space="preserve"> هەردوو</w:t>
      </w:r>
      <w:r w:rsidRPr="004501C6">
        <w:rPr>
          <w:rFonts w:ascii="Noto Naskh Arabic" w:eastAsiaTheme="minorHAnsi" w:hAnsi="Noto Naskh Arabic" w:cs="Noto Naskh Arabic" w:hint="cs"/>
          <w:color w:val="000000"/>
          <w:position w:val="1"/>
          <w:sz w:val="24"/>
          <w:szCs w:val="24"/>
          <w:rtl/>
        </w:rPr>
        <w:t xml:space="preserve"> ڕەهەندی مێژووی سەرهەڵدان و خاوەنداریی دامەزراوەکانی ڕاگەیاندن بە بایەخەوە تەماش</w:t>
      </w:r>
      <w:r w:rsidR="00BA6FB7">
        <w:rPr>
          <w:rFonts w:ascii="Noto Naskh Arabic" w:eastAsiaTheme="minorHAnsi" w:hAnsi="Noto Naskh Arabic" w:cs="Noto Naskh Arabic" w:hint="cs"/>
          <w:color w:val="000000"/>
          <w:position w:val="1"/>
          <w:sz w:val="24"/>
          <w:szCs w:val="24"/>
          <w:rtl/>
        </w:rPr>
        <w:t>ا</w:t>
      </w:r>
      <w:r w:rsidRPr="004501C6">
        <w:rPr>
          <w:rFonts w:ascii="Noto Naskh Arabic" w:eastAsiaTheme="minorHAnsi" w:hAnsi="Noto Naskh Arabic" w:cs="Noto Naskh Arabic" w:hint="cs"/>
          <w:color w:val="000000"/>
          <w:position w:val="1"/>
          <w:sz w:val="24"/>
          <w:szCs w:val="24"/>
          <w:rtl/>
        </w:rPr>
        <w:t>بکرێ</w:t>
      </w:r>
      <w:r w:rsidR="00BF5890">
        <w:rPr>
          <w:rFonts w:ascii="Noto Naskh Arabic" w:eastAsiaTheme="minorHAnsi" w:hAnsi="Noto Naskh Arabic" w:cs="Noto Naskh Arabic" w:hint="cs"/>
          <w:color w:val="000000"/>
          <w:position w:val="1"/>
          <w:sz w:val="24"/>
          <w:szCs w:val="24"/>
          <w:rtl/>
        </w:rPr>
        <w:t>ن</w:t>
      </w:r>
      <w:r w:rsidRPr="004501C6">
        <w:rPr>
          <w:rFonts w:ascii="Noto Naskh Arabic" w:eastAsiaTheme="minorHAnsi" w:hAnsi="Noto Naskh Arabic" w:cs="Noto Naskh Arabic" w:hint="cs"/>
          <w:color w:val="000000"/>
          <w:position w:val="1"/>
          <w:sz w:val="24"/>
          <w:szCs w:val="24"/>
          <w:rtl/>
        </w:rPr>
        <w:t>. ڕزگاربونی گەلی کورد لە ژێر دەسەڵاتی ڕژێمی بەعس هاوشێوەی کایە سیاسی و ئابووری و کۆمەڵایەتییەکان، وەرچەرخانێکی گەورەی بەسەر ڕاگەیاندنی کوردیدا هێنا. کشانەوەی دامودەزگاکانی ڕژێم پاش ڕاپەڕینی ئاداری (١٩٩١)، هەڵبژاردنی پەرلەمانی کوردستان و پێکهێنانی یەکەمین کابینەی حکومەت لە ساڵی (١٩٩٢)دا، و چەندین گۆڕانکاریی ڕیشەیی دیکە، کە لەماوەی تەمەنی حکومڕانی کوردیدا بەسەر دۆخی سیاسی و ئابووریدا هاتن، لە ژینگەی ڕاگەیاندندا ڕەنگیاندایەوە. چەندین چاپەمەنی، ڕادیۆ و</w:t>
      </w:r>
      <w:r w:rsidR="00BA6FB7">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تەلەڤزیۆن دامەزران و لەگەڵ پەرەسەندنی هۆکارە نوێیەکانی پەیوەندیکردن، گۆڕانکارییە دیجیتاڵییەکان، لەنێویاندا فراوانبوونی بەکارهێنانی تۆڕەکۆمەڵایەتییەکان، ژمارەی دامەزراوەکانی ڕاگەیاندن زیادیان کرد</w:t>
      </w:r>
      <w:r w:rsidR="00951248" w:rsidRPr="004501C6">
        <w:rPr>
          <w:rFonts w:ascii="Noto Naskh Arabic" w:eastAsiaTheme="minorHAnsi" w:hAnsi="Noto Naskh Arabic" w:cs="Noto Naskh Arabic" w:hint="cs"/>
          <w:color w:val="000000"/>
          <w:position w:val="1"/>
          <w:sz w:val="24"/>
          <w:szCs w:val="24"/>
          <w:rtl/>
        </w:rPr>
        <w:t>.</w:t>
      </w:r>
    </w:p>
    <w:p w14:paraId="22FB2DD6" w14:textId="77777777" w:rsidR="008138AD" w:rsidRPr="004501C6" w:rsidRDefault="008138AD" w:rsidP="008138A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2EDA9F54" w14:textId="54B39D94" w:rsidR="002A5442" w:rsidRDefault="005E1A0B" w:rsidP="002A54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00D9E">
        <w:rPr>
          <w:rFonts w:ascii="Noto Naskh Arabic" w:eastAsiaTheme="minorHAnsi" w:hAnsi="Noto Naskh Arabic" w:cs="Noto Naskh Arabic" w:hint="cs"/>
          <w:color w:val="000000"/>
          <w:position w:val="1"/>
          <w:sz w:val="24"/>
          <w:szCs w:val="24"/>
          <w:rtl/>
        </w:rPr>
        <w:t>بەگوێرەی ئامارەکانی بەڕێوەبەرایەتی گشتیی ڕاگەیاندن و چاپ و بڵاوکردنەوە لە وەزارەتی ڕۆشنبیری و لاوان، (٣٣٢) کەناڵی تەلەڤزیۆنی و ئێزگەی ڕادیۆی لە هەرێمی کوردستاندا پەخش دەکەن، کە پێکدێن لە (١٢٦) کەناڵی تەلەڤزیۆنی ناوخۆی، (٣١) کەناڵی تەلەڤزیۆنی ئاسمانی و (١٧٥) ڕادیۆ.(</w:t>
      </w:r>
      <w:r w:rsidRPr="00777DB3">
        <w:rPr>
          <w:rFonts w:ascii="Noto Naskh Arabic" w:eastAsiaTheme="minorHAnsi" w:hAnsi="Noto Naskh Arabic" w:cs="Noto Naskh Arabic" w:hint="cs"/>
          <w:color w:val="000000"/>
          <w:position w:val="1"/>
          <w:sz w:val="24"/>
          <w:szCs w:val="24"/>
          <w:highlight w:val="yellow"/>
          <w:rtl/>
        </w:rPr>
        <w:t>سامان</w:t>
      </w:r>
      <w:r w:rsidRPr="00400D9E">
        <w:rPr>
          <w:rFonts w:ascii="Noto Naskh Arabic" w:eastAsiaTheme="minorHAnsi" w:hAnsi="Noto Naskh Arabic" w:cs="Noto Naskh Arabic" w:hint="cs"/>
          <w:color w:val="000000"/>
          <w:position w:val="1"/>
          <w:sz w:val="24"/>
          <w:szCs w:val="24"/>
          <w:rtl/>
        </w:rPr>
        <w:t xml:space="preserve">، </w:t>
      </w:r>
      <w:r w:rsidRPr="00777DB3">
        <w:rPr>
          <w:rFonts w:ascii="Noto Naskh Arabic" w:eastAsiaTheme="minorHAnsi" w:hAnsi="Noto Naskh Arabic" w:cs="Noto Naskh Arabic" w:hint="cs"/>
          <w:color w:val="000000"/>
          <w:position w:val="1"/>
          <w:sz w:val="24"/>
          <w:szCs w:val="24"/>
          <w:highlight w:val="yellow"/>
          <w:rtl/>
        </w:rPr>
        <w:t>٢٠٢٣</w:t>
      </w:r>
      <w:r w:rsidRPr="00400D9E">
        <w:rPr>
          <w:rFonts w:ascii="Noto Naskh Arabic" w:eastAsiaTheme="minorHAnsi" w:hAnsi="Noto Naskh Arabic" w:cs="Noto Naskh Arabic" w:hint="cs"/>
          <w:color w:val="000000"/>
          <w:position w:val="1"/>
          <w:sz w:val="24"/>
          <w:szCs w:val="24"/>
          <w:rtl/>
        </w:rPr>
        <w:t xml:space="preserve">) </w:t>
      </w:r>
      <w:r w:rsidRPr="00777DB3">
        <w:rPr>
          <w:rFonts w:ascii="Noto Naskh Arabic" w:eastAsiaTheme="minorHAnsi" w:hAnsi="Noto Naskh Arabic" w:cs="Noto Naskh Arabic" w:hint="cs"/>
          <w:color w:val="000000"/>
          <w:position w:val="1"/>
          <w:sz w:val="24"/>
          <w:szCs w:val="24"/>
          <w:rtl/>
        </w:rPr>
        <w:t>هەروەها</w:t>
      </w:r>
      <w:r w:rsidRPr="00400D9E">
        <w:rPr>
          <w:rFonts w:ascii="Noto Naskh Arabic" w:eastAsiaTheme="minorHAnsi" w:hAnsi="Noto Naskh Arabic" w:cs="Noto Naskh Arabic" w:hint="cs"/>
          <w:color w:val="000000"/>
          <w:position w:val="1"/>
          <w:sz w:val="24"/>
          <w:szCs w:val="24"/>
          <w:rtl/>
        </w:rPr>
        <w:t xml:space="preserve"> بەپێی گوتەی بژار حەکیم، جێگری نەقیبی سەندیکای ڕۆژنامەنووسانی کوردستان، (٩٩) ماڵپەڕی ئەلیکترۆنی تاوەکو ساڵی (٢٠٢٢)،</w:t>
      </w:r>
      <w:r w:rsidR="00BF5890">
        <w:rPr>
          <w:rFonts w:ascii="Noto Naskh Arabic" w:eastAsiaTheme="minorHAnsi" w:hAnsi="Noto Naskh Arabic" w:cs="Noto Naskh Arabic" w:hint="cs"/>
          <w:color w:val="000000"/>
          <w:position w:val="1"/>
          <w:sz w:val="24"/>
          <w:szCs w:val="24"/>
          <w:rtl/>
        </w:rPr>
        <w:t xml:space="preserve"> </w:t>
      </w:r>
      <w:r w:rsidRPr="00400D9E">
        <w:rPr>
          <w:rFonts w:ascii="Noto Naskh Arabic" w:eastAsiaTheme="minorHAnsi" w:hAnsi="Noto Naskh Arabic" w:cs="Noto Naskh Arabic" w:hint="cs"/>
          <w:color w:val="000000"/>
          <w:position w:val="1"/>
          <w:sz w:val="24"/>
          <w:szCs w:val="24"/>
          <w:rtl/>
        </w:rPr>
        <w:t>لە سەندیکاکە تۆمارکراون (١٧-١٠-٢٠٢٣،چاوپێکەوتن)جگە لەوە دامەزراوە ڕاگەیاندنە باوەکان</w:t>
      </w:r>
      <w:r w:rsidR="006701A7" w:rsidRPr="00400D9E">
        <w:rPr>
          <w:rFonts w:ascii="Noto Naskh Arabic" w:eastAsiaTheme="minorHAnsi" w:hAnsi="Noto Naskh Arabic" w:cs="Noto Naskh Arabic" w:hint="cs"/>
          <w:color w:val="000000"/>
          <w:position w:val="1"/>
          <w:sz w:val="24"/>
          <w:szCs w:val="24"/>
          <w:rtl/>
        </w:rPr>
        <w:t xml:space="preserve"> </w:t>
      </w:r>
      <w:r w:rsidR="006701A7" w:rsidRPr="00400D9E">
        <w:rPr>
          <w:rFonts w:ascii="Noto Naskh Arabic" w:eastAsiaTheme="minorHAnsi" w:hAnsi="Noto Naskh Arabic" w:cs="Noto Naskh Arabic" w:hint="cs"/>
          <w:color w:val="000000"/>
          <w:position w:val="1"/>
          <w:sz w:val="24"/>
          <w:szCs w:val="24"/>
        </w:rPr>
        <w:t xml:space="preserve"> </w:t>
      </w:r>
      <w:r w:rsidR="006701A7" w:rsidRPr="00400D9E">
        <w:rPr>
          <w:rFonts w:asciiTheme="minorHAnsi" w:eastAsiaTheme="minorHAnsi" w:hAnsiTheme="minorHAnsi" w:cstheme="minorHAnsi"/>
          <w:color w:val="000000"/>
          <w:position w:val="1"/>
          <w:sz w:val="24"/>
          <w:szCs w:val="24"/>
        </w:rPr>
        <w:t>(Mainstream</w:t>
      </w:r>
      <w:r w:rsidR="006701A7" w:rsidRPr="00400D9E">
        <w:rPr>
          <w:rFonts w:ascii="Noto Naskh Arabic" w:eastAsiaTheme="minorHAnsi" w:hAnsi="Noto Naskh Arabic" w:cs="Noto Naskh Arabic" w:hint="cs"/>
          <w:color w:val="000000"/>
          <w:position w:val="1"/>
          <w:sz w:val="24"/>
          <w:szCs w:val="24"/>
        </w:rPr>
        <w:t xml:space="preserve"> </w:t>
      </w:r>
      <w:r w:rsidR="006701A7" w:rsidRPr="00400D9E">
        <w:rPr>
          <w:rFonts w:asciiTheme="minorHAnsi" w:eastAsiaTheme="minorHAnsi" w:hAnsiTheme="minorHAnsi" w:cstheme="minorHAnsi"/>
          <w:color w:val="000000"/>
          <w:position w:val="1"/>
          <w:sz w:val="24"/>
          <w:szCs w:val="24"/>
        </w:rPr>
        <w:t>Media)</w:t>
      </w:r>
      <w:r w:rsidR="006701A7" w:rsidRPr="00400D9E">
        <w:rPr>
          <w:rFonts w:ascii="Noto Naskh Arabic" w:eastAsiaTheme="minorHAnsi" w:hAnsi="Noto Naskh Arabic" w:cs="Noto Naskh Arabic" w:hint="cs"/>
          <w:color w:val="000000"/>
          <w:position w:val="1"/>
          <w:sz w:val="24"/>
          <w:szCs w:val="24"/>
          <w:rtl/>
        </w:rPr>
        <w:t>لە بواری ڕاگەیاندنی جێگرەوەدا</w:t>
      </w:r>
      <w:r w:rsidR="006701A7" w:rsidRPr="00400D9E">
        <w:rPr>
          <w:rFonts w:ascii="Noto Naskh Arabic" w:eastAsiaTheme="minorHAnsi" w:hAnsi="Noto Naskh Arabic" w:cs="Noto Naskh Arabic" w:hint="cs"/>
          <w:color w:val="000000"/>
          <w:position w:val="1"/>
          <w:sz w:val="24"/>
          <w:szCs w:val="24"/>
        </w:rPr>
        <w:t xml:space="preserve"> </w:t>
      </w:r>
      <w:r w:rsidR="006701A7" w:rsidRPr="00400D9E">
        <w:rPr>
          <w:rFonts w:asciiTheme="minorHAnsi" w:eastAsiaTheme="minorHAnsi" w:hAnsiTheme="minorHAnsi" w:cstheme="minorHAnsi"/>
          <w:color w:val="000000"/>
          <w:position w:val="1"/>
          <w:sz w:val="24"/>
          <w:szCs w:val="24"/>
        </w:rPr>
        <w:t>(Alternative</w:t>
      </w:r>
      <w:r w:rsidR="006701A7" w:rsidRPr="00400D9E">
        <w:rPr>
          <w:rFonts w:ascii="Noto Naskh Arabic" w:eastAsiaTheme="minorHAnsi" w:hAnsi="Noto Naskh Arabic" w:cs="Noto Naskh Arabic" w:hint="cs"/>
          <w:color w:val="000000"/>
          <w:position w:val="1"/>
          <w:sz w:val="24"/>
          <w:szCs w:val="24"/>
        </w:rPr>
        <w:t xml:space="preserve"> </w:t>
      </w:r>
      <w:r w:rsidR="006701A7" w:rsidRPr="00400D9E">
        <w:rPr>
          <w:rFonts w:asciiTheme="minorHAnsi" w:eastAsiaTheme="minorHAnsi" w:hAnsiTheme="minorHAnsi" w:cstheme="minorHAnsi"/>
          <w:color w:val="000000"/>
          <w:position w:val="1"/>
          <w:sz w:val="24"/>
          <w:szCs w:val="24"/>
        </w:rPr>
        <w:t xml:space="preserve">Media) </w:t>
      </w:r>
      <w:r w:rsidR="006701A7" w:rsidRPr="00400D9E">
        <w:rPr>
          <w:rFonts w:ascii="Noto Naskh Arabic" w:eastAsiaTheme="minorHAnsi" w:hAnsi="Noto Naskh Arabic" w:cs="Noto Naskh Arabic" w:hint="cs"/>
          <w:color w:val="000000"/>
          <w:position w:val="1"/>
          <w:sz w:val="24"/>
          <w:szCs w:val="24"/>
          <w:rtl/>
        </w:rPr>
        <w:t>خاوەنی ماڵپەری فەرمی و پلاتفۆرم</w:t>
      </w:r>
      <w:r w:rsidR="00BF5890">
        <w:rPr>
          <w:rFonts w:ascii="Noto Naskh Arabic" w:eastAsiaTheme="minorHAnsi" w:hAnsi="Noto Naskh Arabic" w:cs="Noto Naskh Arabic" w:hint="cs"/>
          <w:color w:val="000000"/>
          <w:position w:val="1"/>
          <w:sz w:val="24"/>
          <w:szCs w:val="24"/>
          <w:rtl/>
        </w:rPr>
        <w:t xml:space="preserve">ن لە </w:t>
      </w:r>
      <w:r w:rsidR="006701A7" w:rsidRPr="00400D9E">
        <w:rPr>
          <w:rFonts w:ascii="Noto Naskh Arabic" w:eastAsiaTheme="minorHAnsi" w:hAnsi="Noto Naskh Arabic" w:cs="Noto Naskh Arabic" w:hint="cs"/>
          <w:color w:val="000000"/>
          <w:position w:val="1"/>
          <w:sz w:val="24"/>
          <w:szCs w:val="24"/>
          <w:rtl/>
        </w:rPr>
        <w:t>تۆڕە</w:t>
      </w:r>
      <w:r w:rsidR="009B3566">
        <w:rPr>
          <w:rFonts w:ascii="Noto Naskh Arabic" w:eastAsiaTheme="minorHAnsi" w:hAnsi="Noto Naskh Arabic" w:cs="Noto Naskh Arabic" w:hint="cs"/>
          <w:color w:val="000000"/>
          <w:position w:val="1"/>
          <w:sz w:val="24"/>
          <w:szCs w:val="24"/>
          <w:rtl/>
        </w:rPr>
        <w:t xml:space="preserve"> </w:t>
      </w:r>
      <w:r w:rsidR="006701A7" w:rsidRPr="00400D9E">
        <w:rPr>
          <w:rFonts w:ascii="Noto Naskh Arabic" w:eastAsiaTheme="minorHAnsi" w:hAnsi="Noto Naskh Arabic" w:cs="Noto Naskh Arabic" w:hint="cs"/>
          <w:color w:val="000000"/>
          <w:position w:val="1"/>
          <w:sz w:val="24"/>
          <w:szCs w:val="24"/>
          <w:rtl/>
        </w:rPr>
        <w:t>کۆمەڵایەتییەکاندا.</w:t>
      </w:r>
    </w:p>
    <w:p w14:paraId="1EF4033E" w14:textId="77777777" w:rsidR="008138AD" w:rsidRDefault="008138AD" w:rsidP="008138A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3081373B" w14:textId="1768A998" w:rsidR="005E1A0B" w:rsidRDefault="002A5442" w:rsidP="002A54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Pr>
          <w:rFonts w:ascii="Noto Naskh Arabic" w:eastAsiaTheme="minorHAnsi" w:hAnsi="Noto Naskh Arabic" w:cs="Noto Naskh Arabic" w:hint="cs"/>
          <w:color w:val="000000"/>
          <w:position w:val="1"/>
          <w:sz w:val="24"/>
          <w:szCs w:val="24"/>
          <w:rtl/>
        </w:rPr>
        <w:t>بە</w:t>
      </w:r>
      <w:r w:rsidR="0000127A">
        <w:rPr>
          <w:rFonts w:ascii="Noto Naskh Arabic" w:eastAsiaTheme="minorHAnsi" w:hAnsi="Noto Naskh Arabic" w:cs="Noto Naskh Arabic" w:hint="cs"/>
          <w:color w:val="000000"/>
          <w:position w:val="1"/>
          <w:sz w:val="24"/>
          <w:szCs w:val="24"/>
          <w:rtl/>
        </w:rPr>
        <w:t xml:space="preserve"> </w:t>
      </w:r>
      <w:r>
        <w:rPr>
          <w:rFonts w:ascii="Noto Naskh Arabic" w:eastAsiaTheme="minorHAnsi" w:hAnsi="Noto Naskh Arabic" w:cs="Noto Naskh Arabic" w:hint="cs"/>
          <w:color w:val="000000"/>
          <w:position w:val="1"/>
          <w:sz w:val="24"/>
          <w:szCs w:val="24"/>
          <w:rtl/>
        </w:rPr>
        <w:t xml:space="preserve">گشتی </w:t>
      </w:r>
      <w:r w:rsidR="005E1A0B" w:rsidRPr="004501C6">
        <w:rPr>
          <w:rFonts w:ascii="Noto Naskh Arabic" w:eastAsiaTheme="minorHAnsi" w:hAnsi="Noto Naskh Arabic" w:cs="Noto Naskh Arabic" w:hint="cs"/>
          <w:color w:val="000000"/>
          <w:position w:val="1"/>
          <w:sz w:val="24"/>
          <w:szCs w:val="24"/>
          <w:rtl/>
        </w:rPr>
        <w:t xml:space="preserve">مۆدێلەکانی خاوەنداریی دامەزراوەکانی ڕاگەیاندن </w:t>
      </w:r>
      <w:r>
        <w:rPr>
          <w:rFonts w:ascii="Noto Naskh Arabic" w:eastAsiaTheme="minorHAnsi" w:hAnsi="Noto Naskh Arabic" w:cs="Noto Naskh Arabic" w:hint="cs"/>
          <w:color w:val="000000"/>
          <w:position w:val="1"/>
          <w:sz w:val="24"/>
          <w:szCs w:val="24"/>
          <w:rtl/>
        </w:rPr>
        <w:t xml:space="preserve">لە وڵاتانی جیهاندا </w:t>
      </w:r>
      <w:r w:rsidR="005E1A0B" w:rsidRPr="004501C6">
        <w:rPr>
          <w:rFonts w:ascii="Noto Naskh Arabic" w:eastAsiaTheme="minorHAnsi" w:hAnsi="Noto Naskh Arabic" w:cs="Noto Naskh Arabic" w:hint="cs"/>
          <w:color w:val="000000"/>
          <w:position w:val="1"/>
          <w:sz w:val="24"/>
          <w:szCs w:val="24"/>
          <w:rtl/>
        </w:rPr>
        <w:t xml:space="preserve"> بریتین لە، مۆدێلی ڕاگەیاندنی حکوم</w:t>
      </w:r>
      <w:r w:rsidR="009748E1">
        <w:rPr>
          <w:rFonts w:ascii="Noto Naskh Arabic" w:eastAsiaTheme="minorHAnsi" w:hAnsi="Noto Naskh Arabic" w:cs="Noto Naskh Arabic" w:hint="cs"/>
          <w:color w:val="000000"/>
          <w:position w:val="1"/>
          <w:sz w:val="24"/>
          <w:szCs w:val="24"/>
          <w:rtl/>
        </w:rPr>
        <w:t>ی</w:t>
      </w:r>
      <w:r w:rsidR="009748E1">
        <w:rPr>
          <w:rFonts w:asciiTheme="minorHAnsi" w:eastAsiaTheme="minorHAnsi" w:hAnsiTheme="minorHAnsi" w:cstheme="minorHAnsi" w:hint="cs"/>
          <w:color w:val="000000"/>
          <w:position w:val="1"/>
          <w:sz w:val="24"/>
          <w:szCs w:val="24"/>
          <w:rtl/>
        </w:rPr>
        <w:t>،</w:t>
      </w:r>
      <w:r w:rsidR="005E1A0B" w:rsidRPr="004501C6">
        <w:rPr>
          <w:rFonts w:ascii="Noto Naskh Arabic" w:eastAsiaTheme="minorHAnsi" w:hAnsi="Noto Naskh Arabic" w:cs="Noto Naskh Arabic" w:hint="cs"/>
          <w:color w:val="000000"/>
          <w:position w:val="1"/>
          <w:sz w:val="24"/>
          <w:szCs w:val="24"/>
          <w:rtl/>
        </w:rPr>
        <w:t xml:space="preserve"> مۆدێلی خزمەتگوزاریی گشتی</w:t>
      </w:r>
      <w:r w:rsidR="009748E1">
        <w:rPr>
          <w:rFonts w:asciiTheme="minorHAnsi" w:eastAsiaTheme="minorHAnsi" w:hAnsiTheme="minorHAnsi" w:cstheme="minorHAnsi" w:hint="cs"/>
          <w:color w:val="000000"/>
          <w:position w:val="1"/>
          <w:sz w:val="24"/>
          <w:szCs w:val="24"/>
          <w:rtl/>
        </w:rPr>
        <w:t xml:space="preserve"> و </w:t>
      </w:r>
      <w:r w:rsidR="005E1A0B" w:rsidRPr="004501C6">
        <w:rPr>
          <w:rFonts w:ascii="Noto Naskh Arabic" w:eastAsiaTheme="minorHAnsi" w:hAnsi="Noto Naskh Arabic" w:cs="Noto Naskh Arabic" w:hint="cs"/>
          <w:color w:val="000000"/>
          <w:position w:val="1"/>
          <w:sz w:val="24"/>
          <w:szCs w:val="24"/>
          <w:rtl/>
        </w:rPr>
        <w:t>مۆدێلی ڕاگەیاندنی بازرگان</w:t>
      </w:r>
      <w:r w:rsidR="005E1A0B" w:rsidRPr="002A5442">
        <w:rPr>
          <w:rFonts w:ascii="Noto Naskh Arabic" w:eastAsiaTheme="minorHAnsi" w:hAnsi="Noto Naskh Arabic" w:cs="Noto Naskh Arabic" w:hint="cs"/>
          <w:color w:val="000000" w:themeColor="text1"/>
          <w:position w:val="1"/>
          <w:sz w:val="24"/>
          <w:szCs w:val="24"/>
          <w:rtl/>
        </w:rPr>
        <w:t>ی</w:t>
      </w:r>
      <w:r w:rsidRPr="002A5442">
        <w:rPr>
          <w:rFonts w:ascii="Noto Naskh Arabic" w:eastAsiaTheme="minorHAnsi" w:hAnsi="Noto Naskh Arabic" w:cs="Noto Naskh Arabic" w:hint="cs"/>
          <w:color w:val="000000" w:themeColor="text1"/>
          <w:position w:val="1"/>
          <w:sz w:val="24"/>
          <w:szCs w:val="24"/>
          <w:rtl/>
        </w:rPr>
        <w:t xml:space="preserve">. </w:t>
      </w:r>
      <w:r w:rsidR="005E1A0B" w:rsidRPr="004501C6">
        <w:rPr>
          <w:rFonts w:ascii="Noto Naskh Arabic" w:eastAsiaTheme="minorHAnsi" w:hAnsi="Noto Naskh Arabic" w:cs="Noto Naskh Arabic" w:hint="cs"/>
          <w:color w:val="000000"/>
          <w:position w:val="1"/>
          <w:sz w:val="24"/>
          <w:szCs w:val="24"/>
          <w:rtl/>
        </w:rPr>
        <w:t>یەکێک</w:t>
      </w:r>
      <w:r>
        <w:rPr>
          <w:rFonts w:ascii="Noto Naskh Arabic" w:eastAsiaTheme="minorHAnsi" w:hAnsi="Noto Naskh Arabic" w:cs="Noto Naskh Arabic" w:hint="cs"/>
          <w:color w:val="000000"/>
          <w:position w:val="1"/>
          <w:sz w:val="24"/>
          <w:szCs w:val="24"/>
          <w:rtl/>
        </w:rPr>
        <w:t xml:space="preserve"> </w:t>
      </w:r>
      <w:r w:rsidR="005E1A0B" w:rsidRPr="004501C6">
        <w:rPr>
          <w:rFonts w:ascii="Noto Naskh Arabic" w:eastAsiaTheme="minorHAnsi" w:hAnsi="Noto Naskh Arabic" w:cs="Noto Naskh Arabic" w:hint="cs"/>
          <w:color w:val="000000"/>
          <w:position w:val="1"/>
          <w:sz w:val="24"/>
          <w:szCs w:val="24"/>
          <w:rtl/>
        </w:rPr>
        <w:t>لە پۆلێنکردنەکان خاوەنداریی ڕاگەیاندن دابەشدەکات بۆ چوار جۆر</w:t>
      </w:r>
      <w:r w:rsidR="009748E1">
        <w:rPr>
          <w:rFonts w:ascii="Noto Naskh Arabic" w:eastAsiaTheme="minorHAnsi" w:hAnsi="Noto Naskh Arabic" w:cs="Noto Naskh Arabic" w:hint="cs"/>
          <w:color w:val="000000"/>
          <w:position w:val="1"/>
          <w:sz w:val="24"/>
          <w:szCs w:val="24"/>
          <w:rtl/>
        </w:rPr>
        <w:t xml:space="preserve"> جۆر</w:t>
      </w:r>
      <w:r w:rsidR="005E1A0B" w:rsidRPr="004501C6">
        <w:rPr>
          <w:rFonts w:ascii="Noto Naskh Arabic" w:eastAsiaTheme="minorHAnsi" w:hAnsi="Noto Naskh Arabic" w:cs="Noto Naskh Arabic" w:hint="cs"/>
          <w:color w:val="000000"/>
          <w:position w:val="1"/>
          <w:sz w:val="24"/>
          <w:szCs w:val="24"/>
          <w:rtl/>
        </w:rPr>
        <w:t xml:space="preserve"> ئەوانیش، گشتی، کە ئامانجی خزمەتی گشتییە، بازرگانی، بۆ بەدەستهێنانی قازانج هەوڵدەدات، هەروەها سیاسی، کە وەک ئامرازێکی سیاسی بە ئاڕاستەی لایەنگیری یان لێدانی کەسایەتییە سیاییەکان، جوڵانەوە کۆمەڵایەتیەکان یان هەر دۆسیەیەک کە خاوەنەکەی دەیەوێت کاردەکات، لەگەڵ مۆدێل</w:t>
      </w:r>
      <w:r w:rsidR="009748E1">
        <w:rPr>
          <w:rFonts w:ascii="Noto Naskh Arabic" w:eastAsiaTheme="minorHAnsi" w:hAnsi="Noto Naskh Arabic" w:cs="Noto Naskh Arabic" w:hint="cs"/>
          <w:color w:val="000000"/>
          <w:position w:val="1"/>
          <w:sz w:val="24"/>
          <w:szCs w:val="24"/>
          <w:rtl/>
        </w:rPr>
        <w:t>ێک</w:t>
      </w:r>
      <w:r w:rsidR="005E1A0B" w:rsidRPr="004501C6">
        <w:rPr>
          <w:rFonts w:ascii="Noto Naskh Arabic" w:eastAsiaTheme="minorHAnsi" w:hAnsi="Noto Naskh Arabic" w:cs="Noto Naskh Arabic" w:hint="cs"/>
          <w:color w:val="000000"/>
          <w:position w:val="1"/>
          <w:sz w:val="24"/>
          <w:szCs w:val="24"/>
          <w:rtl/>
        </w:rPr>
        <w:t xml:space="preserve"> كە چاوی تەنها لەسەر وەرگرەکانیەتی</w:t>
      </w:r>
      <w:r w:rsidR="005E1A0B" w:rsidRPr="004501C6">
        <w:rPr>
          <w:rFonts w:ascii="Noto Naskh Arabic" w:eastAsiaTheme="minorHAnsi" w:hAnsi="Noto Naskh Arabic" w:cs="Noto Naskh Arabic" w:hint="cs"/>
          <w:color w:val="000000"/>
          <w:position w:val="1"/>
          <w:sz w:val="24"/>
          <w:szCs w:val="24"/>
        </w:rPr>
        <w:t xml:space="preserve"> (</w:t>
      </w:r>
      <w:r w:rsidR="005E1A0B" w:rsidRPr="002A5442">
        <w:rPr>
          <w:rFonts w:asciiTheme="minorHAnsi" w:eastAsiaTheme="minorHAnsi" w:hAnsiTheme="minorHAnsi" w:cstheme="minorHAnsi"/>
          <w:color w:val="000000"/>
          <w:position w:val="1"/>
          <w:sz w:val="24"/>
          <w:szCs w:val="24"/>
        </w:rPr>
        <w:t>Benson, 2016</w:t>
      </w:r>
      <w:r w:rsidR="005E1A0B" w:rsidRPr="00E23090">
        <w:rPr>
          <w:rFonts w:asciiTheme="minorHAnsi" w:eastAsiaTheme="minorHAnsi" w:hAnsiTheme="minorHAnsi" w:cstheme="minorHAnsi"/>
          <w:color w:val="000000"/>
          <w:position w:val="1"/>
          <w:sz w:val="24"/>
          <w:szCs w:val="24"/>
        </w:rPr>
        <w:t>)</w:t>
      </w:r>
      <w:r w:rsidR="005E1A0B" w:rsidRPr="004501C6">
        <w:rPr>
          <w:rFonts w:ascii="Noto Naskh Arabic" w:eastAsiaTheme="minorHAnsi" w:hAnsi="Noto Naskh Arabic" w:cs="Noto Naskh Arabic" w:hint="cs"/>
          <w:color w:val="000000"/>
          <w:position w:val="1"/>
          <w:sz w:val="24"/>
          <w:szCs w:val="24"/>
        </w:rPr>
        <w:t xml:space="preserve"> </w:t>
      </w:r>
      <w:r w:rsidR="005E1A0B" w:rsidRPr="004501C6">
        <w:rPr>
          <w:rFonts w:ascii="Noto Naskh Arabic" w:eastAsiaTheme="minorHAnsi" w:hAnsi="Noto Naskh Arabic" w:cs="Noto Naskh Arabic" w:hint="cs"/>
          <w:color w:val="000000"/>
          <w:position w:val="1"/>
          <w:sz w:val="24"/>
          <w:szCs w:val="24"/>
          <w:rtl/>
        </w:rPr>
        <w:t xml:space="preserve">خاوەندارێتی ڕاگەیاندن لە وڵاتانی ئەوروپادا </w:t>
      </w:r>
      <w:r w:rsidR="005E1A0B" w:rsidRPr="006446A0">
        <w:rPr>
          <w:rFonts w:ascii="Noto Naskh Arabic" w:eastAsiaTheme="minorHAnsi" w:hAnsi="Noto Naskh Arabic" w:cs="Noto Naskh Arabic" w:hint="cs"/>
          <w:color w:val="000000" w:themeColor="text1"/>
          <w:position w:val="1"/>
          <w:sz w:val="24"/>
          <w:szCs w:val="24"/>
          <w:rtl/>
        </w:rPr>
        <w:t>لەلایەن</w:t>
      </w:r>
      <w:r w:rsidR="005E1A0B" w:rsidRPr="006446A0">
        <w:rPr>
          <w:rFonts w:ascii="Noto Naskh Arabic" w:eastAsiaTheme="minorHAnsi" w:hAnsi="Noto Naskh Arabic" w:cs="Noto Naskh Arabic" w:hint="cs"/>
          <w:color w:val="000000" w:themeColor="text1"/>
          <w:position w:val="1"/>
          <w:sz w:val="24"/>
          <w:szCs w:val="24"/>
        </w:rPr>
        <w:t xml:space="preserve"> </w:t>
      </w:r>
      <w:r w:rsidR="005E1A0B" w:rsidRPr="004501C6">
        <w:rPr>
          <w:rFonts w:ascii="Noto Naskh Arabic" w:eastAsiaTheme="minorHAnsi" w:hAnsi="Noto Naskh Arabic" w:cs="Noto Naskh Arabic" w:hint="cs"/>
          <w:color w:val="000000"/>
          <w:position w:val="1"/>
          <w:sz w:val="24"/>
          <w:szCs w:val="24"/>
          <w:rtl/>
        </w:rPr>
        <w:t>بەسەر جۆرەکانی، خاوەنداری تاکەکەس(تایبەت)، خاوەندارێتی خێزان، خاوەندارێتی بازرگانی، خاوەندارێتی گشتی دابەشکراوە.</w:t>
      </w:r>
      <w:r>
        <w:rPr>
          <w:rFonts w:ascii="Noto Naskh Arabic" w:eastAsiaTheme="minorHAnsi" w:hAnsi="Noto Naskh Arabic" w:cs="Noto Naskh Arabic"/>
          <w:color w:val="000000"/>
          <w:position w:val="1"/>
          <w:sz w:val="24"/>
          <w:szCs w:val="24"/>
        </w:rPr>
        <w:t xml:space="preserve"> </w:t>
      </w:r>
      <w:r w:rsidRPr="002A5442">
        <w:rPr>
          <w:rFonts w:asciiTheme="minorHAnsi" w:eastAsiaTheme="minorHAnsi" w:hAnsiTheme="minorHAnsi" w:cstheme="minorHAnsi"/>
          <w:color w:val="000000"/>
          <w:position w:val="1"/>
          <w:sz w:val="24"/>
          <w:szCs w:val="24"/>
        </w:rPr>
        <w:t>(</w:t>
      </w:r>
      <w:proofErr w:type="spellStart"/>
      <w:r w:rsidRPr="002A5442">
        <w:rPr>
          <w:rFonts w:asciiTheme="minorHAnsi" w:eastAsiaTheme="minorHAnsi" w:hAnsiTheme="minorHAnsi" w:cstheme="minorHAnsi"/>
          <w:color w:val="000000"/>
          <w:position w:val="1"/>
          <w:sz w:val="24"/>
          <w:szCs w:val="24"/>
        </w:rPr>
        <w:t>Humprech</w:t>
      </w:r>
      <w:proofErr w:type="spellEnd"/>
      <w:r w:rsidRPr="002A5442">
        <w:rPr>
          <w:rFonts w:asciiTheme="minorHAnsi" w:eastAsiaTheme="minorHAnsi" w:hAnsiTheme="minorHAnsi" w:cstheme="minorHAnsi"/>
          <w:color w:val="000000"/>
          <w:position w:val="1"/>
          <w:sz w:val="24"/>
          <w:szCs w:val="24"/>
        </w:rPr>
        <w:t>, 2019)</w:t>
      </w:r>
      <w:r w:rsidR="005E1A0B" w:rsidRPr="004501C6">
        <w:rPr>
          <w:rFonts w:ascii="Noto Naskh Arabic" w:eastAsiaTheme="minorHAnsi" w:hAnsi="Noto Naskh Arabic" w:cs="Noto Naskh Arabic" w:hint="cs"/>
          <w:color w:val="000000"/>
          <w:position w:val="1"/>
          <w:sz w:val="24"/>
          <w:szCs w:val="24"/>
          <w:rtl/>
        </w:rPr>
        <w:t xml:space="preserve"> </w:t>
      </w:r>
      <w:r w:rsidR="009748E1" w:rsidRPr="004501C6">
        <w:rPr>
          <w:rFonts w:ascii="Noto Naskh Arabic" w:eastAsiaTheme="minorHAnsi" w:hAnsi="Noto Naskh Arabic" w:cs="Noto Naskh Arabic" w:hint="cs"/>
          <w:color w:val="000000"/>
          <w:position w:val="1"/>
          <w:sz w:val="24"/>
          <w:szCs w:val="24"/>
          <w:rtl/>
        </w:rPr>
        <w:t>لە</w:t>
      </w:r>
      <w:r>
        <w:rPr>
          <w:rFonts w:ascii="Noto Naskh Arabic" w:eastAsiaTheme="minorHAnsi" w:hAnsi="Noto Naskh Arabic" w:cs="Noto Naskh Arabic"/>
          <w:color w:val="000000"/>
          <w:position w:val="1"/>
          <w:sz w:val="24"/>
          <w:szCs w:val="24"/>
        </w:rPr>
        <w:t xml:space="preserve"> </w:t>
      </w:r>
      <w:r w:rsidR="009748E1" w:rsidRPr="004501C6">
        <w:rPr>
          <w:rFonts w:ascii="Noto Naskh Arabic" w:eastAsiaTheme="minorHAnsi" w:hAnsi="Noto Naskh Arabic" w:cs="Noto Naskh Arabic" w:hint="cs"/>
          <w:color w:val="000000"/>
          <w:position w:val="1"/>
          <w:sz w:val="24"/>
          <w:szCs w:val="24"/>
          <w:rtl/>
        </w:rPr>
        <w:t>بەشێک لە وڵاتان</w:t>
      </w:r>
      <w:r w:rsidR="009748E1">
        <w:rPr>
          <w:rFonts w:ascii="Noto Naskh Arabic" w:eastAsiaTheme="minorHAnsi" w:hAnsi="Noto Naskh Arabic" w:cs="Noto Naskh Arabic" w:hint="cs"/>
          <w:color w:val="000000"/>
          <w:position w:val="1"/>
          <w:sz w:val="24"/>
          <w:szCs w:val="24"/>
          <w:rtl/>
        </w:rPr>
        <w:t xml:space="preserve">ی جیهاندا </w:t>
      </w:r>
      <w:r w:rsidR="005E1A0B" w:rsidRPr="004501C6">
        <w:rPr>
          <w:rFonts w:ascii="Noto Naskh Arabic" w:eastAsiaTheme="minorHAnsi" w:hAnsi="Noto Naskh Arabic" w:cs="Noto Naskh Arabic" w:hint="cs"/>
          <w:color w:val="000000"/>
          <w:position w:val="1"/>
          <w:sz w:val="24"/>
          <w:szCs w:val="24"/>
          <w:rtl/>
        </w:rPr>
        <w:t>لەپاڵ ئەم مۆدێلانەدا ڕاگەیاندنی حیزبی</w:t>
      </w:r>
      <w:r w:rsidR="009748E1">
        <w:rPr>
          <w:rFonts w:ascii="Noto Naskh Arabic" w:eastAsiaTheme="minorHAnsi" w:hAnsi="Noto Naskh Arabic" w:cs="Noto Naskh Arabic" w:hint="cs"/>
          <w:color w:val="000000"/>
          <w:position w:val="1"/>
          <w:sz w:val="24"/>
          <w:szCs w:val="24"/>
          <w:rtl/>
        </w:rPr>
        <w:t xml:space="preserve"> هەیە. </w:t>
      </w:r>
    </w:p>
    <w:p w14:paraId="6B511BB5" w14:textId="77777777" w:rsidR="008138AD" w:rsidRPr="004501C6" w:rsidRDefault="008138AD" w:rsidP="008138A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32EE3E99" w14:textId="6538B544" w:rsidR="009748E1" w:rsidRDefault="005E1A0B" w:rsidP="00C51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 xml:space="preserve">دیاریکردنی مۆدێلەکانی خاوەنداریی ڕاگەیاندن لە هەرێمی کوردستاندا کارێکی ئاسان نییە، بەوپێیەی زانیاری فەرمی سەبارەت بەلایەنی پارەدارکردن و خاوەنداریی زۆربەی دامەزراوەکانی ڕاگەیاندن </w:t>
      </w:r>
      <w:r w:rsidRPr="004501C6">
        <w:rPr>
          <w:rFonts w:ascii="Noto Naskh Arabic" w:eastAsiaTheme="minorHAnsi" w:hAnsi="Noto Naskh Arabic" w:cs="Noto Naskh Arabic" w:hint="cs"/>
          <w:color w:val="000000"/>
          <w:position w:val="1"/>
          <w:sz w:val="24"/>
          <w:szCs w:val="24"/>
          <w:rtl/>
        </w:rPr>
        <w:lastRenderedPageBreak/>
        <w:t>لەبەردەستدا ن</w:t>
      </w:r>
      <w:r w:rsidR="00C515E7">
        <w:rPr>
          <w:rFonts w:ascii="Noto Naskh Arabic" w:eastAsiaTheme="minorHAnsi" w:hAnsi="Noto Naskh Arabic" w:cs="Noto Naskh Arabic" w:hint="cs"/>
          <w:color w:val="000000"/>
          <w:position w:val="1"/>
          <w:sz w:val="24"/>
          <w:szCs w:val="24"/>
          <w:rtl/>
        </w:rPr>
        <w:t>ین</w:t>
      </w:r>
      <w:r w:rsidR="009748E1">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 xml:space="preserve">هەرچەندە خاوەنداری ڕاگەیاندنە حیزبییەکان ئاشکران، بەڵام سەرچاوەی پارەدارکردنی </w:t>
      </w:r>
      <w:r w:rsidR="002A5442">
        <w:rPr>
          <w:rFonts w:ascii="Noto Naskh Arabic" w:eastAsiaTheme="minorHAnsi" w:hAnsi="Noto Naskh Arabic" w:cs="Noto Naskh Arabic" w:hint="cs"/>
          <w:color w:val="000000"/>
          <w:position w:val="1"/>
          <w:sz w:val="24"/>
          <w:szCs w:val="24"/>
          <w:rtl/>
          <w:lang w:bidi="ku-Arab-IQ"/>
        </w:rPr>
        <w:t>زۆرینەی</w:t>
      </w:r>
      <w:r w:rsidRPr="004501C6">
        <w:rPr>
          <w:rFonts w:ascii="Noto Naskh Arabic" w:eastAsiaTheme="minorHAnsi" w:hAnsi="Noto Naskh Arabic" w:cs="Noto Naskh Arabic" w:hint="cs"/>
          <w:color w:val="000000"/>
          <w:position w:val="1"/>
          <w:sz w:val="24"/>
          <w:szCs w:val="24"/>
          <w:rtl/>
        </w:rPr>
        <w:t xml:space="preserve"> ئەو دامەزراوانەی لەژێر ناوی ئەهلیدا کاردەکەن ناڕوونە</w:t>
      </w:r>
      <w:r w:rsidR="007B1F40">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 xml:space="preserve">توێژینەوەی </w:t>
      </w:r>
      <w:r w:rsidRPr="00D929AD">
        <w:rPr>
          <w:rFonts w:ascii="Noto Naskh Arabic" w:eastAsiaTheme="minorHAnsi" w:hAnsi="Noto Naskh Arabic" w:cs="Noto Naskh Arabic" w:hint="cs"/>
          <w:color w:val="000000"/>
          <w:position w:val="1"/>
          <w:sz w:val="24"/>
          <w:szCs w:val="24"/>
          <w:rtl/>
        </w:rPr>
        <w:t>کاروان</w:t>
      </w:r>
      <w:r w:rsidRPr="004501C6">
        <w:rPr>
          <w:rFonts w:ascii="Noto Naskh Arabic" w:eastAsiaTheme="minorHAnsi" w:hAnsi="Noto Naskh Arabic" w:cs="Noto Naskh Arabic" w:hint="cs"/>
          <w:color w:val="000000"/>
          <w:position w:val="1"/>
          <w:sz w:val="24"/>
          <w:szCs w:val="24"/>
          <w:rtl/>
        </w:rPr>
        <w:t xml:space="preserve"> (٢٠٢٢) </w:t>
      </w:r>
      <w:r w:rsidR="007B1F40">
        <w:rPr>
          <w:rFonts w:ascii="Noto Naskh Arabic" w:eastAsiaTheme="minorHAnsi" w:hAnsi="Noto Naskh Arabic" w:cs="Noto Naskh Arabic" w:hint="cs"/>
          <w:color w:val="000000"/>
          <w:position w:val="1"/>
          <w:sz w:val="24"/>
          <w:szCs w:val="24"/>
          <w:rtl/>
        </w:rPr>
        <w:t>دەریخستووە</w:t>
      </w:r>
      <w:r w:rsidRPr="004501C6">
        <w:rPr>
          <w:rFonts w:ascii="Noto Naskh Arabic" w:eastAsiaTheme="minorHAnsi" w:hAnsi="Noto Naskh Arabic" w:cs="Noto Naskh Arabic" w:hint="cs"/>
          <w:color w:val="000000"/>
          <w:position w:val="1"/>
          <w:sz w:val="24"/>
          <w:szCs w:val="24"/>
          <w:rtl/>
        </w:rPr>
        <w:t>، ژمارەیەکی کەم بە ڕێژەی (١٠%)ی بەڕێوبەرانی دامەزراوە ڕاگەیاندنە کوردییەکان زانیارییان سەبارەت بە سەرچاوەی پارەدارکردنیان ئاشکراکردوە</w:t>
      </w:r>
      <w:r w:rsidR="007B1F40">
        <w:rPr>
          <w:rFonts w:ascii="Noto Naskh Arabic" w:eastAsiaTheme="minorHAnsi" w:hAnsi="Noto Naskh Arabic" w:cs="Noto Naskh Arabic" w:hint="cs"/>
          <w:color w:val="000000"/>
          <w:position w:val="1"/>
          <w:sz w:val="24"/>
          <w:szCs w:val="24"/>
          <w:rtl/>
        </w:rPr>
        <w:t>، دەرئەنجامێکی دیکەی</w:t>
      </w:r>
      <w:r w:rsidR="002A5442">
        <w:rPr>
          <w:rFonts w:ascii="Noto Naskh Arabic" w:eastAsiaTheme="minorHAnsi" w:hAnsi="Noto Naskh Arabic" w:cs="Noto Naskh Arabic" w:hint="cs"/>
          <w:color w:val="000000"/>
          <w:position w:val="1"/>
          <w:sz w:val="24"/>
          <w:szCs w:val="24"/>
          <w:rtl/>
        </w:rPr>
        <w:t xml:space="preserve"> توێژینەوەکە</w:t>
      </w:r>
      <w:r w:rsidR="007B1F40">
        <w:rPr>
          <w:rFonts w:ascii="Noto Naskh Arabic" w:eastAsiaTheme="minorHAnsi" w:hAnsi="Noto Naskh Arabic" w:cs="Noto Naskh Arabic" w:hint="cs"/>
          <w:color w:val="000000"/>
          <w:position w:val="1"/>
          <w:sz w:val="24"/>
          <w:szCs w:val="24"/>
          <w:rtl/>
        </w:rPr>
        <w:t xml:space="preserve"> ئەوەیە، </w:t>
      </w:r>
      <w:r w:rsidR="007B1F40" w:rsidRPr="004501C6">
        <w:rPr>
          <w:rFonts w:ascii="Noto Naskh Arabic" w:eastAsiaTheme="minorHAnsi" w:hAnsi="Noto Naskh Arabic" w:cs="Noto Naskh Arabic" w:hint="cs"/>
          <w:color w:val="000000"/>
          <w:position w:val="1"/>
          <w:sz w:val="24"/>
          <w:szCs w:val="24"/>
          <w:rtl/>
        </w:rPr>
        <w:t>دامەزراوەکانی ڕاگەیاندن</w:t>
      </w:r>
      <w:r w:rsidR="002A5442">
        <w:rPr>
          <w:rFonts w:ascii="Noto Naskh Arabic" w:eastAsiaTheme="minorHAnsi" w:hAnsi="Noto Naskh Arabic" w:cs="Noto Naskh Arabic" w:hint="cs"/>
          <w:color w:val="000000"/>
          <w:position w:val="1"/>
          <w:sz w:val="24"/>
          <w:szCs w:val="24"/>
          <w:rtl/>
        </w:rPr>
        <w:t xml:space="preserve">ی کوردی </w:t>
      </w:r>
      <w:r w:rsidR="007B1F40" w:rsidRPr="004501C6">
        <w:rPr>
          <w:rFonts w:ascii="Noto Naskh Arabic" w:eastAsiaTheme="minorHAnsi" w:hAnsi="Noto Naskh Arabic" w:cs="Noto Naskh Arabic" w:hint="cs"/>
          <w:color w:val="000000"/>
          <w:position w:val="1"/>
          <w:sz w:val="24"/>
          <w:szCs w:val="24"/>
          <w:rtl/>
        </w:rPr>
        <w:t>وەک سەرچاوەی دارایی بە پلەی یەکەم پشت بە خاوەندارێتی حیزب و کەسایەتی سیاسی دەبەستن و بە پلەی دووەم هاوکارییەکانی حیزب، کۆمپانیا و کەسایەتییەکان دێ</w:t>
      </w:r>
      <w:r w:rsidR="00C515E7">
        <w:rPr>
          <w:rFonts w:ascii="Noto Naskh Arabic" w:eastAsiaTheme="minorHAnsi" w:hAnsi="Noto Naskh Arabic" w:cs="Noto Naskh Arabic" w:hint="cs"/>
          <w:color w:val="000000"/>
          <w:position w:val="1"/>
          <w:sz w:val="24"/>
          <w:szCs w:val="24"/>
          <w:rtl/>
        </w:rPr>
        <w:t>ن</w:t>
      </w:r>
      <w:r w:rsidR="007B1F40" w:rsidRPr="004501C6">
        <w:rPr>
          <w:rFonts w:ascii="Noto Naskh Arabic" w:eastAsiaTheme="minorHAnsi" w:hAnsi="Noto Naskh Arabic" w:cs="Noto Naskh Arabic" w:hint="cs"/>
          <w:color w:val="000000"/>
          <w:position w:val="1"/>
          <w:sz w:val="24"/>
          <w:szCs w:val="24"/>
          <w:rtl/>
        </w:rPr>
        <w:t xml:space="preserve"> و بە دوای ئەو</w:t>
      </w:r>
      <w:r w:rsidR="00C515E7">
        <w:rPr>
          <w:rFonts w:ascii="Noto Naskh Arabic" w:eastAsiaTheme="minorHAnsi" w:hAnsi="Noto Naskh Arabic" w:cs="Noto Naskh Arabic" w:hint="cs"/>
          <w:color w:val="000000"/>
          <w:position w:val="1"/>
          <w:sz w:val="24"/>
          <w:szCs w:val="24"/>
          <w:rtl/>
        </w:rPr>
        <w:t>انیشدا</w:t>
      </w:r>
      <w:r w:rsidR="007B1F40" w:rsidRPr="004501C6">
        <w:rPr>
          <w:rFonts w:ascii="Noto Naskh Arabic" w:eastAsiaTheme="minorHAnsi" w:hAnsi="Noto Naskh Arabic" w:cs="Noto Naskh Arabic" w:hint="cs"/>
          <w:color w:val="000000"/>
          <w:position w:val="1"/>
          <w:sz w:val="24"/>
          <w:szCs w:val="24"/>
          <w:rtl/>
        </w:rPr>
        <w:t xml:space="preserve"> بە پلەی سێیەم پشت بە ڕیکلام دەبەستن. </w:t>
      </w:r>
      <w:r w:rsidRPr="004501C6">
        <w:rPr>
          <w:rFonts w:ascii="Noto Naskh Arabic" w:eastAsiaTheme="minorHAnsi" w:hAnsi="Noto Naskh Arabic" w:cs="Noto Naskh Arabic" w:hint="cs"/>
          <w:color w:val="000000"/>
          <w:position w:val="1"/>
          <w:sz w:val="24"/>
          <w:szCs w:val="24"/>
          <w:rtl/>
        </w:rPr>
        <w:t xml:space="preserve"> بە </w:t>
      </w:r>
      <w:r w:rsidRPr="00D929AD">
        <w:rPr>
          <w:rFonts w:ascii="Noto Naskh Arabic" w:eastAsiaTheme="minorHAnsi" w:hAnsi="Noto Naskh Arabic" w:cs="Noto Naskh Arabic" w:hint="cs"/>
          <w:color w:val="000000"/>
          <w:position w:val="1"/>
          <w:sz w:val="24"/>
          <w:szCs w:val="24"/>
          <w:rtl/>
        </w:rPr>
        <w:t>بۆچوونی هەردەوان و عبدالخالق (٢٠١٧) بوونی شێوازی ناڕوون لە دەرخستنی سەرچاوەی پارەدارکردنی ئامرازەکانی ڕاگەیاندن، بە تایبەت ئەو</w:t>
      </w:r>
      <w:r w:rsidR="007B1F40" w:rsidRPr="00D929AD">
        <w:rPr>
          <w:rFonts w:ascii="Noto Naskh Arabic" w:eastAsiaTheme="minorHAnsi" w:hAnsi="Noto Naskh Arabic" w:cs="Noto Naskh Arabic" w:hint="cs"/>
          <w:color w:val="000000"/>
          <w:position w:val="1"/>
          <w:sz w:val="24"/>
          <w:szCs w:val="24"/>
          <w:rtl/>
        </w:rPr>
        <w:t xml:space="preserve">انەی </w:t>
      </w:r>
      <w:r w:rsidRPr="00D929AD">
        <w:rPr>
          <w:rFonts w:ascii="Noto Naskh Arabic" w:eastAsiaTheme="minorHAnsi" w:hAnsi="Noto Naskh Arabic" w:cs="Noto Naskh Arabic" w:hint="cs"/>
          <w:color w:val="000000"/>
          <w:position w:val="1"/>
          <w:sz w:val="24"/>
          <w:szCs w:val="24"/>
          <w:rtl/>
        </w:rPr>
        <w:t xml:space="preserve">پشت بە ڕیکلام </w:t>
      </w:r>
      <w:r w:rsidR="009748E1" w:rsidRPr="00D929AD">
        <w:rPr>
          <w:rFonts w:ascii="Noto Naskh Arabic" w:eastAsiaTheme="minorHAnsi" w:hAnsi="Noto Naskh Arabic" w:cs="Noto Naskh Arabic" w:hint="cs"/>
          <w:color w:val="000000"/>
          <w:position w:val="1"/>
          <w:sz w:val="24"/>
          <w:szCs w:val="24"/>
          <w:rtl/>
        </w:rPr>
        <w:t>دەبەستن</w:t>
      </w:r>
      <w:r w:rsidRPr="00D929AD">
        <w:rPr>
          <w:rFonts w:ascii="Noto Naskh Arabic" w:eastAsiaTheme="minorHAnsi" w:hAnsi="Noto Naskh Arabic" w:cs="Noto Naskh Arabic" w:hint="cs"/>
          <w:color w:val="000000"/>
          <w:position w:val="1"/>
          <w:sz w:val="24"/>
          <w:szCs w:val="24"/>
          <w:rtl/>
        </w:rPr>
        <w:t>،</w:t>
      </w:r>
      <w:r w:rsidR="009748E1" w:rsidRPr="00D929AD">
        <w:rPr>
          <w:rFonts w:ascii="Noto Naskh Arabic" w:eastAsiaTheme="minorHAnsi" w:hAnsi="Noto Naskh Arabic" w:cs="Noto Naskh Arabic" w:hint="cs"/>
          <w:color w:val="000000"/>
          <w:position w:val="1"/>
          <w:sz w:val="24"/>
          <w:szCs w:val="24"/>
          <w:rtl/>
        </w:rPr>
        <w:t xml:space="preserve"> </w:t>
      </w:r>
      <w:r w:rsidRPr="00D929AD">
        <w:rPr>
          <w:rFonts w:ascii="Noto Naskh Arabic" w:eastAsiaTheme="minorHAnsi" w:hAnsi="Noto Naskh Arabic" w:cs="Noto Naskh Arabic" w:hint="cs"/>
          <w:color w:val="000000"/>
          <w:position w:val="1"/>
          <w:sz w:val="24"/>
          <w:szCs w:val="24"/>
          <w:rtl/>
        </w:rPr>
        <w:t>ئاماژەیە بۆئەوەی ڕاگەیاندنەکان ئەزموونێکی زۆریان لە چۆنیەتی خۆدزینەوە لە ئاشکراکردنی سەرچاوە</w:t>
      </w:r>
      <w:r w:rsidR="00C515E7">
        <w:rPr>
          <w:rFonts w:ascii="Noto Naskh Arabic" w:eastAsiaTheme="minorHAnsi" w:hAnsi="Noto Naskh Arabic" w:cs="Noto Naskh Arabic" w:hint="cs"/>
          <w:color w:val="000000"/>
          <w:position w:val="1"/>
          <w:sz w:val="24"/>
          <w:szCs w:val="24"/>
          <w:rtl/>
        </w:rPr>
        <w:t xml:space="preserve">ی داهاتەکانیاندا </w:t>
      </w:r>
      <w:r w:rsidRPr="00D929AD">
        <w:rPr>
          <w:rFonts w:ascii="Noto Naskh Arabic" w:eastAsiaTheme="minorHAnsi" w:hAnsi="Noto Naskh Arabic" w:cs="Noto Naskh Arabic" w:hint="cs"/>
          <w:color w:val="000000"/>
          <w:position w:val="1"/>
          <w:sz w:val="24"/>
          <w:szCs w:val="24"/>
          <w:rtl/>
        </w:rPr>
        <w:t>هەیە</w:t>
      </w:r>
      <w:r w:rsidR="00951248" w:rsidRPr="00D929AD">
        <w:rPr>
          <w:rFonts w:ascii="Noto Naskh Arabic" w:eastAsiaTheme="minorHAnsi" w:hAnsi="Noto Naskh Arabic" w:cs="Noto Naskh Arabic" w:hint="cs"/>
          <w:color w:val="000000"/>
          <w:position w:val="1"/>
          <w:sz w:val="24"/>
          <w:szCs w:val="24"/>
          <w:rtl/>
        </w:rPr>
        <w:t>.</w:t>
      </w:r>
      <w:r w:rsidR="007B1F40">
        <w:rPr>
          <w:rFonts w:ascii="Noto Naskh Arabic" w:eastAsiaTheme="minorHAnsi" w:hAnsi="Noto Naskh Arabic" w:cs="Noto Naskh Arabic" w:hint="cs"/>
          <w:color w:val="000000"/>
          <w:position w:val="1"/>
          <w:sz w:val="24"/>
          <w:szCs w:val="24"/>
          <w:rtl/>
        </w:rPr>
        <w:t xml:space="preserve"> </w:t>
      </w:r>
    </w:p>
    <w:p w14:paraId="3FD3597B" w14:textId="4B8EE4A5" w:rsidR="00951248" w:rsidRDefault="005E1A0B" w:rsidP="002A54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tl/>
          <w:lang w:bidi="ku-Arab-IQ"/>
        </w:rPr>
      </w:pPr>
      <w:r w:rsidRPr="004501C6">
        <w:rPr>
          <w:rFonts w:ascii="Noto Naskh Arabic" w:eastAsiaTheme="minorHAnsi" w:hAnsi="Noto Naskh Arabic" w:cs="Noto Naskh Arabic" w:hint="cs"/>
          <w:color w:val="000000"/>
          <w:position w:val="1"/>
          <w:sz w:val="24"/>
          <w:szCs w:val="24"/>
          <w:rtl/>
        </w:rPr>
        <w:t>هەرچەندە ناتوانرێت</w:t>
      </w:r>
      <w:r w:rsidR="00D55FD0">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خاوەندارێتی دامەزراوەکانی ڕاگەیاندن لە هەرێمی کوردستاندا بەشێوەیەکی یەکلاکەرەوە دیاریی بکرێت، بەڵام بەشێک لە توێژینەوەکان</w:t>
      </w:r>
      <w:r w:rsidR="00A04A02" w:rsidRPr="00AE1553">
        <w:rPr>
          <w:rFonts w:asciiTheme="minorHAnsi" w:eastAsiaTheme="minorHAnsi" w:hAnsiTheme="minorHAnsi" w:cstheme="minorHAnsi"/>
          <w:color w:val="000000"/>
          <w:position w:val="1"/>
          <w:sz w:val="24"/>
          <w:szCs w:val="24"/>
        </w:rPr>
        <w:t xml:space="preserve">(Reporters Without Borders, 2010; Hussein, 2018 and Taha, 2020) </w:t>
      </w:r>
      <w:r w:rsidR="00A04A02" w:rsidRPr="00AE1553">
        <w:rPr>
          <w:rFonts w:ascii="Noto Naskh Arabic" w:eastAsiaTheme="minorHAnsi" w:hAnsi="Noto Naskh Arabic" w:cs="Noto Naskh Arabic"/>
          <w:color w:val="000000"/>
          <w:position w:val="1"/>
          <w:sz w:val="24"/>
          <w:szCs w:val="24"/>
        </w:rPr>
        <w:t xml:space="preserve"> </w:t>
      </w:r>
      <w:r w:rsidRPr="00AE1553">
        <w:rPr>
          <w:rFonts w:ascii="Noto Naskh Arabic" w:eastAsiaTheme="minorHAnsi" w:hAnsi="Noto Naskh Arabic" w:cs="Noto Naskh Arabic" w:hint="cs"/>
          <w:color w:val="000000"/>
          <w:position w:val="1"/>
          <w:sz w:val="24"/>
          <w:szCs w:val="24"/>
          <w:rtl/>
        </w:rPr>
        <w:t xml:space="preserve"> ڕاگەیاندنی کوردییان بەپێی لایەنی پارەدارک</w:t>
      </w:r>
      <w:r w:rsidRPr="004501C6">
        <w:rPr>
          <w:rFonts w:ascii="Noto Naskh Arabic" w:eastAsiaTheme="minorHAnsi" w:hAnsi="Noto Naskh Arabic" w:cs="Noto Naskh Arabic" w:hint="cs"/>
          <w:color w:val="000000"/>
          <w:position w:val="1"/>
          <w:sz w:val="24"/>
          <w:szCs w:val="24"/>
          <w:rtl/>
        </w:rPr>
        <w:t>ردن و بونیادی خاوەندار بۆ سێ جۆر پۆلێنکردووە، ئەوانیش</w:t>
      </w:r>
      <w:r w:rsidR="007B1F40">
        <w:rPr>
          <w:rFonts w:ascii="Noto Naskh Arabic" w:eastAsiaTheme="minorHAnsi" w:hAnsi="Noto Naskh Arabic" w:cs="Noto Naskh Arabic" w:hint="cs"/>
          <w:color w:val="000000"/>
          <w:position w:val="1"/>
          <w:sz w:val="24"/>
          <w:szCs w:val="24"/>
          <w:rtl/>
        </w:rPr>
        <w:t>:</w:t>
      </w:r>
      <w:r w:rsidR="009748E1">
        <w:rPr>
          <w:rFonts w:ascii="Noto Naskh Arabic" w:eastAsiaTheme="minorHAnsi" w:hAnsi="Noto Naskh Arabic" w:cs="Noto Naskh Arabic" w:hint="cs"/>
          <w:color w:val="000000"/>
          <w:position w:val="1"/>
          <w:sz w:val="24"/>
          <w:szCs w:val="24"/>
          <w:rtl/>
          <w:lang w:bidi="ku-Arab-IQ"/>
        </w:rPr>
        <w:t xml:space="preserve"> </w:t>
      </w:r>
    </w:p>
    <w:p w14:paraId="77118D61" w14:textId="77777777" w:rsidR="002A5442" w:rsidRPr="004501C6" w:rsidRDefault="002A5442" w:rsidP="002A54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Pr>
      </w:pPr>
    </w:p>
    <w:p w14:paraId="6A7EB100" w14:textId="77777777"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یەکەم: ڕاگەیاندنی حیزبی</w:t>
      </w:r>
      <w:r w:rsidRPr="001F02E0">
        <w:rPr>
          <w:rFonts w:asciiTheme="minorHAnsi" w:eastAsiaTheme="minorHAnsi" w:hAnsiTheme="minorHAnsi" w:cstheme="minorHAnsi"/>
          <w:b/>
          <w:bCs/>
          <w:color w:val="000000"/>
          <w:position w:val="1"/>
          <w:sz w:val="24"/>
          <w:szCs w:val="24"/>
        </w:rPr>
        <w:t xml:space="preserve"> (Partisan Media)</w:t>
      </w:r>
    </w:p>
    <w:p w14:paraId="0FEE2CD8" w14:textId="5D728687"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AE1553">
        <w:rPr>
          <w:rFonts w:ascii="Noto Naskh Arabic" w:eastAsiaTheme="minorHAnsi" w:hAnsi="Noto Naskh Arabic" w:cs="Noto Naskh Arabic" w:hint="cs"/>
          <w:color w:val="000000"/>
          <w:position w:val="1"/>
          <w:sz w:val="24"/>
          <w:szCs w:val="24"/>
          <w:rtl/>
        </w:rPr>
        <w:t>لە سەرەتاکانی قۆناغی پاش ڕاپەڕین و لە سەردەمی دوو ئیدارەییدا</w:t>
      </w:r>
      <w:r w:rsidR="00D55FD0">
        <w:rPr>
          <w:rFonts w:ascii="Noto Naskh Arabic" w:eastAsiaTheme="minorHAnsi" w:hAnsi="Noto Naskh Arabic" w:cs="Noto Naskh Arabic" w:hint="cs"/>
          <w:color w:val="000000"/>
          <w:position w:val="1"/>
          <w:sz w:val="24"/>
          <w:szCs w:val="24"/>
          <w:rtl/>
        </w:rPr>
        <w:t>،</w:t>
      </w:r>
      <w:r w:rsidRPr="00AE1553">
        <w:rPr>
          <w:rFonts w:ascii="Noto Naskh Arabic" w:eastAsiaTheme="minorHAnsi" w:hAnsi="Noto Naskh Arabic" w:cs="Noto Naskh Arabic" w:hint="cs"/>
          <w:color w:val="000000"/>
          <w:position w:val="1"/>
          <w:sz w:val="24"/>
          <w:szCs w:val="24"/>
          <w:rtl/>
        </w:rPr>
        <w:t>خاوەندار</w:t>
      </w:r>
      <w:r w:rsidR="00D55FD0">
        <w:rPr>
          <w:rFonts w:ascii="Noto Naskh Arabic" w:eastAsiaTheme="minorHAnsi" w:hAnsi="Noto Naskh Arabic" w:cs="Noto Naskh Arabic" w:hint="cs"/>
          <w:color w:val="000000"/>
          <w:position w:val="1"/>
          <w:sz w:val="24"/>
          <w:szCs w:val="24"/>
          <w:rtl/>
        </w:rPr>
        <w:t>ێتی</w:t>
      </w:r>
      <w:r w:rsidRPr="00AE1553">
        <w:rPr>
          <w:rFonts w:ascii="Noto Naskh Arabic" w:eastAsiaTheme="minorHAnsi" w:hAnsi="Noto Naskh Arabic" w:cs="Noto Naskh Arabic" w:hint="cs"/>
          <w:color w:val="000000"/>
          <w:position w:val="1"/>
          <w:sz w:val="24"/>
          <w:szCs w:val="24"/>
          <w:rtl/>
        </w:rPr>
        <w:t xml:space="preserve"> ڕاگەیاندن</w:t>
      </w:r>
      <w:r w:rsidR="002A5442">
        <w:rPr>
          <w:rFonts w:ascii="Noto Naskh Arabic" w:eastAsiaTheme="minorHAnsi" w:hAnsi="Noto Naskh Arabic" w:cs="Noto Naskh Arabic" w:hint="cs"/>
          <w:color w:val="000000"/>
          <w:position w:val="1"/>
          <w:sz w:val="24"/>
          <w:szCs w:val="24"/>
          <w:rtl/>
        </w:rPr>
        <w:t xml:space="preserve"> </w:t>
      </w:r>
      <w:r w:rsidRPr="00AE1553">
        <w:rPr>
          <w:rFonts w:ascii="Noto Naskh Arabic" w:eastAsiaTheme="minorHAnsi" w:hAnsi="Noto Naskh Arabic" w:cs="Noto Naskh Arabic" w:hint="cs"/>
          <w:color w:val="000000"/>
          <w:position w:val="1"/>
          <w:sz w:val="24"/>
          <w:szCs w:val="24"/>
          <w:rtl/>
        </w:rPr>
        <w:t>بەسەر دوو ناوچەی دەسەڵاتی یەکێتی نیشتمانی کوردستان و پارتی دیموکراتی کوردستاندا دابە</w:t>
      </w:r>
      <w:r w:rsidR="00D55FD0">
        <w:rPr>
          <w:rFonts w:ascii="Noto Naskh Arabic" w:eastAsiaTheme="minorHAnsi" w:hAnsi="Noto Naskh Arabic" w:cs="Noto Naskh Arabic" w:hint="cs"/>
          <w:color w:val="000000"/>
          <w:position w:val="1"/>
          <w:sz w:val="24"/>
          <w:szCs w:val="24"/>
          <w:rtl/>
        </w:rPr>
        <w:t>ش</w:t>
      </w:r>
      <w:r w:rsidR="00805DFE">
        <w:rPr>
          <w:rFonts w:ascii="Noto Naskh Arabic" w:eastAsiaTheme="minorHAnsi" w:hAnsi="Noto Naskh Arabic" w:cs="Noto Naskh Arabic" w:hint="cs"/>
          <w:color w:val="000000"/>
          <w:position w:val="1"/>
          <w:sz w:val="24"/>
          <w:szCs w:val="24"/>
          <w:rtl/>
        </w:rPr>
        <w:t xml:space="preserve"> </w:t>
      </w:r>
      <w:r w:rsidRPr="00AE1553">
        <w:rPr>
          <w:rFonts w:ascii="Noto Naskh Arabic" w:eastAsiaTheme="minorHAnsi" w:hAnsi="Noto Naskh Arabic" w:cs="Noto Naskh Arabic" w:hint="cs"/>
          <w:color w:val="000000"/>
          <w:position w:val="1"/>
          <w:sz w:val="24"/>
          <w:szCs w:val="24"/>
          <w:rtl/>
        </w:rPr>
        <w:t>بوو بوو</w:t>
      </w:r>
      <w:r w:rsidR="00D55FD0">
        <w:rPr>
          <w:rFonts w:ascii="Noto Naskh Arabic" w:eastAsiaTheme="minorHAnsi" w:hAnsi="Noto Naskh Arabic" w:cs="Noto Naskh Arabic" w:hint="cs"/>
          <w:color w:val="000000"/>
          <w:position w:val="1"/>
          <w:sz w:val="24"/>
          <w:szCs w:val="24"/>
          <w:rtl/>
        </w:rPr>
        <w:t>ن</w:t>
      </w:r>
      <w:r w:rsidRPr="00AE1553">
        <w:rPr>
          <w:rFonts w:ascii="Noto Naskh Arabic" w:eastAsiaTheme="minorHAnsi" w:hAnsi="Noto Naskh Arabic" w:cs="Noto Naskh Arabic" w:hint="cs"/>
          <w:color w:val="000000"/>
          <w:position w:val="1"/>
          <w:sz w:val="24"/>
          <w:szCs w:val="24"/>
          <w:rtl/>
        </w:rPr>
        <w:t>. بە ڕای د. ئیبراهیم سەعيد، مۆدێلی ڕاگەیاندنی کوردی لەم وێستگەیەدا درێژکراوەی مۆدێلی پێش خۆی بووە، کە بە مۆدێلی 'شاخ' ناوی دەبات. (٣-٩-٢٠٢٣، چاوپێکەوتن) لە ساڵی ١٩٩١ بەدواوە، ژمارەیەک ڕۆژنامە، ڕادیۆ و کەناڵی تەلەڤزیۆنی ناوخۆیی لەلایەن حیزبە سیاسییە کوردییەکانەوە دامەزران و بوون بە مینبەری بەیانکردنی پەیامەکانیان</w:t>
      </w:r>
      <w:r w:rsidR="00951248" w:rsidRPr="00AE1553">
        <w:rPr>
          <w:rFonts w:ascii="Noto Naskh Arabic" w:eastAsiaTheme="minorHAnsi" w:hAnsi="Noto Naskh Arabic" w:cs="Noto Naskh Arabic" w:hint="cs"/>
          <w:color w:val="000000"/>
          <w:position w:val="1"/>
          <w:sz w:val="24"/>
          <w:szCs w:val="24"/>
          <w:rtl/>
        </w:rPr>
        <w:t>.</w:t>
      </w:r>
      <w:r w:rsidR="00B52143" w:rsidRPr="00AE1553">
        <w:rPr>
          <w:rFonts w:ascii="Noto Naskh Arabic" w:eastAsiaTheme="minorHAnsi" w:hAnsi="Noto Naskh Arabic" w:cs="Noto Naskh Arabic" w:hint="cs"/>
          <w:color w:val="000000"/>
          <w:position w:val="1"/>
          <w:sz w:val="24"/>
          <w:szCs w:val="24"/>
          <w:rtl/>
        </w:rPr>
        <w:t xml:space="preserve"> </w:t>
      </w:r>
      <w:r w:rsidRPr="00AE1553">
        <w:rPr>
          <w:rFonts w:ascii="Noto Naskh Arabic" w:eastAsiaTheme="minorHAnsi" w:hAnsi="Noto Naskh Arabic" w:cs="Noto Naskh Arabic" w:hint="cs"/>
          <w:color w:val="000000"/>
          <w:position w:val="1"/>
          <w:sz w:val="24"/>
          <w:szCs w:val="24"/>
          <w:rtl/>
        </w:rPr>
        <w:t>کۆتایی نەوەدەکان چەندین کەناڵی حیزبی دەستیان بە پەخش کرد لەوانە، کەناڵی (گەلی کوردستان) لە شاری سلێمانی لە ساڵی (١٩٩١)دا لەلایەن یەکێتی نیشتمانی کوردستان. هەروەها کەناڵی (کوردستان تیڤی) لە شاری هەولێر لە ساڵی (١٩٩٢)دا  لەلایەن پارتی دیموکراتی کوردستان. دواتر یەکەمین ژمارەی ڕۆژنامەی (کوردستانی نوێ) لەلایەن یەکێتی نیشتمانی کوردستان لە ساڵی (١٩٩٢)دا دەرکرا و ڕۆژنامەی (برایەتی)ی پارتی دیموکراتی کوردستان لەساڵی (١٩٩٣) دەرچوێنرایەوە .</w:t>
      </w:r>
      <w:r w:rsidRPr="00C26877">
        <w:rPr>
          <w:rFonts w:ascii="Noto Naskh Arabic" w:eastAsiaTheme="minorHAnsi" w:hAnsi="Noto Naskh Arabic" w:cs="Noto Naskh Arabic" w:hint="cs"/>
          <w:color w:val="000000" w:themeColor="text1"/>
          <w:position w:val="1"/>
          <w:sz w:val="24"/>
          <w:szCs w:val="24"/>
          <w:rtl/>
        </w:rPr>
        <w:t>(هەڤاڵ، ٢٠٠٢</w:t>
      </w:r>
      <w:r w:rsidR="00951248" w:rsidRPr="00C26877">
        <w:rPr>
          <w:rFonts w:ascii="Noto Naskh Arabic" w:eastAsiaTheme="minorHAnsi" w:hAnsi="Noto Naskh Arabic" w:cs="Noto Naskh Arabic" w:hint="cs"/>
          <w:color w:val="000000" w:themeColor="text1"/>
          <w:position w:val="1"/>
          <w:sz w:val="24"/>
          <w:szCs w:val="24"/>
          <w:rtl/>
        </w:rPr>
        <w:t>)</w:t>
      </w:r>
      <w:r w:rsidRPr="00C26877">
        <w:rPr>
          <w:rFonts w:ascii="Noto Naskh Arabic" w:eastAsiaTheme="minorHAnsi" w:hAnsi="Noto Naskh Arabic" w:cs="Noto Naskh Arabic" w:hint="cs"/>
          <w:color w:val="000000" w:themeColor="text1"/>
          <w:position w:val="1"/>
          <w:sz w:val="24"/>
          <w:szCs w:val="24"/>
        </w:rPr>
        <w:t> </w:t>
      </w:r>
    </w:p>
    <w:p w14:paraId="5EA9EBC7" w14:textId="77777777" w:rsidR="00EC6E9B" w:rsidRDefault="00EC6E9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596FF91E" w14:textId="0D9FCE0D" w:rsidR="005E1A0B"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لە سەردەمی شەڕی ناوخۆ</w:t>
      </w:r>
      <w:r w:rsidR="002A5442">
        <w:rPr>
          <w:rFonts w:ascii="Noto Naskh Arabic" w:eastAsiaTheme="minorHAnsi" w:hAnsi="Noto Naskh Arabic" w:cs="Noto Naskh Arabic" w:hint="cs"/>
          <w:color w:val="000000"/>
          <w:position w:val="1"/>
          <w:sz w:val="24"/>
          <w:szCs w:val="24"/>
          <w:rtl/>
        </w:rPr>
        <w:t>دا</w:t>
      </w:r>
      <w:r w:rsidRPr="004501C6">
        <w:rPr>
          <w:rFonts w:ascii="Noto Naskh Arabic" w:eastAsiaTheme="minorHAnsi" w:hAnsi="Noto Naskh Arabic" w:cs="Noto Naskh Arabic" w:hint="cs"/>
          <w:color w:val="000000"/>
          <w:position w:val="1"/>
          <w:sz w:val="24"/>
          <w:szCs w:val="24"/>
          <w:rtl/>
        </w:rPr>
        <w:t xml:space="preserve"> لە ساڵانی (١٩٩٤-١٩٩٦)، ڕاگەیاندنی فەرمی یەکێتی و پارتی لەناوچەی دەسەڵاتی خۆیان </w:t>
      </w:r>
      <w:r w:rsidRPr="004319C4">
        <w:rPr>
          <w:rFonts w:ascii="Noto Naskh Arabic" w:eastAsiaTheme="minorHAnsi" w:hAnsi="Noto Naskh Arabic" w:cs="Noto Naskh Arabic" w:hint="cs"/>
          <w:color w:val="000000"/>
          <w:position w:val="1"/>
          <w:sz w:val="24"/>
          <w:szCs w:val="24"/>
          <w:rtl/>
        </w:rPr>
        <w:t>باڵادەستبوون</w:t>
      </w:r>
      <w:r w:rsidRPr="0095074F">
        <w:rPr>
          <w:rFonts w:asciiTheme="minorHAnsi" w:eastAsiaTheme="minorHAnsi" w:hAnsiTheme="minorHAnsi" w:cstheme="minorHAnsi"/>
          <w:color w:val="000000"/>
          <w:position w:val="1"/>
          <w:sz w:val="24"/>
          <w:szCs w:val="24"/>
        </w:rPr>
        <w:t>.(</w:t>
      </w:r>
      <w:proofErr w:type="spellStart"/>
      <w:r w:rsidRPr="00AE1553">
        <w:rPr>
          <w:rFonts w:asciiTheme="minorHAnsi" w:eastAsiaTheme="minorHAnsi" w:hAnsiTheme="minorHAnsi" w:cstheme="minorHAnsi"/>
          <w:color w:val="000000"/>
          <w:position w:val="1"/>
          <w:sz w:val="24"/>
          <w:szCs w:val="24"/>
        </w:rPr>
        <w:t>Mawlood</w:t>
      </w:r>
      <w:proofErr w:type="spellEnd"/>
      <w:r w:rsidRPr="0095074F">
        <w:rPr>
          <w:rFonts w:asciiTheme="minorHAnsi" w:eastAsiaTheme="minorHAnsi" w:hAnsiTheme="minorHAnsi" w:cstheme="minorHAnsi"/>
          <w:color w:val="000000"/>
          <w:position w:val="1"/>
          <w:sz w:val="24"/>
          <w:szCs w:val="24"/>
        </w:rPr>
        <w:t>, 2011</w:t>
      </w:r>
      <w:proofErr w:type="gramStart"/>
      <w:r w:rsidRPr="0095074F">
        <w:rPr>
          <w:rFonts w:asciiTheme="minorHAnsi" w:eastAsiaTheme="minorHAnsi" w:hAnsiTheme="minorHAnsi" w:cstheme="minorHAnsi"/>
          <w:color w:val="000000"/>
          <w:position w:val="1"/>
          <w:sz w:val="24"/>
          <w:szCs w:val="24"/>
        </w:rPr>
        <w:t>)</w:t>
      </w:r>
      <w:r w:rsidRPr="004501C6">
        <w:rPr>
          <w:rFonts w:ascii="Noto Naskh Arabic" w:eastAsiaTheme="minorHAnsi" w:hAnsi="Noto Naskh Arabic" w:cs="Noto Naskh Arabic" w:hint="cs"/>
          <w:color w:val="000000"/>
          <w:position w:val="1"/>
          <w:sz w:val="24"/>
          <w:szCs w:val="24"/>
        </w:rPr>
        <w:t> </w:t>
      </w:r>
      <w:r w:rsidRPr="004501C6">
        <w:rPr>
          <w:rFonts w:ascii="Noto Naskh Arabic" w:eastAsiaTheme="minorHAnsi" w:hAnsi="Noto Naskh Arabic" w:cs="Noto Naskh Arabic" w:hint="cs"/>
          <w:color w:val="000000"/>
          <w:position w:val="1"/>
          <w:sz w:val="24"/>
          <w:szCs w:val="24"/>
          <w:rtl/>
        </w:rPr>
        <w:t xml:space="preserve"> دەنگی</w:t>
      </w:r>
      <w:proofErr w:type="gramEnd"/>
      <w:r w:rsidRPr="004501C6">
        <w:rPr>
          <w:rFonts w:ascii="Noto Naskh Arabic" w:eastAsiaTheme="minorHAnsi" w:hAnsi="Noto Naskh Arabic" w:cs="Noto Naskh Arabic" w:hint="cs"/>
          <w:color w:val="000000"/>
          <w:position w:val="1"/>
          <w:sz w:val="24"/>
          <w:szCs w:val="24"/>
          <w:rtl/>
        </w:rPr>
        <w:t xml:space="preserve"> سیاسی حیزبە بچوکەکانی دیکە کپکران، لەپاڵ داگیرکردنی بارەگا حیزب</w:t>
      </w:r>
      <w:r w:rsidR="00D55FD0">
        <w:rPr>
          <w:rFonts w:ascii="Noto Naskh Arabic" w:eastAsiaTheme="minorHAnsi" w:hAnsi="Noto Naskh Arabic" w:cs="Noto Naskh Arabic" w:hint="cs"/>
          <w:color w:val="000000"/>
          <w:position w:val="1"/>
          <w:sz w:val="24"/>
          <w:szCs w:val="24"/>
          <w:rtl/>
        </w:rPr>
        <w:t>ییە</w:t>
      </w:r>
      <w:r w:rsidRPr="004501C6">
        <w:rPr>
          <w:rFonts w:ascii="Noto Naskh Arabic" w:eastAsiaTheme="minorHAnsi" w:hAnsi="Noto Naskh Arabic" w:cs="Noto Naskh Arabic" w:hint="cs"/>
          <w:color w:val="000000"/>
          <w:position w:val="1"/>
          <w:sz w:val="24"/>
          <w:szCs w:val="24"/>
          <w:rtl/>
        </w:rPr>
        <w:t xml:space="preserve"> ڕکابەرەکاندا، ڕادیۆ و بڵاوکراوەکانیشیان دادەخران</w:t>
      </w:r>
      <w:r w:rsidR="00AE1553">
        <w:rPr>
          <w:rFonts w:ascii="Noto Naskh Arabic" w:eastAsiaTheme="minorHAnsi" w:hAnsi="Noto Naskh Arabic" w:cs="Noto Naskh Arabic" w:hint="cs"/>
          <w:color w:val="000000"/>
          <w:position w:val="1"/>
          <w:sz w:val="24"/>
          <w:szCs w:val="24"/>
          <w:rtl/>
        </w:rPr>
        <w:t xml:space="preserve">. (توانا </w:t>
      </w:r>
      <w:r w:rsidR="00AE1553" w:rsidRPr="004501C6">
        <w:rPr>
          <w:rFonts w:ascii="Noto Naskh Arabic" w:eastAsiaTheme="minorHAnsi" w:hAnsi="Noto Naskh Arabic" w:cs="Noto Naskh Arabic" w:hint="cs"/>
          <w:color w:val="000000"/>
          <w:position w:val="1"/>
          <w:sz w:val="24"/>
          <w:szCs w:val="24"/>
          <w:rtl/>
        </w:rPr>
        <w:t>عوسمان</w:t>
      </w:r>
      <w:r w:rsidR="00AE1553">
        <w:rPr>
          <w:rFonts w:ascii="Noto Naskh Arabic" w:eastAsiaTheme="minorHAnsi" w:hAnsi="Noto Naskh Arabic" w:cs="Noto Naskh Arabic" w:hint="cs"/>
          <w:color w:val="000000"/>
          <w:position w:val="1"/>
          <w:sz w:val="24"/>
          <w:szCs w:val="24"/>
          <w:rtl/>
        </w:rPr>
        <w:t>، چاوپێکەوتن، ٢١-٩-٢٠٢٣)</w:t>
      </w:r>
      <w:r w:rsidRPr="004501C6">
        <w:rPr>
          <w:rFonts w:ascii="Noto Naskh Arabic" w:eastAsiaTheme="minorHAnsi" w:hAnsi="Noto Naskh Arabic" w:cs="Noto Naskh Arabic" w:hint="cs"/>
          <w:color w:val="000000"/>
          <w:position w:val="1"/>
          <w:sz w:val="24"/>
          <w:szCs w:val="24"/>
          <w:rtl/>
        </w:rPr>
        <w:t>لە قۆناغی نە شەڕ نە ئاشتی لە ساڵی (١٩٩٦-١٩٩٨)دا،</w:t>
      </w:r>
      <w:r w:rsidR="00AE1553">
        <w:rPr>
          <w:rFonts w:ascii="Noto Naskh Arabic" w:eastAsiaTheme="minorHAnsi" w:hAnsi="Noto Naskh Arabic" w:cs="Noto Naskh Arabic" w:hint="cs"/>
          <w:color w:val="000000"/>
          <w:position w:val="1"/>
          <w:sz w:val="24"/>
          <w:szCs w:val="24"/>
          <w:rtl/>
        </w:rPr>
        <w:t xml:space="preserve"> </w:t>
      </w:r>
      <w:r w:rsidR="00AE1553" w:rsidRPr="004501C6">
        <w:rPr>
          <w:rFonts w:ascii="Noto Naskh Arabic" w:eastAsiaTheme="minorHAnsi" w:hAnsi="Noto Naskh Arabic" w:cs="Noto Naskh Arabic" w:hint="cs"/>
          <w:color w:val="000000"/>
          <w:position w:val="1"/>
          <w:sz w:val="24"/>
          <w:szCs w:val="24"/>
          <w:rtl/>
        </w:rPr>
        <w:t>بە هەماشێوەی وێستگەی پێشوو</w:t>
      </w:r>
      <w:r w:rsidRPr="004501C6">
        <w:rPr>
          <w:rFonts w:ascii="Noto Naskh Arabic" w:eastAsiaTheme="minorHAnsi" w:hAnsi="Noto Naskh Arabic" w:cs="Noto Naskh Arabic" w:hint="cs"/>
          <w:color w:val="000000"/>
          <w:position w:val="1"/>
          <w:sz w:val="24"/>
          <w:szCs w:val="24"/>
          <w:rtl/>
        </w:rPr>
        <w:t xml:space="preserve"> خاوەنداریی </w:t>
      </w:r>
      <w:r w:rsidR="002A5442">
        <w:rPr>
          <w:rFonts w:ascii="Noto Naskh Arabic" w:eastAsiaTheme="minorHAnsi" w:hAnsi="Noto Naskh Arabic" w:cs="Noto Naskh Arabic" w:hint="cs"/>
          <w:color w:val="000000"/>
          <w:position w:val="1"/>
          <w:sz w:val="24"/>
          <w:szCs w:val="24"/>
          <w:rtl/>
        </w:rPr>
        <w:t>ڕاگەیاندن</w:t>
      </w:r>
      <w:r w:rsidRPr="004501C6">
        <w:rPr>
          <w:rFonts w:ascii="Noto Naskh Arabic" w:eastAsiaTheme="minorHAnsi" w:hAnsi="Noto Naskh Arabic" w:cs="Noto Naskh Arabic" w:hint="cs"/>
          <w:color w:val="000000"/>
          <w:position w:val="1"/>
          <w:sz w:val="24"/>
          <w:szCs w:val="24"/>
          <w:rtl/>
        </w:rPr>
        <w:t xml:space="preserve"> بۆ هەردوو حیزبی دەسەڵاتدار و هەندێک حیزبی بچوک دەگەڕا</w:t>
      </w:r>
      <w:r w:rsidR="00D55FD0">
        <w:rPr>
          <w:rFonts w:ascii="Noto Naskh Arabic" w:eastAsiaTheme="minorHAnsi" w:hAnsi="Noto Naskh Arabic" w:cs="Noto Naskh Arabic" w:hint="cs"/>
          <w:color w:val="000000"/>
          <w:position w:val="1"/>
          <w:sz w:val="24"/>
          <w:szCs w:val="24"/>
          <w:rtl/>
        </w:rPr>
        <w:t>نەوە</w:t>
      </w:r>
      <w:r w:rsidRPr="004501C6">
        <w:rPr>
          <w:rFonts w:ascii="Noto Naskh Arabic" w:eastAsiaTheme="minorHAnsi" w:hAnsi="Noto Naskh Arabic" w:cs="Noto Naskh Arabic" w:hint="cs"/>
          <w:color w:val="000000"/>
          <w:position w:val="1"/>
          <w:sz w:val="24"/>
          <w:szCs w:val="24"/>
          <w:rtl/>
        </w:rPr>
        <w:t>. کەناڵی (کوردستان تی ڤی) وەک یەکەمین کەناڵی ئاسمانی لە ساڵی (١٩٩٨) لە هەولێر پاش ساڵێک لە پەخشی ئەزموونی، بە تەواوی دەستی بە پەخشکردن کرد. دواتر یەکێتی نیشتمانی کوردستان لە ساڵی (٢٠٠٠)دا پەخشی کەناڵی ئاسمانی (کوردسات)ی لە سلێمانییەوە دەستپێکرد. (هەمان سەرچاوەی پێشوو</w:t>
      </w:r>
      <w:r w:rsidR="00951248" w:rsidRPr="004501C6">
        <w:rPr>
          <w:rFonts w:ascii="Noto Naskh Arabic" w:eastAsiaTheme="minorHAnsi" w:hAnsi="Noto Naskh Arabic" w:cs="Noto Naskh Arabic" w:hint="cs"/>
          <w:color w:val="000000"/>
          <w:position w:val="1"/>
          <w:sz w:val="24"/>
          <w:szCs w:val="24"/>
          <w:rtl/>
        </w:rPr>
        <w:t>)</w:t>
      </w:r>
    </w:p>
    <w:p w14:paraId="19E0A018" w14:textId="77777777" w:rsidR="003863E3" w:rsidRPr="004501C6" w:rsidRDefault="003863E3"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37B4D3BC" w14:textId="7BE34112" w:rsidR="005E1A0B" w:rsidRPr="005C56D2" w:rsidRDefault="005E1A0B" w:rsidP="005C56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Theme="minorHAnsi" w:eastAsiaTheme="minorHAnsi" w:hAnsiTheme="minorHAnsi" w:cstheme="minorHAnsi"/>
          <w:color w:val="000000"/>
          <w:position w:val="1"/>
          <w:sz w:val="24"/>
          <w:szCs w:val="24"/>
          <w:rtl/>
        </w:rPr>
      </w:pPr>
      <w:r w:rsidRPr="004501C6">
        <w:rPr>
          <w:rFonts w:ascii="Noto Naskh Arabic" w:eastAsiaTheme="minorHAnsi" w:hAnsi="Noto Naskh Arabic" w:cs="Noto Naskh Arabic" w:hint="cs"/>
          <w:color w:val="000000"/>
          <w:position w:val="1"/>
          <w:sz w:val="24"/>
          <w:szCs w:val="24"/>
          <w:rtl/>
        </w:rPr>
        <w:t xml:space="preserve">چەندین کەناڵی تەلەڤزیۆنی و ئێزگەی ڕادیۆی و چاپەمەنیی حیزبی تاوەکو کۆتاییەکانی </w:t>
      </w:r>
      <w:r w:rsidR="00961895">
        <w:rPr>
          <w:rFonts w:ascii="Noto Naskh Arabic" w:eastAsiaTheme="minorHAnsi" w:hAnsi="Noto Naskh Arabic" w:cs="Noto Naskh Arabic" w:hint="cs"/>
          <w:color w:val="000000"/>
          <w:position w:val="1"/>
          <w:sz w:val="24"/>
          <w:szCs w:val="24"/>
          <w:rtl/>
        </w:rPr>
        <w:t xml:space="preserve">ساڵی </w:t>
      </w:r>
      <w:r w:rsidR="005C56D2">
        <w:rPr>
          <w:rFonts w:ascii="Noto Naskh Arabic" w:eastAsiaTheme="minorHAnsi" w:hAnsi="Noto Naskh Arabic" w:cs="Noto Naskh Arabic" w:hint="cs"/>
          <w:color w:val="000000"/>
          <w:position w:val="1"/>
          <w:sz w:val="24"/>
          <w:szCs w:val="24"/>
          <w:rtl/>
        </w:rPr>
        <w:t>(٢٠٠٠)</w:t>
      </w:r>
      <w:r w:rsidR="00F86CFD">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دامەزران. پاش دامەزراندنی کۆمپانیای (وشە) لە</w:t>
      </w:r>
      <w:r w:rsidR="005C56D2">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ساڵی (٢٠٠٧) و دەرکردنی ڕۆژنامەی (ڕۆژنامە)و دامەزراندنی تۆڕی هەواڵی کوردی</w:t>
      </w:r>
      <w:r w:rsidRPr="004501C6">
        <w:rPr>
          <w:rFonts w:ascii="Noto Naskh Arabic" w:eastAsiaTheme="minorHAnsi" w:hAnsi="Noto Naskh Arabic" w:cs="Noto Naskh Arabic" w:hint="cs"/>
          <w:color w:val="000000"/>
          <w:position w:val="1"/>
          <w:sz w:val="24"/>
          <w:szCs w:val="24"/>
        </w:rPr>
        <w:t xml:space="preserve"> </w:t>
      </w:r>
      <w:r w:rsidRPr="00A04A02">
        <w:rPr>
          <w:rFonts w:asciiTheme="minorHAnsi" w:eastAsiaTheme="minorHAnsi" w:hAnsiTheme="minorHAnsi" w:cstheme="minorHAnsi"/>
          <w:color w:val="000000"/>
          <w:position w:val="1"/>
          <w:sz w:val="24"/>
          <w:szCs w:val="24"/>
        </w:rPr>
        <w:t>(KNN)</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لە ساڵی (٢٠٠٨)دا، دواتر دامەزراندنی بزوتنەوەی گۆڕان وەک حیزبێکی ئۆپۆزیسیۆن، ڕاگەیاندنی بەرهەڵستکار سەریهەڵدا</w:t>
      </w:r>
      <w:r w:rsidR="005C56D2">
        <w:rPr>
          <w:rFonts w:asciiTheme="minorHAnsi" w:eastAsiaTheme="minorHAnsi" w:hAnsiTheme="minorHAnsi" w:cstheme="minorHAnsi" w:hint="cs"/>
          <w:color w:val="000000"/>
          <w:position w:val="1"/>
          <w:sz w:val="24"/>
          <w:szCs w:val="24"/>
          <w:rtl/>
        </w:rPr>
        <w:t xml:space="preserve">. </w:t>
      </w:r>
      <w:r w:rsidR="005C56D2">
        <w:rPr>
          <w:rFonts w:asciiTheme="minorHAnsi" w:eastAsiaTheme="minorHAnsi" w:hAnsiTheme="minorHAnsi" w:cstheme="minorHAnsi"/>
          <w:color w:val="000000"/>
          <w:position w:val="1"/>
          <w:sz w:val="24"/>
          <w:szCs w:val="24"/>
        </w:rPr>
        <w:t>(Gharib, 2016)</w:t>
      </w:r>
      <w:r w:rsidR="005C56D2">
        <w:rPr>
          <w:rFonts w:asciiTheme="minorHAnsi" w:eastAsiaTheme="minorHAnsi" w:hAnsiTheme="minorHAnsi" w:cstheme="minorHAnsi"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هەر لەو ساڵانەدا حیزبە ئیسلامییە ئۆپۆزیسیۆنەکان، کۆمەڵی ئیسلامی کوردستان لە ساڵی (</w:t>
      </w:r>
      <w:proofErr w:type="gramStart"/>
      <w:r w:rsidRPr="004501C6">
        <w:rPr>
          <w:rFonts w:ascii="Noto Naskh Arabic" w:eastAsiaTheme="minorHAnsi" w:hAnsi="Noto Naskh Arabic" w:cs="Noto Naskh Arabic" w:hint="cs"/>
          <w:color w:val="000000"/>
          <w:position w:val="1"/>
          <w:sz w:val="24"/>
          <w:szCs w:val="24"/>
          <w:rtl/>
        </w:rPr>
        <w:t>٢٠٠٨)دا</w:t>
      </w:r>
      <w:proofErr w:type="gramEnd"/>
      <w:r w:rsidRPr="004501C6">
        <w:rPr>
          <w:rFonts w:ascii="Noto Naskh Arabic" w:eastAsiaTheme="minorHAnsi" w:hAnsi="Noto Naskh Arabic" w:cs="Noto Naskh Arabic" w:hint="cs"/>
          <w:color w:val="000000"/>
          <w:position w:val="1"/>
          <w:sz w:val="24"/>
          <w:szCs w:val="24"/>
          <w:rtl/>
        </w:rPr>
        <w:t xml:space="preserve"> و یەکگرتووی ئیسلامی کوردستان لەساڵی (٢٠٠٩) دا، هەردوو کەناڵی ئاسمانی (پەیام) و (سپێدە)یان دامەزراند</w:t>
      </w:r>
      <w:r w:rsidR="005C56D2">
        <w:rPr>
          <w:rFonts w:ascii="Noto Naskh Arabic" w:eastAsiaTheme="minorHAnsi" w:hAnsi="Noto Naskh Arabic" w:cs="Noto Naskh Arabic" w:hint="cs"/>
          <w:color w:val="000000"/>
          <w:position w:val="1"/>
          <w:sz w:val="24"/>
          <w:szCs w:val="24"/>
          <w:rtl/>
        </w:rPr>
        <w:t xml:space="preserve">، کە </w:t>
      </w:r>
      <w:r w:rsidRPr="004501C6">
        <w:rPr>
          <w:rFonts w:ascii="Noto Naskh Arabic" w:eastAsiaTheme="minorHAnsi" w:hAnsi="Noto Naskh Arabic" w:cs="Noto Naskh Arabic" w:hint="cs"/>
          <w:color w:val="000000"/>
          <w:position w:val="1"/>
          <w:sz w:val="24"/>
          <w:szCs w:val="24"/>
          <w:rtl/>
        </w:rPr>
        <w:t>ئامانجی</w:t>
      </w:r>
      <w:r w:rsidR="005C56D2">
        <w:rPr>
          <w:rFonts w:ascii="Noto Naskh Arabic" w:eastAsiaTheme="minorHAnsi" w:hAnsi="Noto Naskh Arabic" w:cs="Noto Naskh Arabic" w:hint="cs"/>
          <w:color w:val="000000"/>
          <w:position w:val="1"/>
          <w:sz w:val="24"/>
          <w:szCs w:val="24"/>
          <w:rtl/>
        </w:rPr>
        <w:t>یان</w:t>
      </w:r>
      <w:r w:rsidRPr="004501C6">
        <w:rPr>
          <w:rFonts w:ascii="Noto Naskh Arabic" w:eastAsiaTheme="minorHAnsi" w:hAnsi="Noto Naskh Arabic" w:cs="Noto Naskh Arabic" w:hint="cs"/>
          <w:color w:val="000000"/>
          <w:position w:val="1"/>
          <w:sz w:val="24"/>
          <w:szCs w:val="24"/>
          <w:rtl/>
        </w:rPr>
        <w:t xml:space="preserve"> ئەنجامدانی ریفۆرمی سیاسی و بەگژداچوونەوەی سیاسەتەکانی حکومڕانیی کوردی</w:t>
      </w:r>
      <w:r w:rsidR="005C56D2">
        <w:rPr>
          <w:rFonts w:ascii="Noto Naskh Arabic" w:eastAsiaTheme="minorHAnsi" w:hAnsi="Noto Naskh Arabic" w:cs="Noto Naskh Arabic" w:hint="cs"/>
          <w:color w:val="000000"/>
          <w:position w:val="1"/>
          <w:sz w:val="24"/>
          <w:szCs w:val="24"/>
          <w:rtl/>
        </w:rPr>
        <w:t xml:space="preserve"> بوو</w:t>
      </w:r>
      <w:r w:rsidR="00951248" w:rsidRPr="004501C6">
        <w:rPr>
          <w:rFonts w:ascii="Noto Naskh Arabic" w:eastAsiaTheme="minorHAnsi" w:hAnsi="Noto Naskh Arabic" w:cs="Noto Naskh Arabic" w:hint="cs"/>
          <w:color w:val="000000"/>
          <w:position w:val="1"/>
          <w:sz w:val="24"/>
          <w:szCs w:val="24"/>
          <w:rtl/>
        </w:rPr>
        <w:t>.</w:t>
      </w:r>
      <w:r w:rsidRPr="00A04A02">
        <w:rPr>
          <w:rFonts w:asciiTheme="minorHAnsi" w:eastAsiaTheme="minorHAnsi" w:hAnsiTheme="minorHAnsi" w:cstheme="minorHAnsi"/>
          <w:color w:val="000000"/>
          <w:position w:val="1"/>
          <w:sz w:val="24"/>
          <w:szCs w:val="24"/>
        </w:rPr>
        <w:t> (Hussein, 2018)</w:t>
      </w:r>
    </w:p>
    <w:p w14:paraId="21FD7D20" w14:textId="77777777" w:rsidR="00951248" w:rsidRPr="004501C6" w:rsidRDefault="00951248"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2F2B92FD" w14:textId="34E01CDE"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 xml:space="preserve">هەرچەندە مۆدێلی ڕاگەیاندنی حیزبی لە زۆربەی وڵاتانی جیهاندا بەرەو نەمان چووە، بەڵام ئەم جۆرە لە سەرەتاکانی قۆناغی پاش ڕاپەڕین، تاوەکو ئێستا ڕووبەرێکی فراوانی لە ژینگەی ڕاگەیاندن لە هەرێمی کوردستاندا داگیرکردووە. زۆری بەشداران لە توێژینەوەی </w:t>
      </w:r>
      <w:r w:rsidRPr="0096320C">
        <w:rPr>
          <w:rFonts w:ascii="Noto Naskh Arabic" w:eastAsiaTheme="minorHAnsi" w:hAnsi="Noto Naskh Arabic" w:cs="Noto Naskh Arabic" w:hint="cs"/>
          <w:color w:val="000000"/>
          <w:position w:val="1"/>
          <w:sz w:val="24"/>
          <w:szCs w:val="24"/>
          <w:rtl/>
        </w:rPr>
        <w:t>شوان</w:t>
      </w:r>
      <w:r w:rsidRPr="004501C6">
        <w:rPr>
          <w:rFonts w:ascii="Noto Naskh Arabic" w:eastAsiaTheme="minorHAnsi" w:hAnsi="Noto Naskh Arabic" w:cs="Noto Naskh Arabic" w:hint="cs"/>
          <w:color w:val="000000"/>
          <w:position w:val="1"/>
          <w:sz w:val="24"/>
          <w:szCs w:val="24"/>
          <w:rtl/>
        </w:rPr>
        <w:t xml:space="preserve"> (٢٠٢٢, </w:t>
      </w:r>
      <w:r w:rsidR="0096320C">
        <w:rPr>
          <w:rFonts w:ascii="Noto Naskh Arabic" w:eastAsiaTheme="minorHAnsi" w:hAnsi="Noto Naskh Arabic" w:cs="Noto Naskh Arabic" w:hint="cs"/>
          <w:color w:val="000000"/>
          <w:position w:val="1"/>
          <w:sz w:val="24"/>
          <w:szCs w:val="24"/>
          <w:rtl/>
        </w:rPr>
        <w:t>ل.</w:t>
      </w:r>
      <w:r w:rsidRPr="004501C6">
        <w:rPr>
          <w:rFonts w:ascii="Noto Naskh Arabic" w:eastAsiaTheme="minorHAnsi" w:hAnsi="Noto Naskh Arabic" w:cs="Noto Naskh Arabic" w:hint="cs"/>
          <w:color w:val="000000"/>
          <w:position w:val="1"/>
          <w:sz w:val="24"/>
          <w:szCs w:val="24"/>
          <w:rtl/>
        </w:rPr>
        <w:t xml:space="preserve"> ٩٢٥) ئەمە وەک کێشەیەکی گەورە دەیبینن و جەختدەکەنەوە بۆ دۆزینەوەی ڕێگەچارە، پێویستە (ماددەی ١٣) لە بڕگەی یەکەمی یاسای حیزبەکانی ساڵی (١٩٩٣)، کە پەیوەستە بە مافی خاوندارێتیی حیزبی هەمواربکرێتەوە، بەجۆرێک "سەرچاوەی داهات و دارایی ڕاگەیاندن و پەیوەندییە گشتیەکانی حیزب لەسەر حسابی بودجەی گشتی نەبێت، هەروەها ژمارەی ڕاگەیاندنەکانی حیزب و تۆڕە کۆمەڵایەتییەکانی و چۆنێتی بەڕێوەبردنی سیاسەتی کارکردنیان دیارکراو و ڕوون و ئاشکرابێت</w:t>
      </w:r>
      <w:r w:rsidRPr="004501C6">
        <w:rPr>
          <w:rFonts w:ascii="Noto Naskh Arabic" w:eastAsiaTheme="minorHAnsi" w:hAnsi="Noto Naskh Arabic" w:cs="Noto Naskh Arabic" w:hint="cs"/>
          <w:color w:val="000000"/>
          <w:position w:val="1"/>
          <w:sz w:val="24"/>
          <w:szCs w:val="24"/>
        </w:rPr>
        <w:t>."</w:t>
      </w:r>
    </w:p>
    <w:p w14:paraId="21624172" w14:textId="77777777" w:rsidR="00951248" w:rsidRPr="004501C6" w:rsidRDefault="00951248"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35B2B686" w14:textId="77777777"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دووەم: ڕاگەیاندنی ئەهلی</w:t>
      </w:r>
      <w:r w:rsidRPr="001F02E0">
        <w:rPr>
          <w:rFonts w:asciiTheme="minorHAnsi" w:eastAsiaTheme="minorHAnsi" w:hAnsiTheme="minorHAnsi" w:cstheme="minorHAnsi"/>
          <w:b/>
          <w:bCs/>
          <w:color w:val="000000"/>
          <w:position w:val="1"/>
          <w:sz w:val="24"/>
          <w:szCs w:val="24"/>
        </w:rPr>
        <w:t xml:space="preserve"> (Private Media)</w:t>
      </w:r>
    </w:p>
    <w:p w14:paraId="3D99F1E0" w14:textId="40D71003" w:rsidR="00951248" w:rsidRDefault="005E1A0B" w:rsidP="00C417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ساڵی (١٩٩٩) بەدواوە لەپاڵ ڕاگەیاندنی حیزبی، چەندین دامەزراوەی ئەهلی هاتنەکایەوە. لەگەڵ بەردەستبوونی هێڵەکانی ئینتەرنێت و پاشان فەراهەمبوونی پێگە ئەلیکترۆنییەکان و تۆڕەکۆمەڵایەتییەکان</w:t>
      </w:r>
      <w:r w:rsidR="0096320C">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 xml:space="preserve">دەرفەتی گەورەیان بۆ بەرەوپێشچوونی ڕاگەیاندنە ئەهلییەکان و گەیاندنی دەنگ و رەنگە جیاوازەکان ڕەخساند. </w:t>
      </w:r>
      <w:r w:rsidRPr="00ED3009">
        <w:rPr>
          <w:rFonts w:ascii="Noto Naskh Arabic" w:eastAsiaTheme="minorHAnsi" w:hAnsi="Noto Naskh Arabic" w:cs="Noto Naskh Arabic" w:hint="cs"/>
          <w:color w:val="000000"/>
          <w:position w:val="1"/>
          <w:sz w:val="24"/>
          <w:szCs w:val="24"/>
          <w:highlight w:val="yellow"/>
          <w:rtl/>
        </w:rPr>
        <w:t>(جوان، ٢٠٢٢)</w:t>
      </w:r>
      <w:r w:rsidRPr="004501C6">
        <w:rPr>
          <w:rFonts w:ascii="Noto Naskh Arabic" w:eastAsiaTheme="minorHAnsi" w:hAnsi="Noto Naskh Arabic" w:cs="Noto Naskh Arabic" w:hint="cs"/>
          <w:color w:val="000000"/>
          <w:position w:val="1"/>
          <w:sz w:val="24"/>
          <w:szCs w:val="24"/>
          <w:rtl/>
        </w:rPr>
        <w:t xml:space="preserve"> ڕۆژنامەی هاوڵاتی لە </w:t>
      </w:r>
      <w:r w:rsidR="0096320C">
        <w:rPr>
          <w:rFonts w:ascii="Noto Naskh Arabic" w:eastAsiaTheme="minorHAnsi" w:hAnsi="Noto Naskh Arabic" w:cs="Noto Naskh Arabic" w:hint="cs"/>
          <w:color w:val="000000"/>
          <w:position w:val="1"/>
          <w:sz w:val="24"/>
          <w:szCs w:val="24"/>
          <w:rtl/>
        </w:rPr>
        <w:t>ساڵی(</w:t>
      </w:r>
      <w:r w:rsidRPr="004501C6">
        <w:rPr>
          <w:rFonts w:ascii="Noto Naskh Arabic" w:eastAsiaTheme="minorHAnsi" w:hAnsi="Noto Naskh Arabic" w:cs="Noto Naskh Arabic" w:hint="cs"/>
          <w:color w:val="000000"/>
          <w:position w:val="1"/>
          <w:sz w:val="24"/>
          <w:szCs w:val="24"/>
          <w:rtl/>
        </w:rPr>
        <w:t>٢٠٠٠)دا وەک نۆبەرەی ڕۆژنامەی ئەهلی لەلایەن گروپێک لە ڕۆژنامەوانانەوە دامەزرا</w:t>
      </w:r>
      <w:r w:rsidR="004B649D">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tl/>
        </w:rPr>
        <w:t xml:space="preserve"> دواتر گۆڤاری لڤین لە (٢٠٠٢) و ڕۆژنامەی ئاوێنە لە (٢٠٠٦)دا دەرچوێنرا</w:t>
      </w:r>
      <w:r w:rsidR="004B649D">
        <w:rPr>
          <w:rFonts w:ascii="Noto Naskh Arabic" w:eastAsiaTheme="minorHAnsi" w:hAnsi="Noto Naskh Arabic" w:cs="Noto Naskh Arabic" w:hint="cs"/>
          <w:color w:val="000000"/>
          <w:position w:val="1"/>
          <w:sz w:val="24"/>
          <w:szCs w:val="24"/>
          <w:rtl/>
        </w:rPr>
        <w:t>ن</w:t>
      </w:r>
      <w:r w:rsidR="00951248" w:rsidRPr="004501C6">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Pr>
        <w:t xml:space="preserve"> </w:t>
      </w:r>
      <w:r w:rsidRPr="00A04A02">
        <w:rPr>
          <w:rFonts w:asciiTheme="minorHAnsi" w:eastAsiaTheme="minorHAnsi" w:hAnsiTheme="minorHAnsi" w:cstheme="minorHAnsi"/>
          <w:color w:val="000000"/>
          <w:position w:val="1"/>
          <w:sz w:val="24"/>
          <w:szCs w:val="24"/>
        </w:rPr>
        <w:t>(</w:t>
      </w:r>
      <w:proofErr w:type="spellStart"/>
      <w:r w:rsidRPr="00A04A02">
        <w:rPr>
          <w:rFonts w:asciiTheme="minorHAnsi" w:eastAsiaTheme="minorHAnsi" w:hAnsiTheme="minorHAnsi" w:cstheme="minorHAnsi"/>
          <w:color w:val="000000"/>
          <w:position w:val="1"/>
          <w:sz w:val="24"/>
          <w:szCs w:val="24"/>
        </w:rPr>
        <w:t>Ismaeli</w:t>
      </w:r>
      <w:proofErr w:type="spellEnd"/>
      <w:r w:rsidRPr="00A04A02">
        <w:rPr>
          <w:rFonts w:asciiTheme="minorHAnsi" w:eastAsiaTheme="minorHAnsi" w:hAnsiTheme="minorHAnsi" w:cstheme="minorHAnsi"/>
          <w:color w:val="000000"/>
          <w:position w:val="1"/>
          <w:sz w:val="24"/>
          <w:szCs w:val="24"/>
        </w:rPr>
        <w:t xml:space="preserve">, </w:t>
      </w:r>
      <w:proofErr w:type="gramStart"/>
      <w:r w:rsidRPr="00A04A02">
        <w:rPr>
          <w:rFonts w:asciiTheme="minorHAnsi" w:eastAsiaTheme="minorHAnsi" w:hAnsiTheme="minorHAnsi" w:cstheme="minorHAnsi"/>
          <w:color w:val="000000"/>
          <w:position w:val="1"/>
          <w:sz w:val="24"/>
          <w:szCs w:val="24"/>
        </w:rPr>
        <w:t>2015)</w:t>
      </w:r>
      <w:r w:rsidRPr="004501C6">
        <w:rPr>
          <w:rFonts w:ascii="Noto Naskh Arabic" w:eastAsiaTheme="minorHAnsi" w:hAnsi="Noto Naskh Arabic" w:cs="Noto Naskh Arabic" w:hint="cs"/>
          <w:color w:val="000000"/>
          <w:position w:val="1"/>
          <w:sz w:val="24"/>
          <w:szCs w:val="24"/>
          <w:rtl/>
        </w:rPr>
        <w:t>ڕاگەیاندنە</w:t>
      </w:r>
      <w:proofErr w:type="gramEnd"/>
      <w:r w:rsidRPr="004501C6">
        <w:rPr>
          <w:rFonts w:ascii="Noto Naskh Arabic" w:eastAsiaTheme="minorHAnsi" w:hAnsi="Noto Naskh Arabic" w:cs="Noto Naskh Arabic" w:hint="cs"/>
          <w:color w:val="000000"/>
          <w:position w:val="1"/>
          <w:sz w:val="24"/>
          <w:szCs w:val="24"/>
          <w:rtl/>
        </w:rPr>
        <w:t xml:space="preserve"> ئەهلییەکان بابەتی ڕەخنەیی و بەدواداچوونیان سەبارەت بە پرسە هەستیار و پەیوەندیدارەکان بە دەسەڵاتی سیاسیی کوردی بڵاودەکردەوە. هەندێک باوەڕیان وایە، لەدایکبوونی چاپەمەنییە ئەهلییەکان لە بۆشایی و کەمتەرخەمیییەکانی چاپەمەنییە حیزبییەکاندا لە گواستنەوەی دەنگ و خەمەکانی خەڵک دروست بوون.</w:t>
      </w:r>
      <w:r w:rsidRPr="00F86CFD">
        <w:rPr>
          <w:rFonts w:ascii="Noto Naskh Arabic" w:eastAsiaTheme="minorHAnsi" w:hAnsi="Noto Naskh Arabic" w:cs="Noto Naskh Arabic" w:hint="cs"/>
          <w:color w:val="FF0000"/>
          <w:position w:val="1"/>
          <w:sz w:val="24"/>
          <w:szCs w:val="24"/>
          <w:rtl/>
        </w:rPr>
        <w:t xml:space="preserve"> (</w:t>
      </w:r>
      <w:r w:rsidR="004319C4" w:rsidRPr="00F86CFD">
        <w:rPr>
          <w:rFonts w:ascii="Noto Naskh Arabic" w:eastAsiaTheme="minorHAnsi" w:hAnsi="Noto Naskh Arabic" w:cs="Noto Naskh Arabic" w:hint="cs"/>
          <w:color w:val="FF0000"/>
          <w:position w:val="1"/>
          <w:sz w:val="24"/>
          <w:szCs w:val="24"/>
          <w:rtl/>
        </w:rPr>
        <w:t>هێرش</w:t>
      </w:r>
      <w:r w:rsidRPr="00F86CFD">
        <w:rPr>
          <w:rFonts w:ascii="Noto Naskh Arabic" w:eastAsiaTheme="minorHAnsi" w:hAnsi="Noto Naskh Arabic" w:cs="Noto Naskh Arabic" w:hint="cs"/>
          <w:color w:val="FF0000"/>
          <w:position w:val="1"/>
          <w:sz w:val="24"/>
          <w:szCs w:val="24"/>
          <w:rtl/>
        </w:rPr>
        <w:t>، ٢٠٠٦)</w:t>
      </w:r>
      <w:r w:rsidRPr="004501C6">
        <w:rPr>
          <w:rFonts w:ascii="Noto Naskh Arabic" w:eastAsiaTheme="minorHAnsi" w:hAnsi="Noto Naskh Arabic" w:cs="Noto Naskh Arabic" w:hint="cs"/>
          <w:color w:val="000000"/>
          <w:position w:val="1"/>
          <w:sz w:val="24"/>
          <w:szCs w:val="24"/>
          <w:rtl/>
        </w:rPr>
        <w:t xml:space="preserve"> چونکە لە ڕاگەیاندنی حیزبیدا ئازادیی ڕادەربرین سنووردار بووە و قسەکردن لەسەر کەمتەرخەمییەکانی دەسەڵاتداران و حیزبە سیاسییەکان هێڵی سوور</w:t>
      </w:r>
      <w:r w:rsidR="003863E3">
        <w:rPr>
          <w:rFonts w:ascii="Noto Naskh Arabic" w:eastAsiaTheme="minorHAnsi" w:hAnsi="Noto Naskh Arabic" w:cs="Noto Naskh Arabic" w:hint="cs"/>
          <w:color w:val="000000"/>
          <w:position w:val="1"/>
          <w:sz w:val="24"/>
          <w:szCs w:val="24"/>
          <w:rtl/>
        </w:rPr>
        <w:t xml:space="preserve"> بو</w:t>
      </w:r>
      <w:r w:rsidR="00D54A2E">
        <w:rPr>
          <w:rFonts w:ascii="Noto Naskh Arabic" w:eastAsiaTheme="minorHAnsi" w:hAnsi="Noto Naskh Arabic" w:cs="Noto Naskh Arabic" w:hint="cs"/>
          <w:color w:val="000000"/>
          <w:position w:val="1"/>
          <w:sz w:val="24"/>
          <w:szCs w:val="24"/>
          <w:rtl/>
        </w:rPr>
        <w:t>ون</w:t>
      </w:r>
      <w:r w:rsidR="003863E3">
        <w:rPr>
          <w:rFonts w:ascii="Noto Naskh Arabic" w:eastAsiaTheme="minorHAnsi" w:hAnsi="Noto Naskh Arabic" w:cs="Noto Naskh Arabic" w:hint="cs"/>
          <w:color w:val="000000"/>
          <w:position w:val="1"/>
          <w:sz w:val="24"/>
          <w:szCs w:val="24"/>
          <w:rtl/>
        </w:rPr>
        <w:t>.</w:t>
      </w:r>
    </w:p>
    <w:p w14:paraId="3227CAED" w14:textId="77777777" w:rsidR="008138AD" w:rsidRPr="004501C6" w:rsidRDefault="008138AD" w:rsidP="008138A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0B14701E" w14:textId="13ECB3CA" w:rsidR="005E1A0B" w:rsidRPr="004501C6" w:rsidRDefault="005E1A0B" w:rsidP="00AD06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sidRPr="004501C6">
        <w:rPr>
          <w:rFonts w:ascii="Noto Naskh Arabic" w:eastAsiaTheme="minorHAnsi" w:hAnsi="Noto Naskh Arabic" w:cs="Noto Naskh Arabic" w:hint="cs"/>
          <w:color w:val="000000"/>
          <w:position w:val="1"/>
          <w:sz w:val="24"/>
          <w:szCs w:val="24"/>
          <w:rtl/>
        </w:rPr>
        <w:t>پاش بەشداریکردنی بزوتنەوەی گۆڕان لەپاڵ ئۆپۆزیسیۆنی ئیسلامی لە پەرلەمانی کوردستان</w:t>
      </w:r>
      <w:r w:rsidR="00550453">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tl/>
        </w:rPr>
        <w:t xml:space="preserve"> دوای هەڵبژاردنی تەمووزی (٢٠٠٩) و هاوکات لەگەڵ خۆپیشاندانەکانی ١٧ی شوباتی (٢٠١١) دا،  کەناڵی ئاسمانی</w:t>
      </w:r>
      <w:r w:rsidRPr="004501C6">
        <w:rPr>
          <w:rFonts w:ascii="Noto Naskh Arabic" w:eastAsiaTheme="minorHAnsi" w:hAnsi="Noto Naskh Arabic" w:cs="Noto Naskh Arabic" w:hint="cs"/>
          <w:color w:val="000000"/>
          <w:position w:val="1"/>
          <w:sz w:val="24"/>
          <w:szCs w:val="24"/>
        </w:rPr>
        <w:t xml:space="preserve"> </w:t>
      </w:r>
      <w:r w:rsidR="00A91922" w:rsidRPr="00A91922">
        <w:rPr>
          <w:rFonts w:asciiTheme="minorHAnsi" w:eastAsiaTheme="minorHAnsi" w:hAnsiTheme="minorHAnsi" w:cstheme="minorHAnsi"/>
          <w:color w:val="000000"/>
          <w:position w:val="1"/>
          <w:sz w:val="24"/>
          <w:szCs w:val="24"/>
        </w:rPr>
        <w:t>(NRT)</w:t>
      </w:r>
      <w:r w:rsidR="00A91922">
        <w:rPr>
          <w:rFonts w:asciiTheme="majorHAnsi" w:eastAsiaTheme="minorHAnsi" w:hAnsiTheme="majorHAnsi" w:cstheme="majorHAnsi"/>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 xml:space="preserve">، وەک یەکەمین کەناڵی ئاسمانیی هەواڵیی کەرتی تایبەت دەستی بە پەخش کرد، کە بودجەکەی لەلایەن (کۆمپانیای نالیا)وە </w:t>
      </w:r>
      <w:r w:rsidRPr="002A0CB8">
        <w:rPr>
          <w:rFonts w:ascii="Noto Naskh Arabic" w:eastAsiaTheme="minorHAnsi" w:hAnsi="Noto Naskh Arabic" w:cs="Noto Naskh Arabic" w:hint="cs"/>
          <w:color w:val="000000" w:themeColor="text1"/>
          <w:position w:val="1"/>
          <w:sz w:val="24"/>
          <w:szCs w:val="24"/>
          <w:rtl/>
        </w:rPr>
        <w:t xml:space="preserve">دابیندەکرا. (ماڵپەڕی ئێن ئار تی، ٢٠٢٣)، </w:t>
      </w:r>
      <w:r w:rsidRPr="004501C6">
        <w:rPr>
          <w:rFonts w:ascii="Noto Naskh Arabic" w:eastAsiaTheme="minorHAnsi" w:hAnsi="Noto Naskh Arabic" w:cs="Noto Naskh Arabic" w:hint="cs"/>
          <w:color w:val="000000"/>
          <w:position w:val="1"/>
          <w:sz w:val="24"/>
          <w:szCs w:val="24"/>
          <w:rtl/>
        </w:rPr>
        <w:t xml:space="preserve">بەڵام دوابەدوای دامەزراندنی (جوڵانەوەی نەوەی نوێ) لەلایەن خاوەنی کۆمپانیاکە و بەشداریکردنیان وەک هێزێکی </w:t>
      </w:r>
      <w:r w:rsidRPr="004501C6">
        <w:rPr>
          <w:rFonts w:ascii="Noto Naskh Arabic" w:eastAsiaTheme="minorHAnsi" w:hAnsi="Noto Naskh Arabic" w:cs="Noto Naskh Arabic" w:hint="cs"/>
          <w:color w:val="000000"/>
          <w:position w:val="1"/>
          <w:sz w:val="24"/>
          <w:szCs w:val="24"/>
          <w:rtl/>
        </w:rPr>
        <w:lastRenderedPageBreak/>
        <w:t>ئۆپۆزیسیۆن لە خولی پێنجەمی پەرلەمانی کوردستان لە ساڵی (٢٠١٨)دا، کارێکی ئاسان نییە بەشێوازێکی یەکلاکەرەوە لە هەمان پۆلێنی ڕاگەیاندنی ئەهلیدا هەژماربکرێت</w:t>
      </w:r>
      <w:r w:rsidR="00951248" w:rsidRPr="004501C6">
        <w:rPr>
          <w:rFonts w:ascii="Noto Naskh Arabic" w:eastAsiaTheme="minorHAnsi" w:hAnsi="Noto Naskh Arabic" w:cs="Noto Naskh Arabic" w:hint="cs"/>
          <w:color w:val="000000"/>
          <w:position w:val="1"/>
          <w:sz w:val="24"/>
          <w:szCs w:val="24"/>
          <w:rtl/>
        </w:rPr>
        <w:t>.</w:t>
      </w:r>
      <w:r w:rsidR="00AD0658">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پێویستە ئەوەش لەبیر نەکرێت، سەرچاوەی دارایی ڕاگەیاندنی ئەهلی لە هەرێمی کوردستاندا هەمیشە سەربەخۆ نەبووە؛ ئەگەرچی پشتیان بە یەکێک یان زیاتر لە سەرچاوەکانی وەکو، ڕیکلام، سەرمایەداران، خێرخوازان یاخود پاڵپشی دارایی نێودەوڵەتی بەستووە، بەڵام زۆرجار بەهۆی خراپی بارودۆخی داراییان و وەستانی پاڵپشتییە داراییەکان پشتیان بە گروپ و لایەنە سیاسییەکان بەستووە و پارەیان لێوەرگرتوون. بەشێکیشیان ناچاربوون  لەڕێگەی ڕۆژنامەوانە خۆبەخشەکانەوە بابەتەکانیان بەرهەمبهێنن و بڵاوبکەنەوە. زۆرجاریش بۆ ڕزگاربوون لە قەیرانی دارایی پەنایان بردۆتە بەر ئەنجامدانی کەمپەین بۆ کۆکردنەوەی هاریکاریی دارایی</w:t>
      </w:r>
      <w:r w:rsidR="00951248" w:rsidRPr="008305C0">
        <w:rPr>
          <w:rFonts w:asciiTheme="minorHAnsi" w:eastAsiaTheme="minorHAnsi" w:hAnsiTheme="minorHAnsi" w:cstheme="minorHAnsi"/>
          <w:color w:val="000000"/>
          <w:position w:val="1"/>
          <w:sz w:val="24"/>
          <w:szCs w:val="24"/>
          <w:rtl/>
        </w:rPr>
        <w:t>.</w:t>
      </w:r>
      <w:r w:rsidRPr="008305C0">
        <w:rPr>
          <w:rFonts w:asciiTheme="minorHAnsi" w:eastAsiaTheme="minorHAnsi" w:hAnsiTheme="minorHAnsi" w:cstheme="minorHAnsi"/>
          <w:color w:val="000000"/>
          <w:position w:val="1"/>
          <w:sz w:val="24"/>
          <w:szCs w:val="24"/>
        </w:rPr>
        <w:t xml:space="preserve"> (Hussein, 2018)</w:t>
      </w:r>
      <w:r w:rsidRPr="004501C6">
        <w:rPr>
          <w:rFonts w:ascii="Noto Naskh Arabic" w:eastAsiaTheme="minorHAnsi" w:hAnsi="Noto Naskh Arabic" w:cs="Noto Naskh Arabic" w:hint="cs"/>
          <w:color w:val="000000"/>
          <w:position w:val="1"/>
          <w:sz w:val="24"/>
          <w:szCs w:val="24"/>
        </w:rPr>
        <w:t xml:space="preserve"> </w:t>
      </w:r>
    </w:p>
    <w:p w14:paraId="2AC20007" w14:textId="77777777" w:rsidR="00951248" w:rsidRPr="004501C6" w:rsidRDefault="00951248"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2A1DE7FF" w14:textId="6B9ABFEE"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سێیەم: ڕاگەیاندنی سێبەر</w:t>
      </w:r>
      <w:r w:rsidRPr="001F02E0">
        <w:rPr>
          <w:rFonts w:ascii="Noto Naskh Arabic" w:eastAsiaTheme="minorHAnsi" w:hAnsi="Noto Naskh Arabic" w:cs="Noto Naskh Arabic" w:hint="cs"/>
          <w:b/>
          <w:bCs/>
          <w:color w:val="000000"/>
          <w:position w:val="1"/>
          <w:sz w:val="24"/>
          <w:szCs w:val="24"/>
        </w:rPr>
        <w:t xml:space="preserve">  </w:t>
      </w:r>
      <w:r w:rsidRPr="001F02E0">
        <w:rPr>
          <w:rFonts w:asciiTheme="minorHAnsi" w:eastAsiaTheme="minorHAnsi" w:hAnsiTheme="minorHAnsi" w:cstheme="minorHAnsi"/>
          <w:b/>
          <w:bCs/>
          <w:color w:val="000000"/>
          <w:position w:val="1"/>
          <w:sz w:val="24"/>
          <w:szCs w:val="24"/>
        </w:rPr>
        <w:t>(Shadow Media)</w:t>
      </w:r>
    </w:p>
    <w:p w14:paraId="0BAD300D" w14:textId="2D76DE60" w:rsidR="005E1A0B" w:rsidRPr="004501C6"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1A5FD0">
        <w:rPr>
          <w:rFonts w:ascii="Noto Naskh Arabic" w:eastAsiaTheme="minorHAnsi" w:hAnsi="Noto Naskh Arabic" w:cs="Noto Naskh Arabic" w:hint="cs"/>
          <w:color w:val="000000"/>
          <w:position w:val="1"/>
          <w:sz w:val="24"/>
          <w:szCs w:val="24"/>
          <w:rtl/>
        </w:rPr>
        <w:t>مەبەست لە دامەزراوە ڕۆژنامەوانییەکانە، کە لەڕووی شوناسەوە بانگەشەی سەربەخۆی دەکەن، بەڵام ناڕاستەوخۆ لەلایەن کەسایەتییە سیاسی و حکومییەکانەوە پاڵپشتی دارایی دەکرێن</w:t>
      </w:r>
      <w:r w:rsidRPr="001A5FD0">
        <w:rPr>
          <w:rFonts w:ascii="Noto Naskh Arabic" w:eastAsiaTheme="minorHAnsi" w:hAnsi="Noto Naskh Arabic" w:cs="Noto Naskh Arabic" w:hint="cs"/>
          <w:color w:val="000000"/>
          <w:position w:val="1"/>
          <w:sz w:val="24"/>
          <w:szCs w:val="24"/>
        </w:rPr>
        <w:t xml:space="preserve">. </w:t>
      </w:r>
      <w:r w:rsidRPr="001A5FD0">
        <w:rPr>
          <w:rFonts w:asciiTheme="minorHAnsi" w:eastAsiaTheme="minorHAnsi" w:hAnsiTheme="minorHAnsi" w:cstheme="minorHAnsi"/>
          <w:color w:val="000000"/>
          <w:position w:val="1"/>
          <w:sz w:val="24"/>
          <w:szCs w:val="24"/>
        </w:rPr>
        <w:t>(Taha, 2020)</w:t>
      </w:r>
      <w:r w:rsidRPr="001A5FD0">
        <w:rPr>
          <w:rFonts w:ascii="Noto Naskh Arabic" w:eastAsiaTheme="minorHAnsi" w:hAnsi="Noto Naskh Arabic" w:cs="Noto Naskh Arabic" w:hint="cs"/>
          <w:color w:val="000000"/>
          <w:position w:val="1"/>
          <w:sz w:val="24"/>
          <w:szCs w:val="24"/>
        </w:rPr>
        <w:t xml:space="preserve"> </w:t>
      </w:r>
      <w:r w:rsidRPr="001A5FD0">
        <w:rPr>
          <w:rFonts w:ascii="Noto Naskh Arabic" w:eastAsiaTheme="minorHAnsi" w:hAnsi="Noto Naskh Arabic" w:cs="Noto Naskh Arabic" w:hint="cs"/>
          <w:color w:val="000000"/>
          <w:position w:val="1"/>
          <w:sz w:val="24"/>
          <w:szCs w:val="24"/>
          <w:rtl/>
        </w:rPr>
        <w:t>سەرباری ئەوەی زۆربەیان لەژێر ناوی کۆمپانیاکاندا یاخود کەسایەتییە سەربەخۆکاندا مۆڵەتیان وەرگرتووە، بەڵام ئاڕاستەی کارکردنیان، نزیکییان لە گروپ، کەسایەتی و حیزبە سیاسییەکان ڕوندەکاتەوە</w:t>
      </w:r>
      <w:r w:rsidRPr="001A5FD0">
        <w:rPr>
          <w:rFonts w:ascii="Noto Naskh Arabic" w:eastAsiaTheme="minorHAnsi" w:hAnsi="Noto Naskh Arabic" w:cs="Noto Naskh Arabic" w:hint="cs"/>
          <w:color w:val="000000"/>
          <w:position w:val="1"/>
          <w:sz w:val="24"/>
          <w:szCs w:val="24"/>
        </w:rPr>
        <w:t>.</w:t>
      </w:r>
      <w:r w:rsidR="00CC3FAE">
        <w:rPr>
          <w:rFonts w:ascii="Noto Naskh Arabic" w:eastAsiaTheme="minorHAnsi" w:hAnsi="Noto Naskh Arabic" w:cs="Noto Naskh Arabic" w:hint="cs"/>
          <w:color w:val="000000"/>
          <w:position w:val="1"/>
          <w:sz w:val="24"/>
          <w:szCs w:val="24"/>
          <w:rtl/>
        </w:rPr>
        <w:t xml:space="preserve"> </w:t>
      </w:r>
      <w:r w:rsidRPr="001A5FD0">
        <w:rPr>
          <w:rFonts w:ascii="Noto Naskh Arabic" w:eastAsiaTheme="minorHAnsi" w:hAnsi="Noto Naskh Arabic" w:cs="Noto Naskh Arabic" w:hint="cs"/>
          <w:color w:val="000000"/>
          <w:position w:val="1"/>
          <w:sz w:val="24"/>
          <w:szCs w:val="24"/>
          <w:rtl/>
        </w:rPr>
        <w:t xml:space="preserve">نموونەی ئەم مۆدێلە وەکو،  (تۆڕی میدیایی ڕووداو) کە بە (نزیک لە سەرۆکی هەرێمی کوردستان، نێچیرڤان بارزانی)، (دامەزراوەی کوردستان </w:t>
      </w:r>
      <w:r w:rsidR="008305C0" w:rsidRPr="001A5FD0">
        <w:rPr>
          <w:rFonts w:ascii="Noto Naskh Arabic" w:eastAsiaTheme="minorHAnsi" w:hAnsi="Noto Naskh Arabic" w:cs="Noto Naskh Arabic"/>
          <w:color w:val="000000"/>
          <w:position w:val="1"/>
          <w:sz w:val="24"/>
          <w:szCs w:val="24"/>
        </w:rPr>
        <w:t>24</w:t>
      </w:r>
      <w:r w:rsidRPr="001A5FD0">
        <w:rPr>
          <w:rFonts w:ascii="Noto Naskh Arabic" w:eastAsiaTheme="minorHAnsi" w:hAnsi="Noto Naskh Arabic" w:cs="Noto Naskh Arabic" w:hint="cs"/>
          <w:color w:val="000000"/>
          <w:position w:val="1"/>
          <w:sz w:val="24"/>
          <w:szCs w:val="24"/>
          <w:rtl/>
        </w:rPr>
        <w:t>)، کە بە (نزیک لە سەرۆکی حکومەتی هەرێمی کوردستان، مەسرور بارزانی) (دامەزراوەی کوردسات نیوز)، کە بە (نزیک لە بنەماڵەی سەرکردەی کورد جەلال تاڵەبانی) ناودەبرێن لەگەڵ چەندین دامەزراوەی ڕاگەیاندنی دیکە، کە لەلایەن حیزبە ئۆپۆزیسیۆنەکانەوە پاڵپشتی دەکرێن</w:t>
      </w:r>
      <w:r w:rsidRPr="001A5FD0">
        <w:rPr>
          <w:rFonts w:ascii="Noto Naskh Arabic" w:eastAsiaTheme="minorHAnsi" w:hAnsi="Noto Naskh Arabic" w:cs="Noto Naskh Arabic" w:hint="cs"/>
          <w:color w:val="000000"/>
          <w:position w:val="1"/>
          <w:sz w:val="24"/>
          <w:szCs w:val="24"/>
        </w:rPr>
        <w:t>.</w:t>
      </w:r>
      <w:r w:rsidR="00951248" w:rsidRPr="004501C6">
        <w:rPr>
          <w:rFonts w:ascii="Noto Naskh Arabic" w:eastAsiaTheme="minorHAnsi" w:hAnsi="Noto Naskh Arabic" w:cs="Noto Naskh Arabic" w:hint="cs"/>
          <w:color w:val="000000"/>
          <w:position w:val="1"/>
          <w:sz w:val="24"/>
          <w:szCs w:val="24"/>
          <w:rtl/>
        </w:rPr>
        <w:t xml:space="preserve"> </w:t>
      </w:r>
    </w:p>
    <w:p w14:paraId="17C7B4E9" w14:textId="77777777" w:rsidR="00951248" w:rsidRPr="004501C6" w:rsidRDefault="00951248"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3F2F1B58" w14:textId="690F4372" w:rsidR="00C417B9" w:rsidRDefault="005E1A0B" w:rsidP="001F02E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 xml:space="preserve">لەمبارەیەوە د. </w:t>
      </w:r>
      <w:r w:rsidRPr="00E669A8">
        <w:rPr>
          <w:rFonts w:ascii="Noto Naskh Arabic" w:eastAsiaTheme="minorHAnsi" w:hAnsi="Noto Naskh Arabic" w:cs="Noto Naskh Arabic" w:hint="cs"/>
          <w:color w:val="000000"/>
          <w:position w:val="1"/>
          <w:sz w:val="24"/>
          <w:szCs w:val="24"/>
          <w:rtl/>
        </w:rPr>
        <w:t>کاروان عەلی</w:t>
      </w:r>
      <w:r w:rsidRPr="004501C6">
        <w:rPr>
          <w:rFonts w:ascii="Noto Naskh Arabic" w:eastAsiaTheme="minorHAnsi" w:hAnsi="Noto Naskh Arabic" w:cs="Noto Naskh Arabic" w:hint="cs"/>
          <w:color w:val="000000"/>
          <w:position w:val="1"/>
          <w:sz w:val="24"/>
          <w:szCs w:val="24"/>
          <w:rtl/>
        </w:rPr>
        <w:t>، دەڵێت"ئەم مۆدێلە پاش ڕووخانی ڕژێمی بەعس لەژێر ناوی میدیای ئازاد و سەربەخۆوە لەڕێگەی پێدانی موچە و ئیمتیازاتی زۆرەوە بەشێک لە ڕۆژنامەوان و توانا مرۆییەکانی ڕاگەیاندنی حیزبە سیاسییەکان و ڕاگەیاندنی ئەهلییان بۆ خۆیان برد.</w:t>
      </w:r>
      <w:r w:rsidR="00951248" w:rsidRPr="004501C6">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 xml:space="preserve"> ١٣-٩-، ٢٠٢٣، چاوپێکەوتن) هەروەها لە ڕوانگەی ڕۆژنامەوان </w:t>
      </w:r>
      <w:r w:rsidRPr="00E669A8">
        <w:rPr>
          <w:rFonts w:ascii="Noto Naskh Arabic" w:eastAsiaTheme="minorHAnsi" w:hAnsi="Noto Naskh Arabic" w:cs="Noto Naskh Arabic" w:hint="cs"/>
          <w:color w:val="000000"/>
          <w:position w:val="1"/>
          <w:sz w:val="24"/>
          <w:szCs w:val="24"/>
          <w:rtl/>
        </w:rPr>
        <w:t>توانا عوسمان</w:t>
      </w:r>
      <w:r w:rsidRPr="004501C6">
        <w:rPr>
          <w:rFonts w:ascii="Noto Naskh Arabic" w:eastAsiaTheme="minorHAnsi" w:hAnsi="Noto Naskh Arabic" w:cs="Noto Naskh Arabic" w:hint="cs"/>
          <w:color w:val="000000"/>
          <w:position w:val="1"/>
          <w:sz w:val="24"/>
          <w:szCs w:val="24"/>
          <w:rtl/>
        </w:rPr>
        <w:t>،  ڕاگەیاندنی سێبەر ڕوخسارێکی دیکەی ڕاگەیاندنی ئاراستەکراوی حیزبە، بەو پێیەی ڕاگەیاندنی ئەهلی ڕاستەقینە دەموچاوی خۆی و خاوەنەکەی ناشارێتەوە، بەڵام ڕاگەیاندنی حیزبی کاتێک درک بەوە دەکات لە ڕێگەی فەرمییەوە ناتوانێت دەنگی بە هاوڵاتییان بگات، ناچار بە نافەرمی و سێبەر هەواڵ و زانیارییەکانی دەفرۆشێت. بەپێی ئەم بۆچوونە مۆدێلی ڕاگەیاندنی سێبەر "ڕاگەیاندنی گروپێکی سیاسی و حیزبییە، کە لە بەرگێکی ئەهلیدا و بەناوی سەربەخۆییەوە، دەیەوێت بینەر و خوێنەر ناسەربەخۆ بکات و ئاراستەی بکات</w:t>
      </w:r>
      <w:r w:rsidR="008138AD">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Pr>
        <w:t>"</w:t>
      </w:r>
      <w:r w:rsidR="001F02E0">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 xml:space="preserve">ڕاگەیاندنی سێبەر  بۆتە جێگەی ڕەخنەی بەشێک لە چاودێران، بەوپێیەی سەرچاوەی دارایی زۆربەیان ناشەفافە و لە بودجەی گشتییەوە تەرخاندەکرێت. بە پارەی حیزب و گشتی بەڕێوەدەبرێن. </w:t>
      </w:r>
      <w:r w:rsidRPr="00F21914">
        <w:rPr>
          <w:rFonts w:ascii="Noto Naskh Arabic" w:eastAsiaTheme="minorHAnsi" w:hAnsi="Noto Naskh Arabic" w:cs="Noto Naskh Arabic" w:hint="cs"/>
          <w:color w:val="000000"/>
          <w:position w:val="1"/>
          <w:sz w:val="24"/>
          <w:szCs w:val="24"/>
          <w:highlight w:val="yellow"/>
          <w:rtl/>
        </w:rPr>
        <w:t>هەردەوان و عبدالخالق (٢٠١٧)</w:t>
      </w:r>
      <w:r w:rsidRPr="004501C6">
        <w:rPr>
          <w:rFonts w:ascii="Noto Naskh Arabic" w:eastAsiaTheme="minorHAnsi" w:hAnsi="Noto Naskh Arabic" w:cs="Noto Naskh Arabic" w:hint="cs"/>
          <w:color w:val="000000"/>
          <w:position w:val="1"/>
          <w:sz w:val="24"/>
          <w:szCs w:val="24"/>
          <w:rtl/>
        </w:rPr>
        <w:t xml:space="preserve"> ڕاگەیاندنی سێبەر بە هەڕەشە بۆ سەر گەشەی دیموکراسی ناوزەند دەکەن، بەپێی ئەوەی زانیاری و ڕاستییەکان مۆنتاژ دەکرێن، بەشێک لە زانیاری ڕاست تێکەڵ بە پڕوپاگەندە وەک ڕاستی بە وەرگر دەدرێن و ڕای گشتییان پێچەواشە دەکرێت، ئەمە هەڕەشەیە بۆ سەر مافی تاک، ئاسایشی کۆمەڵگە و سەقامگیری سیاسی</w:t>
      </w:r>
      <w:r w:rsidRPr="004501C6">
        <w:rPr>
          <w:rFonts w:ascii="Noto Naskh Arabic" w:eastAsiaTheme="minorHAnsi" w:hAnsi="Noto Naskh Arabic" w:cs="Noto Naskh Arabic" w:hint="cs"/>
          <w:color w:val="000000"/>
          <w:position w:val="1"/>
          <w:sz w:val="24"/>
          <w:szCs w:val="24"/>
        </w:rPr>
        <w:t>.</w:t>
      </w:r>
    </w:p>
    <w:p w14:paraId="07F6DF42" w14:textId="77777777" w:rsidR="008138AD" w:rsidRDefault="008138AD" w:rsidP="008138A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3BA06F48" w14:textId="0D12EB32" w:rsidR="005E1A0B" w:rsidRPr="00731E80" w:rsidRDefault="00731E80"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Pr>
      </w:pPr>
      <w:r>
        <w:rPr>
          <w:rFonts w:ascii="Noto Naskh Arabic" w:eastAsiaTheme="minorHAnsi" w:hAnsi="Noto Naskh Arabic" w:cs="Noto Naskh Arabic" w:hint="cs"/>
          <w:b/>
          <w:bCs/>
          <w:color w:val="000000"/>
          <w:position w:val="1"/>
          <w:sz w:val="24"/>
          <w:szCs w:val="24"/>
          <w:rtl/>
        </w:rPr>
        <w:lastRenderedPageBreak/>
        <w:t xml:space="preserve">٢.٣. </w:t>
      </w:r>
      <w:r w:rsidR="005E1A0B" w:rsidRPr="00731E80">
        <w:rPr>
          <w:rFonts w:ascii="Noto Naskh Arabic" w:eastAsiaTheme="minorHAnsi" w:hAnsi="Noto Naskh Arabic" w:cs="Noto Naskh Arabic" w:hint="cs"/>
          <w:b/>
          <w:bCs/>
          <w:color w:val="000000"/>
          <w:position w:val="1"/>
          <w:sz w:val="24"/>
          <w:szCs w:val="24"/>
          <w:rtl/>
        </w:rPr>
        <w:t>دیاریکردنی سیستمی ڕاگەیاندن لە هەرێمی کوردستاندا</w:t>
      </w:r>
      <w:r w:rsidR="00951248" w:rsidRPr="00731E80">
        <w:rPr>
          <w:rFonts w:ascii="Noto Naskh Arabic" w:eastAsiaTheme="minorHAnsi" w:hAnsi="Noto Naskh Arabic" w:cs="Noto Naskh Arabic" w:hint="cs"/>
          <w:b/>
          <w:bCs/>
          <w:color w:val="000000"/>
          <w:position w:val="1"/>
          <w:sz w:val="24"/>
          <w:szCs w:val="24"/>
          <w:rtl/>
        </w:rPr>
        <w:t>:</w:t>
      </w:r>
    </w:p>
    <w:p w14:paraId="022BC8F8" w14:textId="3E3BF6F6" w:rsidR="00731E80" w:rsidRDefault="005E1A0B" w:rsidP="00C417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ژینگەی ڕاگەیاندن و دەستنیشانکردنی سیستمی ڕاگەیاندن لە هەرێمی کوردستاندا بابەتی چەند توێژینەوەیەکی پێشوو بوون، لەنێویاندا توێژینەوەی</w:t>
      </w:r>
      <w:r w:rsidR="00A02643">
        <w:rPr>
          <w:rFonts w:ascii="Noto Naskh Arabic" w:eastAsiaTheme="minorHAnsi" w:hAnsi="Noto Naskh Arabic" w:cs="Noto Naskh Arabic" w:hint="cs"/>
          <w:color w:val="000000"/>
          <w:position w:val="1"/>
          <w:sz w:val="24"/>
          <w:szCs w:val="24"/>
          <w:rtl/>
        </w:rPr>
        <w:t xml:space="preserve"> </w:t>
      </w:r>
      <w:r w:rsidR="00A02643" w:rsidRPr="00F21914">
        <w:rPr>
          <w:rFonts w:ascii="Noto Naskh Arabic" w:eastAsiaTheme="minorHAnsi" w:hAnsi="Noto Naskh Arabic" w:cs="Noto Naskh Arabic" w:hint="cs"/>
          <w:color w:val="000000"/>
          <w:position w:val="1"/>
          <w:sz w:val="24"/>
          <w:szCs w:val="24"/>
          <w:highlight w:val="yellow"/>
          <w:rtl/>
        </w:rPr>
        <w:t>(ش</w:t>
      </w:r>
      <w:r w:rsidR="00B93959" w:rsidRPr="00F21914">
        <w:rPr>
          <w:rFonts w:ascii="Noto Naskh Arabic" w:eastAsiaTheme="minorHAnsi" w:hAnsi="Noto Naskh Arabic" w:cs="Noto Naskh Arabic" w:hint="cs"/>
          <w:color w:val="000000"/>
          <w:position w:val="1"/>
          <w:sz w:val="24"/>
          <w:szCs w:val="24"/>
          <w:highlight w:val="yellow"/>
          <w:rtl/>
          <w:lang w:bidi="ku-Arab-IQ"/>
        </w:rPr>
        <w:t>ێ</w:t>
      </w:r>
      <w:r w:rsidR="00A02643" w:rsidRPr="00F21914">
        <w:rPr>
          <w:rFonts w:ascii="Noto Naskh Arabic" w:eastAsiaTheme="minorHAnsi" w:hAnsi="Noto Naskh Arabic" w:cs="Noto Naskh Arabic" w:hint="cs"/>
          <w:color w:val="000000"/>
          <w:position w:val="1"/>
          <w:sz w:val="24"/>
          <w:szCs w:val="24"/>
          <w:highlight w:val="yellow"/>
          <w:rtl/>
        </w:rPr>
        <w:t>رک</w:t>
      </w:r>
      <w:r w:rsidR="00B93959" w:rsidRPr="00F21914">
        <w:rPr>
          <w:rFonts w:ascii="Noto Naskh Arabic" w:eastAsiaTheme="minorHAnsi" w:hAnsi="Noto Naskh Arabic" w:cs="Noto Naskh Arabic" w:hint="cs"/>
          <w:color w:val="000000"/>
          <w:position w:val="1"/>
          <w:sz w:val="24"/>
          <w:szCs w:val="24"/>
          <w:highlight w:val="yellow"/>
          <w:rtl/>
        </w:rPr>
        <w:t>ۆ</w:t>
      </w:r>
      <w:r w:rsidR="00A02643" w:rsidRPr="00F21914">
        <w:rPr>
          <w:rFonts w:ascii="Noto Naskh Arabic" w:eastAsiaTheme="minorHAnsi" w:hAnsi="Noto Naskh Arabic" w:cs="Noto Naskh Arabic" w:hint="cs"/>
          <w:color w:val="000000"/>
          <w:position w:val="1"/>
          <w:sz w:val="24"/>
          <w:szCs w:val="24"/>
          <w:highlight w:val="yellow"/>
          <w:rtl/>
        </w:rPr>
        <w:t>، ٢٠١١؛</w:t>
      </w:r>
      <w:r w:rsidR="00C417B9" w:rsidRPr="00F21914">
        <w:rPr>
          <w:rFonts w:ascii="Noto Naskh Arabic" w:eastAsiaTheme="minorHAnsi" w:hAnsi="Noto Naskh Arabic" w:cs="Noto Naskh Arabic" w:hint="cs"/>
          <w:color w:val="000000"/>
          <w:position w:val="1"/>
          <w:sz w:val="24"/>
          <w:szCs w:val="24"/>
          <w:highlight w:val="yellow"/>
          <w:rtl/>
        </w:rPr>
        <w:t xml:space="preserve"> </w:t>
      </w:r>
      <w:r w:rsidR="00A02643" w:rsidRPr="00F21914">
        <w:rPr>
          <w:rFonts w:ascii="Noto Naskh Arabic" w:eastAsiaTheme="minorHAnsi" w:hAnsi="Noto Naskh Arabic" w:cs="Noto Naskh Arabic" w:hint="cs"/>
          <w:color w:val="000000"/>
          <w:position w:val="1"/>
          <w:sz w:val="24"/>
          <w:szCs w:val="24"/>
          <w:highlight w:val="yellow"/>
          <w:rtl/>
        </w:rPr>
        <w:t>ئاڵا، ٢٠١٣؛ ئیبراهیم، ٢٠١٨؛ هاوژین، ٢٠٢١)</w:t>
      </w:r>
      <w:r w:rsidR="00A02643">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 xml:space="preserve">هەرچەندە لەڕووی میتۆد، ئامانج و سنووری </w:t>
      </w:r>
      <w:r w:rsidR="00C417B9">
        <w:rPr>
          <w:rFonts w:ascii="Noto Naskh Arabic" w:eastAsiaTheme="minorHAnsi" w:hAnsi="Noto Naskh Arabic" w:cs="Noto Naskh Arabic" w:hint="cs"/>
          <w:color w:val="000000"/>
          <w:position w:val="1"/>
          <w:sz w:val="24"/>
          <w:szCs w:val="24"/>
          <w:rtl/>
        </w:rPr>
        <w:t>توێژینەوە</w:t>
      </w:r>
      <w:r w:rsidRPr="004501C6">
        <w:rPr>
          <w:rFonts w:ascii="Noto Naskh Arabic" w:eastAsiaTheme="minorHAnsi" w:hAnsi="Noto Naskh Arabic" w:cs="Noto Naskh Arabic" w:hint="cs"/>
          <w:color w:val="000000"/>
          <w:position w:val="1"/>
          <w:sz w:val="24"/>
          <w:szCs w:val="24"/>
          <w:rtl/>
        </w:rPr>
        <w:t xml:space="preserve"> جیاوازی لەنێوان</w:t>
      </w:r>
      <w:r w:rsidR="00C417B9">
        <w:rPr>
          <w:rFonts w:ascii="Noto Naskh Arabic" w:eastAsiaTheme="minorHAnsi" w:hAnsi="Noto Naskh Arabic" w:cs="Noto Naskh Arabic" w:hint="cs"/>
          <w:color w:val="000000"/>
          <w:position w:val="1"/>
          <w:sz w:val="24"/>
          <w:szCs w:val="24"/>
          <w:rtl/>
        </w:rPr>
        <w:t xml:space="preserve">یاندا </w:t>
      </w:r>
      <w:r w:rsidRPr="004501C6">
        <w:rPr>
          <w:rFonts w:ascii="Noto Naskh Arabic" w:eastAsiaTheme="minorHAnsi" w:hAnsi="Noto Naskh Arabic" w:cs="Noto Naskh Arabic" w:hint="cs"/>
          <w:color w:val="000000"/>
          <w:position w:val="1"/>
          <w:sz w:val="24"/>
          <w:szCs w:val="24"/>
          <w:rtl/>
        </w:rPr>
        <w:t>بەدیدەکرێت، بەڵام زۆربەی دەرئەنجامەکانیان ئاماژەن بۆئەوەی سیستمی ڕاگەیاندن</w:t>
      </w:r>
      <w:r w:rsidR="00B51AB5">
        <w:rPr>
          <w:rFonts w:ascii="Noto Naskh Arabic" w:eastAsiaTheme="minorHAnsi" w:hAnsi="Noto Naskh Arabic" w:cs="Noto Naskh Arabic" w:hint="cs"/>
          <w:color w:val="000000"/>
          <w:position w:val="1"/>
          <w:sz w:val="24"/>
          <w:szCs w:val="24"/>
          <w:rtl/>
        </w:rPr>
        <w:t xml:space="preserve"> لە هەرێمی کوردستاندا سیستمێکی (تێکەڵاو)ە،</w:t>
      </w:r>
      <w:r w:rsidRPr="004501C6">
        <w:rPr>
          <w:rFonts w:ascii="Noto Naskh Arabic" w:eastAsiaTheme="minorHAnsi" w:hAnsi="Noto Naskh Arabic" w:cs="Noto Naskh Arabic" w:hint="cs"/>
          <w:color w:val="000000"/>
          <w:position w:val="1"/>
          <w:sz w:val="24"/>
          <w:szCs w:val="24"/>
          <w:rtl/>
        </w:rPr>
        <w:t xml:space="preserve"> لە هەندێک لایەنەوە هاوشێوەی سیستمی دەسەڵاتخوازییە و لەهەندێک لایەنی دیکە هاوشێوەی سیستمی لیبڕاڵییە.</w:t>
      </w:r>
      <w:r w:rsidR="00B51AB5">
        <w:rPr>
          <w:rFonts w:ascii="Noto Naskh Arabic" w:eastAsiaTheme="minorHAnsi" w:hAnsi="Noto Naskh Arabic" w:cs="Noto Naskh Arabic" w:hint="cs"/>
          <w:color w:val="000000"/>
          <w:position w:val="1"/>
          <w:sz w:val="24"/>
          <w:szCs w:val="24"/>
          <w:rtl/>
        </w:rPr>
        <w:t xml:space="preserve"> هەر بۆیە، بۆچوونی توێ</w:t>
      </w:r>
      <w:r w:rsidR="00C417B9">
        <w:rPr>
          <w:rFonts w:ascii="Noto Naskh Arabic" w:eastAsiaTheme="minorHAnsi" w:hAnsi="Noto Naskh Arabic" w:cs="Noto Naskh Arabic" w:hint="cs"/>
          <w:color w:val="000000"/>
          <w:position w:val="1"/>
          <w:sz w:val="24"/>
          <w:szCs w:val="24"/>
          <w:rtl/>
        </w:rPr>
        <w:t>ژ</w:t>
      </w:r>
      <w:r w:rsidR="00B51AB5">
        <w:rPr>
          <w:rFonts w:ascii="Noto Naskh Arabic" w:eastAsiaTheme="minorHAnsi" w:hAnsi="Noto Naskh Arabic" w:cs="Noto Naskh Arabic" w:hint="cs"/>
          <w:color w:val="000000"/>
          <w:position w:val="1"/>
          <w:sz w:val="24"/>
          <w:szCs w:val="24"/>
          <w:rtl/>
        </w:rPr>
        <w:t>ەر</w:t>
      </w:r>
      <w:r w:rsidR="00CC3FAE">
        <w:rPr>
          <w:rFonts w:ascii="Noto Naskh Arabic" w:eastAsiaTheme="minorHAnsi" w:hAnsi="Noto Naskh Arabic" w:cs="Noto Naskh Arabic" w:hint="cs"/>
          <w:color w:val="000000"/>
          <w:position w:val="1"/>
          <w:sz w:val="24"/>
          <w:szCs w:val="24"/>
          <w:rtl/>
        </w:rPr>
        <w:t xml:space="preserve">ان </w:t>
      </w:r>
      <w:r w:rsidR="00B51AB5">
        <w:rPr>
          <w:rFonts w:ascii="Noto Naskh Arabic" w:eastAsiaTheme="minorHAnsi" w:hAnsi="Noto Naskh Arabic" w:cs="Noto Naskh Arabic" w:hint="cs"/>
          <w:color w:val="000000"/>
          <w:position w:val="1"/>
          <w:sz w:val="24"/>
          <w:szCs w:val="24"/>
          <w:rtl/>
        </w:rPr>
        <w:t xml:space="preserve">ئەوەیە، پێویستە سەرجەم ڕەهەندەکان بۆ تاوتێکردنی ئەم ژینگەیە لەبەرچاوبگیرێت و بە چاوی بایەخەوە تەماشای ئەو پێکداچوون و کارلێکانە بکرێت لەنێوانیاندا هەیە.  وەک لە خوارەوە دەخرێتەڕوو: </w:t>
      </w:r>
    </w:p>
    <w:p w14:paraId="06B4DF88" w14:textId="29D597C2"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b/>
          <w:bCs/>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یەکەم: گەشەسەندنی بازاڕی ڕاگەیاندن لە هەرێمی کوردستاندا</w:t>
      </w:r>
      <w:r w:rsidR="00951248" w:rsidRPr="001F02E0">
        <w:rPr>
          <w:rFonts w:ascii="Noto Naskh Arabic" w:eastAsiaTheme="minorHAnsi" w:hAnsi="Noto Naskh Arabic" w:cs="Noto Naskh Arabic" w:hint="cs"/>
          <w:b/>
          <w:bCs/>
          <w:color w:val="000000"/>
          <w:position w:val="1"/>
          <w:sz w:val="24"/>
          <w:szCs w:val="24"/>
          <w:rtl/>
        </w:rPr>
        <w:t>:</w:t>
      </w:r>
    </w:p>
    <w:p w14:paraId="16D8BF59" w14:textId="55FF2504" w:rsidR="00951248" w:rsidRDefault="005E1A0B" w:rsidP="00C417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لە بەشێک لە وڵاتاندا سیمای دیاری بازاڕی ڕاگەیاندن بوونی چاپەمەنییەکانە، بەڵام لە هەندێک لە وڵاتانی دیکە تەلەڤزیۆن و ڕادیۆکان ڕووبەری ئەم ژینگەیەیان داگیرکردووە. هەروەها لە بەشێکیاندا خوێنەری ڕۆژنامەکان لە دەستەبژێرانی کۆمەڵگەن، بەڵام لە بەشێکی دیکەیاندا بۆ جەماوەری گشتین</w:t>
      </w:r>
      <w:r w:rsidRPr="004501C6">
        <w:rPr>
          <w:rFonts w:ascii="Noto Naskh Arabic" w:eastAsiaTheme="minorHAnsi" w:hAnsi="Noto Naskh Arabic" w:cs="Noto Naskh Arabic" w:hint="cs"/>
          <w:color w:val="000000"/>
          <w:position w:val="1"/>
          <w:sz w:val="24"/>
          <w:szCs w:val="24"/>
        </w:rPr>
        <w:t>. </w:t>
      </w:r>
      <w:r w:rsidRPr="009D3DAF">
        <w:rPr>
          <w:rFonts w:asciiTheme="minorHAnsi" w:eastAsiaTheme="minorHAnsi" w:hAnsiTheme="minorHAnsi" w:cstheme="minorHAnsi"/>
          <w:color w:val="000000"/>
          <w:position w:val="1"/>
          <w:sz w:val="24"/>
          <w:szCs w:val="24"/>
        </w:rPr>
        <w:t>(Strömbäck, Ørsten and Aalberg, 2008</w:t>
      </w:r>
      <w:proofErr w:type="gramStart"/>
      <w:r w:rsidRPr="009D3DAF">
        <w:rPr>
          <w:rFonts w:asciiTheme="minorHAnsi" w:eastAsiaTheme="minorHAnsi" w:hAnsiTheme="minorHAnsi" w:cstheme="minorHAnsi"/>
          <w:color w:val="000000"/>
          <w:position w:val="1"/>
          <w:sz w:val="24"/>
          <w:szCs w:val="24"/>
        </w:rPr>
        <w:t>)</w:t>
      </w:r>
      <w:r w:rsidRPr="004501C6">
        <w:rPr>
          <w:rFonts w:ascii="Noto Naskh Arabic" w:eastAsiaTheme="minorHAnsi" w:hAnsi="Noto Naskh Arabic" w:cs="Noto Naskh Arabic" w:hint="cs"/>
          <w:color w:val="000000"/>
          <w:position w:val="1"/>
          <w:sz w:val="24"/>
          <w:szCs w:val="24"/>
        </w:rPr>
        <w:t xml:space="preserve"> </w:t>
      </w:r>
      <w:r w:rsidR="00CC3FAE">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تیراژی</w:t>
      </w:r>
      <w:proofErr w:type="gramEnd"/>
      <w:r w:rsidRPr="004501C6">
        <w:rPr>
          <w:rFonts w:ascii="Noto Naskh Arabic" w:eastAsiaTheme="minorHAnsi" w:hAnsi="Noto Naskh Arabic" w:cs="Noto Naskh Arabic" w:hint="cs"/>
          <w:color w:val="000000"/>
          <w:position w:val="1"/>
          <w:sz w:val="24"/>
          <w:szCs w:val="24"/>
          <w:rtl/>
        </w:rPr>
        <w:t xml:space="preserve"> ڕۆژنامە و پەیوەندی مێژووی نێوان ڕۆژنامەکان و وەرگر پێوەرێکی سەرەکی هالین و مان</w:t>
      </w:r>
      <w:r w:rsidR="00C417B9">
        <w:rPr>
          <w:rFonts w:ascii="Noto Naskh Arabic" w:eastAsiaTheme="minorHAnsi" w:hAnsi="Noto Naskh Arabic" w:cs="Noto Naskh Arabic" w:hint="cs"/>
          <w:color w:val="000000"/>
          <w:position w:val="1"/>
          <w:sz w:val="24"/>
          <w:szCs w:val="24"/>
          <w:rtl/>
        </w:rPr>
        <w:t>س</w:t>
      </w:r>
      <w:r w:rsidRPr="004501C6">
        <w:rPr>
          <w:rFonts w:ascii="Noto Naskh Arabic" w:eastAsiaTheme="minorHAnsi" w:hAnsi="Noto Naskh Arabic" w:cs="Noto Naskh Arabic" w:hint="cs"/>
          <w:color w:val="000000"/>
          <w:position w:val="1"/>
          <w:sz w:val="24"/>
          <w:szCs w:val="24"/>
          <w:rtl/>
        </w:rPr>
        <w:t>ینییە بۆ دیاریکردنی سیستمی ڕاگەیاندن</w:t>
      </w:r>
      <w:r w:rsidRPr="004501C6">
        <w:rPr>
          <w:rFonts w:ascii="Noto Naskh Arabic" w:eastAsiaTheme="minorHAnsi" w:hAnsi="Noto Naskh Arabic" w:cs="Noto Naskh Arabic" w:hint="cs"/>
          <w:color w:val="000000"/>
          <w:position w:val="1"/>
          <w:sz w:val="24"/>
          <w:szCs w:val="24"/>
        </w:rPr>
        <w:t xml:space="preserve">. </w:t>
      </w:r>
      <w:r w:rsidRPr="009D3DAF">
        <w:rPr>
          <w:rFonts w:asciiTheme="minorHAnsi" w:eastAsiaTheme="minorHAnsi" w:hAnsiTheme="minorHAnsi" w:cstheme="minorHAnsi"/>
          <w:color w:val="000000"/>
          <w:position w:val="1"/>
          <w:sz w:val="24"/>
          <w:szCs w:val="24"/>
        </w:rPr>
        <w:t xml:space="preserve">(Essar and </w:t>
      </w:r>
      <w:proofErr w:type="spellStart"/>
      <w:r w:rsidRPr="009D3DAF">
        <w:rPr>
          <w:rFonts w:asciiTheme="minorHAnsi" w:eastAsiaTheme="minorHAnsi" w:hAnsiTheme="minorHAnsi" w:cstheme="minorHAnsi"/>
          <w:color w:val="000000"/>
          <w:position w:val="1"/>
          <w:sz w:val="24"/>
          <w:szCs w:val="24"/>
        </w:rPr>
        <w:t>Hanitzsch</w:t>
      </w:r>
      <w:proofErr w:type="spellEnd"/>
      <w:r w:rsidRPr="009D3DAF">
        <w:rPr>
          <w:rFonts w:asciiTheme="minorHAnsi" w:eastAsiaTheme="minorHAnsi" w:hAnsiTheme="minorHAnsi" w:cstheme="minorHAnsi"/>
          <w:color w:val="000000"/>
          <w:position w:val="1"/>
          <w:sz w:val="24"/>
          <w:szCs w:val="24"/>
        </w:rPr>
        <w:t>, 2013)</w:t>
      </w:r>
      <w:r w:rsidRPr="004501C6">
        <w:rPr>
          <w:rFonts w:ascii="Noto Naskh Arabic" w:eastAsiaTheme="minorHAnsi" w:hAnsi="Noto Naskh Arabic" w:cs="Noto Naskh Arabic" w:hint="cs"/>
          <w:color w:val="000000"/>
          <w:position w:val="1"/>
          <w:sz w:val="24"/>
          <w:szCs w:val="24"/>
        </w:rPr>
        <w:t xml:space="preserve">  </w:t>
      </w:r>
      <w:r w:rsidR="00CC3FAE">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ئەگەر سەرنج لە مێژووی ڕاگەیاندنی کوردی پاش ڕاپەڕین بدرێت، لە سەرجەم وێستگەکانیدا جیاوازی لە هەردوو لایەنی تیراژ و پەیوەندی ڕۆژنامەکان لەگەڵ وەرگر بەدیدەکرێت، بەڵام فرەیی و لێکنەچوونی داتاکانی وەزارەتی ڕۆشنبیری، سەندیکای ڕۆژنامەنووسانی کوردستان و بەڕێوبەرایەتی ئاماری سەر بە وەزارەتی پلاندانان بەربەستی لەبەردەم دیاریکردنی ئاستی ئەم جیاوازییە بە شێوازێکی ورد دروستکردووە</w:t>
      </w:r>
      <w:r w:rsidR="00951248" w:rsidRPr="004501C6">
        <w:rPr>
          <w:rFonts w:ascii="Noto Naskh Arabic" w:eastAsiaTheme="minorHAnsi" w:hAnsi="Noto Naskh Arabic" w:cs="Noto Naskh Arabic" w:hint="cs"/>
          <w:color w:val="000000"/>
          <w:position w:val="1"/>
          <w:sz w:val="24"/>
          <w:szCs w:val="24"/>
          <w:rtl/>
        </w:rPr>
        <w:t>.</w:t>
      </w:r>
    </w:p>
    <w:p w14:paraId="31044803" w14:textId="77777777" w:rsidR="008138AD" w:rsidRPr="004501C6" w:rsidRDefault="008138AD" w:rsidP="009D3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Pr>
      </w:pPr>
    </w:p>
    <w:p w14:paraId="0C722F0B" w14:textId="3B568867" w:rsidR="005E1A0B" w:rsidRDefault="005E1A0B" w:rsidP="00C417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Pr>
        <w:t> </w:t>
      </w:r>
      <w:r w:rsidRPr="004501C6">
        <w:rPr>
          <w:rFonts w:ascii="Noto Naskh Arabic" w:eastAsiaTheme="minorHAnsi" w:hAnsi="Noto Naskh Arabic" w:cs="Noto Naskh Arabic" w:hint="cs"/>
          <w:color w:val="000000"/>
          <w:position w:val="1"/>
          <w:sz w:val="24"/>
          <w:szCs w:val="24"/>
          <w:rtl/>
        </w:rPr>
        <w:t>بەپێی ئامارەکانی سەندیکای ڕۆژنامەنووسانی کوردستان تاوەکو ئێستا (٩٨٦) ڕۆژنامە و گۆڤار تۆمارکراون، بەڵام بژار حەکیم، جێگری نەقیبی ڕۆژنامەنووسانی کوردستان لە سەندیکا</w:t>
      </w:r>
      <w:r w:rsidR="00731E80">
        <w:rPr>
          <w:rFonts w:ascii="Noto Naskh Arabic" w:eastAsiaTheme="minorHAnsi" w:hAnsi="Noto Naskh Arabic" w:cs="Noto Naskh Arabic" w:hint="cs"/>
          <w:color w:val="000000"/>
          <w:position w:val="1"/>
          <w:sz w:val="24"/>
          <w:szCs w:val="24"/>
          <w:rtl/>
        </w:rPr>
        <w:t>کە</w:t>
      </w:r>
      <w:r w:rsidRPr="004501C6">
        <w:rPr>
          <w:rFonts w:ascii="Noto Naskh Arabic" w:eastAsiaTheme="minorHAnsi" w:hAnsi="Noto Naskh Arabic" w:cs="Noto Naskh Arabic" w:hint="cs"/>
          <w:color w:val="000000"/>
          <w:position w:val="1"/>
          <w:sz w:val="24"/>
          <w:szCs w:val="24"/>
          <w:rtl/>
        </w:rPr>
        <w:t xml:space="preserve"> دەڵێت، ئەگەرچی</w:t>
      </w:r>
      <w:r w:rsidR="00731E80">
        <w:rPr>
          <w:rFonts w:ascii="Noto Naskh Arabic" w:eastAsiaTheme="minorHAnsi" w:hAnsi="Noto Naskh Arabic" w:cs="Noto Naskh Arabic" w:hint="cs"/>
          <w:color w:val="000000"/>
          <w:position w:val="1"/>
          <w:sz w:val="24"/>
          <w:szCs w:val="24"/>
          <w:rtl/>
        </w:rPr>
        <w:t xml:space="preserve">. </w:t>
      </w:r>
      <w:r w:rsidR="00731E80" w:rsidRPr="004501C6">
        <w:rPr>
          <w:rFonts w:ascii="Noto Naskh Arabic" w:eastAsiaTheme="minorHAnsi" w:hAnsi="Noto Naskh Arabic" w:cs="Noto Naskh Arabic" w:hint="cs"/>
          <w:color w:val="000000"/>
          <w:position w:val="1"/>
          <w:sz w:val="24"/>
          <w:szCs w:val="24"/>
          <w:rtl/>
        </w:rPr>
        <w:t>زۆربەی</w:t>
      </w:r>
      <w:r w:rsidR="00731E80">
        <w:rPr>
          <w:rFonts w:ascii="Noto Naskh Arabic" w:eastAsiaTheme="minorHAnsi" w:hAnsi="Noto Naskh Arabic" w:cs="Noto Naskh Arabic" w:hint="cs"/>
          <w:color w:val="000000"/>
          <w:position w:val="1"/>
          <w:sz w:val="24"/>
          <w:szCs w:val="24"/>
          <w:rtl/>
        </w:rPr>
        <w:t>ان</w:t>
      </w:r>
      <w:r w:rsidRPr="004501C6">
        <w:rPr>
          <w:rFonts w:ascii="Noto Naskh Arabic" w:eastAsiaTheme="minorHAnsi" w:hAnsi="Noto Naskh Arabic" w:cs="Noto Naskh Arabic" w:hint="cs"/>
          <w:color w:val="000000"/>
          <w:position w:val="1"/>
          <w:sz w:val="24"/>
          <w:szCs w:val="24"/>
          <w:rtl/>
        </w:rPr>
        <w:t xml:space="preserve"> مۆڵەتیان لە سەندیکا وەرگرتووە، بەڵام ئێستا بە شێوەی کاغەز چاپناکرێن. (</w:t>
      </w:r>
      <w:r w:rsidR="00731E80" w:rsidRPr="004501C6">
        <w:rPr>
          <w:rFonts w:ascii="Noto Naskh Arabic" w:eastAsiaTheme="minorHAnsi" w:hAnsi="Noto Naskh Arabic" w:cs="Noto Naskh Arabic" w:hint="cs"/>
          <w:color w:val="000000"/>
          <w:position w:val="1"/>
          <w:sz w:val="24"/>
          <w:szCs w:val="24"/>
          <w:rtl/>
        </w:rPr>
        <w:t>چاوپێکەوتن</w:t>
      </w:r>
      <w:r w:rsidR="00731E80">
        <w:rPr>
          <w:rFonts w:ascii="Noto Naskh Arabic" w:eastAsiaTheme="minorHAnsi" w:hAnsi="Noto Naskh Arabic" w:cs="Noto Naskh Arabic" w:hint="cs"/>
          <w:color w:val="000000"/>
          <w:position w:val="1"/>
          <w:sz w:val="24"/>
          <w:szCs w:val="24"/>
          <w:rtl/>
        </w:rPr>
        <w:t>، ١٧-١٠-٢٠٢٣</w:t>
      </w:r>
      <w:r w:rsidRPr="004501C6">
        <w:rPr>
          <w:rFonts w:ascii="Noto Naskh Arabic" w:eastAsiaTheme="minorHAnsi" w:hAnsi="Noto Naskh Arabic" w:cs="Noto Naskh Arabic" w:hint="cs"/>
          <w:color w:val="000000"/>
          <w:position w:val="1"/>
          <w:sz w:val="24"/>
          <w:szCs w:val="24"/>
          <w:rtl/>
        </w:rPr>
        <w:t>) ژمارەی تیراژی ڕۆژنامە و گۆڤارەکان لە ساڵی (١٩٩٢-٢٠٠٢)دا گەشتۆتە (٢٠٠) دانە. ئەم ژمارەیە لە نێوان ساڵانی (٢٠٠٣-٢٠١٠) بەرزبۆتەوە بۆ (٢٦٥) ڕۆژنامە و گۆڤار. (</w:t>
      </w:r>
      <w:r w:rsidR="00E669A8">
        <w:rPr>
          <w:rFonts w:ascii="Noto Naskh Arabic" w:eastAsiaTheme="minorHAnsi" w:hAnsi="Noto Naskh Arabic" w:cs="Noto Naskh Arabic" w:hint="cs"/>
          <w:color w:val="000000"/>
          <w:position w:val="1"/>
          <w:sz w:val="24"/>
          <w:szCs w:val="24"/>
          <w:rtl/>
        </w:rPr>
        <w:t>ش</w:t>
      </w:r>
      <w:r w:rsidR="00B93959">
        <w:rPr>
          <w:rFonts w:ascii="Noto Naskh Arabic" w:eastAsiaTheme="minorHAnsi" w:hAnsi="Noto Naskh Arabic" w:cs="Noto Naskh Arabic" w:hint="cs"/>
          <w:color w:val="000000"/>
          <w:position w:val="1"/>
          <w:sz w:val="24"/>
          <w:szCs w:val="24"/>
          <w:rtl/>
        </w:rPr>
        <w:t>ێ</w:t>
      </w:r>
      <w:r w:rsidR="00E669A8">
        <w:rPr>
          <w:rFonts w:ascii="Noto Naskh Arabic" w:eastAsiaTheme="minorHAnsi" w:hAnsi="Noto Naskh Arabic" w:cs="Noto Naskh Arabic" w:hint="cs"/>
          <w:color w:val="000000"/>
          <w:position w:val="1"/>
          <w:sz w:val="24"/>
          <w:szCs w:val="24"/>
          <w:rtl/>
        </w:rPr>
        <w:t>رک</w:t>
      </w:r>
      <w:r w:rsidR="00B93959">
        <w:rPr>
          <w:rFonts w:ascii="Noto Naskh Arabic" w:eastAsiaTheme="minorHAnsi" w:hAnsi="Noto Naskh Arabic" w:cs="Noto Naskh Arabic" w:hint="cs"/>
          <w:color w:val="000000"/>
          <w:position w:val="1"/>
          <w:sz w:val="24"/>
          <w:szCs w:val="24"/>
          <w:rtl/>
        </w:rPr>
        <w:t>ۆ</w:t>
      </w:r>
      <w:r w:rsidRPr="004501C6">
        <w:rPr>
          <w:rFonts w:ascii="Noto Naskh Arabic" w:eastAsiaTheme="minorHAnsi" w:hAnsi="Noto Naskh Arabic" w:cs="Noto Naskh Arabic" w:hint="cs"/>
          <w:color w:val="000000"/>
          <w:position w:val="1"/>
          <w:sz w:val="24"/>
          <w:szCs w:val="24"/>
          <w:rtl/>
        </w:rPr>
        <w:t>، ٢٠١١)، لەماوەی چەند ساڵی ڕابردوو</w:t>
      </w:r>
      <w:r w:rsidR="00731E80">
        <w:rPr>
          <w:rFonts w:ascii="Noto Naskh Arabic" w:eastAsiaTheme="minorHAnsi" w:hAnsi="Noto Naskh Arabic" w:cs="Noto Naskh Arabic" w:hint="cs"/>
          <w:color w:val="000000"/>
          <w:position w:val="1"/>
          <w:sz w:val="24"/>
          <w:szCs w:val="24"/>
          <w:rtl/>
        </w:rPr>
        <w:t>ش</w:t>
      </w:r>
      <w:r w:rsidRPr="004501C6">
        <w:rPr>
          <w:rFonts w:ascii="Noto Naskh Arabic" w:eastAsiaTheme="minorHAnsi" w:hAnsi="Noto Naskh Arabic" w:cs="Noto Naskh Arabic" w:hint="cs"/>
          <w:color w:val="000000"/>
          <w:position w:val="1"/>
          <w:sz w:val="24"/>
          <w:szCs w:val="24"/>
          <w:rtl/>
        </w:rPr>
        <w:t xml:space="preserve">دا ژمارەی ڕۆژنامە چاپکراوەکان </w:t>
      </w:r>
      <w:r w:rsidR="00731E80">
        <w:rPr>
          <w:rFonts w:ascii="Noto Naskh Arabic" w:eastAsiaTheme="minorHAnsi" w:hAnsi="Noto Naskh Arabic" w:cs="Noto Naskh Arabic" w:hint="cs"/>
          <w:color w:val="000000"/>
          <w:position w:val="1"/>
          <w:sz w:val="24"/>
          <w:szCs w:val="24"/>
          <w:rtl/>
        </w:rPr>
        <w:t>کەمبۆتەوە</w:t>
      </w:r>
      <w:r w:rsidRPr="004501C6">
        <w:rPr>
          <w:rFonts w:ascii="Noto Naskh Arabic" w:eastAsiaTheme="minorHAnsi" w:hAnsi="Noto Naskh Arabic" w:cs="Noto Naskh Arabic" w:hint="cs"/>
          <w:color w:val="000000"/>
          <w:position w:val="1"/>
          <w:sz w:val="24"/>
          <w:szCs w:val="24"/>
          <w:rtl/>
        </w:rPr>
        <w:t xml:space="preserve"> و چاپی کاغەزی زۆربەیان وەستاوە، لەنێویاندا وەستانی ڕۆژنامەی (هاوڵاتی) لە ساڵی (٢٠١٦)دا و هەفتەنامەی ڕووداو لە ساڵی (٢٠٢٠)دا</w:t>
      </w:r>
      <w:r w:rsidR="00C417B9">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تاوەکو ئێستاش چەند ڕۆژنامەیەک بە تیراژێکی کەم و لە دۆخێکی دژواردا بەردەوامن لە چاپکردن</w:t>
      </w:r>
      <w:r w:rsidR="00951248" w:rsidRPr="004501C6">
        <w:rPr>
          <w:rFonts w:ascii="Noto Naskh Arabic" w:eastAsiaTheme="minorHAnsi" w:hAnsi="Noto Naskh Arabic" w:cs="Noto Naskh Arabic" w:hint="cs"/>
          <w:color w:val="000000"/>
          <w:position w:val="1"/>
          <w:sz w:val="24"/>
          <w:szCs w:val="24"/>
          <w:rtl/>
        </w:rPr>
        <w:t>.</w:t>
      </w:r>
    </w:p>
    <w:p w14:paraId="44C08C6B" w14:textId="77777777" w:rsidR="008138AD" w:rsidRPr="004501C6" w:rsidRDefault="008138AD" w:rsidP="008138A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32FDE151" w14:textId="2AE8D0ED" w:rsidR="00951248" w:rsidRPr="005A6533" w:rsidRDefault="005E1A0B" w:rsidP="005A653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i/>
          <w:iCs/>
          <w:color w:val="000000"/>
          <w:position w:val="1"/>
          <w:sz w:val="24"/>
          <w:szCs w:val="24"/>
        </w:rPr>
      </w:pPr>
      <w:r w:rsidRPr="004501C6">
        <w:rPr>
          <w:rFonts w:ascii="Noto Naskh Arabic" w:eastAsiaTheme="minorHAnsi" w:hAnsi="Noto Naskh Arabic" w:cs="Noto Naskh Arabic" w:hint="cs"/>
          <w:color w:val="000000"/>
          <w:position w:val="1"/>
          <w:sz w:val="24"/>
          <w:szCs w:val="24"/>
          <w:rtl/>
        </w:rPr>
        <w:t xml:space="preserve">گۆڕانکارییەکانی پاش ساڵی (٢٠١٤)، کە دیارترینیان شەڕی داعش، بڕینی بودجە لە بەغدا و دابەزینی نرخی نەوت بوو، کاریگەرییان بەسەر تیراژی ڕۆژنامەکانەوە بەجێهێشت. بەپێی گوتەی سەلام عەبدوڵا، خاوەنی ئیمتیازی ڕۆژنامەی (خەبات) ی پارتی دیموکراتی کوردستان، بەر لە هاتنی داعش تیراژی ڕۆژنامەکە (شەش هەزار و پێنجسەد) بووە، بەڵام دوابەدوای ئەوە تەنها (دوو </w:t>
      </w:r>
      <w:r w:rsidRPr="00AD4B03">
        <w:rPr>
          <w:rFonts w:ascii="Noto Naskh Arabic" w:eastAsiaTheme="minorHAnsi" w:hAnsi="Noto Naskh Arabic" w:cs="Noto Naskh Arabic" w:hint="cs"/>
          <w:color w:val="000000"/>
          <w:position w:val="1"/>
          <w:sz w:val="24"/>
          <w:szCs w:val="24"/>
          <w:rtl/>
        </w:rPr>
        <w:t>هەزار و دووسەد)</w:t>
      </w:r>
      <w:r w:rsidR="00C417B9">
        <w:rPr>
          <w:rFonts w:ascii="Noto Naskh Arabic" w:eastAsiaTheme="minorHAnsi" w:hAnsi="Noto Naskh Arabic" w:cs="Noto Naskh Arabic" w:hint="cs"/>
          <w:color w:val="000000"/>
          <w:position w:val="1"/>
          <w:sz w:val="24"/>
          <w:szCs w:val="24"/>
          <w:rtl/>
        </w:rPr>
        <w:t xml:space="preserve"> دانە</w:t>
      </w:r>
      <w:r w:rsidRPr="00AD4B03">
        <w:rPr>
          <w:rFonts w:ascii="Noto Naskh Arabic" w:eastAsiaTheme="minorHAnsi" w:hAnsi="Noto Naskh Arabic" w:cs="Noto Naskh Arabic" w:hint="cs"/>
          <w:color w:val="000000"/>
          <w:position w:val="1"/>
          <w:sz w:val="24"/>
          <w:szCs w:val="24"/>
          <w:rtl/>
        </w:rPr>
        <w:t xml:space="preserve"> چاپدەکرێت. (١٨-١٠-٢٠٢٣، چاوپێکەوتن) تاریق فاتیح، خاوەنی ئیمتیازی ڕۆژنامەی هاوڵاتی لە باسکردنی ئەم بارودۆخە دەڵێت</w:t>
      </w:r>
      <w:r w:rsidRPr="00AD4B03">
        <w:rPr>
          <w:rFonts w:ascii="Noto Naskh Arabic" w:eastAsiaTheme="minorHAnsi" w:hAnsi="Noto Naskh Arabic" w:cs="Noto Naskh Arabic" w:hint="cs"/>
          <w:color w:val="000000"/>
          <w:position w:val="1"/>
          <w:sz w:val="24"/>
          <w:szCs w:val="24"/>
        </w:rPr>
        <w:t>:"</w:t>
      </w:r>
      <w:r w:rsidRPr="00AD4B03">
        <w:rPr>
          <w:rFonts w:ascii="Noto Naskh Arabic" w:eastAsiaTheme="minorHAnsi" w:hAnsi="Noto Naskh Arabic" w:cs="Noto Naskh Arabic" w:hint="cs"/>
          <w:color w:val="000000"/>
          <w:position w:val="1"/>
          <w:sz w:val="24"/>
          <w:szCs w:val="24"/>
          <w:rtl/>
        </w:rPr>
        <w:t xml:space="preserve">پرۆژەکەی ئێمە یەکێک لە یەکەمین پرۆژەکان بوو، کە زۆر بە خێرای </w:t>
      </w:r>
      <w:r w:rsidRPr="00AD4B03">
        <w:rPr>
          <w:rFonts w:ascii="Noto Naskh Arabic" w:eastAsiaTheme="minorHAnsi" w:hAnsi="Noto Naskh Arabic" w:cs="Noto Naskh Arabic" w:hint="cs"/>
          <w:color w:val="000000"/>
          <w:position w:val="1"/>
          <w:sz w:val="24"/>
          <w:szCs w:val="24"/>
          <w:rtl/>
        </w:rPr>
        <w:lastRenderedPageBreak/>
        <w:t xml:space="preserve">بەر ئەو قەیرانە کەوت، چونکە هەر سێ جۆر سەرچاوەی داهاتمان کە فرۆشی ڕۆژنامەکە، ڕیکلامەکان، ئاگاداری فەرمی حکومەت بوو بەرەو نەمان چوو، بەشێوەیەک لە ساڵی (٢٠١٦)دا بە ڕێژەی  (٩٠%) دابەزی و لە زەرەردرا بووین و دواجار ناچاربووین ڕۆژنامەکەمان وەستان پاش وەستاندن و دەستپێکردنەوە، هەر ژمارەیەک (پێنج سەد دانە)ی چاپدەکرێت و لەو ژمارەیەش نزیکەی  (سەد و پەنجا دانە)ی </w:t>
      </w:r>
      <w:r w:rsidR="00AD4B03" w:rsidRPr="00AD4B03">
        <w:rPr>
          <w:rFonts w:ascii="Noto Naskh Arabic" w:eastAsiaTheme="minorHAnsi" w:hAnsi="Noto Naskh Arabic" w:cs="Noto Naskh Arabic" w:hint="cs"/>
          <w:color w:val="000000"/>
          <w:position w:val="1"/>
          <w:sz w:val="24"/>
          <w:szCs w:val="24"/>
          <w:rtl/>
        </w:rPr>
        <w:t>نافرۆشرێت.</w:t>
      </w:r>
      <w:r w:rsidRPr="00AD4B03">
        <w:rPr>
          <w:rFonts w:ascii="Noto Naskh Arabic" w:eastAsiaTheme="minorHAnsi" w:hAnsi="Noto Naskh Arabic" w:cs="Noto Naskh Arabic" w:hint="cs"/>
          <w:color w:val="000000"/>
          <w:position w:val="1"/>
          <w:sz w:val="24"/>
          <w:szCs w:val="24"/>
        </w:rPr>
        <w:t xml:space="preserve"> "</w:t>
      </w:r>
      <w:r w:rsidR="00AD4B03">
        <w:rPr>
          <w:rFonts w:ascii="Noto Naskh Arabic" w:eastAsiaTheme="minorHAnsi" w:hAnsi="Noto Naskh Arabic" w:cs="Noto Naskh Arabic" w:hint="cs"/>
          <w:color w:val="000000"/>
          <w:position w:val="1"/>
          <w:sz w:val="24"/>
          <w:szCs w:val="24"/>
          <w:rtl/>
        </w:rPr>
        <w:t xml:space="preserve"> (چاوپێکەوتن، ١٨-١-٢٠٢٣)</w:t>
      </w:r>
      <w:r w:rsidRPr="004501C6">
        <w:rPr>
          <w:rFonts w:ascii="Noto Naskh Arabic" w:eastAsiaTheme="minorHAnsi" w:hAnsi="Noto Naskh Arabic" w:cs="Noto Naskh Arabic" w:hint="cs"/>
          <w:color w:val="000000"/>
          <w:position w:val="1"/>
          <w:sz w:val="24"/>
          <w:szCs w:val="24"/>
          <w:rtl/>
        </w:rPr>
        <w:t xml:space="preserve"> </w:t>
      </w:r>
    </w:p>
    <w:p w14:paraId="246A3839" w14:textId="632D91C3"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دووەم: هاوتەریبی سیاسی لە ڕاگەیاندنی کوردیدا</w:t>
      </w:r>
      <w:r w:rsidR="00951248" w:rsidRPr="001F02E0">
        <w:rPr>
          <w:rFonts w:ascii="Noto Naskh Arabic" w:eastAsiaTheme="minorHAnsi" w:hAnsi="Noto Naskh Arabic" w:cs="Noto Naskh Arabic" w:hint="cs"/>
          <w:b/>
          <w:bCs/>
          <w:color w:val="000000"/>
          <w:position w:val="1"/>
          <w:sz w:val="24"/>
          <w:szCs w:val="24"/>
          <w:rtl/>
        </w:rPr>
        <w:t>:</w:t>
      </w:r>
    </w:p>
    <w:p w14:paraId="6A9FD0F5" w14:textId="68B867D3" w:rsidR="00E669A8" w:rsidRDefault="005E1A0B" w:rsidP="00224F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هاوتەریبی سیاسی</w:t>
      </w:r>
      <w:r w:rsidRPr="004501C6">
        <w:rPr>
          <w:rFonts w:ascii="Noto Naskh Arabic" w:eastAsiaTheme="minorHAnsi" w:hAnsi="Noto Naskh Arabic" w:cs="Noto Naskh Arabic" w:hint="cs"/>
          <w:color w:val="000000"/>
          <w:position w:val="1"/>
          <w:sz w:val="24"/>
          <w:szCs w:val="24"/>
        </w:rPr>
        <w:t xml:space="preserve"> </w:t>
      </w:r>
      <w:r w:rsidRPr="00A31A7F">
        <w:rPr>
          <w:rFonts w:asciiTheme="minorHAnsi" w:eastAsiaTheme="minorHAnsi" w:hAnsiTheme="minorHAnsi" w:cstheme="minorHAnsi"/>
          <w:color w:val="000000"/>
          <w:position w:val="1"/>
          <w:sz w:val="24"/>
          <w:szCs w:val="24"/>
        </w:rPr>
        <w:t xml:space="preserve">(Political </w:t>
      </w:r>
      <w:proofErr w:type="spellStart"/>
      <w:r w:rsidRPr="00A31A7F">
        <w:rPr>
          <w:rFonts w:asciiTheme="minorHAnsi" w:eastAsiaTheme="minorHAnsi" w:hAnsiTheme="minorHAnsi" w:cstheme="minorHAnsi"/>
          <w:color w:val="000000"/>
          <w:position w:val="1"/>
          <w:sz w:val="24"/>
          <w:szCs w:val="24"/>
        </w:rPr>
        <w:t>Parralism</w:t>
      </w:r>
      <w:proofErr w:type="spellEnd"/>
      <w:r w:rsidRPr="00A31A7F">
        <w:rPr>
          <w:rFonts w:asciiTheme="minorHAnsi" w:eastAsiaTheme="minorHAnsi" w:hAnsiTheme="minorHAnsi" w:cstheme="minorHAnsi"/>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بە واتای ڕادە و سروشتی ئەو پەیوەندییە دێت، کە لەنێوان ڕاگەیاندن و حیزبە سیاسییەکاندا هەیە؛ دیاریکردنی ڕەگەزەکانی ئەم پەیوەندییەوە ڕادەی هاوتەریبی سیاسی لە سیستمی ڕاگەیاندندا دیاریدەکات</w:t>
      </w:r>
      <w:r w:rsidR="00A31A7F">
        <w:rPr>
          <w:rFonts w:ascii="Noto Naskh Arabic" w:eastAsiaTheme="minorHAnsi" w:hAnsi="Noto Naskh Arabic" w:cs="Noto Naskh Arabic" w:hint="cs"/>
          <w:color w:val="000000"/>
          <w:position w:val="1"/>
          <w:sz w:val="24"/>
          <w:szCs w:val="24"/>
          <w:rtl/>
        </w:rPr>
        <w:t>.</w:t>
      </w:r>
      <w:r w:rsidRPr="00A31A7F">
        <w:rPr>
          <w:rFonts w:asciiTheme="minorHAnsi" w:eastAsiaTheme="minorHAnsi" w:hAnsiTheme="minorHAnsi" w:cstheme="minorHAnsi"/>
          <w:color w:val="000000"/>
          <w:position w:val="1"/>
          <w:sz w:val="24"/>
          <w:szCs w:val="24"/>
        </w:rPr>
        <w:t xml:space="preserve"> (Hallin and Mancini, 2004) </w:t>
      </w:r>
      <w:r w:rsidRPr="004501C6">
        <w:rPr>
          <w:rFonts w:ascii="Noto Naskh Arabic" w:eastAsiaTheme="minorHAnsi" w:hAnsi="Noto Naskh Arabic" w:cs="Noto Naskh Arabic" w:hint="cs"/>
          <w:color w:val="000000"/>
          <w:position w:val="1"/>
          <w:sz w:val="24"/>
          <w:szCs w:val="24"/>
          <w:rtl/>
        </w:rPr>
        <w:t>بەپێی ئەم ڕوانگەیە، بۆ زانینی ئاستی هاوتەریبی سیاسی لە هەر سیستمێکدا، پێویستە توێژینەوە لە فرەیی دەرەکی</w:t>
      </w:r>
      <w:r w:rsidRPr="004501C6">
        <w:rPr>
          <w:rFonts w:ascii="Noto Naskh Arabic" w:eastAsiaTheme="minorHAnsi" w:hAnsi="Noto Naskh Arabic" w:cs="Noto Naskh Arabic" w:hint="cs"/>
          <w:color w:val="000000"/>
          <w:position w:val="1"/>
          <w:sz w:val="24"/>
          <w:szCs w:val="24"/>
        </w:rPr>
        <w:t xml:space="preserve"> </w:t>
      </w:r>
      <w:r w:rsidRPr="00A31A7F">
        <w:rPr>
          <w:rFonts w:asciiTheme="minorHAnsi" w:eastAsiaTheme="minorHAnsi" w:hAnsiTheme="minorHAnsi" w:cstheme="minorHAnsi"/>
          <w:color w:val="000000"/>
          <w:position w:val="1"/>
          <w:sz w:val="24"/>
          <w:szCs w:val="24"/>
        </w:rPr>
        <w:t>(External Pluralism)</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و فرەیی ناوخۆی</w:t>
      </w:r>
      <w:r w:rsidRPr="004501C6">
        <w:rPr>
          <w:rFonts w:ascii="Noto Naskh Arabic" w:eastAsiaTheme="minorHAnsi" w:hAnsi="Noto Naskh Arabic" w:cs="Noto Naskh Arabic" w:hint="cs"/>
          <w:color w:val="000000"/>
          <w:position w:val="1"/>
          <w:sz w:val="24"/>
          <w:szCs w:val="24"/>
        </w:rPr>
        <w:t xml:space="preserve"> </w:t>
      </w:r>
      <w:r w:rsidRPr="00A31A7F">
        <w:rPr>
          <w:rFonts w:asciiTheme="minorHAnsi" w:eastAsiaTheme="minorHAnsi" w:hAnsiTheme="minorHAnsi" w:cstheme="minorHAnsi"/>
          <w:color w:val="000000"/>
          <w:position w:val="1"/>
          <w:sz w:val="24"/>
          <w:szCs w:val="24"/>
        </w:rPr>
        <w:t xml:space="preserve">(Internal Pluralism) </w:t>
      </w:r>
      <w:r w:rsidRPr="004501C6">
        <w:rPr>
          <w:rFonts w:ascii="Noto Naskh Arabic" w:eastAsiaTheme="minorHAnsi" w:hAnsi="Noto Naskh Arabic" w:cs="Noto Naskh Arabic" w:hint="cs"/>
          <w:color w:val="000000"/>
          <w:position w:val="1"/>
          <w:sz w:val="24"/>
          <w:szCs w:val="24"/>
          <w:rtl/>
        </w:rPr>
        <w:t>دامەزراوەکانی ڕاگەیاندن بکرێت. مەبەست لە یەکەمیان ئەوەیە،  تاچەند دامەزراوە ڕۆژنامەوانییەکان ڕەنگدانەوەی دابەشبوونە سیاسی و ئایدۆلۆجییەکانی گروپەکانی ناو کۆمەڵگەن. هەتاوەکو فرەیی دەرەکی زیاتربێت هاوتەریبی سیاسی زیاتر دەبێت و ئەو مانایە دەبەخشێت، کە سیستمی ڕاگەیاندن بارگاوییە بە ئایدۆلۆجیای سیاسی. فرەیی ناوخۆی</w:t>
      </w:r>
      <w:r w:rsidR="00547AF9">
        <w:rPr>
          <w:rFonts w:ascii="Noto Naskh Arabic" w:eastAsiaTheme="minorHAnsi" w:hAnsi="Noto Naskh Arabic" w:cs="Noto Naskh Arabic" w:hint="cs"/>
          <w:color w:val="000000"/>
          <w:position w:val="1"/>
          <w:sz w:val="24"/>
          <w:szCs w:val="24"/>
          <w:rtl/>
        </w:rPr>
        <w:t>ی</w:t>
      </w:r>
      <w:r w:rsidRPr="004501C6">
        <w:rPr>
          <w:rFonts w:ascii="Noto Naskh Arabic" w:eastAsiaTheme="minorHAnsi" w:hAnsi="Noto Naskh Arabic" w:cs="Noto Naskh Arabic" w:hint="cs"/>
          <w:color w:val="000000"/>
          <w:position w:val="1"/>
          <w:sz w:val="24"/>
          <w:szCs w:val="24"/>
          <w:rtl/>
        </w:rPr>
        <w:t>ش لەو کاتەدا دێتە ئاراوە، کە دامەزراوە ڕۆژنامەوانییەکان خۆیان لە دروستکردنی پەیوەندی لەگەڵ گروپە سیاسییەکان بەدووربگرن و هاوسەنگی لە ناوەڕۆکەکانیاندا هەوڵی لە پێشینەیان بێت. هەتاوەکو فرەیی ناوخۆیی زیاتر بێت ئاستی هاوتەریبی سیاسی نزم دەبێت. (هەمان سەرچاوەی پێشوو</w:t>
      </w:r>
      <w:r w:rsidR="00951248" w:rsidRPr="004501C6">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Pr>
        <w:t xml:space="preserve"> </w:t>
      </w:r>
    </w:p>
    <w:p w14:paraId="55D8B0FC" w14:textId="77777777" w:rsidR="008138AD" w:rsidRPr="004501C6" w:rsidRDefault="008138AD" w:rsidP="008138A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63C8DA3A" w14:textId="77777777"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ا\ فرەیی دەرەکی لە ڕاگەیاندنی کوردیدا</w:t>
      </w:r>
      <w:r w:rsidRPr="001F02E0">
        <w:rPr>
          <w:rFonts w:ascii="Noto Naskh Arabic" w:eastAsiaTheme="minorHAnsi" w:hAnsi="Noto Naskh Arabic" w:cs="Noto Naskh Arabic" w:hint="cs"/>
          <w:b/>
          <w:bCs/>
          <w:color w:val="000000"/>
          <w:position w:val="1"/>
          <w:sz w:val="24"/>
          <w:szCs w:val="24"/>
        </w:rPr>
        <w:t xml:space="preserve">: </w:t>
      </w:r>
    </w:p>
    <w:p w14:paraId="14D7FBC1" w14:textId="2C68A315" w:rsidR="009F411E" w:rsidRDefault="005E1A0B" w:rsidP="009038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Pr>
        <w:t> </w:t>
      </w:r>
      <w:r w:rsidRPr="004501C6">
        <w:rPr>
          <w:rFonts w:ascii="Noto Naskh Arabic" w:eastAsiaTheme="minorHAnsi" w:hAnsi="Noto Naskh Arabic" w:cs="Noto Naskh Arabic" w:hint="cs"/>
          <w:color w:val="000000"/>
          <w:position w:val="1"/>
          <w:sz w:val="24"/>
          <w:szCs w:val="24"/>
          <w:rtl/>
        </w:rPr>
        <w:t>لە سەرجەم وێستگەکانی پاش ڕاپەڕیندا ڕاگەیاندن ڕەنگدانەوەی دابەشبوونە سیاسی و هزرییەکانی کۆمەڵگەی سیاسی بووە و فرەیی دەرەکی لە ئاستێکی بەرزدا بووە. لە دەیەی یەکەمی پاش ڕاپەڕین تاوەکو دەرکەوتنی چاپەمەنییە ئەهلییەکان ڕاگەیاندن لەژێر هەژمونی حیزبە کوردییەکاندا وەک بڵندگۆیەک</w:t>
      </w:r>
      <w:r w:rsidR="008138AD">
        <w:rPr>
          <w:rFonts w:ascii="Noto Naskh Arabic" w:eastAsiaTheme="minorHAnsi" w:hAnsi="Noto Naskh Arabic" w:cs="Noto Naskh Arabic" w:hint="cs"/>
          <w:color w:val="000000"/>
          <w:position w:val="1"/>
          <w:sz w:val="24"/>
          <w:szCs w:val="24"/>
          <w:rtl/>
        </w:rPr>
        <w:t xml:space="preserve"> بووە</w:t>
      </w:r>
      <w:r w:rsidRPr="004501C6">
        <w:rPr>
          <w:rFonts w:ascii="Noto Naskh Arabic" w:eastAsiaTheme="minorHAnsi" w:hAnsi="Noto Naskh Arabic" w:cs="Noto Naskh Arabic" w:hint="cs"/>
          <w:color w:val="000000"/>
          <w:position w:val="1"/>
          <w:sz w:val="24"/>
          <w:szCs w:val="24"/>
          <w:rtl/>
        </w:rPr>
        <w:t xml:space="preserve"> بۆ وەستانەوە دژی هەڵمەتە میدیایی و سیاسییەکان دژی گەلی کورد، </w:t>
      </w:r>
      <w:r w:rsidR="008138AD">
        <w:rPr>
          <w:rFonts w:ascii="Noto Naskh Arabic" w:eastAsiaTheme="minorHAnsi" w:hAnsi="Noto Naskh Arabic" w:cs="Noto Naskh Arabic" w:hint="cs"/>
          <w:color w:val="000000"/>
          <w:position w:val="1"/>
          <w:sz w:val="24"/>
          <w:szCs w:val="24"/>
          <w:rtl/>
        </w:rPr>
        <w:t xml:space="preserve">هەروەها بۆ </w:t>
      </w:r>
      <w:r w:rsidRPr="004501C6">
        <w:rPr>
          <w:rFonts w:ascii="Noto Naskh Arabic" w:eastAsiaTheme="minorHAnsi" w:hAnsi="Noto Naskh Arabic" w:cs="Noto Naskh Arabic" w:hint="cs"/>
          <w:color w:val="000000"/>
          <w:position w:val="1"/>
          <w:sz w:val="24"/>
          <w:szCs w:val="24"/>
          <w:rtl/>
        </w:rPr>
        <w:t>ڕووماڵکردنی چالاکییەکانی حکومەت و پەرلەمان و پیشاندانی ئەو ستەمانەی بەرامبەر گەلی کورد ئەنجامدراون بەکارهێنراوە</w:t>
      </w:r>
      <w:r w:rsidRPr="004501C6">
        <w:rPr>
          <w:rFonts w:ascii="Noto Naskh Arabic" w:eastAsiaTheme="minorHAnsi" w:hAnsi="Noto Naskh Arabic" w:cs="Noto Naskh Arabic" w:hint="cs"/>
          <w:color w:val="000000"/>
          <w:position w:val="1"/>
          <w:sz w:val="24"/>
          <w:szCs w:val="24"/>
        </w:rPr>
        <w:t xml:space="preserve">. </w:t>
      </w:r>
      <w:r w:rsidRPr="00A31A7F">
        <w:rPr>
          <w:rFonts w:asciiTheme="minorHAnsi" w:eastAsiaTheme="minorHAnsi" w:hAnsiTheme="minorHAnsi" w:cstheme="minorHAnsi"/>
          <w:color w:val="000000"/>
          <w:position w:val="1"/>
          <w:sz w:val="24"/>
          <w:szCs w:val="24"/>
        </w:rPr>
        <w:t>(Syan, 2017)</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 xml:space="preserve">دوای هەڵگیرسانی شەڕی ناوخۆ و پەککەوتنی حکومەتی هەرێم و پەرلەمان، هەروەها دروستبوونی هەردوو ئیدارەی هەولێر و سلێمانی، لە ناوەڕاستی نەوەدەکاندا مۆرکی حیزبایەتی بە تەواوی باڵی بەسەر </w:t>
      </w:r>
      <w:r w:rsidR="00224F68">
        <w:rPr>
          <w:rFonts w:ascii="Noto Naskh Arabic" w:eastAsiaTheme="minorHAnsi" w:hAnsi="Noto Naskh Arabic" w:cs="Noto Naskh Arabic" w:hint="cs"/>
          <w:color w:val="000000"/>
          <w:position w:val="1"/>
          <w:sz w:val="24"/>
          <w:szCs w:val="24"/>
          <w:rtl/>
        </w:rPr>
        <w:t>گوتاری</w:t>
      </w:r>
      <w:r w:rsidRPr="004501C6">
        <w:rPr>
          <w:rFonts w:ascii="Noto Naskh Arabic" w:eastAsiaTheme="minorHAnsi" w:hAnsi="Noto Naskh Arabic" w:cs="Noto Naskh Arabic" w:hint="cs"/>
          <w:color w:val="000000"/>
          <w:position w:val="1"/>
          <w:sz w:val="24"/>
          <w:szCs w:val="24"/>
          <w:rtl/>
        </w:rPr>
        <w:t xml:space="preserve"> ڕاگەیاندندا کێشا</w:t>
      </w:r>
      <w:r w:rsidR="00951248" w:rsidRPr="004501C6">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هاوشێوەی قۆناغی پێش</w:t>
      </w:r>
      <w:r w:rsidR="008138AD">
        <w:rPr>
          <w:rFonts w:ascii="Noto Naskh Arabic" w:eastAsiaTheme="minorHAnsi" w:hAnsi="Noto Naskh Arabic" w:cs="Noto Naskh Arabic" w:hint="cs"/>
          <w:color w:val="000000"/>
          <w:position w:val="1"/>
          <w:sz w:val="24"/>
          <w:szCs w:val="24"/>
          <w:rtl/>
        </w:rPr>
        <w:t xml:space="preserve">وو </w:t>
      </w:r>
      <w:r w:rsidRPr="004501C6">
        <w:rPr>
          <w:rFonts w:ascii="Noto Naskh Arabic" w:eastAsiaTheme="minorHAnsi" w:hAnsi="Noto Naskh Arabic" w:cs="Noto Naskh Arabic" w:hint="cs"/>
          <w:color w:val="000000"/>
          <w:position w:val="1"/>
          <w:sz w:val="24"/>
          <w:szCs w:val="24"/>
          <w:rtl/>
        </w:rPr>
        <w:t xml:space="preserve">لە سەردەمی دروستبوونی چاپەمەنییە ئەهلییەکانەوە، تاوەکو </w:t>
      </w:r>
      <w:r w:rsidR="008138AD">
        <w:rPr>
          <w:rFonts w:ascii="Noto Naskh Arabic" w:eastAsiaTheme="minorHAnsi" w:hAnsi="Noto Naskh Arabic" w:cs="Noto Naskh Arabic" w:hint="cs"/>
          <w:color w:val="000000"/>
          <w:position w:val="1"/>
          <w:sz w:val="24"/>
          <w:szCs w:val="24"/>
          <w:rtl/>
        </w:rPr>
        <w:t>ئێستا</w:t>
      </w:r>
      <w:r w:rsidRPr="004501C6">
        <w:rPr>
          <w:rFonts w:ascii="Noto Naskh Arabic" w:eastAsiaTheme="minorHAnsi" w:hAnsi="Noto Naskh Arabic" w:cs="Noto Naskh Arabic" w:hint="cs"/>
          <w:color w:val="000000"/>
          <w:position w:val="1"/>
          <w:sz w:val="24"/>
          <w:szCs w:val="24"/>
          <w:rtl/>
        </w:rPr>
        <w:t xml:space="preserve">، فرەیی دەرەکی لە ڕاگەیاندنی کوردیدا ئاستێکی بەرزی </w:t>
      </w:r>
      <w:r w:rsidR="008138AD">
        <w:rPr>
          <w:rFonts w:ascii="Noto Naskh Arabic" w:eastAsiaTheme="minorHAnsi" w:hAnsi="Noto Naskh Arabic" w:cs="Noto Naskh Arabic" w:hint="cs"/>
          <w:color w:val="000000"/>
          <w:position w:val="1"/>
          <w:sz w:val="24"/>
          <w:szCs w:val="24"/>
          <w:rtl/>
        </w:rPr>
        <w:t>هەیە</w:t>
      </w:r>
      <w:r w:rsidRPr="004501C6">
        <w:rPr>
          <w:rFonts w:ascii="Noto Naskh Arabic" w:eastAsiaTheme="minorHAnsi" w:hAnsi="Noto Naskh Arabic" w:cs="Noto Naskh Arabic" w:hint="cs"/>
          <w:color w:val="000000"/>
          <w:position w:val="1"/>
          <w:sz w:val="24"/>
          <w:szCs w:val="24"/>
          <w:rtl/>
        </w:rPr>
        <w:t xml:space="preserve"> و ئاوێنەی ئەو ژینگە سیاسییە، کە حیزبەکانی ئۆپۆزیسیۆن، دەسەڵات، گروپە چەپەکان، ئیسلامییەکان، کەرتی تایبەت و ڕۆژنامەنووسی هاونیشتمانیی پکهێنەری</w:t>
      </w:r>
      <w:r w:rsidR="009F411E">
        <w:rPr>
          <w:rFonts w:ascii="Noto Naskh Arabic" w:eastAsiaTheme="minorHAnsi" w:hAnsi="Noto Naskh Arabic" w:cs="Noto Naskh Arabic" w:hint="cs"/>
          <w:color w:val="000000"/>
          <w:position w:val="1"/>
          <w:sz w:val="24"/>
          <w:szCs w:val="24"/>
          <w:rtl/>
        </w:rPr>
        <w:t>ن</w:t>
      </w:r>
      <w:r w:rsidRPr="004501C6">
        <w:rPr>
          <w:rFonts w:ascii="Noto Naskh Arabic" w:eastAsiaTheme="minorHAnsi" w:hAnsi="Noto Naskh Arabic" w:cs="Noto Naskh Arabic" w:hint="cs"/>
          <w:color w:val="000000"/>
          <w:position w:val="1"/>
          <w:sz w:val="24"/>
          <w:szCs w:val="24"/>
          <w:rtl/>
        </w:rPr>
        <w:t xml:space="preserve">. </w:t>
      </w:r>
    </w:p>
    <w:p w14:paraId="08284F39" w14:textId="77777777" w:rsidR="00903859" w:rsidRPr="004501C6" w:rsidRDefault="00903859" w:rsidP="009038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700A318B" w14:textId="77777777"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ب\ فرەیی ناوخۆیی لە ڕاگەیاندنی کوردیدا</w:t>
      </w:r>
      <w:r w:rsidRPr="001F02E0">
        <w:rPr>
          <w:rFonts w:ascii="Noto Naskh Arabic" w:eastAsiaTheme="minorHAnsi" w:hAnsi="Noto Naskh Arabic" w:cs="Noto Naskh Arabic" w:hint="cs"/>
          <w:b/>
          <w:bCs/>
          <w:color w:val="000000"/>
          <w:position w:val="1"/>
          <w:sz w:val="24"/>
          <w:szCs w:val="24"/>
        </w:rPr>
        <w:t>:</w:t>
      </w:r>
    </w:p>
    <w:p w14:paraId="3FF0EC1D" w14:textId="7127B0C3" w:rsidR="007E6227" w:rsidRDefault="005E1A0B" w:rsidP="000346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پاش ڕاپەڕین تاوەکو سەرهەڵدانی ڕاگەیاندنی ئەهلی فرەیی ناوخۆیی لە ڕاگەیاندنی کوردیدا ئامادەیی نەبووە، ڕاگەیاندنی هەر حیزبێکی سیاسی بەرگریکاریی بەرژەوەندییە باڵاکانی خۆی بووە و بواری بە دەنگە جیاوازەکان نەداوە. پەیامی ڕاگەیاندن ئاوێنەی ئەجێندای حیزب و زمانحاڵی خاوەندارەکانیان بوون</w:t>
      </w:r>
      <w:r w:rsidR="00A31A7F">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Pr>
        <w:t xml:space="preserve"> </w:t>
      </w:r>
      <w:r w:rsidRPr="00A31A7F">
        <w:rPr>
          <w:rFonts w:asciiTheme="minorHAnsi" w:eastAsiaTheme="minorHAnsi" w:hAnsiTheme="minorHAnsi" w:cstheme="minorHAnsi"/>
          <w:color w:val="000000"/>
          <w:position w:val="1"/>
          <w:sz w:val="24"/>
          <w:szCs w:val="24"/>
        </w:rPr>
        <w:t>(Taha 2020)</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 xml:space="preserve">تەنانەت ڕاگەیاندنی حیزبە بچوکەکانیش ناڕاستەوخۆ خزمەتی بەرژەوەندی هەردوو حیزبی دەسەڵاتدارییان کردووە، کە لەگەڵیاندا هاوپەیمان </w:t>
      </w:r>
      <w:r w:rsidRPr="00F21914">
        <w:rPr>
          <w:rFonts w:ascii="Noto Naskh Arabic" w:eastAsiaTheme="minorHAnsi" w:hAnsi="Noto Naskh Arabic" w:cs="Noto Naskh Arabic" w:hint="cs"/>
          <w:color w:val="000000"/>
          <w:position w:val="1"/>
          <w:sz w:val="24"/>
          <w:szCs w:val="24"/>
          <w:highlight w:val="yellow"/>
          <w:rtl/>
        </w:rPr>
        <w:t>بوون (د کاروان عەلی، ١٢-٩-٢٠٢٣)</w:t>
      </w:r>
      <w:r w:rsidRPr="004501C6">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lastRenderedPageBreak/>
        <w:t>هەربۆیە لە ژینگەیەکی لەم جۆرەدا کارکردنی ڕۆژنامەوانان بەشێوازێکی هاوسەنگ و بێلایەن و دوور لە کاریگەریی سیاسی و ئایدۆلۆجی ئەستەم بووە</w:t>
      </w:r>
      <w:r w:rsidR="00951248" w:rsidRPr="004501C6">
        <w:rPr>
          <w:rFonts w:ascii="Noto Naskh Arabic" w:eastAsiaTheme="minorHAnsi" w:hAnsi="Noto Naskh Arabic" w:cs="Noto Naskh Arabic" w:hint="cs"/>
          <w:color w:val="000000"/>
          <w:position w:val="1"/>
          <w:sz w:val="24"/>
          <w:szCs w:val="24"/>
          <w:rtl/>
        </w:rPr>
        <w:t>.</w:t>
      </w:r>
      <w:r w:rsidR="007E6227">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تاوتوێکردنی فرەیی ناوخۆیی لە قۆناغی ڕاگەیاندنی ئەهلی بەدواوە کارێکی ئاڵۆزە، چونکە ئاستەکەی بەپێی جۆری مۆدێلی دامەزراوەکانی ڕاگەیاندن دەگۆڕێت؛ لە ڕاگەیاندی حیزبی و سێبەردا نزمە و لە مۆدێلی ڕاگەیاندنی ئەهلیدا جیاوازە. بۆ نموونە، لە سەرەتای دەرکەوتنیاندا دامەزراوە ڕاگەیاندنە ئەهلییەکان جەختیان لەسەر بێلایەنی و ناپەیوەستی بە حیزبە سیاسییە کوردییەکان کردۆتەوە و  سەکۆیەک بوون بۆ ڕۆژنامەوانان، نوسەران و هاوڵاتییان بۆ دەربڕینی بیروڕا جیاوازەکانیان.</w:t>
      </w:r>
      <w:r w:rsidR="00697318">
        <w:rPr>
          <w:rFonts w:ascii="Noto Naskh Arabic" w:eastAsiaTheme="minorHAnsi" w:hAnsi="Noto Naskh Arabic" w:cs="Noto Naskh Arabic" w:hint="cs"/>
          <w:color w:val="000000"/>
          <w:position w:val="1"/>
          <w:sz w:val="24"/>
          <w:szCs w:val="24"/>
          <w:rtl/>
        </w:rPr>
        <w:t xml:space="preserve"> بەڵام زۆربەیان  لەگەڵ ئەوەی کە </w:t>
      </w:r>
      <w:r w:rsidR="00697318" w:rsidRPr="004501C6">
        <w:rPr>
          <w:rFonts w:ascii="Noto Naskh Arabic" w:eastAsiaTheme="minorHAnsi" w:hAnsi="Noto Naskh Arabic" w:cs="Noto Naskh Arabic" w:hint="cs"/>
          <w:color w:val="000000"/>
          <w:position w:val="1"/>
          <w:sz w:val="24"/>
          <w:szCs w:val="24"/>
          <w:rtl/>
        </w:rPr>
        <w:t>سەر بە هیچ ئۆرگانێکی سیاسی نەبوو</w:t>
      </w:r>
      <w:r w:rsidR="00697318">
        <w:rPr>
          <w:rFonts w:ascii="Noto Naskh Arabic" w:eastAsiaTheme="minorHAnsi" w:hAnsi="Noto Naskh Arabic" w:cs="Noto Naskh Arabic" w:hint="cs"/>
          <w:color w:val="000000"/>
          <w:position w:val="1"/>
          <w:sz w:val="24"/>
          <w:szCs w:val="24"/>
          <w:rtl/>
        </w:rPr>
        <w:t>ن</w:t>
      </w:r>
      <w:r w:rsidR="00697318" w:rsidRPr="004501C6">
        <w:rPr>
          <w:rFonts w:ascii="Noto Naskh Arabic" w:eastAsiaTheme="minorHAnsi" w:hAnsi="Noto Naskh Arabic" w:cs="Noto Naskh Arabic" w:hint="cs"/>
          <w:color w:val="000000"/>
          <w:position w:val="1"/>
          <w:sz w:val="24"/>
          <w:szCs w:val="24"/>
          <w:rtl/>
        </w:rPr>
        <w:t>، بە هەناسەیەکی ئۆپۆزیسیۆن کار</w:t>
      </w:r>
      <w:r w:rsidR="00697318">
        <w:rPr>
          <w:rFonts w:ascii="Noto Naskh Arabic" w:eastAsiaTheme="minorHAnsi" w:hAnsi="Noto Naskh Arabic" w:cs="Noto Naskh Arabic" w:hint="cs"/>
          <w:color w:val="000000"/>
          <w:position w:val="1"/>
          <w:sz w:val="24"/>
          <w:szCs w:val="24"/>
          <w:rtl/>
        </w:rPr>
        <w:t xml:space="preserve">یان دەکرد و </w:t>
      </w:r>
      <w:r w:rsidR="00697318" w:rsidRPr="004501C6">
        <w:rPr>
          <w:rFonts w:ascii="Noto Naskh Arabic" w:eastAsiaTheme="minorHAnsi" w:hAnsi="Noto Naskh Arabic" w:cs="Noto Naskh Arabic" w:hint="cs"/>
          <w:color w:val="000000"/>
          <w:position w:val="1"/>
          <w:sz w:val="24"/>
          <w:szCs w:val="24"/>
          <w:rtl/>
        </w:rPr>
        <w:t>زۆرکات نمایندەی سیاسەتێکی بەرهەڵستکارانەی</w:t>
      </w:r>
      <w:r w:rsidR="00697318">
        <w:rPr>
          <w:rFonts w:ascii="Noto Naskh Arabic" w:eastAsiaTheme="minorHAnsi" w:hAnsi="Noto Naskh Arabic" w:cs="Noto Naskh Arabic" w:hint="cs"/>
          <w:color w:val="000000"/>
          <w:position w:val="1"/>
          <w:sz w:val="24"/>
          <w:szCs w:val="24"/>
          <w:rtl/>
        </w:rPr>
        <w:t>ان</w:t>
      </w:r>
      <w:r w:rsidR="00697318" w:rsidRPr="004501C6">
        <w:rPr>
          <w:rFonts w:ascii="Noto Naskh Arabic" w:eastAsiaTheme="minorHAnsi" w:hAnsi="Noto Naskh Arabic" w:cs="Noto Naskh Arabic" w:hint="cs"/>
          <w:color w:val="000000"/>
          <w:position w:val="1"/>
          <w:sz w:val="24"/>
          <w:szCs w:val="24"/>
          <w:rtl/>
        </w:rPr>
        <w:t xml:space="preserve"> کردوە. (د.سامان فەوزی </w:t>
      </w:r>
      <w:r w:rsidR="00697318">
        <w:rPr>
          <w:rFonts w:ascii="Noto Naskh Arabic" w:eastAsiaTheme="minorHAnsi" w:hAnsi="Noto Naskh Arabic" w:cs="Noto Naskh Arabic" w:hint="cs"/>
          <w:color w:val="000000"/>
          <w:position w:val="1"/>
          <w:sz w:val="24"/>
          <w:szCs w:val="24"/>
          <w:rtl/>
        </w:rPr>
        <w:t xml:space="preserve">، </w:t>
      </w:r>
      <w:r w:rsidR="00697318" w:rsidRPr="004501C6">
        <w:rPr>
          <w:rFonts w:ascii="Noto Naskh Arabic" w:eastAsiaTheme="minorHAnsi" w:hAnsi="Noto Naskh Arabic" w:cs="Noto Naskh Arabic" w:hint="cs"/>
          <w:color w:val="000000"/>
          <w:position w:val="1"/>
          <w:sz w:val="24"/>
          <w:szCs w:val="24"/>
          <w:rtl/>
        </w:rPr>
        <w:t xml:space="preserve">چاوپێکەوتن، </w:t>
      </w:r>
      <w:r w:rsidR="00697318">
        <w:rPr>
          <w:rFonts w:ascii="Noto Naskh Arabic" w:eastAsiaTheme="minorHAnsi" w:hAnsi="Noto Naskh Arabic" w:cs="Noto Naskh Arabic" w:hint="cs"/>
          <w:color w:val="000000"/>
          <w:position w:val="1"/>
          <w:sz w:val="24"/>
          <w:szCs w:val="24"/>
          <w:rtl/>
        </w:rPr>
        <w:t>٢٥-١٠-٢٠٢٣</w:t>
      </w:r>
      <w:r w:rsidR="00697318" w:rsidRPr="004501C6">
        <w:rPr>
          <w:rFonts w:ascii="Noto Naskh Arabic" w:eastAsiaTheme="minorHAnsi" w:hAnsi="Noto Naskh Arabic" w:cs="Noto Naskh Arabic" w:hint="cs"/>
          <w:color w:val="000000"/>
          <w:position w:val="1"/>
          <w:sz w:val="24"/>
          <w:szCs w:val="24"/>
          <w:rtl/>
        </w:rPr>
        <w:t>)</w:t>
      </w:r>
    </w:p>
    <w:p w14:paraId="10710D94" w14:textId="77777777" w:rsidR="007E6227" w:rsidRDefault="007E6227"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44CBFDAA" w14:textId="4C638DFE" w:rsidR="00A330CE" w:rsidRDefault="007E6227" w:rsidP="00A330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Pr>
          <w:rFonts w:ascii="Noto Naskh Arabic" w:eastAsiaTheme="minorHAnsi" w:hAnsi="Noto Naskh Arabic" w:cs="Noto Naskh Arabic" w:hint="cs"/>
          <w:color w:val="000000"/>
          <w:position w:val="1"/>
          <w:sz w:val="24"/>
          <w:szCs w:val="24"/>
          <w:rtl/>
        </w:rPr>
        <w:t>د.</w:t>
      </w:r>
      <w:r w:rsidR="005E1A0B" w:rsidRPr="004501C6">
        <w:rPr>
          <w:rFonts w:ascii="Noto Naskh Arabic" w:eastAsiaTheme="minorHAnsi" w:hAnsi="Noto Naskh Arabic" w:cs="Noto Naskh Arabic" w:hint="cs"/>
          <w:color w:val="000000"/>
          <w:position w:val="1"/>
          <w:sz w:val="24"/>
          <w:szCs w:val="24"/>
          <w:rtl/>
        </w:rPr>
        <w:t xml:space="preserve"> ئەحمەد عومەر</w:t>
      </w:r>
      <w:r w:rsidR="00951248" w:rsidRPr="004501C6">
        <w:rPr>
          <w:rFonts w:ascii="Noto Naskh Arabic" w:eastAsiaTheme="minorHAnsi" w:hAnsi="Noto Naskh Arabic" w:cs="Noto Naskh Arabic" w:hint="cs"/>
          <w:color w:val="000000"/>
          <w:position w:val="1"/>
          <w:sz w:val="24"/>
          <w:szCs w:val="24"/>
          <w:rtl/>
        </w:rPr>
        <w:t>(</w:t>
      </w:r>
      <w:r w:rsidR="005E1A0B" w:rsidRPr="004501C6">
        <w:rPr>
          <w:rFonts w:ascii="Noto Naskh Arabic" w:eastAsiaTheme="minorHAnsi" w:hAnsi="Noto Naskh Arabic" w:cs="Noto Naskh Arabic" w:hint="cs"/>
          <w:color w:val="000000"/>
          <w:position w:val="1"/>
          <w:sz w:val="24"/>
          <w:szCs w:val="24"/>
          <w:rtl/>
        </w:rPr>
        <w:t xml:space="preserve"> ١٣-٩-٢٠٢٣) دەیخاتەڕوو، هەوڵ</w:t>
      </w:r>
      <w:r w:rsidR="000346BF">
        <w:rPr>
          <w:rFonts w:ascii="Noto Naskh Arabic" w:eastAsiaTheme="minorHAnsi" w:hAnsi="Noto Naskh Arabic" w:cs="Noto Naskh Arabic" w:hint="cs"/>
          <w:color w:val="000000"/>
          <w:position w:val="1"/>
          <w:sz w:val="24"/>
          <w:szCs w:val="24"/>
          <w:rtl/>
        </w:rPr>
        <w:t>ی دامەزراندنی ڕاگەیاندنی ئەهلی</w:t>
      </w:r>
      <w:r w:rsidR="005E1A0B" w:rsidRPr="004501C6">
        <w:rPr>
          <w:rFonts w:ascii="Noto Naskh Arabic" w:eastAsiaTheme="minorHAnsi" w:hAnsi="Noto Naskh Arabic" w:cs="Noto Naskh Arabic" w:hint="cs"/>
          <w:color w:val="000000"/>
          <w:position w:val="1"/>
          <w:sz w:val="24"/>
          <w:szCs w:val="24"/>
          <w:rtl/>
        </w:rPr>
        <w:t xml:space="preserve"> بچووک و بەرتەسک بووە، کە لە چوارچێوەی ڕاگەیاندنی چاپەمەنیدا قەتیسماوە، لەڕووی جوگرافیشەوە و لەسەر ئاستی هەرێمی کوردستاندا نەبووە؛  بەڵکو بەدیاریکراوی لە سنووری ئیدارەی سلێمانیدا بەدیکراوە، کە ڕەنگدانەوەی ئەو ڕێژە کەمەی ئازادی بووە، کە لە ناوچەکەدا فەراهەمبووە. جگەلەوە زۆرێک لە دامەزراوە ئەهلییەکان بە تێپەڕبوونی کات لەپێناو وەرگرتنی پاڵپشتیی دارایی پەیوەندییان لەگەڵ کەسایەتی و گروپە سیاسییەکان دروستکردووە. لە ئێستادا هیچ ڕاگەیاندنێکی ئازاد و پرۆفیشناڵ لە هەرێمی کوردستاندا نییە، بەتایبەت هەندێک ڕاگەیاندنی ئەلیکترۆنی بچوک دروستبوون، کە  بەرژەوەندی گروپ و لایەنی سیاسی دیاریکراو ئاڕاستەی کارکردنیان دیاریدەکات</w:t>
      </w:r>
      <w:r w:rsidR="00414C69" w:rsidRPr="004501C6">
        <w:rPr>
          <w:rFonts w:ascii="Noto Naskh Arabic" w:eastAsiaTheme="minorHAnsi" w:hAnsi="Noto Naskh Arabic" w:cs="Noto Naskh Arabic" w:hint="cs"/>
          <w:color w:val="000000"/>
          <w:position w:val="1"/>
          <w:sz w:val="24"/>
          <w:szCs w:val="24"/>
          <w:rtl/>
        </w:rPr>
        <w:t>.</w:t>
      </w:r>
      <w:r>
        <w:rPr>
          <w:rFonts w:ascii="Noto Naskh Arabic" w:eastAsiaTheme="minorHAnsi" w:hAnsi="Noto Naskh Arabic" w:cs="Noto Naskh Arabic" w:hint="cs"/>
          <w:color w:val="000000"/>
          <w:position w:val="1"/>
          <w:sz w:val="24"/>
          <w:szCs w:val="24"/>
          <w:rtl/>
        </w:rPr>
        <w:t xml:space="preserve"> </w:t>
      </w:r>
      <w:r w:rsidR="005E1A0B" w:rsidRPr="004501C6">
        <w:rPr>
          <w:rFonts w:ascii="Noto Naskh Arabic" w:eastAsiaTheme="minorHAnsi" w:hAnsi="Noto Naskh Arabic" w:cs="Noto Naskh Arabic" w:hint="cs"/>
          <w:color w:val="000000"/>
          <w:position w:val="1"/>
          <w:sz w:val="24"/>
          <w:szCs w:val="24"/>
          <w:rtl/>
        </w:rPr>
        <w:t>توێژینەوەی</w:t>
      </w:r>
      <w:r w:rsidR="005E1A0B" w:rsidRPr="004501C6">
        <w:rPr>
          <w:rFonts w:ascii="Noto Naskh Arabic" w:eastAsiaTheme="minorHAnsi" w:hAnsi="Noto Naskh Arabic" w:cs="Noto Naskh Arabic" w:hint="cs"/>
          <w:color w:val="000000"/>
          <w:position w:val="1"/>
          <w:sz w:val="24"/>
          <w:szCs w:val="24"/>
        </w:rPr>
        <w:t> </w:t>
      </w:r>
      <w:r w:rsidR="005E1A0B" w:rsidRPr="00297A6A">
        <w:rPr>
          <w:rFonts w:asciiTheme="minorHAnsi" w:eastAsiaTheme="minorHAnsi" w:hAnsiTheme="minorHAnsi" w:cstheme="minorHAnsi"/>
          <w:color w:val="000000"/>
          <w:position w:val="1"/>
          <w:sz w:val="24"/>
          <w:szCs w:val="24"/>
        </w:rPr>
        <w:t xml:space="preserve"> Hussein (2018)</w:t>
      </w:r>
      <w:r w:rsidR="005E1A0B" w:rsidRPr="004501C6">
        <w:rPr>
          <w:rFonts w:ascii="Noto Naskh Arabic" w:eastAsiaTheme="minorHAnsi" w:hAnsi="Noto Naskh Arabic" w:cs="Noto Naskh Arabic" w:hint="cs"/>
          <w:color w:val="000000"/>
          <w:position w:val="1"/>
          <w:sz w:val="24"/>
          <w:szCs w:val="24"/>
        </w:rPr>
        <w:t xml:space="preserve">  </w:t>
      </w:r>
      <w:r w:rsidR="005E1A0B" w:rsidRPr="004501C6">
        <w:rPr>
          <w:rFonts w:ascii="Noto Naskh Arabic" w:eastAsiaTheme="minorHAnsi" w:hAnsi="Noto Naskh Arabic" w:cs="Noto Naskh Arabic" w:hint="cs"/>
          <w:color w:val="000000"/>
          <w:position w:val="1"/>
          <w:sz w:val="24"/>
          <w:szCs w:val="24"/>
          <w:rtl/>
        </w:rPr>
        <w:t>پشتڕاستی دەکاتەوە</w:t>
      </w:r>
      <w:r w:rsidR="00547AF9">
        <w:rPr>
          <w:rFonts w:ascii="Noto Naskh Arabic" w:eastAsiaTheme="minorHAnsi" w:hAnsi="Noto Naskh Arabic" w:cs="Noto Naskh Arabic" w:hint="cs"/>
          <w:color w:val="000000"/>
          <w:position w:val="1"/>
          <w:sz w:val="24"/>
          <w:szCs w:val="24"/>
          <w:rtl/>
        </w:rPr>
        <w:t xml:space="preserve"> </w:t>
      </w:r>
      <w:r w:rsidR="005E1A0B" w:rsidRPr="004501C6">
        <w:rPr>
          <w:rFonts w:ascii="Noto Naskh Arabic" w:eastAsiaTheme="minorHAnsi" w:hAnsi="Noto Naskh Arabic" w:cs="Noto Naskh Arabic" w:hint="cs"/>
          <w:color w:val="000000"/>
          <w:position w:val="1"/>
          <w:sz w:val="24"/>
          <w:szCs w:val="24"/>
          <w:rtl/>
        </w:rPr>
        <w:t>لەگەڵ ئەوەی ڕۆژنامەوانانی ئەهلی بانگەشەی سەربەخۆ بوون دەکەن و جەخت لەوە دەکەنەوە، کە لەژێر کاریگەری حیزبە سیاسییەکاندا نین، بەڵام چەندین</w:t>
      </w:r>
      <w:r w:rsidR="00547AF9">
        <w:rPr>
          <w:rFonts w:ascii="Noto Naskh Arabic" w:eastAsiaTheme="minorHAnsi" w:hAnsi="Noto Naskh Arabic" w:cs="Noto Naskh Arabic" w:hint="cs"/>
          <w:color w:val="000000"/>
          <w:position w:val="1"/>
          <w:sz w:val="24"/>
          <w:szCs w:val="24"/>
          <w:rtl/>
        </w:rPr>
        <w:t xml:space="preserve"> </w:t>
      </w:r>
      <w:r w:rsidR="005E1A0B" w:rsidRPr="004501C6">
        <w:rPr>
          <w:rFonts w:ascii="Noto Naskh Arabic" w:eastAsiaTheme="minorHAnsi" w:hAnsi="Noto Naskh Arabic" w:cs="Noto Naskh Arabic" w:hint="cs"/>
          <w:color w:val="000000"/>
          <w:position w:val="1"/>
          <w:sz w:val="24"/>
          <w:szCs w:val="24"/>
          <w:rtl/>
        </w:rPr>
        <w:t>جار بۆ پارێزگاریکردن لە کارەکەیان بێدەنگیان هەڵبژاردووە و دواجار ئەم بێدەنگییە کاریگەری لەسەر ڕوومالەکانیان دروستکردوە</w:t>
      </w:r>
      <w:r w:rsidR="00414C69" w:rsidRPr="004501C6">
        <w:rPr>
          <w:rFonts w:ascii="Noto Naskh Arabic" w:eastAsiaTheme="minorHAnsi" w:hAnsi="Noto Naskh Arabic" w:cs="Noto Naskh Arabic" w:hint="cs"/>
          <w:color w:val="000000"/>
          <w:position w:val="1"/>
          <w:sz w:val="24"/>
          <w:szCs w:val="24"/>
          <w:rtl/>
        </w:rPr>
        <w:t>.</w:t>
      </w:r>
    </w:p>
    <w:p w14:paraId="47E80192" w14:textId="77777777" w:rsidR="00903859" w:rsidRPr="004501C6" w:rsidRDefault="00903859" w:rsidP="009038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Pr>
      </w:pPr>
    </w:p>
    <w:p w14:paraId="66C3EB19" w14:textId="1B4E4D92"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سێیەم: گەشەسەندنی پیشەیبوونی ڕۆژنامەوانی</w:t>
      </w:r>
      <w:r w:rsidR="00414C69" w:rsidRPr="001F02E0">
        <w:rPr>
          <w:rFonts w:ascii="Noto Naskh Arabic" w:eastAsiaTheme="minorHAnsi" w:hAnsi="Noto Naskh Arabic" w:cs="Noto Naskh Arabic" w:hint="cs"/>
          <w:b/>
          <w:bCs/>
          <w:color w:val="000000"/>
          <w:position w:val="1"/>
          <w:sz w:val="24"/>
          <w:szCs w:val="24"/>
          <w:rtl/>
        </w:rPr>
        <w:t>:</w:t>
      </w:r>
    </w:p>
    <w:p w14:paraId="3D280185" w14:textId="741ED496" w:rsidR="00BA32EB" w:rsidRDefault="005E1A0B" w:rsidP="00A330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Theme="minorHAnsi" w:eastAsiaTheme="minorHAnsi" w:hAnsiTheme="minorHAnsi" w:cstheme="minorHAnsi"/>
          <w:color w:val="000000"/>
          <w:position w:val="1"/>
          <w:sz w:val="24"/>
          <w:szCs w:val="24"/>
        </w:rPr>
      </w:pPr>
      <w:r w:rsidRPr="004501C6">
        <w:rPr>
          <w:rFonts w:ascii="Noto Naskh Arabic" w:eastAsiaTheme="minorHAnsi" w:hAnsi="Noto Naskh Arabic" w:cs="Noto Naskh Arabic" w:hint="cs"/>
          <w:color w:val="000000"/>
          <w:position w:val="1"/>
          <w:sz w:val="24"/>
          <w:szCs w:val="24"/>
          <w:rtl/>
        </w:rPr>
        <w:t xml:space="preserve">پیشەییبوون  سێ </w:t>
      </w:r>
      <w:r w:rsidR="00A330CE">
        <w:rPr>
          <w:rFonts w:ascii="Noto Naskh Arabic" w:eastAsiaTheme="minorHAnsi" w:hAnsi="Noto Naskh Arabic" w:cs="Noto Naskh Arabic" w:hint="cs"/>
          <w:color w:val="000000"/>
          <w:position w:val="1"/>
          <w:sz w:val="24"/>
          <w:szCs w:val="24"/>
          <w:rtl/>
        </w:rPr>
        <w:t>ڕەهەند</w:t>
      </w:r>
      <w:r w:rsidRPr="004501C6">
        <w:rPr>
          <w:rFonts w:ascii="Noto Naskh Arabic" w:eastAsiaTheme="minorHAnsi" w:hAnsi="Noto Naskh Arabic" w:cs="Noto Naskh Arabic" w:hint="cs"/>
          <w:color w:val="000000"/>
          <w:position w:val="1"/>
          <w:sz w:val="24"/>
          <w:szCs w:val="24"/>
          <w:rtl/>
        </w:rPr>
        <w:t xml:space="preserve"> لەخۆدەگرێت، ئەوانیش سەربەخۆیی، خزمەتی گشتی و کۆدە ئیتیکییەکان</w:t>
      </w:r>
      <w:r w:rsidR="00297A6A">
        <w:rPr>
          <w:rFonts w:asciiTheme="minorHAnsi" w:eastAsiaTheme="minorHAnsi" w:hAnsiTheme="minorHAnsi" w:cstheme="minorHAnsi" w:hint="cs"/>
          <w:color w:val="000000"/>
          <w:position w:val="1"/>
          <w:sz w:val="24"/>
          <w:szCs w:val="24"/>
          <w:rtl/>
        </w:rPr>
        <w:t>.</w:t>
      </w:r>
      <w:r w:rsidRPr="00297A6A">
        <w:rPr>
          <w:rFonts w:asciiTheme="minorHAnsi" w:eastAsiaTheme="minorHAnsi" w:hAnsiTheme="minorHAnsi" w:cstheme="minorHAnsi"/>
          <w:color w:val="000000"/>
          <w:position w:val="1"/>
          <w:sz w:val="24"/>
          <w:szCs w:val="24"/>
        </w:rPr>
        <w:t xml:space="preserve"> (Hallin and Mancini, p :</w:t>
      </w:r>
      <w:proofErr w:type="gramStart"/>
      <w:r w:rsidRPr="00297A6A">
        <w:rPr>
          <w:rFonts w:asciiTheme="minorHAnsi" w:eastAsiaTheme="minorHAnsi" w:hAnsiTheme="minorHAnsi" w:cstheme="minorHAnsi"/>
          <w:color w:val="000000"/>
          <w:position w:val="1"/>
          <w:sz w:val="24"/>
          <w:szCs w:val="24"/>
        </w:rPr>
        <w:t>36 ,</w:t>
      </w:r>
      <w:proofErr w:type="gramEnd"/>
      <w:r w:rsidRPr="00297A6A">
        <w:rPr>
          <w:rFonts w:asciiTheme="minorHAnsi" w:eastAsiaTheme="minorHAnsi" w:hAnsiTheme="minorHAnsi" w:cstheme="minorHAnsi"/>
          <w:color w:val="000000"/>
          <w:position w:val="1"/>
          <w:sz w:val="24"/>
          <w:szCs w:val="24"/>
        </w:rPr>
        <w:t xml:space="preserve"> 2004)  </w:t>
      </w:r>
      <w:r w:rsidRPr="004501C6">
        <w:rPr>
          <w:rFonts w:ascii="Noto Naskh Arabic" w:eastAsiaTheme="minorHAnsi" w:hAnsi="Noto Naskh Arabic" w:cs="Noto Naskh Arabic" w:hint="cs"/>
          <w:color w:val="000000"/>
          <w:position w:val="1"/>
          <w:sz w:val="24"/>
          <w:szCs w:val="24"/>
          <w:rtl/>
        </w:rPr>
        <w:t>بەپێی ئەم بۆچوونە ڕەگەزێکی سەرەکی لە چەمکی "پیشەییبوون" ئەوەیە ڕۆژنامەوانی بە ئاڕاستەی ڕەخساندنی سەکۆی گفتوگۆ بە سەربەخۆیی</w:t>
      </w:r>
      <w:r w:rsidR="00FB695A">
        <w:rPr>
          <w:rFonts w:ascii="Noto Naskh Arabic" w:eastAsiaTheme="minorHAnsi" w:hAnsi="Noto Naskh Arabic" w:cs="Noto Naskh Arabic" w:hint="cs"/>
          <w:color w:val="000000"/>
          <w:position w:val="1"/>
          <w:sz w:val="24"/>
          <w:szCs w:val="24"/>
          <w:rtl/>
        </w:rPr>
        <w:t xml:space="preserve"> </w:t>
      </w:r>
      <w:r w:rsidR="00FB695A" w:rsidRPr="004501C6">
        <w:rPr>
          <w:rFonts w:ascii="Noto Naskh Arabic" w:eastAsiaTheme="minorHAnsi" w:hAnsi="Noto Naskh Arabic" w:cs="Noto Naskh Arabic" w:hint="cs"/>
          <w:color w:val="000000"/>
          <w:position w:val="1"/>
          <w:sz w:val="24"/>
          <w:szCs w:val="24"/>
          <w:rtl/>
        </w:rPr>
        <w:t>بەبێ کاریگەرییە دەرەکی و ناوخۆییەکان</w:t>
      </w:r>
      <w:r w:rsidRPr="004501C6">
        <w:rPr>
          <w:rFonts w:ascii="Noto Naskh Arabic" w:eastAsiaTheme="minorHAnsi" w:hAnsi="Noto Naskh Arabic" w:cs="Noto Naskh Arabic" w:hint="cs"/>
          <w:color w:val="000000"/>
          <w:position w:val="1"/>
          <w:sz w:val="24"/>
          <w:szCs w:val="24"/>
          <w:rtl/>
        </w:rPr>
        <w:t xml:space="preserve"> لە پێناو بەرژەوەندی گشتیدا کاربکات</w:t>
      </w:r>
      <w:r w:rsidR="00FB695A">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Pr>
        <w:t xml:space="preserve"> </w:t>
      </w:r>
      <w:r w:rsidRPr="004501C6">
        <w:rPr>
          <w:rFonts w:ascii="Noto Naskh Arabic" w:eastAsiaTheme="minorHAnsi" w:hAnsi="Noto Naskh Arabic" w:cs="Noto Naskh Arabic" w:hint="cs"/>
          <w:color w:val="000000"/>
          <w:position w:val="1"/>
          <w:sz w:val="24"/>
          <w:szCs w:val="24"/>
          <w:rtl/>
        </w:rPr>
        <w:t>سەربەخۆیی پیشەییش لەبواری ڕۆژنامەوانیدا بنەمایەکی پیشەییە لەنێوان ڕۆژنامەواناندا؛ بەو واتایە دێت کە لایەنە بەرژەوەندخوازەکان نەتوانن ڕۆژنامەوانان بجوڵێنن و ئاڕاستەیان بکەن</w:t>
      </w:r>
      <w:r w:rsidR="00414C69" w:rsidRPr="00297A6A">
        <w:rPr>
          <w:rFonts w:asciiTheme="minorHAnsi" w:eastAsiaTheme="minorHAnsi" w:hAnsiTheme="minorHAnsi" w:cstheme="minorHAnsi"/>
          <w:color w:val="000000"/>
          <w:position w:val="1"/>
          <w:sz w:val="24"/>
          <w:szCs w:val="24"/>
          <w:rtl/>
        </w:rPr>
        <w:t>.</w:t>
      </w:r>
      <w:r w:rsidRPr="00297A6A">
        <w:rPr>
          <w:rFonts w:asciiTheme="minorHAnsi" w:eastAsiaTheme="minorHAnsi" w:hAnsiTheme="minorHAnsi" w:cstheme="minorHAnsi"/>
          <w:color w:val="000000"/>
          <w:position w:val="1"/>
          <w:sz w:val="24"/>
          <w:szCs w:val="24"/>
        </w:rPr>
        <w:t xml:space="preserve"> </w:t>
      </w:r>
      <w:r w:rsidRPr="00A330CE">
        <w:rPr>
          <w:rFonts w:asciiTheme="minorHAnsi" w:eastAsiaTheme="minorHAnsi" w:hAnsiTheme="minorHAnsi" w:cstheme="minorHAnsi"/>
          <w:color w:val="000000"/>
          <w:position w:val="1"/>
          <w:sz w:val="24"/>
          <w:szCs w:val="24"/>
        </w:rPr>
        <w:t>(OxfordReference,</w:t>
      </w:r>
      <w:r w:rsidR="00F3650E">
        <w:rPr>
          <w:rFonts w:asciiTheme="minorHAnsi" w:eastAsiaTheme="minorHAnsi" w:hAnsiTheme="minorHAnsi" w:cstheme="minorHAnsi"/>
          <w:color w:val="000000"/>
          <w:position w:val="1"/>
          <w:sz w:val="24"/>
          <w:szCs w:val="24"/>
        </w:rPr>
        <w:t>2023</w:t>
      </w:r>
      <w:r w:rsidRPr="00A330CE">
        <w:rPr>
          <w:rFonts w:asciiTheme="minorHAnsi" w:eastAsiaTheme="minorHAnsi" w:hAnsiTheme="minorHAnsi" w:cstheme="minorHAnsi"/>
          <w:color w:val="000000"/>
          <w:position w:val="1"/>
          <w:sz w:val="24"/>
          <w:szCs w:val="24"/>
        </w:rPr>
        <w:t>)</w:t>
      </w:r>
      <w:r w:rsidR="00434013">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ئەگەرچی ڕەگەزی سەرەکی</w:t>
      </w:r>
      <w:r w:rsidR="00F3650E">
        <w:rPr>
          <w:rFonts w:ascii="Noto Naskh Arabic" w:eastAsiaTheme="minorHAnsi" w:hAnsi="Noto Naskh Arabic" w:cs="Noto Naskh Arabic"/>
          <w:color w:val="000000"/>
          <w:position w:val="1"/>
          <w:sz w:val="24"/>
          <w:szCs w:val="24"/>
        </w:rPr>
        <w:t xml:space="preserve"> </w:t>
      </w:r>
      <w:r w:rsidR="00434013">
        <w:rPr>
          <w:rFonts w:ascii="Noto Naskh Arabic" w:eastAsiaTheme="minorHAnsi" w:hAnsi="Noto Naskh Arabic" w:cs="Noto Naskh Arabic" w:hint="cs"/>
          <w:color w:val="000000"/>
          <w:position w:val="1"/>
          <w:sz w:val="24"/>
          <w:szCs w:val="24"/>
          <w:rtl/>
        </w:rPr>
        <w:t>لە</w:t>
      </w:r>
      <w:r w:rsidR="00A330CE">
        <w:rPr>
          <w:rFonts w:ascii="Noto Naskh Arabic" w:eastAsiaTheme="minorHAnsi" w:hAnsi="Noto Naskh Arabic" w:cs="Noto Naskh Arabic" w:hint="cs"/>
          <w:color w:val="000000"/>
          <w:position w:val="1"/>
          <w:sz w:val="24"/>
          <w:szCs w:val="24"/>
          <w:rtl/>
        </w:rPr>
        <w:t xml:space="preserve"> لێکدانەوەی</w:t>
      </w:r>
      <w:r w:rsidR="00434013">
        <w:rPr>
          <w:rFonts w:ascii="Noto Naskh Arabic" w:eastAsiaTheme="minorHAnsi" w:hAnsi="Noto Naskh Arabic" w:cs="Noto Naskh Arabic" w:hint="cs"/>
          <w:color w:val="000000"/>
          <w:position w:val="1"/>
          <w:sz w:val="24"/>
          <w:szCs w:val="24"/>
          <w:rtl/>
        </w:rPr>
        <w:t xml:space="preserve"> چەمکی </w:t>
      </w:r>
      <w:r w:rsidRPr="004501C6">
        <w:rPr>
          <w:rFonts w:ascii="Noto Naskh Arabic" w:eastAsiaTheme="minorHAnsi" w:hAnsi="Noto Naskh Arabic" w:cs="Noto Naskh Arabic" w:hint="cs"/>
          <w:color w:val="000000"/>
          <w:position w:val="1"/>
          <w:sz w:val="24"/>
          <w:szCs w:val="24"/>
          <w:rtl/>
        </w:rPr>
        <w:t>"سەربەخۆیی" </w:t>
      </w:r>
      <w:r w:rsidR="00434013">
        <w:rPr>
          <w:rFonts w:ascii="Noto Naskh Arabic" w:eastAsiaTheme="minorHAnsi" w:hAnsi="Noto Naskh Arabic" w:cs="Noto Naskh Arabic" w:hint="cs"/>
          <w:color w:val="000000"/>
          <w:position w:val="1"/>
          <w:sz w:val="24"/>
          <w:szCs w:val="24"/>
          <w:rtl/>
        </w:rPr>
        <w:t>دا</w:t>
      </w:r>
      <w:r w:rsidRPr="004501C6">
        <w:rPr>
          <w:rFonts w:ascii="Noto Naskh Arabic" w:eastAsiaTheme="minorHAnsi" w:hAnsi="Noto Naskh Arabic" w:cs="Noto Naskh Arabic" w:hint="cs"/>
          <w:color w:val="000000"/>
          <w:position w:val="1"/>
          <w:sz w:val="24"/>
          <w:szCs w:val="24"/>
          <w:rtl/>
        </w:rPr>
        <w:t xml:space="preserve"> نەبوونی فشار </w:t>
      </w:r>
      <w:r w:rsidR="00434013">
        <w:rPr>
          <w:rFonts w:ascii="Noto Naskh Arabic" w:eastAsiaTheme="minorHAnsi" w:hAnsi="Noto Naskh Arabic" w:cs="Noto Naskh Arabic" w:hint="cs"/>
          <w:color w:val="000000"/>
          <w:position w:val="1"/>
          <w:sz w:val="24"/>
          <w:szCs w:val="24"/>
          <w:rtl/>
        </w:rPr>
        <w:t>لەسەر ڕۆژنامەوانان</w:t>
      </w:r>
      <w:r w:rsidRPr="004501C6">
        <w:rPr>
          <w:rFonts w:ascii="Noto Naskh Arabic" w:eastAsiaTheme="minorHAnsi" w:hAnsi="Noto Naskh Arabic" w:cs="Noto Naskh Arabic" w:hint="cs"/>
          <w:color w:val="000000"/>
          <w:position w:val="1"/>
          <w:sz w:val="24"/>
          <w:szCs w:val="24"/>
          <w:rtl/>
        </w:rPr>
        <w:t xml:space="preserve">، بەڵام زۆرێک لە توێژەران وەک بابەتێکی نموونەیی "ئایدیاڵ" دەڕواننە </w:t>
      </w:r>
      <w:r w:rsidR="00A330CE">
        <w:rPr>
          <w:rFonts w:ascii="Noto Naskh Arabic" w:eastAsiaTheme="minorHAnsi" w:hAnsi="Noto Naskh Arabic" w:cs="Noto Naskh Arabic" w:hint="cs"/>
          <w:color w:val="000000"/>
          <w:position w:val="1"/>
          <w:sz w:val="24"/>
          <w:szCs w:val="24"/>
          <w:rtl/>
        </w:rPr>
        <w:t xml:space="preserve">ئەم </w:t>
      </w:r>
      <w:proofErr w:type="gramStart"/>
      <w:r w:rsidR="00A330CE">
        <w:rPr>
          <w:rFonts w:ascii="Noto Naskh Arabic" w:eastAsiaTheme="minorHAnsi" w:hAnsi="Noto Naskh Arabic" w:cs="Noto Naskh Arabic" w:hint="cs"/>
          <w:color w:val="000000"/>
          <w:position w:val="1"/>
          <w:sz w:val="24"/>
          <w:szCs w:val="24"/>
          <w:rtl/>
        </w:rPr>
        <w:t>پرس</w:t>
      </w:r>
      <w:r w:rsidRPr="0042651E">
        <w:rPr>
          <w:rFonts w:asciiTheme="minorHAnsi" w:eastAsiaTheme="minorHAnsi" w:hAnsiTheme="minorHAnsi" w:cstheme="minorHAnsi"/>
          <w:color w:val="000000"/>
          <w:position w:val="1"/>
          <w:sz w:val="24"/>
          <w:szCs w:val="24"/>
        </w:rPr>
        <w:t xml:space="preserve"> </w:t>
      </w:r>
      <w:r w:rsidRPr="00434013">
        <w:rPr>
          <w:rFonts w:asciiTheme="minorHAnsi" w:eastAsiaTheme="minorHAnsi" w:hAnsiTheme="minorHAnsi" w:cstheme="minorHAnsi"/>
          <w:color w:val="FF0000"/>
          <w:position w:val="1"/>
          <w:sz w:val="24"/>
          <w:szCs w:val="24"/>
        </w:rPr>
        <w:t xml:space="preserve"> </w:t>
      </w:r>
      <w:r w:rsidR="00FA1DE0" w:rsidRPr="009D7B78">
        <w:rPr>
          <w:rFonts w:asciiTheme="minorHAnsi" w:eastAsiaTheme="minorHAnsi" w:hAnsiTheme="minorHAnsi" w:cstheme="minorHAnsi"/>
          <w:color w:val="000000" w:themeColor="text1"/>
          <w:position w:val="1"/>
          <w:sz w:val="24"/>
          <w:szCs w:val="24"/>
        </w:rPr>
        <w:t>(</w:t>
      </w:r>
      <w:proofErr w:type="spellStart"/>
      <w:proofErr w:type="gramEnd"/>
      <w:r w:rsidRPr="009D7B78">
        <w:rPr>
          <w:rFonts w:asciiTheme="minorHAnsi" w:eastAsiaTheme="minorHAnsi" w:hAnsiTheme="minorHAnsi" w:cstheme="minorHAnsi"/>
          <w:color w:val="000000" w:themeColor="text1"/>
          <w:position w:val="1"/>
          <w:sz w:val="24"/>
          <w:szCs w:val="24"/>
        </w:rPr>
        <w:t>Deuze</w:t>
      </w:r>
      <w:proofErr w:type="spellEnd"/>
      <w:r w:rsidRPr="009D7B78">
        <w:rPr>
          <w:rFonts w:asciiTheme="minorHAnsi" w:eastAsiaTheme="minorHAnsi" w:hAnsiTheme="minorHAnsi" w:cstheme="minorHAnsi"/>
          <w:color w:val="000000" w:themeColor="text1"/>
          <w:position w:val="1"/>
          <w:sz w:val="24"/>
          <w:szCs w:val="24"/>
        </w:rPr>
        <w:t>, 200</w:t>
      </w:r>
      <w:r w:rsidR="00FA1DE0" w:rsidRPr="009D7B78">
        <w:rPr>
          <w:rFonts w:asciiTheme="minorHAnsi" w:eastAsiaTheme="minorHAnsi" w:hAnsiTheme="minorHAnsi" w:cstheme="minorHAnsi"/>
          <w:color w:val="000000" w:themeColor="text1"/>
          <w:position w:val="1"/>
          <w:sz w:val="24"/>
          <w:szCs w:val="24"/>
        </w:rPr>
        <w:t>5)</w:t>
      </w:r>
    </w:p>
    <w:p w14:paraId="1AE66912" w14:textId="77777777" w:rsidR="00903859" w:rsidRPr="00A330CE" w:rsidRDefault="00903859" w:rsidP="009038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FF0000"/>
          <w:position w:val="1"/>
          <w:sz w:val="24"/>
          <w:szCs w:val="24"/>
          <w:rtl/>
        </w:rPr>
      </w:pPr>
    </w:p>
    <w:p w14:paraId="65E1E2E5" w14:textId="3F86D98A" w:rsidR="00BA32EB" w:rsidRDefault="005E1A0B" w:rsidP="00AA3DE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ئەگەر سەرنج لە ڕادەی پیشەییبوونی ڕۆژنامەوانی بدرێت لە ڕاگەیاندنی کوردیدا، درک بەوە دەکرێت، زۆرێک لە بنەما پیشەییەکان فەرامۆشکراون. بە بۆچوونی</w:t>
      </w:r>
      <w:r w:rsidR="00A330CE">
        <w:rPr>
          <w:rFonts w:ascii="Noto Naskh Arabic" w:eastAsiaTheme="minorHAnsi" w:hAnsi="Noto Naskh Arabic" w:cs="Noto Naskh Arabic" w:hint="cs"/>
          <w:color w:val="000000"/>
          <w:position w:val="1"/>
          <w:sz w:val="24"/>
          <w:szCs w:val="24"/>
          <w:rtl/>
        </w:rPr>
        <w:t xml:space="preserve"> بەشێک لە</w:t>
      </w:r>
      <w:r w:rsidRPr="004501C6">
        <w:rPr>
          <w:rFonts w:ascii="Noto Naskh Arabic" w:eastAsiaTheme="minorHAnsi" w:hAnsi="Noto Naskh Arabic" w:cs="Noto Naskh Arabic" w:hint="cs"/>
          <w:color w:val="000000"/>
          <w:position w:val="1"/>
          <w:sz w:val="24"/>
          <w:szCs w:val="24"/>
          <w:rtl/>
        </w:rPr>
        <w:t xml:space="preserve"> چاودێران ڕۆڵی سەرەکی ڕاگەیاندن لەبری خزمەتی گشتی بریتیبووە لە دابەشکردنی کۆمەڵگەی کوردی بەسەر دوو جەمسەردا.</w:t>
      </w:r>
      <w:r w:rsidR="00A330CE">
        <w:rPr>
          <w:rFonts w:ascii="Noto Naskh Arabic" w:eastAsiaTheme="minorHAnsi" w:hAnsi="Noto Naskh Arabic" w:cs="Noto Naskh Arabic" w:hint="cs"/>
          <w:color w:val="000000"/>
          <w:position w:val="1"/>
          <w:sz w:val="24"/>
          <w:szCs w:val="24"/>
          <w:rtl/>
        </w:rPr>
        <w:t xml:space="preserve"> </w:t>
      </w:r>
      <w:r w:rsidR="00A330CE">
        <w:rPr>
          <w:rFonts w:ascii="Noto Naskh Arabic" w:eastAsiaTheme="minorHAnsi" w:hAnsi="Noto Naskh Arabic" w:cs="Noto Naskh Arabic" w:hint="cs"/>
          <w:color w:val="000000"/>
          <w:position w:val="1"/>
          <w:sz w:val="24"/>
          <w:szCs w:val="24"/>
          <w:rtl/>
        </w:rPr>
        <w:lastRenderedPageBreak/>
        <w:t xml:space="preserve">وەک ڕۆژنامەوان و چاودێریی دۆخی ڕاگەیاندن، </w:t>
      </w:r>
      <w:r w:rsidR="00A330CE" w:rsidRPr="004501C6">
        <w:rPr>
          <w:rFonts w:ascii="Noto Naskh Arabic" w:eastAsiaTheme="minorHAnsi" w:hAnsi="Noto Naskh Arabic" w:cs="Noto Naskh Arabic" w:hint="cs"/>
          <w:color w:val="000000"/>
          <w:position w:val="1"/>
          <w:sz w:val="24"/>
          <w:szCs w:val="24"/>
          <w:rtl/>
        </w:rPr>
        <w:t>رەحمان غەریب</w:t>
      </w:r>
      <w:r w:rsidR="00A330CE">
        <w:rPr>
          <w:rFonts w:ascii="Noto Naskh Arabic" w:eastAsiaTheme="minorHAnsi" w:hAnsi="Noto Naskh Arabic" w:cs="Noto Naskh Arabic" w:hint="cs"/>
          <w:color w:val="000000"/>
          <w:position w:val="1"/>
          <w:sz w:val="24"/>
          <w:szCs w:val="24"/>
          <w:rtl/>
        </w:rPr>
        <w:t xml:space="preserve"> دەیخا</w:t>
      </w:r>
      <w:r w:rsidR="00AA3DE8">
        <w:rPr>
          <w:rFonts w:ascii="Noto Naskh Arabic" w:eastAsiaTheme="minorHAnsi" w:hAnsi="Noto Naskh Arabic" w:cs="Noto Naskh Arabic" w:hint="cs"/>
          <w:color w:val="000000"/>
          <w:position w:val="1"/>
          <w:sz w:val="24"/>
          <w:szCs w:val="24"/>
          <w:rtl/>
        </w:rPr>
        <w:t>تەڕوو،</w:t>
      </w:r>
      <w:r w:rsidR="00A330CE">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 xml:space="preserve"> زۆربەی کات ڕاگەیاندن بارودۆخی سیاسیی زیاتر ئاڵۆزکردوە و بە ئاڕاستەی قوڵکردنەوەی کێشە و ناکۆکییەکان  هەنگاوی ناوە، </w:t>
      </w:r>
      <w:r w:rsidR="00434013">
        <w:rPr>
          <w:rFonts w:ascii="Noto Naskh Arabic" w:eastAsiaTheme="minorHAnsi" w:hAnsi="Noto Naskh Arabic" w:cs="Noto Naskh Arabic" w:hint="cs"/>
          <w:color w:val="000000"/>
          <w:position w:val="1"/>
          <w:sz w:val="24"/>
          <w:szCs w:val="24"/>
          <w:rtl/>
        </w:rPr>
        <w:t>و</w:t>
      </w:r>
      <w:r w:rsidRPr="004501C6">
        <w:rPr>
          <w:rFonts w:ascii="Noto Naskh Arabic" w:eastAsiaTheme="minorHAnsi" w:hAnsi="Noto Naskh Arabic" w:cs="Noto Naskh Arabic" w:hint="cs"/>
          <w:color w:val="000000"/>
          <w:position w:val="1"/>
          <w:sz w:val="24"/>
          <w:szCs w:val="24"/>
          <w:rtl/>
        </w:rPr>
        <w:t xml:space="preserve"> بەپێی خواستی هیز و کەسایەتییە سیاسییەکان یاری پێکراوە. هەر بۆیە بابەتی پیشەییبوون هەمیشە شوێنی پرسیار و مشتومڕ بووە. (</w:t>
      </w:r>
      <w:r w:rsidR="00AA3DE8">
        <w:rPr>
          <w:rFonts w:ascii="Noto Naskh Arabic" w:eastAsiaTheme="minorHAnsi" w:hAnsi="Noto Naskh Arabic" w:cs="Noto Naskh Arabic" w:hint="cs"/>
          <w:color w:val="000000"/>
          <w:position w:val="1"/>
          <w:sz w:val="24"/>
          <w:szCs w:val="24"/>
          <w:rtl/>
        </w:rPr>
        <w:t>چاوپێکەوتن</w:t>
      </w:r>
      <w:r w:rsidRPr="004501C6">
        <w:rPr>
          <w:rFonts w:ascii="Noto Naskh Arabic" w:eastAsiaTheme="minorHAnsi" w:hAnsi="Noto Naskh Arabic" w:cs="Noto Naskh Arabic" w:hint="cs"/>
          <w:color w:val="000000"/>
          <w:position w:val="1"/>
          <w:sz w:val="24"/>
          <w:szCs w:val="24"/>
          <w:rtl/>
        </w:rPr>
        <w:t>، ١٤-٩-٢٠٢٣)  لە دۆخێکی هاوشێوەدا ڕاگەیاندن وەزیفەی خۆی ون دەکات.  ئەوەندەی سەرقاڵی پیشاندانی وێنەکانی حیزب و کەسایەتییەکانە بە کۆمەڵگەی کوردی، هێندە خەریکی نیشاندانی وێنەکانی کۆمەڵگەی کوردی نییە بە حیزب و کۆمەڵگە، لەپێناو ئەجێندای حیزبەکاندا کەمتر لایەنی پیشەیی ڕەچاو دەکات</w:t>
      </w:r>
      <w:r w:rsidRPr="00434013">
        <w:rPr>
          <w:rFonts w:ascii="Noto Naskh Arabic" w:eastAsiaTheme="minorHAnsi" w:hAnsi="Noto Naskh Arabic" w:cs="Noto Naskh Arabic" w:hint="cs"/>
          <w:color w:val="000000"/>
          <w:position w:val="1"/>
          <w:sz w:val="24"/>
          <w:szCs w:val="24"/>
          <w:rtl/>
        </w:rPr>
        <w:t xml:space="preserve">. </w:t>
      </w:r>
      <w:r w:rsidRPr="00F21914">
        <w:rPr>
          <w:rFonts w:ascii="Noto Naskh Arabic" w:eastAsiaTheme="minorHAnsi" w:hAnsi="Noto Naskh Arabic" w:cs="Noto Naskh Arabic" w:hint="cs"/>
          <w:color w:val="000000"/>
          <w:position w:val="1"/>
          <w:sz w:val="24"/>
          <w:szCs w:val="24"/>
          <w:highlight w:val="yellow"/>
          <w:rtl/>
        </w:rPr>
        <w:t>(مەریوان، ٢٠١٣</w:t>
      </w:r>
      <w:r w:rsidR="00F71F53" w:rsidRPr="00F21914">
        <w:rPr>
          <w:rFonts w:ascii="Noto Naskh Arabic" w:eastAsiaTheme="minorHAnsi" w:hAnsi="Noto Naskh Arabic" w:cs="Noto Naskh Arabic" w:hint="cs"/>
          <w:color w:val="000000"/>
          <w:position w:val="1"/>
          <w:sz w:val="24"/>
          <w:szCs w:val="24"/>
          <w:highlight w:val="yellow"/>
          <w:rtl/>
        </w:rPr>
        <w:t xml:space="preserve"> </w:t>
      </w:r>
      <w:r w:rsidR="00F71F53" w:rsidRPr="00F21914">
        <w:rPr>
          <w:rFonts w:ascii="Noto Naskh Arabic" w:eastAsia="PingFang SC" w:hAnsi="Noto Naskh Arabic" w:cs="Noto Naskh Arabic" w:hint="cs"/>
          <w:sz w:val="24"/>
          <w:szCs w:val="24"/>
          <w:highlight w:val="yellow"/>
          <w:rtl/>
          <w:lang w:bidi="ar-OM"/>
        </w:rPr>
        <w:t>، ل ٤٢٣</w:t>
      </w:r>
      <w:r w:rsidR="00BA32EB" w:rsidRPr="00F21914">
        <w:rPr>
          <w:rFonts w:ascii="Noto Naskh Arabic" w:eastAsiaTheme="minorHAnsi" w:hAnsi="Noto Naskh Arabic" w:cs="Noto Naskh Arabic" w:hint="cs"/>
          <w:color w:val="000000"/>
          <w:position w:val="1"/>
          <w:sz w:val="24"/>
          <w:szCs w:val="24"/>
          <w:highlight w:val="yellow"/>
          <w:rtl/>
        </w:rPr>
        <w:t>)</w:t>
      </w:r>
    </w:p>
    <w:p w14:paraId="1C601093" w14:textId="77777777" w:rsidR="00903859" w:rsidRPr="004501C6" w:rsidRDefault="00903859" w:rsidP="009038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310D4FEC" w14:textId="60EFF34D" w:rsidR="00434013" w:rsidRDefault="005E1A0B" w:rsidP="002149E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0941A1">
        <w:rPr>
          <w:rFonts w:ascii="Noto Naskh Arabic" w:eastAsiaTheme="minorHAnsi" w:hAnsi="Noto Naskh Arabic" w:cs="Noto Naskh Arabic" w:hint="cs"/>
          <w:color w:val="000000"/>
          <w:position w:val="1"/>
          <w:sz w:val="24"/>
          <w:szCs w:val="24"/>
          <w:rtl/>
        </w:rPr>
        <w:t>نوسەری کورد بەختیار عەلی لەمبارەیەوە بۆچ</w:t>
      </w:r>
      <w:r w:rsidR="00434013" w:rsidRPr="000941A1">
        <w:rPr>
          <w:rFonts w:ascii="Noto Naskh Arabic" w:eastAsiaTheme="minorHAnsi" w:hAnsi="Noto Naskh Arabic" w:cs="Noto Naskh Arabic" w:hint="cs"/>
          <w:color w:val="000000"/>
          <w:position w:val="1"/>
          <w:sz w:val="24"/>
          <w:szCs w:val="24"/>
          <w:rtl/>
        </w:rPr>
        <w:t>و</w:t>
      </w:r>
      <w:r w:rsidRPr="000941A1">
        <w:rPr>
          <w:rFonts w:ascii="Noto Naskh Arabic" w:eastAsiaTheme="minorHAnsi" w:hAnsi="Noto Naskh Arabic" w:cs="Noto Naskh Arabic" w:hint="cs"/>
          <w:color w:val="000000"/>
          <w:position w:val="1"/>
          <w:sz w:val="24"/>
          <w:szCs w:val="24"/>
          <w:rtl/>
        </w:rPr>
        <w:t xml:space="preserve">ونى وایە دامەزراوە ڕۆژنامەوانییەکانی پاش ڕاپەڕین ڕۆڵێکی خراپیان هەبوە و بەشداربوون لە پەلکێشکردنی کۆمەڵگەی کوردی بەرەو لێواری شەڕی ناوخۆ. </w:t>
      </w:r>
      <w:r w:rsidRPr="00F21914">
        <w:rPr>
          <w:rFonts w:ascii="Noto Naskh Arabic" w:eastAsiaTheme="minorHAnsi" w:hAnsi="Noto Naskh Arabic" w:cs="Noto Naskh Arabic" w:hint="cs"/>
          <w:color w:val="000000"/>
          <w:position w:val="1"/>
          <w:sz w:val="24"/>
          <w:szCs w:val="24"/>
          <w:highlight w:val="yellow"/>
          <w:rtl/>
        </w:rPr>
        <w:t>(</w:t>
      </w:r>
      <w:r w:rsidR="00F3650E" w:rsidRPr="00F21914">
        <w:rPr>
          <w:rFonts w:ascii="Noto Naskh Arabic" w:eastAsiaTheme="minorHAnsi" w:hAnsi="Noto Naskh Arabic" w:cs="Noto Naskh Arabic" w:hint="cs"/>
          <w:color w:val="000000"/>
          <w:position w:val="1"/>
          <w:sz w:val="24"/>
          <w:szCs w:val="24"/>
          <w:highlight w:val="yellow"/>
          <w:rtl/>
          <w:lang w:bidi="ku-Arab-IQ"/>
        </w:rPr>
        <w:t>هێرش</w:t>
      </w:r>
      <w:r w:rsidRPr="00F21914">
        <w:rPr>
          <w:rFonts w:ascii="Noto Naskh Arabic" w:eastAsiaTheme="minorHAnsi" w:hAnsi="Noto Naskh Arabic" w:cs="Noto Naskh Arabic" w:hint="cs"/>
          <w:color w:val="000000"/>
          <w:position w:val="1"/>
          <w:sz w:val="24"/>
          <w:szCs w:val="24"/>
          <w:highlight w:val="yellow"/>
          <w:rtl/>
        </w:rPr>
        <w:t>، ٢٠٠٨</w:t>
      </w:r>
      <w:r w:rsidRPr="000941A1">
        <w:rPr>
          <w:rFonts w:ascii="Noto Naskh Arabic" w:eastAsiaTheme="minorHAnsi" w:hAnsi="Noto Naskh Arabic" w:cs="Noto Naskh Arabic" w:hint="cs"/>
          <w:color w:val="000000"/>
          <w:position w:val="1"/>
          <w:sz w:val="24"/>
          <w:szCs w:val="24"/>
          <w:rtl/>
        </w:rPr>
        <w:t>) زۆرێک لە چاودێران لەسەر ئەوە کۆکن پیشەیبوون لەسەردەمی شەڕی براکوژیدا لە خراپترین دۆخدا بووە</w:t>
      </w:r>
      <w:r w:rsidRPr="00F21914">
        <w:rPr>
          <w:rFonts w:ascii="Noto Naskh Arabic" w:eastAsiaTheme="minorHAnsi" w:hAnsi="Noto Naskh Arabic" w:cs="Noto Naskh Arabic" w:hint="cs"/>
          <w:color w:val="000000"/>
          <w:position w:val="1"/>
          <w:sz w:val="24"/>
          <w:szCs w:val="24"/>
          <w:highlight w:val="yellow"/>
          <w:rtl/>
        </w:rPr>
        <w:t xml:space="preserve">. </w:t>
      </w:r>
      <w:r w:rsidR="00AA3DE8" w:rsidRPr="00F21914">
        <w:rPr>
          <w:rFonts w:ascii="Noto Naskh Arabic" w:eastAsiaTheme="minorHAnsi" w:hAnsi="Noto Naskh Arabic" w:cs="Noto Naskh Arabic" w:hint="cs"/>
          <w:color w:val="000000"/>
          <w:position w:val="1"/>
          <w:sz w:val="24"/>
          <w:szCs w:val="24"/>
          <w:highlight w:val="yellow"/>
          <w:rtl/>
        </w:rPr>
        <w:t>(د. سامان فەوزی؛ د کاروان عەلی؛ د. ئەحمەد عومەر ؛ د.ئیبراهیم سەعید</w:t>
      </w:r>
      <w:r w:rsidR="00AA3DE8" w:rsidRPr="000941A1">
        <w:rPr>
          <w:rFonts w:ascii="Noto Naskh Arabic" w:eastAsiaTheme="minorHAnsi" w:hAnsi="Noto Naskh Arabic" w:cs="Noto Naskh Arabic" w:hint="cs"/>
          <w:color w:val="000000"/>
          <w:position w:val="1"/>
          <w:sz w:val="24"/>
          <w:szCs w:val="24"/>
          <w:rtl/>
        </w:rPr>
        <w:t xml:space="preserve">) </w:t>
      </w:r>
      <w:r w:rsidRPr="000941A1">
        <w:rPr>
          <w:rFonts w:ascii="Noto Naskh Arabic" w:eastAsiaTheme="minorHAnsi" w:hAnsi="Noto Naskh Arabic" w:cs="Noto Naskh Arabic" w:hint="cs"/>
          <w:color w:val="000000"/>
          <w:position w:val="1"/>
          <w:sz w:val="24"/>
          <w:szCs w:val="24"/>
          <w:rtl/>
        </w:rPr>
        <w:t>بەشێوەیەک گوتاری ڕاگەیاندنی حیزبەکان کێڵگەی بەرهەمهێنانی ڕق و کینە بوون؛ سەرکردە سیاسییەکان لەڕێگەیانەوە بانگەوازە هەڕەشەئامێزەکانیان بڵاوکردۆتەوە. لەم قۆناغەدا ڕاگەیاندن وەک دامەزراوە سەربازییەکان لەلایەن هەردوو لایەنی سەرەکیی بەشداربووی شەڕ بۆ جەنگی دەروونی، هەروەها وەک ئامرازێکی پروپاگەندەی جەنگی بۆ لێدان، شکاندنەوە و سڕینەوەی یەکتر بەکارهێنراوە.</w:t>
      </w:r>
      <w:r w:rsidRPr="004501C6">
        <w:rPr>
          <w:rFonts w:ascii="Noto Naskh Arabic" w:eastAsiaTheme="minorHAnsi" w:hAnsi="Noto Naskh Arabic" w:cs="Noto Naskh Arabic" w:hint="cs"/>
          <w:color w:val="000000"/>
          <w:position w:val="1"/>
          <w:sz w:val="24"/>
          <w:szCs w:val="24"/>
          <w:rtl/>
        </w:rPr>
        <w:t xml:space="preserve"> </w:t>
      </w:r>
    </w:p>
    <w:p w14:paraId="2A85FC5D" w14:textId="77777777" w:rsidR="001F02E0" w:rsidRPr="004501C6" w:rsidRDefault="001F02E0" w:rsidP="001F02E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47DD2D5B" w14:textId="56060652" w:rsidR="00BF2873" w:rsidRDefault="005E1A0B" w:rsidP="00E8691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FF0000"/>
          <w:position w:val="1"/>
          <w:sz w:val="24"/>
          <w:szCs w:val="24"/>
          <w:rtl/>
        </w:rPr>
      </w:pPr>
      <w:r w:rsidRPr="004501C6">
        <w:rPr>
          <w:rFonts w:ascii="Noto Naskh Arabic" w:eastAsiaTheme="minorHAnsi" w:hAnsi="Noto Naskh Arabic" w:cs="Noto Naskh Arabic" w:hint="cs"/>
          <w:color w:val="000000"/>
          <w:position w:val="1"/>
          <w:sz w:val="24"/>
          <w:szCs w:val="24"/>
          <w:rtl/>
        </w:rPr>
        <w:t>لە ڕوانگەی هارۆڵد ویلنسکی، بیرمەندی بواری کۆمەڵناسی، پیشە "پشتدەبەستێت بە مەعریفەیەکی میتۆدی و باوەڕێکی دیاریکراو، کە لەڕێگەی ڕاهێنانی دیاریکراو بۆ ماوەیەکی درێژ بەدەستهاتوو</w:t>
      </w:r>
      <w:r w:rsidR="002149E1">
        <w:rPr>
          <w:rFonts w:ascii="Noto Naskh Arabic" w:eastAsiaTheme="minorHAnsi" w:hAnsi="Noto Naskh Arabic" w:cs="Noto Naskh Arabic" w:hint="cs"/>
          <w:color w:val="000000"/>
          <w:position w:val="1"/>
          <w:sz w:val="24"/>
          <w:szCs w:val="24"/>
          <w:rtl/>
        </w:rPr>
        <w:t>ە.</w:t>
      </w:r>
      <w:r w:rsidR="002149E1" w:rsidRPr="002149E1">
        <w:rPr>
          <w:rFonts w:ascii="Noto Naskh Arabic" w:eastAsiaTheme="minorHAnsi" w:hAnsi="Noto Naskh Arabic" w:cs="Noto Naskh Arabic" w:hint="cs"/>
          <w:color w:val="000000"/>
          <w:position w:val="1"/>
          <w:sz w:val="24"/>
          <w:szCs w:val="24"/>
          <w:rtl/>
        </w:rPr>
        <w:t xml:space="preserve"> </w:t>
      </w:r>
      <w:r w:rsidR="002149E1" w:rsidRPr="004501C6">
        <w:rPr>
          <w:rFonts w:ascii="Noto Naskh Arabic" w:eastAsiaTheme="minorHAnsi" w:hAnsi="Noto Naskh Arabic" w:cs="Noto Naskh Arabic" w:hint="cs"/>
          <w:color w:val="000000"/>
          <w:position w:val="1"/>
          <w:sz w:val="24"/>
          <w:szCs w:val="24"/>
          <w:rtl/>
        </w:rPr>
        <w:t>"</w:t>
      </w:r>
      <w:r w:rsidR="002149E1">
        <w:rPr>
          <w:rFonts w:ascii="Noto Naskh Arabic" w:eastAsiaTheme="minorHAnsi" w:hAnsi="Noto Naskh Arabic" w:cs="Noto Naskh Arabic" w:hint="cs"/>
          <w:color w:val="000000"/>
          <w:position w:val="1"/>
          <w:sz w:val="24"/>
          <w:szCs w:val="24"/>
          <w:rtl/>
        </w:rPr>
        <w:t xml:space="preserve"> </w:t>
      </w:r>
      <w:r w:rsidR="002149E1" w:rsidRPr="00F3650E">
        <w:rPr>
          <w:rFonts w:asciiTheme="minorHAnsi" w:eastAsiaTheme="minorHAnsi" w:hAnsiTheme="minorHAnsi" w:cstheme="minorHAnsi"/>
          <w:color w:val="000000"/>
          <w:position w:val="1"/>
          <w:sz w:val="24"/>
          <w:szCs w:val="24"/>
        </w:rPr>
        <w:t>(Wilensky, 1964)</w:t>
      </w:r>
      <w:r w:rsidR="002149E1">
        <w:rPr>
          <w:rFonts w:ascii="Noto Naskh Arabic" w:eastAsiaTheme="minorHAnsi" w:hAnsi="Noto Naskh Arabic" w:cs="Noto Naskh Arabic"/>
          <w:color w:val="000000"/>
          <w:position w:val="1"/>
          <w:sz w:val="24"/>
          <w:szCs w:val="24"/>
        </w:rPr>
        <w:t xml:space="preserve"> </w:t>
      </w:r>
      <w:r w:rsidR="00073EA4">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بەڵام پابەندبوون بە  ئەم پرینسیپە گرنگە بەنزیکی لە دەیەی یەکەمی ڕاگەیاندنی پاش ڕاپەڕین لە پیشەی ڕۆژنامەوانیدا لاواز بووە. لە سەرەتاکانی وێستگەی دوای ڕاپەریندا، پێوەرە پیشەیی و ئیتیکییەکان</w:t>
      </w:r>
      <w:r w:rsidR="00434013">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بابەتێکی نامۆ بووە</w:t>
      </w:r>
      <w:r w:rsidR="00434013">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ئەو کەسانەی وەک ڕۆژنامەوان کاریان کردوە شارەزاییەکی کەمیان لە بوارەکەدا هەبووە</w:t>
      </w:r>
      <w:r w:rsidRPr="004501C6">
        <w:rPr>
          <w:rFonts w:ascii="Noto Naskh Arabic" w:eastAsiaTheme="minorHAnsi" w:hAnsi="Noto Naskh Arabic" w:cs="Noto Naskh Arabic" w:hint="cs"/>
          <w:color w:val="000000"/>
          <w:position w:val="1"/>
          <w:sz w:val="24"/>
          <w:szCs w:val="24"/>
        </w:rPr>
        <w:t>.</w:t>
      </w:r>
      <w:r w:rsidR="00434013">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زۆربەی سەرنوسەر، خاوەنی ئیمتیاز و بەڕێوبەری دامەزراوە ڕاگەیاندنەکان، هەمان ئەو کادیر و سەرکردە حیزبیانە بوون، کە پێشتر سەرمەشقی ڕاگەیاندنی هێزە کوردستانییەکان بوون لە شاخ. بەشێکیشیان پاشخانێکی ئەدەبییان هەبووە</w:t>
      </w:r>
      <w:r w:rsidR="00E76EBD">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لەو کاتەدا لە بواری ئیتیکی ڕۆژانەمەوانیدا ستراتیژێتێکی دیاریکراو، کە ڕۆژانەمەوانان پێوەی پابەندبووبن لەئارادا نەبووە، بەڵکو تەنها بەها کۆمەڵایتییەکان لەبەرچاوگیراون. (د.کاروان عەلی،</w:t>
      </w:r>
      <w:r w:rsidR="00434013">
        <w:rPr>
          <w:rFonts w:ascii="Noto Naskh Arabic" w:eastAsiaTheme="minorHAnsi" w:hAnsi="Noto Naskh Arabic" w:cs="Noto Naskh Arabic" w:hint="cs"/>
          <w:color w:val="000000"/>
          <w:position w:val="1"/>
          <w:sz w:val="24"/>
          <w:szCs w:val="24"/>
          <w:rtl/>
        </w:rPr>
        <w:t xml:space="preserve"> چاوپێکەوتن،</w:t>
      </w:r>
      <w:r w:rsidRPr="004501C6">
        <w:rPr>
          <w:rFonts w:ascii="Noto Naskh Arabic" w:eastAsiaTheme="minorHAnsi" w:hAnsi="Noto Naskh Arabic" w:cs="Noto Naskh Arabic" w:hint="cs"/>
          <w:color w:val="000000"/>
          <w:position w:val="1"/>
          <w:sz w:val="24"/>
          <w:szCs w:val="24"/>
          <w:rtl/>
        </w:rPr>
        <w:t xml:space="preserve"> ١٣-٩-٢٠٢٣) </w:t>
      </w:r>
      <w:r w:rsidR="00434013">
        <w:rPr>
          <w:rFonts w:ascii="Noto Naskh Arabic" w:eastAsiaTheme="minorHAnsi" w:hAnsi="Noto Naskh Arabic" w:cs="Noto Naskh Arabic" w:hint="cs"/>
          <w:color w:val="000000"/>
          <w:position w:val="1"/>
          <w:sz w:val="24"/>
          <w:szCs w:val="24"/>
          <w:rtl/>
        </w:rPr>
        <w:t xml:space="preserve">هەروەها </w:t>
      </w:r>
      <w:r w:rsidRPr="004501C6">
        <w:rPr>
          <w:rFonts w:ascii="Noto Naskh Arabic" w:eastAsiaTheme="minorHAnsi" w:hAnsi="Noto Naskh Arabic" w:cs="Noto Naskh Arabic" w:hint="cs"/>
          <w:color w:val="000000"/>
          <w:position w:val="1"/>
          <w:sz w:val="24"/>
          <w:szCs w:val="24"/>
          <w:rtl/>
        </w:rPr>
        <w:t>هیچ ناوەندێکی ڕۆژنامەوانی لەئارادانەبووە، کە خاوەنی بەڵگەنامەی شەرەفی ڕۆژنامەوانی یاخود رێسای ئیتیکی ڕۆژنامەوانی بێت</w:t>
      </w:r>
      <w:r w:rsidR="00E76EBD">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tl/>
        </w:rPr>
        <w:t xml:space="preserve"> ڕۆژنامەوانان بەگوێرەی لێکدانەوە و سەلیقەی تایبەتی خۆیان، یاخود بەپێی دۆستایەتی و حیزبایەتی، مامەڵەیان لەگەڵ وێنە و دەقی رۆژنامەوانی و سەرچاوەی زانیارییەکاندا کردوە</w:t>
      </w:r>
      <w:r w:rsidRPr="00F21914">
        <w:rPr>
          <w:rFonts w:ascii="Noto Naskh Arabic" w:eastAsiaTheme="minorHAnsi" w:hAnsi="Noto Naskh Arabic" w:cs="Noto Naskh Arabic" w:hint="cs"/>
          <w:color w:val="000000" w:themeColor="text1"/>
          <w:position w:val="1"/>
          <w:sz w:val="24"/>
          <w:szCs w:val="24"/>
          <w:highlight w:val="yellow"/>
          <w:rtl/>
        </w:rPr>
        <w:t>.( شوان، ٢٠٠٦</w:t>
      </w:r>
      <w:r w:rsidR="00BF2873" w:rsidRPr="00F21914">
        <w:rPr>
          <w:rFonts w:ascii="Noto Naskh Arabic" w:eastAsiaTheme="minorHAnsi" w:hAnsi="Noto Naskh Arabic" w:cs="Noto Naskh Arabic" w:hint="cs"/>
          <w:color w:val="000000" w:themeColor="text1"/>
          <w:position w:val="1"/>
          <w:sz w:val="24"/>
          <w:szCs w:val="24"/>
          <w:highlight w:val="yellow"/>
          <w:rtl/>
        </w:rPr>
        <w:t>)</w:t>
      </w:r>
    </w:p>
    <w:p w14:paraId="331DF393" w14:textId="77777777" w:rsidR="00903859" w:rsidRPr="004501C6" w:rsidRDefault="00903859" w:rsidP="009038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69861387" w14:textId="753404B7" w:rsidR="00F66B74" w:rsidRDefault="005E1A0B" w:rsidP="00E8691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جگە لە</w:t>
      </w:r>
      <w:r w:rsidR="008B7A92">
        <w:rPr>
          <w:rFonts w:ascii="Noto Naskh Arabic" w:eastAsiaTheme="minorHAnsi" w:hAnsi="Noto Naskh Arabic" w:cs="Noto Naskh Arabic" w:hint="cs"/>
          <w:color w:val="000000"/>
          <w:position w:val="1"/>
          <w:sz w:val="24"/>
          <w:szCs w:val="24"/>
          <w:rtl/>
        </w:rPr>
        <w:t xml:space="preserve">وە </w:t>
      </w:r>
      <w:r w:rsidRPr="004501C6">
        <w:rPr>
          <w:rFonts w:ascii="Noto Naskh Arabic" w:eastAsiaTheme="minorHAnsi" w:hAnsi="Noto Naskh Arabic" w:cs="Noto Naskh Arabic" w:hint="cs"/>
          <w:color w:val="000000"/>
          <w:position w:val="1"/>
          <w:sz w:val="24"/>
          <w:szCs w:val="24"/>
          <w:rtl/>
        </w:rPr>
        <w:t>، هەل بۆ ڕۆژنامەوانان</w:t>
      </w:r>
      <w:r w:rsidR="008B7A92">
        <w:rPr>
          <w:rFonts w:ascii="Noto Naskh Arabic" w:eastAsiaTheme="minorHAnsi" w:hAnsi="Noto Naskh Arabic" w:cs="Noto Naskh Arabic" w:hint="cs"/>
          <w:color w:val="000000"/>
          <w:position w:val="1"/>
          <w:sz w:val="24"/>
          <w:szCs w:val="24"/>
          <w:rtl/>
        </w:rPr>
        <w:t xml:space="preserve"> نەڕەخساوە،</w:t>
      </w:r>
      <w:r w:rsidRPr="004501C6">
        <w:rPr>
          <w:rFonts w:ascii="Noto Naskh Arabic" w:eastAsiaTheme="minorHAnsi" w:hAnsi="Noto Naskh Arabic" w:cs="Noto Naskh Arabic" w:hint="cs"/>
          <w:color w:val="000000"/>
          <w:position w:val="1"/>
          <w:sz w:val="24"/>
          <w:szCs w:val="24"/>
          <w:rtl/>
        </w:rPr>
        <w:t xml:space="preserve"> تاوەکو بە پیشەیی فێری کارکردن ببن، تاوەکو ساڵی ١٩٩٩ هیچ ڕاهێنانێکی ئەکادیمی بۆ شیاندنی ڕۆژنامەوانان لە ئارادا نەبووە، هەروەها بەشەکانی ڕاگەیاندن تاوەکو ساڵی (١٩٩</w:t>
      </w:r>
      <w:r w:rsidR="00E86913">
        <w:rPr>
          <w:rFonts w:ascii="Noto Naskh Arabic" w:eastAsiaTheme="minorHAnsi" w:hAnsi="Noto Naskh Arabic" w:cs="Noto Naskh Arabic" w:hint="cs"/>
          <w:color w:val="000000"/>
          <w:position w:val="1"/>
          <w:sz w:val="24"/>
          <w:szCs w:val="24"/>
          <w:rtl/>
          <w:lang w:bidi="ku-Arab-IQ"/>
        </w:rPr>
        <w:t>٩</w:t>
      </w:r>
      <w:r w:rsidRPr="004501C6">
        <w:rPr>
          <w:rFonts w:ascii="Noto Naskh Arabic" w:eastAsiaTheme="minorHAnsi" w:hAnsi="Noto Naskh Arabic" w:cs="Noto Naskh Arabic" w:hint="cs"/>
          <w:color w:val="000000"/>
          <w:position w:val="1"/>
          <w:sz w:val="24"/>
          <w:szCs w:val="24"/>
          <w:rtl/>
        </w:rPr>
        <w:t xml:space="preserve">) لە زانکۆ و پەیمانگەکانی هەرێمی کوردستاندا نەکراونەتەوە، لەو کاتە بەدواوە ئیدی ڕۆژنامەوانان تاڕادەیەک ئاشنایەتییان لەگەڵ چەمکی پیشەییبوون، پێوەرە پیشەییەکان و </w:t>
      </w:r>
      <w:r w:rsidRPr="004501C6">
        <w:rPr>
          <w:rFonts w:ascii="Noto Naskh Arabic" w:eastAsiaTheme="minorHAnsi" w:hAnsi="Noto Naskh Arabic" w:cs="Noto Naskh Arabic" w:hint="cs"/>
          <w:color w:val="000000"/>
          <w:position w:val="1"/>
          <w:sz w:val="24"/>
          <w:szCs w:val="24"/>
          <w:rtl/>
        </w:rPr>
        <w:lastRenderedPageBreak/>
        <w:t>ئیتیکی کاری ڕۆژنامەوانیدا پەیداکرد</w:t>
      </w:r>
      <w:r w:rsidRPr="004501C6">
        <w:rPr>
          <w:rFonts w:ascii="Noto Naskh Arabic" w:eastAsiaTheme="minorHAnsi" w:hAnsi="Noto Naskh Arabic" w:cs="Noto Naskh Arabic" w:hint="cs"/>
          <w:color w:val="000000"/>
          <w:position w:val="1"/>
          <w:sz w:val="24"/>
          <w:szCs w:val="24"/>
        </w:rPr>
        <w:t>.</w:t>
      </w:r>
      <w:r w:rsidR="00BF2873" w:rsidRPr="004501C6">
        <w:rPr>
          <w:rFonts w:ascii="Noto Naskh Arabic" w:eastAsiaTheme="minorHAnsi" w:hAnsi="Noto Naskh Arabic" w:cs="Noto Naskh Arabic" w:hint="cs"/>
          <w:color w:val="000000"/>
          <w:position w:val="1"/>
          <w:sz w:val="24"/>
          <w:szCs w:val="24"/>
          <w:rtl/>
        </w:rPr>
        <w:t xml:space="preserve"> </w:t>
      </w:r>
      <w:r w:rsidR="008B7A92">
        <w:rPr>
          <w:rFonts w:asciiTheme="minorHAnsi" w:eastAsiaTheme="minorHAnsi" w:hAnsiTheme="minorHAnsi" w:cstheme="minorHAnsi"/>
          <w:color w:val="000000"/>
          <w:position w:val="1"/>
          <w:sz w:val="24"/>
          <w:szCs w:val="24"/>
        </w:rPr>
        <w:t>(</w:t>
      </w:r>
      <w:proofErr w:type="spellStart"/>
      <w:r w:rsidR="008B7A92" w:rsidRPr="002616D0">
        <w:rPr>
          <w:rFonts w:asciiTheme="minorHAnsi" w:eastAsiaTheme="minorHAnsi" w:hAnsiTheme="minorHAnsi" w:cstheme="minorHAnsi"/>
          <w:color w:val="000000"/>
          <w:position w:val="1"/>
          <w:sz w:val="24"/>
          <w:szCs w:val="24"/>
        </w:rPr>
        <w:t>Mawlood</w:t>
      </w:r>
      <w:proofErr w:type="spellEnd"/>
      <w:r w:rsidR="008B7A92" w:rsidRPr="002616D0">
        <w:rPr>
          <w:rFonts w:asciiTheme="minorHAnsi" w:eastAsiaTheme="minorHAnsi" w:hAnsiTheme="minorHAnsi" w:cstheme="minorHAnsi"/>
          <w:color w:val="000000"/>
          <w:position w:val="1"/>
          <w:sz w:val="24"/>
          <w:szCs w:val="24"/>
        </w:rPr>
        <w:t xml:space="preserve">  </w:t>
      </w:r>
      <w:r w:rsidR="008B7A92" w:rsidRPr="004501C6">
        <w:rPr>
          <w:rFonts w:ascii="Noto Naskh Arabic" w:eastAsiaTheme="minorHAnsi" w:hAnsi="Noto Naskh Arabic" w:cs="Noto Naskh Arabic" w:hint="cs"/>
          <w:color w:val="000000"/>
          <w:position w:val="1"/>
          <w:sz w:val="24"/>
          <w:szCs w:val="24"/>
          <w:rtl/>
        </w:rPr>
        <w:t xml:space="preserve"> </w:t>
      </w:r>
      <w:r w:rsidR="008B7A92">
        <w:rPr>
          <w:rFonts w:ascii="Noto Naskh Arabic" w:eastAsiaTheme="minorHAnsi" w:hAnsi="Noto Naskh Arabic" w:cs="Noto Naskh Arabic"/>
          <w:color w:val="000000"/>
          <w:position w:val="1"/>
          <w:sz w:val="24"/>
          <w:szCs w:val="24"/>
        </w:rPr>
        <w:t>2011</w:t>
      </w:r>
      <w:proofErr w:type="gramStart"/>
      <w:r w:rsidR="008B7A92">
        <w:rPr>
          <w:rFonts w:ascii="Noto Naskh Arabic" w:eastAsiaTheme="minorHAnsi" w:hAnsi="Noto Naskh Arabic" w:cs="Noto Naskh Arabic"/>
          <w:color w:val="000000"/>
          <w:position w:val="1"/>
          <w:sz w:val="24"/>
          <w:szCs w:val="24"/>
        </w:rPr>
        <w:t xml:space="preserve">) </w:t>
      </w:r>
      <w:r w:rsidR="008B7A92">
        <w:rPr>
          <w:rFonts w:ascii="Noto Naskh Arabic" w:eastAsiaTheme="minorHAnsi" w:hAnsi="Noto Naskh Arabic" w:cs="Noto Naskh Arabic" w:hint="cs"/>
          <w:color w:val="000000"/>
          <w:position w:val="1"/>
          <w:sz w:val="24"/>
          <w:szCs w:val="24"/>
          <w:rtl/>
          <w:lang w:bidi="ku-Arab-IQ"/>
        </w:rPr>
        <w:t xml:space="preserve"> </w:t>
      </w:r>
      <w:r w:rsidR="008B7A92" w:rsidRPr="004501C6">
        <w:rPr>
          <w:rFonts w:ascii="Noto Naskh Arabic" w:eastAsiaTheme="minorHAnsi" w:hAnsi="Noto Naskh Arabic" w:cs="Noto Naskh Arabic" w:hint="cs"/>
          <w:color w:val="000000"/>
          <w:position w:val="1"/>
          <w:sz w:val="24"/>
          <w:szCs w:val="24"/>
          <w:rtl/>
        </w:rPr>
        <w:t>لەگەڵ</w:t>
      </w:r>
      <w:proofErr w:type="gramEnd"/>
      <w:r w:rsidR="008B7A92" w:rsidRPr="004501C6">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ئە</w:t>
      </w:r>
      <w:r w:rsidR="008B7A92">
        <w:rPr>
          <w:rFonts w:ascii="Noto Naskh Arabic" w:eastAsiaTheme="minorHAnsi" w:hAnsi="Noto Naskh Arabic" w:cs="Noto Naskh Arabic" w:hint="cs"/>
          <w:color w:val="000000"/>
          <w:position w:val="1"/>
          <w:sz w:val="24"/>
          <w:szCs w:val="24"/>
          <w:rtl/>
        </w:rPr>
        <w:t>و</w:t>
      </w:r>
      <w:r w:rsidRPr="004501C6">
        <w:rPr>
          <w:rFonts w:ascii="Noto Naskh Arabic" w:eastAsiaTheme="minorHAnsi" w:hAnsi="Noto Naskh Arabic" w:cs="Noto Naskh Arabic" w:hint="cs"/>
          <w:color w:val="000000"/>
          <w:position w:val="1"/>
          <w:sz w:val="24"/>
          <w:szCs w:val="24"/>
          <w:rtl/>
        </w:rPr>
        <w:t xml:space="preserve">ەشدا، </w:t>
      </w:r>
      <w:r w:rsidR="00E86913">
        <w:rPr>
          <w:rFonts w:ascii="Noto Naskh Arabic" w:eastAsiaTheme="minorHAnsi" w:hAnsi="Noto Naskh Arabic" w:cs="Noto Naskh Arabic" w:hint="cs"/>
          <w:color w:val="000000"/>
          <w:position w:val="1"/>
          <w:sz w:val="24"/>
          <w:szCs w:val="24"/>
          <w:rtl/>
        </w:rPr>
        <w:t xml:space="preserve"> بوونی پێشێلکارییە ئیتیکییەکان ئەوە دەگەیەنێت</w:t>
      </w:r>
      <w:r w:rsidRPr="004501C6">
        <w:rPr>
          <w:rFonts w:ascii="Noto Naskh Arabic" w:eastAsiaTheme="minorHAnsi" w:hAnsi="Noto Naskh Arabic" w:cs="Noto Naskh Arabic" w:hint="cs"/>
          <w:color w:val="000000"/>
          <w:position w:val="1"/>
          <w:sz w:val="24"/>
          <w:szCs w:val="24"/>
          <w:rtl/>
        </w:rPr>
        <w:t xml:space="preserve">، فەراهەمبوونی هۆشیاری لەم بوارەدا، </w:t>
      </w:r>
      <w:r w:rsidR="00E86913">
        <w:rPr>
          <w:rFonts w:ascii="Noto Naskh Arabic" w:eastAsiaTheme="minorHAnsi" w:hAnsi="Noto Naskh Arabic" w:cs="Noto Naskh Arabic" w:hint="cs"/>
          <w:color w:val="000000"/>
          <w:position w:val="1"/>
          <w:sz w:val="24"/>
          <w:szCs w:val="24"/>
          <w:rtl/>
        </w:rPr>
        <w:t>نەبوەتە</w:t>
      </w:r>
      <w:r w:rsidRPr="004501C6">
        <w:rPr>
          <w:rFonts w:ascii="Noto Naskh Arabic" w:eastAsiaTheme="minorHAnsi" w:hAnsi="Noto Naskh Arabic" w:cs="Noto Naskh Arabic" w:hint="cs"/>
          <w:color w:val="000000"/>
          <w:position w:val="1"/>
          <w:sz w:val="24"/>
          <w:szCs w:val="24"/>
          <w:rtl/>
        </w:rPr>
        <w:t xml:space="preserve"> هۆی </w:t>
      </w:r>
      <w:r w:rsidR="00E86913">
        <w:rPr>
          <w:rFonts w:ascii="Noto Naskh Arabic" w:eastAsiaTheme="minorHAnsi" w:hAnsi="Noto Naskh Arabic" w:cs="Noto Naskh Arabic" w:hint="cs"/>
          <w:color w:val="000000"/>
          <w:position w:val="1"/>
          <w:sz w:val="24"/>
          <w:szCs w:val="24"/>
          <w:rtl/>
        </w:rPr>
        <w:t>نەهێشتنی</w:t>
      </w:r>
      <w:r w:rsidRPr="004501C6">
        <w:rPr>
          <w:rFonts w:ascii="Noto Naskh Arabic" w:eastAsiaTheme="minorHAnsi" w:hAnsi="Noto Naskh Arabic" w:cs="Noto Naskh Arabic" w:hint="cs"/>
          <w:color w:val="000000"/>
          <w:position w:val="1"/>
          <w:sz w:val="24"/>
          <w:szCs w:val="24"/>
          <w:rtl/>
        </w:rPr>
        <w:t xml:space="preserve"> سەرپێچیی و</w:t>
      </w:r>
      <w:r w:rsidR="00E86913">
        <w:rPr>
          <w:rFonts w:ascii="Noto Naskh Arabic" w:eastAsiaTheme="minorHAnsi" w:hAnsi="Noto Naskh Arabic" w:cs="Noto Naskh Arabic" w:hint="cs"/>
          <w:color w:val="000000"/>
          <w:position w:val="1"/>
          <w:sz w:val="24"/>
          <w:szCs w:val="24"/>
          <w:rtl/>
        </w:rPr>
        <w:t xml:space="preserve"> ناچارکردنی</w:t>
      </w:r>
      <w:r w:rsidRPr="004501C6">
        <w:rPr>
          <w:rFonts w:ascii="Noto Naskh Arabic" w:eastAsiaTheme="minorHAnsi" w:hAnsi="Noto Naskh Arabic" w:cs="Noto Naskh Arabic" w:hint="cs"/>
          <w:color w:val="000000"/>
          <w:position w:val="1"/>
          <w:sz w:val="24"/>
          <w:szCs w:val="24"/>
          <w:rtl/>
        </w:rPr>
        <w:t xml:space="preserve"> ڕۆژنامەوانان بە</w:t>
      </w:r>
      <w:r w:rsidR="00E86913">
        <w:rPr>
          <w:rFonts w:ascii="Noto Naskh Arabic" w:eastAsiaTheme="minorHAnsi" w:hAnsi="Noto Naskh Arabic" w:cs="Noto Naskh Arabic" w:hint="cs"/>
          <w:color w:val="000000"/>
          <w:position w:val="1"/>
          <w:sz w:val="24"/>
          <w:szCs w:val="24"/>
          <w:rtl/>
        </w:rPr>
        <w:t xml:space="preserve"> </w:t>
      </w:r>
      <w:r w:rsidR="00E86913" w:rsidRPr="004501C6">
        <w:rPr>
          <w:rFonts w:ascii="Noto Naskh Arabic" w:eastAsiaTheme="minorHAnsi" w:hAnsi="Noto Naskh Arabic" w:cs="Noto Naskh Arabic" w:hint="cs"/>
          <w:color w:val="000000"/>
          <w:position w:val="1"/>
          <w:sz w:val="24"/>
          <w:szCs w:val="24"/>
          <w:rtl/>
        </w:rPr>
        <w:t>پابەندبوون</w:t>
      </w:r>
      <w:r w:rsidR="00E86913">
        <w:rPr>
          <w:rFonts w:ascii="Noto Naskh Arabic" w:eastAsiaTheme="minorHAnsi" w:hAnsi="Noto Naskh Arabic" w:cs="Noto Naskh Arabic" w:hint="cs"/>
          <w:color w:val="000000"/>
          <w:position w:val="1"/>
          <w:sz w:val="24"/>
          <w:szCs w:val="24"/>
          <w:rtl/>
        </w:rPr>
        <w:t xml:space="preserve"> بە</w:t>
      </w:r>
      <w:r w:rsidRPr="004501C6">
        <w:rPr>
          <w:rFonts w:ascii="Noto Naskh Arabic" w:eastAsiaTheme="minorHAnsi" w:hAnsi="Noto Naskh Arabic" w:cs="Noto Naskh Arabic" w:hint="cs"/>
          <w:color w:val="000000"/>
          <w:position w:val="1"/>
          <w:sz w:val="24"/>
          <w:szCs w:val="24"/>
          <w:rtl/>
        </w:rPr>
        <w:t xml:space="preserve"> پرینسیپە ئیتیکییەکان</w:t>
      </w:r>
      <w:r w:rsidR="00E86913">
        <w:rPr>
          <w:rFonts w:ascii="Noto Naskh Arabic" w:eastAsiaTheme="minorHAnsi" w:hAnsi="Noto Naskh Arabic" w:cs="Noto Naskh Arabic" w:hint="cs"/>
          <w:color w:val="000000"/>
          <w:position w:val="1"/>
          <w:sz w:val="24"/>
          <w:szCs w:val="24"/>
          <w:rtl/>
        </w:rPr>
        <w:t>.</w:t>
      </w:r>
      <w:r w:rsidR="00AB2D18" w:rsidRPr="004501C6">
        <w:rPr>
          <w:rFonts w:ascii="Noto Naskh Arabic" w:eastAsiaTheme="minorHAnsi" w:hAnsi="Noto Naskh Arabic" w:cs="Noto Naskh Arabic" w:hint="cs"/>
          <w:color w:val="000000"/>
          <w:position w:val="1"/>
          <w:sz w:val="24"/>
          <w:szCs w:val="24"/>
          <w:rtl/>
        </w:rPr>
        <w:t xml:space="preserve"> </w:t>
      </w:r>
    </w:p>
    <w:p w14:paraId="4050A8A9" w14:textId="77777777" w:rsidR="001F02E0" w:rsidRPr="00E86913" w:rsidRDefault="001F02E0" w:rsidP="001F02E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4D7AB3F5" w14:textId="49383E55" w:rsidR="003A6205" w:rsidRDefault="003F6655" w:rsidP="00445BC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3F6655">
        <w:rPr>
          <w:rFonts w:ascii="Noto Naskh Arabic" w:eastAsiaTheme="minorHAnsi" w:hAnsi="Noto Naskh Arabic" w:cs="Noto Naskh Arabic" w:hint="cs"/>
          <w:color w:val="FF0000"/>
          <w:position w:val="1"/>
          <w:sz w:val="24"/>
          <w:szCs w:val="24"/>
          <w:highlight w:val="yellow"/>
          <w:rtl/>
        </w:rPr>
        <w:t>لێرەدا بنووسە بە گووتەی( د. سامان فەوزی)</w:t>
      </w:r>
      <w:r w:rsidRPr="003F6655">
        <w:rPr>
          <w:rFonts w:ascii="Noto Naskh Arabic" w:eastAsiaTheme="minorHAnsi" w:hAnsi="Noto Naskh Arabic" w:cs="Noto Naskh Arabic" w:hint="cs"/>
          <w:color w:val="FF0000"/>
          <w:position w:val="1"/>
          <w:sz w:val="24"/>
          <w:szCs w:val="24"/>
          <w:rtl/>
        </w:rPr>
        <w:t xml:space="preserve"> </w:t>
      </w:r>
      <w:r w:rsidR="00F66B74" w:rsidRPr="001B4F39">
        <w:rPr>
          <w:rFonts w:ascii="Noto Naskh Arabic" w:eastAsiaTheme="minorHAnsi" w:hAnsi="Noto Naskh Arabic" w:cs="Noto Naskh Arabic" w:hint="cs"/>
          <w:color w:val="000000"/>
          <w:position w:val="1"/>
          <w:sz w:val="24"/>
          <w:szCs w:val="24"/>
          <w:rtl/>
        </w:rPr>
        <w:t xml:space="preserve">لە سەردەمی ڕاگەیاندنی ئەهلیدا، </w:t>
      </w:r>
      <w:r w:rsidR="00AB2D18" w:rsidRPr="001B4F39">
        <w:rPr>
          <w:rFonts w:ascii="Noto Naskh Arabic" w:eastAsiaTheme="minorHAnsi" w:hAnsi="Noto Naskh Arabic" w:cs="Noto Naskh Arabic" w:hint="cs"/>
          <w:color w:val="000000"/>
          <w:position w:val="1"/>
          <w:sz w:val="24"/>
          <w:szCs w:val="24"/>
          <w:rtl/>
        </w:rPr>
        <w:t>بەراورد بە قۆنا</w:t>
      </w:r>
      <w:r w:rsidR="00F66B74" w:rsidRPr="001B4F39">
        <w:rPr>
          <w:rFonts w:ascii="Noto Naskh Arabic" w:eastAsiaTheme="minorHAnsi" w:hAnsi="Noto Naskh Arabic" w:cs="Noto Naskh Arabic" w:hint="cs"/>
          <w:color w:val="000000"/>
          <w:position w:val="1"/>
          <w:sz w:val="24"/>
          <w:szCs w:val="24"/>
          <w:rtl/>
        </w:rPr>
        <w:t>غ</w:t>
      </w:r>
      <w:r w:rsidR="00AB2D18" w:rsidRPr="001B4F39">
        <w:rPr>
          <w:rFonts w:ascii="Noto Naskh Arabic" w:eastAsiaTheme="minorHAnsi" w:hAnsi="Noto Naskh Arabic" w:cs="Noto Naskh Arabic" w:hint="cs"/>
          <w:color w:val="000000"/>
          <w:position w:val="1"/>
          <w:sz w:val="24"/>
          <w:szCs w:val="24"/>
          <w:rtl/>
        </w:rPr>
        <w:t>ی پ</w:t>
      </w:r>
      <w:r w:rsidR="00F66B74" w:rsidRPr="001B4F39">
        <w:rPr>
          <w:rFonts w:ascii="Noto Naskh Arabic" w:eastAsiaTheme="minorHAnsi" w:hAnsi="Noto Naskh Arabic" w:cs="Noto Naskh Arabic" w:hint="cs"/>
          <w:color w:val="000000"/>
          <w:position w:val="1"/>
          <w:sz w:val="24"/>
          <w:szCs w:val="24"/>
          <w:rtl/>
        </w:rPr>
        <w:t>ێ</w:t>
      </w:r>
      <w:r w:rsidR="00AB2D18" w:rsidRPr="001B4F39">
        <w:rPr>
          <w:rFonts w:ascii="Noto Naskh Arabic" w:eastAsiaTheme="minorHAnsi" w:hAnsi="Noto Naskh Arabic" w:cs="Noto Naskh Arabic" w:hint="cs"/>
          <w:color w:val="000000"/>
          <w:position w:val="1"/>
          <w:sz w:val="24"/>
          <w:szCs w:val="24"/>
          <w:rtl/>
        </w:rPr>
        <w:t>شتر</w:t>
      </w:r>
      <w:r w:rsidR="00E86913">
        <w:rPr>
          <w:rFonts w:ascii="Noto Naskh Arabic" w:eastAsiaTheme="minorHAnsi" w:hAnsi="Noto Naskh Arabic" w:cs="Noto Naskh Arabic" w:hint="cs"/>
          <w:color w:val="000000"/>
          <w:position w:val="1"/>
          <w:sz w:val="24"/>
          <w:szCs w:val="24"/>
          <w:rtl/>
        </w:rPr>
        <w:t xml:space="preserve">، </w:t>
      </w:r>
      <w:r w:rsidR="00F66B74" w:rsidRPr="001B4F39">
        <w:rPr>
          <w:rFonts w:ascii="Noto Naskh Arabic" w:eastAsiaTheme="minorHAnsi" w:hAnsi="Noto Naskh Arabic" w:cs="Noto Naskh Arabic" w:hint="cs"/>
          <w:color w:val="000000"/>
          <w:position w:val="1"/>
          <w:sz w:val="24"/>
          <w:szCs w:val="24"/>
          <w:rtl/>
        </w:rPr>
        <w:t>پابەندبوون بە بنەما پیشەییەکان ئاستی</w:t>
      </w:r>
      <w:r w:rsidR="00AB2D18" w:rsidRPr="001B4F39">
        <w:rPr>
          <w:rFonts w:ascii="Noto Naskh Arabic" w:eastAsiaTheme="minorHAnsi" w:hAnsi="Noto Naskh Arabic" w:cs="Noto Naskh Arabic" w:hint="cs"/>
          <w:color w:val="000000"/>
          <w:position w:val="1"/>
          <w:sz w:val="24"/>
          <w:szCs w:val="24"/>
          <w:rtl/>
        </w:rPr>
        <w:t xml:space="preserve"> باشتر</w:t>
      </w:r>
      <w:r w:rsidR="00073EA4">
        <w:rPr>
          <w:rFonts w:ascii="Noto Naskh Arabic" w:eastAsiaTheme="minorHAnsi" w:hAnsi="Noto Naskh Arabic" w:cs="Noto Naskh Arabic" w:hint="cs"/>
          <w:color w:val="000000"/>
          <w:position w:val="1"/>
          <w:sz w:val="24"/>
          <w:szCs w:val="24"/>
          <w:rtl/>
        </w:rPr>
        <w:t xml:space="preserve"> </w:t>
      </w:r>
      <w:r w:rsidR="00AB2D18" w:rsidRPr="001B4F39">
        <w:rPr>
          <w:rFonts w:ascii="Noto Naskh Arabic" w:eastAsiaTheme="minorHAnsi" w:hAnsi="Noto Naskh Arabic" w:cs="Noto Naskh Arabic" w:hint="cs"/>
          <w:color w:val="000000"/>
          <w:position w:val="1"/>
          <w:sz w:val="24"/>
          <w:szCs w:val="24"/>
          <w:rtl/>
        </w:rPr>
        <w:t xml:space="preserve">بووە، بەڵام چەند مۆدێلێکی جیاوازتر لە </w:t>
      </w:r>
      <w:r w:rsidR="00F66B74" w:rsidRPr="001B4F39">
        <w:rPr>
          <w:rFonts w:ascii="Noto Naskh Arabic" w:eastAsiaTheme="minorHAnsi" w:hAnsi="Noto Naskh Arabic" w:cs="Noto Naskh Arabic" w:hint="cs"/>
          <w:color w:val="000000"/>
          <w:position w:val="1"/>
          <w:sz w:val="24"/>
          <w:szCs w:val="24"/>
          <w:rtl/>
        </w:rPr>
        <w:t xml:space="preserve">پێشێلکاریی </w:t>
      </w:r>
      <w:r w:rsidR="00AB2D18" w:rsidRPr="001B4F39">
        <w:rPr>
          <w:rFonts w:ascii="Noto Naskh Arabic" w:eastAsiaTheme="minorHAnsi" w:hAnsi="Noto Naskh Arabic" w:cs="Noto Naskh Arabic" w:hint="cs"/>
          <w:color w:val="000000"/>
          <w:position w:val="1"/>
          <w:sz w:val="24"/>
          <w:szCs w:val="24"/>
          <w:rtl/>
        </w:rPr>
        <w:t>هاتنە کایەوە، لەوانە، یەکنەگرتنەوەی سەردێ</w:t>
      </w:r>
      <w:r w:rsidR="00F66B74" w:rsidRPr="001B4F39">
        <w:rPr>
          <w:rFonts w:ascii="Noto Naskh Arabic" w:eastAsiaTheme="minorHAnsi" w:hAnsi="Noto Naskh Arabic" w:cs="Noto Naskh Arabic" w:hint="cs"/>
          <w:color w:val="000000"/>
          <w:position w:val="1"/>
          <w:sz w:val="24"/>
          <w:szCs w:val="24"/>
          <w:rtl/>
        </w:rPr>
        <w:t>ڕ</w:t>
      </w:r>
      <w:r w:rsidR="00AB2D18" w:rsidRPr="001B4F39">
        <w:rPr>
          <w:rFonts w:ascii="Noto Naskh Arabic" w:eastAsiaTheme="minorHAnsi" w:hAnsi="Noto Naskh Arabic" w:cs="Noto Naskh Arabic" w:hint="cs"/>
          <w:color w:val="000000"/>
          <w:position w:val="1"/>
          <w:sz w:val="24"/>
          <w:szCs w:val="24"/>
          <w:rtl/>
        </w:rPr>
        <w:t xml:space="preserve"> لەگەڵ ناوەڕۆک و باسکردنی ژیانی تایبەت</w:t>
      </w:r>
      <w:r w:rsidR="00F66B74" w:rsidRPr="001B4F39">
        <w:rPr>
          <w:rFonts w:ascii="Noto Naskh Arabic" w:eastAsiaTheme="minorHAnsi" w:hAnsi="Noto Naskh Arabic" w:cs="Noto Naskh Arabic" w:hint="cs"/>
          <w:color w:val="000000"/>
          <w:position w:val="1"/>
          <w:sz w:val="24"/>
          <w:szCs w:val="24"/>
          <w:rtl/>
        </w:rPr>
        <w:t>.</w:t>
      </w:r>
      <w:r w:rsidR="00AB2D18" w:rsidRPr="001B4F39">
        <w:rPr>
          <w:rFonts w:ascii="Noto Naskh Arabic" w:eastAsiaTheme="minorHAnsi" w:hAnsi="Noto Naskh Arabic" w:cs="Noto Naskh Arabic" w:hint="cs"/>
          <w:color w:val="000000"/>
          <w:position w:val="1"/>
          <w:sz w:val="24"/>
          <w:szCs w:val="24"/>
          <w:rtl/>
        </w:rPr>
        <w:t xml:space="preserve"> لە قۆناخی سەرهەڵدانی ڕاگەیانی سێبەریشدا  پەیوەستبوون بە بنەما پیشەییەکان بە پێی دامەزراوەکانی ڕاگەیاندن گۆڕاوە، بەڵام هەن</w:t>
      </w:r>
      <w:r w:rsidR="00F66B74" w:rsidRPr="001B4F39">
        <w:rPr>
          <w:rFonts w:ascii="Noto Naskh Arabic" w:eastAsiaTheme="minorHAnsi" w:hAnsi="Noto Naskh Arabic" w:cs="Noto Naskh Arabic" w:hint="cs"/>
          <w:color w:val="000000"/>
          <w:position w:val="1"/>
          <w:sz w:val="24"/>
          <w:szCs w:val="24"/>
          <w:rtl/>
        </w:rPr>
        <w:t>د</w:t>
      </w:r>
      <w:r w:rsidR="00AB2D18" w:rsidRPr="001B4F39">
        <w:rPr>
          <w:rFonts w:ascii="Noto Naskh Arabic" w:eastAsiaTheme="minorHAnsi" w:hAnsi="Noto Naskh Arabic" w:cs="Noto Naskh Arabic" w:hint="cs"/>
          <w:color w:val="000000"/>
          <w:position w:val="1"/>
          <w:sz w:val="24"/>
          <w:szCs w:val="24"/>
          <w:rtl/>
        </w:rPr>
        <w:t xml:space="preserve">ێک لە </w:t>
      </w:r>
      <w:r w:rsidR="00F66B74" w:rsidRPr="001B4F39">
        <w:rPr>
          <w:rFonts w:ascii="Noto Naskh Arabic" w:eastAsiaTheme="minorHAnsi" w:hAnsi="Noto Naskh Arabic" w:cs="Noto Naskh Arabic" w:hint="cs"/>
          <w:color w:val="000000"/>
          <w:position w:val="1"/>
          <w:sz w:val="24"/>
          <w:szCs w:val="24"/>
          <w:rtl/>
        </w:rPr>
        <w:t>دامەزراوە</w:t>
      </w:r>
      <w:r w:rsidR="00AB2D18" w:rsidRPr="001B4F39">
        <w:rPr>
          <w:rFonts w:ascii="Noto Naskh Arabic" w:eastAsiaTheme="minorHAnsi" w:hAnsi="Noto Naskh Arabic" w:cs="Noto Naskh Arabic" w:hint="cs"/>
          <w:color w:val="000000"/>
          <w:position w:val="1"/>
          <w:sz w:val="24"/>
          <w:szCs w:val="24"/>
          <w:rtl/>
        </w:rPr>
        <w:t xml:space="preserve"> </w:t>
      </w:r>
      <w:r w:rsidR="00F66B74" w:rsidRPr="001B4F39">
        <w:rPr>
          <w:rFonts w:ascii="Noto Naskh Arabic" w:eastAsiaTheme="minorHAnsi" w:hAnsi="Noto Naskh Arabic" w:cs="Noto Naskh Arabic" w:hint="cs"/>
          <w:color w:val="000000"/>
          <w:position w:val="1"/>
          <w:sz w:val="24"/>
          <w:szCs w:val="24"/>
          <w:rtl/>
        </w:rPr>
        <w:t xml:space="preserve">حیزبییەکان </w:t>
      </w:r>
      <w:r w:rsidR="00AB2D18" w:rsidRPr="001B4F39">
        <w:rPr>
          <w:rFonts w:ascii="Noto Naskh Arabic" w:eastAsiaTheme="minorHAnsi" w:hAnsi="Noto Naskh Arabic" w:cs="Noto Naskh Arabic" w:hint="cs"/>
          <w:color w:val="000000"/>
          <w:position w:val="1"/>
          <w:sz w:val="24"/>
          <w:szCs w:val="24"/>
          <w:rtl/>
        </w:rPr>
        <w:t>میدیای</w:t>
      </w:r>
      <w:r w:rsidR="00F66B74" w:rsidRPr="001B4F39">
        <w:rPr>
          <w:rFonts w:ascii="Noto Naskh Arabic" w:eastAsiaTheme="minorHAnsi" w:hAnsi="Noto Naskh Arabic" w:cs="Noto Naskh Arabic" w:hint="cs"/>
          <w:color w:val="000000"/>
          <w:position w:val="1"/>
          <w:sz w:val="24"/>
          <w:szCs w:val="24"/>
          <w:rtl/>
        </w:rPr>
        <w:t xml:space="preserve"> سێبەرییان</w:t>
      </w:r>
      <w:r w:rsidR="00AB2D18" w:rsidRPr="001B4F39">
        <w:rPr>
          <w:rFonts w:ascii="Noto Naskh Arabic" w:eastAsiaTheme="minorHAnsi" w:hAnsi="Noto Naskh Arabic" w:cs="Noto Naskh Arabic" w:hint="cs"/>
          <w:color w:val="000000"/>
          <w:position w:val="1"/>
          <w:sz w:val="24"/>
          <w:szCs w:val="24"/>
          <w:rtl/>
        </w:rPr>
        <w:t xml:space="preserve"> بۆ ململانێ </w:t>
      </w:r>
      <w:r w:rsidR="00F66B74" w:rsidRPr="001B4F39">
        <w:rPr>
          <w:rFonts w:ascii="Noto Naskh Arabic" w:eastAsiaTheme="minorHAnsi" w:hAnsi="Noto Naskh Arabic" w:cs="Noto Naskh Arabic" w:hint="cs"/>
          <w:color w:val="000000"/>
          <w:position w:val="1"/>
          <w:sz w:val="24"/>
          <w:szCs w:val="24"/>
          <w:rtl/>
        </w:rPr>
        <w:t>حیزبییەکان بەکارهێناوە</w:t>
      </w:r>
      <w:r w:rsidR="00AB2D18" w:rsidRPr="001B4F39">
        <w:rPr>
          <w:rFonts w:ascii="Noto Naskh Arabic" w:eastAsiaTheme="minorHAnsi" w:hAnsi="Noto Naskh Arabic" w:cs="Noto Naskh Arabic" w:hint="cs"/>
          <w:color w:val="000000"/>
          <w:position w:val="1"/>
          <w:sz w:val="24"/>
          <w:szCs w:val="24"/>
          <w:rtl/>
        </w:rPr>
        <w:t>. پێشێلکارییەکان</w:t>
      </w:r>
      <w:r w:rsidR="00F66B74" w:rsidRPr="001B4F39">
        <w:rPr>
          <w:rFonts w:ascii="Noto Naskh Arabic" w:eastAsiaTheme="minorHAnsi" w:hAnsi="Noto Naskh Arabic" w:cs="Noto Naskh Arabic" w:hint="cs"/>
          <w:color w:val="000000"/>
          <w:position w:val="1"/>
          <w:sz w:val="24"/>
          <w:szCs w:val="24"/>
          <w:rtl/>
        </w:rPr>
        <w:t>یش بەزۆری</w:t>
      </w:r>
      <w:r w:rsidR="00AB2D18" w:rsidRPr="001B4F39">
        <w:rPr>
          <w:rFonts w:ascii="Noto Naskh Arabic" w:eastAsiaTheme="minorHAnsi" w:hAnsi="Noto Naskh Arabic" w:cs="Noto Naskh Arabic" w:hint="cs"/>
          <w:color w:val="000000"/>
          <w:position w:val="1"/>
          <w:sz w:val="24"/>
          <w:szCs w:val="24"/>
          <w:rtl/>
        </w:rPr>
        <w:t xml:space="preserve"> لەو </w:t>
      </w:r>
      <w:r w:rsidR="00F66B74" w:rsidRPr="001B4F39">
        <w:rPr>
          <w:rFonts w:ascii="Noto Naskh Arabic" w:eastAsiaTheme="minorHAnsi" w:hAnsi="Noto Naskh Arabic" w:cs="Noto Naskh Arabic" w:hint="cs"/>
          <w:color w:val="000000"/>
          <w:position w:val="1"/>
          <w:sz w:val="24"/>
          <w:szCs w:val="24"/>
          <w:rtl/>
        </w:rPr>
        <w:t>ڕاگەیاندنانەدا</w:t>
      </w:r>
      <w:r w:rsidR="00AB2D18" w:rsidRPr="001B4F39">
        <w:rPr>
          <w:rFonts w:ascii="Noto Naskh Arabic" w:eastAsiaTheme="minorHAnsi" w:hAnsi="Noto Naskh Arabic" w:cs="Noto Naskh Arabic" w:hint="cs"/>
          <w:color w:val="000000"/>
          <w:position w:val="1"/>
          <w:sz w:val="24"/>
          <w:szCs w:val="24"/>
          <w:rtl/>
        </w:rPr>
        <w:t xml:space="preserve"> دەکرێت کە خاوەنەکەیان نادیارە</w:t>
      </w:r>
      <w:r w:rsidR="00AB2D18" w:rsidRPr="001B4F39">
        <w:rPr>
          <w:rFonts w:ascii="Noto Naskh Arabic" w:eastAsiaTheme="minorHAnsi" w:hAnsi="Noto Naskh Arabic" w:cs="Noto Naskh Arabic" w:hint="cs"/>
          <w:color w:val="000000"/>
          <w:position w:val="1"/>
          <w:sz w:val="24"/>
          <w:szCs w:val="24"/>
        </w:rPr>
        <w:t>.</w:t>
      </w:r>
      <w:r w:rsidR="00AB2D18" w:rsidRPr="001B4F39">
        <w:rPr>
          <w:rFonts w:ascii="Noto Naskh Arabic" w:eastAsiaTheme="minorHAnsi" w:hAnsi="Noto Naskh Arabic" w:cs="Noto Naskh Arabic" w:hint="cs"/>
          <w:color w:val="000000"/>
          <w:position w:val="1"/>
          <w:sz w:val="24"/>
          <w:szCs w:val="24"/>
          <w:rtl/>
        </w:rPr>
        <w:t xml:space="preserve"> </w:t>
      </w:r>
      <w:r w:rsidR="00AB2D18" w:rsidRPr="003F6655">
        <w:rPr>
          <w:rFonts w:ascii="Noto Naskh Arabic" w:eastAsiaTheme="minorHAnsi" w:hAnsi="Noto Naskh Arabic" w:cs="Noto Naskh Arabic" w:hint="cs"/>
          <w:color w:val="000000"/>
          <w:position w:val="1"/>
          <w:sz w:val="24"/>
          <w:szCs w:val="24"/>
          <w:highlight w:val="yellow"/>
          <w:rtl/>
        </w:rPr>
        <w:t>(د. سامان فەوزی،</w:t>
      </w:r>
      <w:r w:rsidR="008B7A92" w:rsidRPr="003F6655">
        <w:rPr>
          <w:rFonts w:ascii="Noto Naskh Arabic" w:eastAsiaTheme="minorHAnsi" w:hAnsi="Noto Naskh Arabic" w:cs="Noto Naskh Arabic" w:hint="cs"/>
          <w:color w:val="000000"/>
          <w:position w:val="1"/>
          <w:sz w:val="24"/>
          <w:szCs w:val="24"/>
          <w:highlight w:val="yellow"/>
          <w:rtl/>
        </w:rPr>
        <w:t xml:space="preserve"> چاوپێکەوتن، ٢٥-١٠-٢٠٢٣</w:t>
      </w:r>
      <w:r w:rsidR="00AB2D18" w:rsidRPr="003F6655">
        <w:rPr>
          <w:rFonts w:ascii="Noto Naskh Arabic" w:eastAsiaTheme="minorHAnsi" w:hAnsi="Noto Naskh Arabic" w:cs="Noto Naskh Arabic" w:hint="cs"/>
          <w:color w:val="000000"/>
          <w:position w:val="1"/>
          <w:sz w:val="24"/>
          <w:szCs w:val="24"/>
          <w:highlight w:val="yellow"/>
          <w:rtl/>
        </w:rPr>
        <w:t>)</w:t>
      </w:r>
    </w:p>
    <w:p w14:paraId="30F2DA1C" w14:textId="77777777" w:rsidR="00903859" w:rsidRDefault="00903859" w:rsidP="009038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2998998E" w14:textId="3A5A8CC8" w:rsidR="002806DE" w:rsidRDefault="00BB536E" w:rsidP="009F411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چەندین توژینەوە</w:t>
      </w:r>
      <w:r>
        <w:rPr>
          <w:rFonts w:ascii="Noto Naskh Arabic" w:eastAsiaTheme="minorHAnsi" w:hAnsi="Noto Naskh Arabic" w:cs="Noto Naskh Arabic" w:hint="cs"/>
          <w:color w:val="000000"/>
          <w:position w:val="1"/>
          <w:sz w:val="24"/>
          <w:szCs w:val="24"/>
          <w:rtl/>
        </w:rPr>
        <w:t>ش</w:t>
      </w:r>
      <w:r w:rsidRPr="004501C6">
        <w:rPr>
          <w:rFonts w:ascii="Noto Naskh Arabic" w:eastAsiaTheme="minorHAnsi" w:hAnsi="Noto Naskh Arabic" w:cs="Noto Naskh Arabic" w:hint="cs"/>
          <w:color w:val="000000"/>
          <w:position w:val="1"/>
          <w:sz w:val="24"/>
          <w:szCs w:val="24"/>
          <w:rtl/>
        </w:rPr>
        <w:t xml:space="preserve"> گە</w:t>
      </w:r>
      <w:r w:rsidR="00C17A3D" w:rsidRPr="00C17A3D">
        <w:rPr>
          <w:rFonts w:ascii="Noto Naskh Arabic" w:eastAsiaTheme="minorHAnsi" w:hAnsi="Noto Naskh Arabic" w:cs="Noto Naskh Arabic" w:hint="cs"/>
          <w:color w:val="FF0000"/>
          <w:position w:val="1"/>
          <w:sz w:val="24"/>
          <w:szCs w:val="24"/>
          <w:highlight w:val="yellow"/>
          <w:rtl/>
        </w:rPr>
        <w:t>ی</w:t>
      </w:r>
      <w:r w:rsidRPr="004501C6">
        <w:rPr>
          <w:rFonts w:ascii="Noto Naskh Arabic" w:eastAsiaTheme="minorHAnsi" w:hAnsi="Noto Naskh Arabic" w:cs="Noto Naskh Arabic" w:hint="cs"/>
          <w:color w:val="000000"/>
          <w:position w:val="1"/>
          <w:sz w:val="24"/>
          <w:szCs w:val="24"/>
          <w:rtl/>
        </w:rPr>
        <w:t>شتوون بەو دەرئەنجامەی</w:t>
      </w:r>
      <w:r w:rsidR="003A6205">
        <w:rPr>
          <w:rFonts w:ascii="Noto Naskh Arabic" w:eastAsiaTheme="minorHAnsi" w:hAnsi="Noto Naskh Arabic" w:cs="Noto Naskh Arabic" w:hint="cs"/>
          <w:color w:val="000000"/>
          <w:position w:val="1"/>
          <w:sz w:val="24"/>
          <w:szCs w:val="24"/>
          <w:rtl/>
        </w:rPr>
        <w:t>، کە لە هەلومەرجی ئێستا</w:t>
      </w:r>
      <w:r w:rsidR="00445BC8">
        <w:rPr>
          <w:rFonts w:ascii="Noto Naskh Arabic" w:eastAsiaTheme="minorHAnsi" w:hAnsi="Noto Naskh Arabic" w:cs="Noto Naskh Arabic" w:hint="cs"/>
          <w:color w:val="000000"/>
          <w:position w:val="1"/>
          <w:sz w:val="24"/>
          <w:szCs w:val="24"/>
          <w:rtl/>
        </w:rPr>
        <w:t xml:space="preserve">شدا </w:t>
      </w:r>
      <w:r w:rsidRPr="004501C6">
        <w:rPr>
          <w:rFonts w:ascii="Noto Naskh Arabic" w:eastAsiaTheme="minorHAnsi" w:hAnsi="Noto Naskh Arabic" w:cs="Noto Naskh Arabic" w:hint="cs"/>
          <w:color w:val="000000"/>
          <w:position w:val="1"/>
          <w:sz w:val="24"/>
          <w:szCs w:val="24"/>
          <w:rtl/>
        </w:rPr>
        <w:t xml:space="preserve">دامەزراوەکان بەشیوازی جیاواز پێشێلی بنەما پیشەییەکانییان </w:t>
      </w:r>
      <w:r w:rsidR="00445BC8">
        <w:rPr>
          <w:rFonts w:ascii="Noto Naskh Arabic" w:eastAsiaTheme="minorHAnsi" w:hAnsi="Noto Naskh Arabic" w:cs="Noto Naskh Arabic" w:hint="cs"/>
          <w:color w:val="000000"/>
          <w:position w:val="1"/>
          <w:sz w:val="24"/>
          <w:szCs w:val="24"/>
          <w:rtl/>
        </w:rPr>
        <w:t>دەکەن</w:t>
      </w:r>
      <w:r w:rsidR="006208D0">
        <w:rPr>
          <w:rFonts w:ascii="Noto Naskh Arabic" w:eastAsiaTheme="minorHAnsi" w:hAnsi="Noto Naskh Arabic" w:cs="Noto Naskh Arabic" w:hint="cs"/>
          <w:color w:val="000000"/>
          <w:position w:val="1"/>
          <w:sz w:val="24"/>
          <w:szCs w:val="24"/>
          <w:rtl/>
        </w:rPr>
        <w:t xml:space="preserve">. </w:t>
      </w:r>
      <w:r w:rsidR="005E1A0B" w:rsidRPr="004501C6">
        <w:rPr>
          <w:rFonts w:ascii="Noto Naskh Arabic" w:eastAsiaTheme="minorHAnsi" w:hAnsi="Noto Naskh Arabic" w:cs="Noto Naskh Arabic" w:hint="cs"/>
          <w:color w:val="000000"/>
          <w:position w:val="1"/>
          <w:sz w:val="24"/>
          <w:szCs w:val="24"/>
          <w:rtl/>
        </w:rPr>
        <w:t xml:space="preserve">توژینەوەی </w:t>
      </w:r>
      <w:r w:rsidR="005E1A0B" w:rsidRPr="003A6205">
        <w:rPr>
          <w:rFonts w:ascii="Noto Naskh Arabic" w:eastAsiaTheme="minorHAnsi" w:hAnsi="Noto Naskh Arabic" w:cs="Noto Naskh Arabic" w:hint="cs"/>
          <w:color w:val="000000"/>
          <w:position w:val="1"/>
          <w:sz w:val="24"/>
          <w:szCs w:val="24"/>
          <w:rtl/>
        </w:rPr>
        <w:t>ئازاد</w:t>
      </w:r>
      <w:r w:rsidR="005E1A0B" w:rsidRPr="004501C6">
        <w:rPr>
          <w:rFonts w:ascii="Noto Naskh Arabic" w:eastAsiaTheme="minorHAnsi" w:hAnsi="Noto Naskh Arabic" w:cs="Noto Naskh Arabic" w:hint="cs"/>
          <w:color w:val="000000"/>
          <w:position w:val="1"/>
          <w:sz w:val="24"/>
          <w:szCs w:val="24"/>
          <w:rtl/>
        </w:rPr>
        <w:t xml:space="preserve"> (٢٠٢٢) سەبارەت بە ڕادەی پابەندبوونی پێگە ئەلکترۆنییە کوردییەکان بە ئیتیکی پیشەیی لە هەرێمی کوردستاندا دەریخستوە، زۆرترین پێشێلکاری ئیتیکی لە بڵاوکردنەوەی زانیاری و وێنەی قوربانییان و هاندانی لێکترازان و ناکۆکی سیاسی بووە. لە دیدی </w:t>
      </w:r>
      <w:r w:rsidR="005E1A0B" w:rsidRPr="001B4F39">
        <w:rPr>
          <w:rFonts w:ascii="Noto Naskh Arabic" w:eastAsiaTheme="minorHAnsi" w:hAnsi="Noto Naskh Arabic" w:cs="Noto Naskh Arabic" w:hint="cs"/>
          <w:color w:val="000000"/>
          <w:position w:val="1"/>
          <w:sz w:val="24"/>
          <w:szCs w:val="24"/>
          <w:rtl/>
        </w:rPr>
        <w:t>(د. ئەحمەد عومەر</w:t>
      </w:r>
      <w:r w:rsidR="005E1A0B" w:rsidRPr="004501C6">
        <w:rPr>
          <w:rFonts w:ascii="Noto Naskh Arabic" w:eastAsiaTheme="minorHAnsi" w:hAnsi="Noto Naskh Arabic" w:cs="Noto Naskh Arabic" w:hint="cs"/>
          <w:color w:val="000000"/>
          <w:position w:val="1"/>
          <w:sz w:val="24"/>
          <w:szCs w:val="24"/>
          <w:rtl/>
        </w:rPr>
        <w:t>، ١٣-٩-٢٠٢٣) ،ئەم هەلومەرجەی ئێستا لە سەردەمی شەڕی ناوخۆش خراپترە، چونکە پەیامەکان تەنها کاریگەرییان لەسەر لایەن و گروپێکی سیاسی دیاریکراو نییە، بەڵکو لەم سەردەمەدا دامەزراوەکانی ڕاگەیاندن کەسانی ئاسایی و بێلایەن بە ئامانج دەگرن و ناویان دەزڕێنن و زانیاری ناڕاستییان لەبارەوە بڵاودەکەنەوە</w:t>
      </w:r>
      <w:r w:rsidR="00AB2D18" w:rsidRPr="004501C6">
        <w:rPr>
          <w:rFonts w:ascii="Noto Naskh Arabic" w:eastAsiaTheme="minorHAnsi" w:hAnsi="Noto Naskh Arabic" w:cs="Noto Naskh Arabic" w:hint="cs"/>
          <w:color w:val="000000"/>
          <w:position w:val="1"/>
          <w:sz w:val="24"/>
          <w:szCs w:val="24"/>
          <w:rtl/>
        </w:rPr>
        <w:t>.</w:t>
      </w:r>
      <w:r w:rsidR="007B34D6">
        <w:rPr>
          <w:rFonts w:ascii="Noto Naskh Arabic" w:eastAsiaTheme="minorHAnsi" w:hAnsi="Noto Naskh Arabic" w:cs="Noto Naskh Arabic" w:hint="cs"/>
          <w:color w:val="000000"/>
          <w:position w:val="1"/>
          <w:sz w:val="24"/>
          <w:szCs w:val="24"/>
          <w:rtl/>
        </w:rPr>
        <w:t xml:space="preserve"> </w:t>
      </w:r>
    </w:p>
    <w:p w14:paraId="5566E4A0" w14:textId="77777777" w:rsidR="00903859" w:rsidRDefault="00903859" w:rsidP="009038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4F4BF597" w14:textId="68FA6F89" w:rsidR="005E1A0B" w:rsidRPr="001F02E0"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b/>
          <w:bCs/>
          <w:color w:val="000000"/>
          <w:position w:val="1"/>
          <w:sz w:val="24"/>
          <w:szCs w:val="24"/>
        </w:rPr>
      </w:pPr>
      <w:r w:rsidRPr="001F02E0">
        <w:rPr>
          <w:rFonts w:ascii="Noto Naskh Arabic" w:eastAsiaTheme="minorHAnsi" w:hAnsi="Noto Naskh Arabic" w:cs="Noto Naskh Arabic" w:hint="cs"/>
          <w:b/>
          <w:bCs/>
          <w:color w:val="000000"/>
          <w:position w:val="1"/>
          <w:sz w:val="24"/>
          <w:szCs w:val="24"/>
          <w:rtl/>
        </w:rPr>
        <w:t>چوارەم: ڕادە و سروشتی دەستوەردانی دەسەڵات</w:t>
      </w:r>
      <w:r w:rsidR="00BF2873" w:rsidRPr="001F02E0">
        <w:rPr>
          <w:rFonts w:ascii="Noto Naskh Arabic" w:eastAsiaTheme="minorHAnsi" w:hAnsi="Noto Naskh Arabic" w:cs="Noto Naskh Arabic" w:hint="cs"/>
          <w:b/>
          <w:bCs/>
          <w:color w:val="000000"/>
          <w:position w:val="1"/>
          <w:sz w:val="24"/>
          <w:szCs w:val="24"/>
          <w:rtl/>
        </w:rPr>
        <w:t>:</w:t>
      </w:r>
    </w:p>
    <w:p w14:paraId="4722A8E0" w14:textId="24624D84" w:rsidR="002806DE" w:rsidRPr="004501C6" w:rsidRDefault="005864FC" w:rsidP="002806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Pr>
          <w:rFonts w:ascii="Noto Naskh Arabic" w:eastAsiaTheme="minorHAnsi" w:hAnsi="Noto Naskh Arabic" w:cs="Noto Naskh Arabic" w:hint="cs"/>
          <w:color w:val="000000"/>
          <w:position w:val="1"/>
          <w:sz w:val="24"/>
          <w:szCs w:val="24"/>
          <w:rtl/>
        </w:rPr>
        <w:t xml:space="preserve">بەگشتی </w:t>
      </w:r>
      <w:r w:rsidR="005E1A0B" w:rsidRPr="004501C6">
        <w:rPr>
          <w:rFonts w:ascii="Noto Naskh Arabic" w:eastAsiaTheme="minorHAnsi" w:hAnsi="Noto Naskh Arabic" w:cs="Noto Naskh Arabic" w:hint="cs"/>
          <w:color w:val="000000"/>
          <w:position w:val="1"/>
          <w:sz w:val="24"/>
          <w:szCs w:val="24"/>
          <w:rtl/>
        </w:rPr>
        <w:t>دەستوەردانی دەوڵەت</w:t>
      </w:r>
      <w:r>
        <w:rPr>
          <w:rFonts w:ascii="Noto Naskh Arabic" w:eastAsiaTheme="minorHAnsi" w:hAnsi="Noto Naskh Arabic" w:cs="Noto Naskh Arabic" w:hint="cs"/>
          <w:color w:val="000000"/>
          <w:position w:val="1"/>
          <w:sz w:val="24"/>
          <w:szCs w:val="24"/>
          <w:rtl/>
        </w:rPr>
        <w:t xml:space="preserve"> لە سیستمە جیاوازەکاندا </w:t>
      </w:r>
      <w:r w:rsidR="005E1A0B" w:rsidRPr="004501C6">
        <w:rPr>
          <w:rFonts w:ascii="Noto Naskh Arabic" w:eastAsiaTheme="minorHAnsi" w:hAnsi="Noto Naskh Arabic" w:cs="Noto Naskh Arabic" w:hint="cs"/>
          <w:color w:val="000000"/>
          <w:position w:val="1"/>
          <w:sz w:val="24"/>
          <w:szCs w:val="24"/>
          <w:rtl/>
        </w:rPr>
        <w:t xml:space="preserve"> بۆ کاروبارەکانی ڕاگەیاندن بە دوو شێواز ئەنجامدەدرێت ئەوانیش، ڕاستەوخۆ (خاوەندارێتیکردنی دامەزراوەکانی ڕاگەیاندن) یاخود بە ناڕاستەوخۆ (دانانی یاسا پەیوەندیدارەکان بە ژیانی تایبەت، ناوزڕاندن، گوتاری ڕق و کینە، مافی دەستگەشتن بە زانیاری فەرمی، یاساکانی ڕێکخستنی خاوەندارێتی، یاساکانی مۆڵەتپێدان و تادوایی) </w:t>
      </w:r>
      <w:r w:rsidR="00B96AE7" w:rsidRPr="002616D0">
        <w:rPr>
          <w:rFonts w:asciiTheme="minorHAnsi" w:eastAsiaTheme="minorHAnsi" w:hAnsiTheme="minorHAnsi" w:cstheme="minorHAnsi"/>
          <w:color w:val="000000"/>
          <w:position w:val="1"/>
          <w:sz w:val="24"/>
          <w:szCs w:val="24"/>
        </w:rPr>
        <w:t>(Hallin and Mancini, 2004)</w:t>
      </w:r>
      <w:r w:rsidR="00073EA4">
        <w:rPr>
          <w:rFonts w:asciiTheme="minorHAnsi" w:eastAsiaTheme="minorHAnsi" w:hAnsiTheme="minorHAnsi" w:cstheme="minorHAnsi" w:hint="cs"/>
          <w:color w:val="000000"/>
          <w:position w:val="1"/>
          <w:sz w:val="24"/>
          <w:szCs w:val="24"/>
          <w:rtl/>
        </w:rPr>
        <w:t xml:space="preserve"> </w:t>
      </w:r>
      <w:r w:rsidR="005E1A0B" w:rsidRPr="004501C6">
        <w:rPr>
          <w:rFonts w:ascii="Noto Naskh Arabic" w:eastAsiaTheme="minorHAnsi" w:hAnsi="Noto Naskh Arabic" w:cs="Noto Naskh Arabic" w:hint="cs"/>
          <w:color w:val="000000"/>
          <w:position w:val="1"/>
          <w:sz w:val="24"/>
          <w:szCs w:val="24"/>
          <w:rtl/>
        </w:rPr>
        <w:t>ڕادەی ئەم دەستوەردانەش بە پێی سروشتی سیستمی سیاسی وڵاتەکان گۆڕانکارییان بەسەردا دێت</w:t>
      </w:r>
      <w:r w:rsidR="005E1A0B" w:rsidRPr="004501C6">
        <w:rPr>
          <w:rFonts w:ascii="Noto Naskh Arabic" w:eastAsiaTheme="minorHAnsi" w:hAnsi="Noto Naskh Arabic" w:cs="Noto Naskh Arabic" w:hint="cs"/>
          <w:color w:val="000000"/>
          <w:position w:val="1"/>
          <w:sz w:val="24"/>
          <w:szCs w:val="24"/>
        </w:rPr>
        <w:t>.</w:t>
      </w:r>
    </w:p>
    <w:p w14:paraId="622A2431" w14:textId="7F22F14B" w:rsidR="00BF2873" w:rsidRDefault="005E1A0B" w:rsidP="002806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لە سەرەتای ساڵی نەوەدەکانەوە تاوەکو کۆتایهاتنی شەڕی ناوخۆ، شێوازی دەستوەردانی دەسەڵاتی کوردی لە ڕاگەیاندن</w:t>
      </w:r>
      <w:r w:rsidR="002806DE">
        <w:rPr>
          <w:rFonts w:ascii="Noto Naskh Arabic" w:eastAsiaTheme="minorHAnsi" w:hAnsi="Noto Naskh Arabic" w:cs="Noto Naskh Arabic" w:hint="cs"/>
          <w:color w:val="000000"/>
          <w:position w:val="1"/>
          <w:sz w:val="24"/>
          <w:szCs w:val="24"/>
          <w:rtl/>
        </w:rPr>
        <w:t>دا</w:t>
      </w:r>
      <w:r w:rsidRPr="004501C6">
        <w:rPr>
          <w:rFonts w:ascii="Noto Naskh Arabic" w:eastAsiaTheme="minorHAnsi" w:hAnsi="Noto Naskh Arabic" w:cs="Noto Naskh Arabic" w:hint="cs"/>
          <w:color w:val="000000"/>
          <w:position w:val="1"/>
          <w:sz w:val="24"/>
          <w:szCs w:val="24"/>
          <w:rtl/>
        </w:rPr>
        <w:t xml:space="preserve"> وەک هەر دامەزراوەیەکی دیکە لەڕێگەی سەرکردە سیاسی و حیزبە سیاسییەکانەوە، ڕاستەوخۆ و بەپلان بووە. سنوورەکانی نێوان ڕاگەیاندنی حیزب و سیاسەتی حکومەت بە ئاسانی جیانەکراوەتەوە. (</w:t>
      </w:r>
      <w:r w:rsidRPr="003F6655">
        <w:rPr>
          <w:rFonts w:ascii="Noto Naskh Arabic" w:eastAsiaTheme="minorHAnsi" w:hAnsi="Noto Naskh Arabic" w:cs="Noto Naskh Arabic" w:hint="cs"/>
          <w:color w:val="000000"/>
          <w:position w:val="1"/>
          <w:sz w:val="24"/>
          <w:szCs w:val="24"/>
          <w:highlight w:val="yellow"/>
          <w:rtl/>
        </w:rPr>
        <w:t>هەردەوان و عبدالخالق، ٢٠٢١)</w:t>
      </w:r>
      <w:r w:rsidRPr="004501C6">
        <w:rPr>
          <w:rFonts w:ascii="Noto Naskh Arabic" w:eastAsiaTheme="minorHAnsi" w:hAnsi="Noto Naskh Arabic" w:cs="Noto Naskh Arabic" w:hint="cs"/>
          <w:color w:val="000000"/>
          <w:position w:val="1"/>
          <w:sz w:val="24"/>
          <w:szCs w:val="24"/>
          <w:rtl/>
        </w:rPr>
        <w:t xml:space="preserve"> </w:t>
      </w:r>
      <w:r w:rsidR="002806DE">
        <w:rPr>
          <w:rFonts w:ascii="Noto Naskh Arabic" w:eastAsiaTheme="minorHAnsi" w:hAnsi="Noto Naskh Arabic" w:cs="Noto Naskh Arabic" w:hint="cs"/>
          <w:color w:val="000000"/>
          <w:position w:val="1"/>
          <w:sz w:val="24"/>
          <w:szCs w:val="24"/>
          <w:rtl/>
        </w:rPr>
        <w:t xml:space="preserve">بە واتایەکی دیکە، </w:t>
      </w:r>
      <w:r w:rsidRPr="004501C6">
        <w:rPr>
          <w:rFonts w:ascii="Noto Naskh Arabic" w:eastAsiaTheme="minorHAnsi" w:hAnsi="Noto Naskh Arabic" w:cs="Noto Naskh Arabic" w:hint="cs"/>
          <w:color w:val="000000"/>
          <w:position w:val="1"/>
          <w:sz w:val="24"/>
          <w:szCs w:val="24"/>
          <w:rtl/>
        </w:rPr>
        <w:t>شتێک نەبووە بەناوی  'دەستێوەردانی دەوڵەت' ، بەڵکو ڕاگەیاندن خۆی جومگەیەکی سەرەکی دەسەڵات و بەشێکی جیانەکراوە بووە لێی</w:t>
      </w:r>
      <w:r w:rsidR="002806DE">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tl/>
        </w:rPr>
        <w:t xml:space="preserve"> دابەشبوونی سیاسی هەردوو پارتی فەرمانڕەوا لە بابەتەکانیان و شێوازی کارکردنیان ڕەنگیداوەتەوە و هەریەکێکیان لە خزمەتی گروپێکی سیاسی دیارکراو کاریان کردو</w:t>
      </w:r>
      <w:r w:rsidR="00B96AE7">
        <w:rPr>
          <w:rFonts w:ascii="Noto Naskh Arabic" w:eastAsiaTheme="minorHAnsi" w:hAnsi="Noto Naskh Arabic" w:cs="Noto Naskh Arabic" w:hint="cs"/>
          <w:color w:val="000000"/>
          <w:position w:val="1"/>
          <w:sz w:val="24"/>
          <w:szCs w:val="24"/>
          <w:rtl/>
        </w:rPr>
        <w:t>و</w:t>
      </w:r>
      <w:r w:rsidRPr="004501C6">
        <w:rPr>
          <w:rFonts w:ascii="Noto Naskh Arabic" w:eastAsiaTheme="minorHAnsi" w:hAnsi="Noto Naskh Arabic" w:cs="Noto Naskh Arabic" w:hint="cs"/>
          <w:color w:val="000000"/>
          <w:position w:val="1"/>
          <w:sz w:val="24"/>
          <w:szCs w:val="24"/>
          <w:rtl/>
        </w:rPr>
        <w:t>ە</w:t>
      </w:r>
      <w:r w:rsidRPr="004501C6">
        <w:rPr>
          <w:rFonts w:ascii="Noto Naskh Arabic" w:eastAsiaTheme="minorHAnsi" w:hAnsi="Noto Naskh Arabic" w:cs="Noto Naskh Arabic" w:hint="cs"/>
          <w:color w:val="000000"/>
          <w:position w:val="1"/>
          <w:sz w:val="24"/>
          <w:szCs w:val="24"/>
        </w:rPr>
        <w:t>.</w:t>
      </w:r>
    </w:p>
    <w:p w14:paraId="11BEE0DA" w14:textId="77777777" w:rsidR="00903859" w:rsidRPr="004501C6" w:rsidRDefault="00903859" w:rsidP="009038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7D4E8C08" w14:textId="7DC85126" w:rsidR="00BF2873" w:rsidRDefault="005E1A0B" w:rsidP="002806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lastRenderedPageBreak/>
        <w:t xml:space="preserve">هەرچەندە چەندین دامەزراوەی ڕاگەیاندن لەژێر ناوی ڕاگەیاندنی فەرمیی حکومەت و ڕاگەیاندنی نیشتمانی دامەزران و بۆ ماوەیەکی دیاریکراو لە کارکردن بەردەوام بوون. لەوانە، </w:t>
      </w:r>
      <w:r w:rsidRPr="00906514">
        <w:rPr>
          <w:rFonts w:ascii="Noto Naskh Arabic" w:eastAsiaTheme="minorHAnsi" w:hAnsi="Noto Naskh Arabic" w:cs="Noto Naskh Arabic" w:hint="cs"/>
          <w:color w:val="000000"/>
          <w:position w:val="1"/>
          <w:sz w:val="24"/>
          <w:szCs w:val="24"/>
          <w:rtl/>
        </w:rPr>
        <w:t xml:space="preserve">ڕۆژنامە، گۆڤارو تەلەڤزیۆنی (هەرێم) کە دواتر داخرا و کەناڵی ئاسمانیی (نەورۆز) لە جێگەی </w:t>
      </w:r>
      <w:r w:rsidR="00906514">
        <w:rPr>
          <w:rFonts w:ascii="Noto Naskh Arabic" w:eastAsiaTheme="minorHAnsi" w:hAnsi="Noto Naskh Arabic" w:cs="Noto Naskh Arabic" w:hint="cs"/>
          <w:color w:val="000000"/>
          <w:position w:val="1"/>
          <w:sz w:val="24"/>
          <w:szCs w:val="24"/>
          <w:rtl/>
        </w:rPr>
        <w:t xml:space="preserve">دامەزرا </w:t>
      </w:r>
      <w:r w:rsidR="00906514" w:rsidRPr="00906514">
        <w:rPr>
          <w:rFonts w:ascii="Noto Naskh Arabic" w:eastAsiaTheme="minorHAnsi" w:hAnsi="Noto Naskh Arabic" w:cs="Noto Naskh Arabic" w:hint="cs"/>
          <w:color w:val="000000"/>
          <w:position w:val="1"/>
          <w:sz w:val="24"/>
          <w:szCs w:val="24"/>
          <w:rtl/>
        </w:rPr>
        <w:t xml:space="preserve">و </w:t>
      </w:r>
      <w:r w:rsidR="00906514" w:rsidRPr="00906514">
        <w:rPr>
          <w:rFonts w:ascii="Noto Naskh Arabic" w:hAnsi="Noto Naskh Arabic" w:cs="Noto Naskh Arabic" w:hint="cs"/>
          <w:sz w:val="24"/>
          <w:szCs w:val="24"/>
          <w:rtl/>
        </w:rPr>
        <w:t xml:space="preserve">دواتر ئەو کەناڵەش گۆڕدرا بۆ کەناڵی پەرلەمان و لەلایەن ڕاگەیاندنی </w:t>
      </w:r>
      <w:r w:rsidR="00906514" w:rsidRPr="00906514">
        <w:rPr>
          <w:rFonts w:hint="cs"/>
          <w:sz w:val="24"/>
          <w:szCs w:val="24"/>
          <w:rtl/>
        </w:rPr>
        <w:t>پەرلەمانی کوردستانەوە بەڕێوە دەبرا و تاوەکو ساڵی (٢٠١٢) بەردەوام بوو دواتر داخرا</w:t>
      </w:r>
      <w:r w:rsidR="00906514" w:rsidRPr="00906514">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tl/>
        </w:rPr>
        <w:t xml:space="preserve"> وەک توێژینەوەی</w:t>
      </w:r>
      <w:r w:rsidRPr="002806DE">
        <w:rPr>
          <w:rFonts w:ascii="Noto Naskh Arabic" w:eastAsiaTheme="minorHAnsi" w:hAnsi="Noto Naskh Arabic" w:cs="Noto Naskh Arabic" w:hint="cs"/>
          <w:color w:val="000000"/>
          <w:position w:val="1"/>
          <w:sz w:val="24"/>
          <w:szCs w:val="24"/>
          <w:rtl/>
        </w:rPr>
        <w:t xml:space="preserve"> کاروان و هێرش، </w:t>
      </w:r>
      <w:r w:rsidR="00906514">
        <w:rPr>
          <w:rFonts w:ascii="Noto Naskh Arabic" w:eastAsiaTheme="minorHAnsi" w:hAnsi="Noto Naskh Arabic" w:cs="Noto Naskh Arabic" w:hint="cs"/>
          <w:color w:val="000000"/>
          <w:position w:val="1"/>
          <w:sz w:val="24"/>
          <w:szCs w:val="24"/>
          <w:rtl/>
        </w:rPr>
        <w:t>(٢٠١٩</w:t>
      </w:r>
      <w:r w:rsidRPr="002806DE">
        <w:rPr>
          <w:rFonts w:ascii="Noto Naskh Arabic" w:eastAsiaTheme="minorHAnsi" w:hAnsi="Noto Naskh Arabic" w:cs="Noto Naskh Arabic" w:hint="cs"/>
          <w:color w:val="000000"/>
          <w:position w:val="1"/>
          <w:sz w:val="24"/>
          <w:szCs w:val="24"/>
          <w:rtl/>
        </w:rPr>
        <w:t>)</w:t>
      </w:r>
      <w:r w:rsidRPr="004501C6">
        <w:rPr>
          <w:rFonts w:ascii="Noto Naskh Arabic" w:eastAsiaTheme="minorHAnsi" w:hAnsi="Noto Naskh Arabic" w:cs="Noto Naskh Arabic" w:hint="cs"/>
          <w:color w:val="000000"/>
          <w:position w:val="1"/>
          <w:sz w:val="24"/>
          <w:szCs w:val="24"/>
          <w:rtl/>
        </w:rPr>
        <w:t xml:space="preserve"> دەیخاتەڕوو، (ڕاگەیاندنی نیشتمانیی) بە مانا زانستی و پیشەییەکەی </w:t>
      </w:r>
      <w:r w:rsidRPr="00660077">
        <w:rPr>
          <w:rFonts w:ascii="Noto Naskh Arabic" w:eastAsiaTheme="minorHAnsi" w:hAnsi="Noto Naskh Arabic" w:cs="Noto Naskh Arabic" w:hint="cs"/>
          <w:color w:val="000000"/>
          <w:position w:val="1"/>
          <w:sz w:val="24"/>
          <w:szCs w:val="24"/>
          <w:rtl/>
        </w:rPr>
        <w:t xml:space="preserve">بوونی </w:t>
      </w:r>
      <w:r w:rsidR="00B96AE7" w:rsidRPr="00660077">
        <w:rPr>
          <w:rFonts w:ascii="Noto Naskh Arabic" w:eastAsiaTheme="minorHAnsi" w:hAnsi="Noto Naskh Arabic" w:cs="Noto Naskh Arabic" w:hint="cs"/>
          <w:color w:val="000000"/>
          <w:position w:val="1"/>
          <w:sz w:val="24"/>
          <w:szCs w:val="24"/>
          <w:rtl/>
        </w:rPr>
        <w:t>نەبووە</w:t>
      </w:r>
      <w:r w:rsidRPr="00660077">
        <w:rPr>
          <w:rFonts w:ascii="Noto Naskh Arabic" w:eastAsiaTheme="minorHAnsi" w:hAnsi="Noto Naskh Arabic" w:cs="Noto Naskh Arabic" w:hint="cs"/>
          <w:color w:val="000000"/>
          <w:position w:val="1"/>
          <w:sz w:val="24"/>
          <w:szCs w:val="24"/>
          <w:rtl/>
        </w:rPr>
        <w:t>، ئەوەی کە هەیە تەنها هەوڵی بەراییە، بەڵام بە شێوەیەکی ناپیشەیی،</w:t>
      </w:r>
      <w:r w:rsidRPr="004501C6">
        <w:rPr>
          <w:rFonts w:ascii="Noto Naskh Arabic" w:eastAsiaTheme="minorHAnsi" w:hAnsi="Noto Naskh Arabic" w:cs="Noto Naskh Arabic" w:hint="cs"/>
          <w:color w:val="000000"/>
          <w:position w:val="1"/>
          <w:sz w:val="24"/>
          <w:szCs w:val="24"/>
          <w:rtl/>
        </w:rPr>
        <w:t xml:space="preserve"> ناڕێک و سنووردار؛ ئاستەنگەکانی بەردەمیشی فرە و جیاوازن لەوانە، زاڵبوونی بەرژەوەندی تایبەت بەسەر بەرژەوەندی گشتیدا، ئاستەنگی سیاسی و نەبوونی گوتارێکی یەکگرتووی نیشتمانی)</w:t>
      </w:r>
      <w:r w:rsidR="007B1F40">
        <w:rPr>
          <w:rFonts w:ascii="Noto Naskh Arabic" w:eastAsiaTheme="minorHAnsi" w:hAnsi="Noto Naskh Arabic" w:cs="Noto Naskh Arabic" w:hint="cs"/>
          <w:color w:val="000000"/>
          <w:position w:val="1"/>
          <w:sz w:val="24"/>
          <w:szCs w:val="24"/>
          <w:rtl/>
        </w:rPr>
        <w:t xml:space="preserve"> بەهەمان شّێوە </w:t>
      </w:r>
      <w:r w:rsidR="007B1F40" w:rsidRPr="009075C6">
        <w:rPr>
          <w:rFonts w:ascii="Noto Naskh Arabic" w:eastAsiaTheme="minorHAnsi" w:hAnsi="Noto Naskh Arabic" w:cs="Noto Naskh Arabic" w:hint="cs"/>
          <w:color w:val="000000"/>
          <w:position w:val="1"/>
          <w:sz w:val="24"/>
          <w:szCs w:val="24"/>
          <w:rtl/>
        </w:rPr>
        <w:t>هەردەوان و عبدالخالق (٢٠١٧</w:t>
      </w:r>
      <w:r w:rsidR="007B1F40" w:rsidRPr="004501C6">
        <w:rPr>
          <w:rFonts w:ascii="Noto Naskh Arabic" w:eastAsiaTheme="minorHAnsi" w:hAnsi="Noto Naskh Arabic" w:cs="Noto Naskh Arabic" w:hint="cs"/>
          <w:color w:val="000000"/>
          <w:position w:val="1"/>
          <w:sz w:val="24"/>
          <w:szCs w:val="24"/>
          <w:rtl/>
        </w:rPr>
        <w:t xml:space="preserve">) کۆکن لەسەر ئەوەی لەسەرجەم وێستگەکانی پاش ڕاپەڕیندا، ڕاگەیاندێکی لاواز بووە، لەبری گوتارێکی نیشتمانی خاوەنی گوتارێکی حیزبی بووە و لە هەناوی هەڵکشان و داکشانی نێوان کێشە و ململانێیی بارودۆخە سیاسی، ئابوری و کۆمەڵایەتییەکاندا بووە. </w:t>
      </w:r>
    </w:p>
    <w:p w14:paraId="2729A9C8" w14:textId="77777777" w:rsidR="009F411E" w:rsidRPr="004501C6" w:rsidRDefault="009F411E" w:rsidP="009F411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p>
    <w:p w14:paraId="79709097" w14:textId="14C9F204" w:rsidR="000941A1" w:rsidRPr="00C50D29" w:rsidRDefault="000F0A5D"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ED0000"/>
          <w:position w:val="1"/>
          <w:sz w:val="24"/>
          <w:szCs w:val="24"/>
          <w:rtl/>
        </w:rPr>
      </w:pPr>
      <w:r>
        <w:rPr>
          <w:rFonts w:ascii="Noto Naskh Arabic" w:eastAsiaTheme="minorHAnsi" w:hAnsi="Noto Naskh Arabic" w:cs="Noto Naskh Arabic" w:hint="cs"/>
          <w:color w:val="000000"/>
          <w:position w:val="1"/>
          <w:sz w:val="24"/>
          <w:szCs w:val="24"/>
          <w:rtl/>
        </w:rPr>
        <w:t xml:space="preserve">یەکێکی دیکە لە شێوازەکانی </w:t>
      </w:r>
      <w:r w:rsidR="0072201E">
        <w:rPr>
          <w:rFonts w:ascii="Noto Naskh Arabic" w:eastAsiaTheme="minorHAnsi" w:hAnsi="Noto Naskh Arabic" w:cs="Noto Naskh Arabic" w:hint="cs"/>
          <w:color w:val="000000"/>
          <w:position w:val="1"/>
          <w:sz w:val="24"/>
          <w:szCs w:val="24"/>
          <w:rtl/>
        </w:rPr>
        <w:t>دەستوەردانی</w:t>
      </w:r>
      <w:r>
        <w:rPr>
          <w:rFonts w:ascii="Noto Naskh Arabic" w:eastAsiaTheme="minorHAnsi" w:hAnsi="Noto Naskh Arabic" w:cs="Noto Naskh Arabic" w:hint="cs"/>
          <w:color w:val="000000"/>
          <w:position w:val="1"/>
          <w:sz w:val="24"/>
          <w:szCs w:val="24"/>
          <w:rtl/>
        </w:rPr>
        <w:t xml:space="preserve"> </w:t>
      </w:r>
      <w:r w:rsidRPr="004501C6">
        <w:rPr>
          <w:rFonts w:ascii="Noto Naskh Arabic" w:eastAsiaTheme="minorHAnsi" w:hAnsi="Noto Naskh Arabic" w:cs="Noto Naskh Arabic" w:hint="cs"/>
          <w:color w:val="000000"/>
          <w:position w:val="1"/>
          <w:sz w:val="24"/>
          <w:szCs w:val="24"/>
          <w:rtl/>
        </w:rPr>
        <w:t>دەسەڵاتی کوردی</w:t>
      </w:r>
      <w:r w:rsidR="0072201E">
        <w:rPr>
          <w:rFonts w:ascii="Noto Naskh Arabic" w:eastAsiaTheme="minorHAnsi" w:hAnsi="Noto Naskh Arabic" w:cs="Noto Naskh Arabic" w:hint="cs"/>
          <w:color w:val="000000"/>
          <w:position w:val="1"/>
          <w:sz w:val="24"/>
          <w:szCs w:val="24"/>
          <w:rtl/>
        </w:rPr>
        <w:t xml:space="preserve"> </w:t>
      </w:r>
      <w:r w:rsidR="0072201E" w:rsidRPr="003F6655">
        <w:rPr>
          <w:rFonts w:ascii="Noto Naskh Arabic" w:eastAsiaTheme="minorHAnsi" w:hAnsi="Noto Naskh Arabic" w:cs="Noto Naskh Arabic" w:hint="cs"/>
          <w:color w:val="000000"/>
          <w:position w:val="1"/>
          <w:sz w:val="24"/>
          <w:szCs w:val="24"/>
          <w:highlight w:val="yellow"/>
          <w:rtl/>
        </w:rPr>
        <w:t>لە کاری ڕاگەیاندن</w:t>
      </w:r>
      <w:r w:rsidRPr="003F6655">
        <w:rPr>
          <w:rFonts w:ascii="Noto Naskh Arabic" w:eastAsiaTheme="minorHAnsi" w:hAnsi="Noto Naskh Arabic" w:cs="Noto Naskh Arabic" w:hint="cs"/>
          <w:color w:val="000000"/>
          <w:position w:val="1"/>
          <w:sz w:val="24"/>
          <w:szCs w:val="24"/>
          <w:highlight w:val="yellow"/>
          <w:rtl/>
        </w:rPr>
        <w:t xml:space="preserve"> بریتی</w:t>
      </w:r>
      <w:r w:rsidR="00EC45D2" w:rsidRPr="003F6655">
        <w:rPr>
          <w:rFonts w:ascii="Noto Naskh Arabic" w:eastAsiaTheme="minorHAnsi" w:hAnsi="Noto Naskh Arabic" w:cs="Noto Naskh Arabic" w:hint="cs"/>
          <w:color w:val="000000"/>
          <w:position w:val="1"/>
          <w:sz w:val="24"/>
          <w:szCs w:val="24"/>
          <w:highlight w:val="yellow"/>
          <w:rtl/>
        </w:rPr>
        <w:t xml:space="preserve"> بووە</w:t>
      </w:r>
      <w:r w:rsidRPr="003F6655">
        <w:rPr>
          <w:rFonts w:ascii="Noto Naskh Arabic" w:eastAsiaTheme="minorHAnsi" w:hAnsi="Noto Naskh Arabic" w:cs="Noto Naskh Arabic" w:hint="cs"/>
          <w:color w:val="000000"/>
          <w:position w:val="1"/>
          <w:sz w:val="24"/>
          <w:szCs w:val="24"/>
          <w:highlight w:val="yellow"/>
          <w:rtl/>
        </w:rPr>
        <w:t xml:space="preserve"> لە</w:t>
      </w:r>
      <w:r w:rsidR="005E1A0B" w:rsidRPr="003F6655">
        <w:rPr>
          <w:rFonts w:ascii="Noto Naskh Arabic" w:eastAsiaTheme="minorHAnsi" w:hAnsi="Noto Naskh Arabic" w:cs="Noto Naskh Arabic" w:hint="cs"/>
          <w:color w:val="000000"/>
          <w:position w:val="1"/>
          <w:sz w:val="24"/>
          <w:szCs w:val="24"/>
          <w:highlight w:val="yellow"/>
          <w:rtl/>
        </w:rPr>
        <w:t xml:space="preserve"> </w:t>
      </w:r>
      <w:r w:rsidR="0072201E" w:rsidRPr="003F6655">
        <w:rPr>
          <w:rFonts w:ascii="Noto Naskh Arabic" w:eastAsiaTheme="minorHAnsi" w:hAnsi="Noto Naskh Arabic" w:cs="Noto Naskh Arabic" w:hint="cs"/>
          <w:color w:val="000000"/>
          <w:position w:val="1"/>
          <w:sz w:val="24"/>
          <w:szCs w:val="24"/>
          <w:highlight w:val="yellow"/>
          <w:rtl/>
        </w:rPr>
        <w:t xml:space="preserve">دەرکردنی </w:t>
      </w:r>
      <w:r w:rsidR="005E1A0B" w:rsidRPr="003F6655">
        <w:rPr>
          <w:rFonts w:ascii="Noto Naskh Arabic" w:eastAsiaTheme="minorHAnsi" w:hAnsi="Noto Naskh Arabic" w:cs="Noto Naskh Arabic" w:hint="cs"/>
          <w:color w:val="000000"/>
          <w:position w:val="1"/>
          <w:sz w:val="24"/>
          <w:szCs w:val="24"/>
          <w:highlight w:val="yellow"/>
          <w:rtl/>
        </w:rPr>
        <w:t>یاسا و ڕێنمایی</w:t>
      </w:r>
      <w:r w:rsidR="0072201E" w:rsidRPr="003F6655">
        <w:rPr>
          <w:rFonts w:ascii="Noto Naskh Arabic" w:eastAsiaTheme="minorHAnsi" w:hAnsi="Noto Naskh Arabic" w:cs="Noto Naskh Arabic" w:hint="cs"/>
          <w:color w:val="000000"/>
          <w:position w:val="1"/>
          <w:sz w:val="24"/>
          <w:szCs w:val="24"/>
          <w:highlight w:val="yellow"/>
          <w:rtl/>
        </w:rPr>
        <w:t>یەک</w:t>
      </w:r>
      <w:r w:rsidRPr="003F6655">
        <w:rPr>
          <w:rFonts w:ascii="Noto Naskh Arabic" w:eastAsiaTheme="minorHAnsi" w:hAnsi="Noto Naskh Arabic" w:cs="Noto Naskh Arabic" w:hint="cs"/>
          <w:color w:val="000000"/>
          <w:position w:val="1"/>
          <w:sz w:val="24"/>
          <w:szCs w:val="24"/>
          <w:highlight w:val="yellow"/>
          <w:rtl/>
        </w:rPr>
        <w:t>ان</w:t>
      </w:r>
      <w:r w:rsidR="005E1A0B" w:rsidRPr="003F6655">
        <w:rPr>
          <w:rFonts w:ascii="Noto Naskh Arabic" w:eastAsiaTheme="minorHAnsi" w:hAnsi="Noto Naskh Arabic" w:cs="Noto Naskh Arabic" w:hint="cs"/>
          <w:color w:val="000000"/>
          <w:position w:val="1"/>
          <w:sz w:val="24"/>
          <w:szCs w:val="24"/>
          <w:highlight w:val="yellow"/>
          <w:rtl/>
        </w:rPr>
        <w:t xml:space="preserve"> بۆ ڕێکخستنی کاری ڕۆژنامەوانی  لەوانە، یاسای چاپەمەنی لە هەرێمی کوردستان لە ساڵی (١٩٩٣)دا، یاسای ژمارە (١٣)ی (٢٠٠١) بەناوی یاسای سندوقی خانەنشینی ڕۆژنامەوانانی کوردستانی-عێراق، یاسای ژمارە(٤٠)ی سەندیکای </w:t>
      </w:r>
      <w:r w:rsidR="005E1A0B" w:rsidRPr="003F6655">
        <w:rPr>
          <w:rFonts w:ascii="Noto Naskh Arabic" w:eastAsiaTheme="minorHAnsi" w:hAnsi="Noto Naskh Arabic" w:cs="Noto Naskh Arabic" w:hint="cs"/>
          <w:color w:val="FF0000"/>
          <w:position w:val="1"/>
          <w:sz w:val="24"/>
          <w:szCs w:val="24"/>
          <w:highlight w:val="yellow"/>
          <w:rtl/>
        </w:rPr>
        <w:t>ڕۆژنامەنووسانی کوردستان لە ساڵی (٢٠٠٤) دا، هەروەها یاسای ژمارە (٣٥)ی ڕۆژنامەگەری لە کوردستان</w:t>
      </w:r>
      <w:r w:rsidRPr="003F6655">
        <w:rPr>
          <w:rFonts w:ascii="Noto Naskh Arabic" w:eastAsiaTheme="minorHAnsi" w:hAnsi="Noto Naskh Arabic" w:cs="Noto Naskh Arabic" w:hint="cs"/>
          <w:color w:val="FF0000"/>
          <w:position w:val="1"/>
          <w:sz w:val="24"/>
          <w:szCs w:val="24"/>
          <w:highlight w:val="yellow"/>
          <w:rtl/>
        </w:rPr>
        <w:t xml:space="preserve"> ساڵ (٢٠٠٧</w:t>
      </w:r>
      <w:r w:rsidRPr="003F6655">
        <w:rPr>
          <w:rFonts w:ascii="Noto Naskh Arabic" w:eastAsiaTheme="minorHAnsi" w:hAnsi="Noto Naskh Arabic" w:cs="Noto Naskh Arabic" w:hint="cs"/>
          <w:color w:val="FF0000"/>
          <w:position w:val="1"/>
          <w:sz w:val="24"/>
          <w:szCs w:val="24"/>
          <w:rtl/>
        </w:rPr>
        <w:t>)،</w:t>
      </w:r>
      <w:r w:rsidR="005E1A0B" w:rsidRPr="003F6655">
        <w:rPr>
          <w:rFonts w:ascii="Noto Naskh Arabic" w:eastAsiaTheme="minorHAnsi" w:hAnsi="Noto Naskh Arabic" w:cs="Noto Naskh Arabic" w:hint="cs"/>
          <w:color w:val="FF0000"/>
          <w:position w:val="1"/>
          <w:sz w:val="24"/>
          <w:szCs w:val="24"/>
          <w:rtl/>
        </w:rPr>
        <w:t xml:space="preserve"> یاسای ژمارە (١١)ی مافی دەستکەوتنی زانیاری ساڵی (٢٠١٣)دا ، یاسای ڕێکخستنی ڕێکلامی بازرگانی لە هەرێمی کوردستان ژمارە (٤)ی (٢٠١٩</w:t>
      </w:r>
      <w:r w:rsidRPr="003F6655">
        <w:rPr>
          <w:rFonts w:ascii="Noto Naskh Arabic" w:eastAsiaTheme="minorHAnsi" w:hAnsi="Noto Naskh Arabic" w:cs="Noto Naskh Arabic" w:hint="cs"/>
          <w:color w:val="FF0000"/>
          <w:position w:val="1"/>
          <w:sz w:val="24"/>
          <w:szCs w:val="24"/>
          <w:rtl/>
        </w:rPr>
        <w:t>)</w:t>
      </w:r>
      <w:r w:rsidR="005E1A0B" w:rsidRPr="003F6655">
        <w:rPr>
          <w:rFonts w:ascii="Noto Naskh Arabic" w:eastAsiaTheme="minorHAnsi" w:hAnsi="Noto Naskh Arabic" w:cs="Noto Naskh Arabic" w:hint="cs"/>
          <w:color w:val="FF0000"/>
          <w:position w:val="1"/>
          <w:sz w:val="24"/>
          <w:szCs w:val="24"/>
          <w:rtl/>
        </w:rPr>
        <w:t xml:space="preserve"> لەگەڵ چەند رێنماییەک لە وەزارەتە پەیوەندیدارەکان بۆ ڕێکخستنی کاری ڕۆژنامەوانی</w:t>
      </w:r>
      <w:r w:rsidRPr="003F6655">
        <w:rPr>
          <w:rFonts w:ascii="Noto Naskh Arabic" w:eastAsiaTheme="minorHAnsi" w:hAnsi="Noto Naskh Arabic" w:cs="Noto Naskh Arabic" w:hint="cs"/>
          <w:color w:val="FF0000"/>
          <w:position w:val="1"/>
          <w:sz w:val="24"/>
          <w:szCs w:val="24"/>
          <w:rtl/>
        </w:rPr>
        <w:t>. (</w:t>
      </w:r>
      <w:r w:rsidR="0072201E" w:rsidRPr="003F6655">
        <w:rPr>
          <w:rFonts w:ascii="Noto Naskh Arabic" w:eastAsiaTheme="minorHAnsi" w:hAnsi="Noto Naskh Arabic" w:cs="Noto Naskh Arabic" w:hint="cs"/>
          <w:color w:val="FF0000"/>
          <w:position w:val="1"/>
          <w:sz w:val="24"/>
          <w:szCs w:val="24"/>
          <w:rtl/>
        </w:rPr>
        <w:t>ماڵپەڕی سەندیکای ڕۆژنامەنووسانی کوردستان، ٢٠٢٣</w:t>
      </w:r>
      <w:r w:rsidR="0072201E" w:rsidRPr="00C50D29">
        <w:rPr>
          <w:rFonts w:ascii="Noto Naskh Arabic" w:eastAsiaTheme="minorHAnsi" w:hAnsi="Noto Naskh Arabic" w:cs="Noto Naskh Arabic" w:hint="cs"/>
          <w:color w:val="FF0000"/>
          <w:position w:val="1"/>
          <w:sz w:val="24"/>
          <w:szCs w:val="24"/>
          <w:highlight w:val="green"/>
          <w:rtl/>
        </w:rPr>
        <w:t xml:space="preserve">) </w:t>
      </w:r>
      <w:r w:rsidR="003F6655" w:rsidRPr="00C50D29">
        <w:rPr>
          <w:rFonts w:ascii="Noto Naskh Arabic" w:eastAsiaTheme="minorHAnsi" w:hAnsi="Noto Naskh Arabic" w:cs="Noto Naskh Arabic" w:hint="cs"/>
          <w:color w:val="FF0000"/>
          <w:position w:val="1"/>
          <w:sz w:val="24"/>
          <w:szCs w:val="24"/>
          <w:highlight w:val="green"/>
          <w:rtl/>
        </w:rPr>
        <w:t xml:space="preserve"> </w:t>
      </w:r>
      <w:r w:rsidR="003F6655" w:rsidRPr="00C50D29">
        <w:rPr>
          <w:rFonts w:ascii="Noto Naskh Arabic" w:eastAsiaTheme="minorHAnsi" w:hAnsi="Noto Naskh Arabic" w:cs="Noto Naskh Arabic" w:hint="cs"/>
          <w:color w:val="ED0000"/>
          <w:position w:val="1"/>
          <w:sz w:val="24"/>
          <w:szCs w:val="24"/>
          <w:highlight w:val="green"/>
          <w:rtl/>
        </w:rPr>
        <w:t>بەنموونە ئەو لاپەرەیە لە پاشكۆ دابنرێ جوانترە.</w:t>
      </w:r>
      <w:r w:rsidR="00C50D29">
        <w:rPr>
          <w:rFonts w:ascii="Noto Naskh Arabic" w:eastAsiaTheme="minorHAnsi" w:hAnsi="Noto Naskh Arabic" w:cs="Noto Naskh Arabic" w:hint="cs"/>
          <w:color w:val="ED0000"/>
          <w:position w:val="1"/>
          <w:sz w:val="24"/>
          <w:szCs w:val="24"/>
          <w:rtl/>
        </w:rPr>
        <w:t xml:space="preserve">  </w:t>
      </w:r>
    </w:p>
    <w:p w14:paraId="6C5C61C2" w14:textId="34966EB8" w:rsidR="000F0A5D" w:rsidRPr="0072201E" w:rsidRDefault="0049420A" w:rsidP="000941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Pr>
      </w:pPr>
      <w:r>
        <w:rPr>
          <w:rFonts w:ascii="Noto Naskh Arabic" w:eastAsiaTheme="minorHAnsi" w:hAnsi="Noto Naskh Arabic" w:cs="Noto Naskh Arabic" w:hint="cs"/>
          <w:color w:val="000000"/>
          <w:position w:val="1"/>
          <w:sz w:val="24"/>
          <w:szCs w:val="24"/>
          <w:rtl/>
        </w:rPr>
        <w:t>بەشێک لە چاودێران</w:t>
      </w:r>
      <w:r w:rsidR="00AD0658">
        <w:rPr>
          <w:rFonts w:ascii="Noto Naskh Arabic" w:eastAsiaTheme="minorHAnsi" w:hAnsi="Noto Naskh Arabic" w:cs="Noto Naskh Arabic" w:hint="cs"/>
          <w:color w:val="000000"/>
          <w:position w:val="1"/>
          <w:sz w:val="24"/>
          <w:szCs w:val="24"/>
          <w:rtl/>
        </w:rPr>
        <w:t xml:space="preserve"> </w:t>
      </w:r>
      <w:r w:rsidR="009F411E">
        <w:rPr>
          <w:rFonts w:ascii="Noto Naskh Arabic" w:eastAsiaTheme="minorHAnsi" w:hAnsi="Noto Naskh Arabic" w:cs="Noto Naskh Arabic" w:hint="cs"/>
          <w:color w:val="000000"/>
          <w:position w:val="1"/>
          <w:sz w:val="24"/>
          <w:szCs w:val="24"/>
          <w:rtl/>
        </w:rPr>
        <w:t>ڕەخنە لە</w:t>
      </w:r>
      <w:r w:rsidR="005E1A0B" w:rsidRPr="004501C6">
        <w:rPr>
          <w:rFonts w:ascii="Noto Naskh Arabic" w:eastAsiaTheme="minorHAnsi" w:hAnsi="Noto Naskh Arabic" w:cs="Noto Naskh Arabic" w:hint="cs"/>
          <w:color w:val="000000"/>
          <w:position w:val="1"/>
          <w:sz w:val="24"/>
          <w:szCs w:val="24"/>
          <w:rtl/>
        </w:rPr>
        <w:t xml:space="preserve"> دەسەڵاتی سیاسی</w:t>
      </w:r>
      <w:r w:rsidR="009F411E">
        <w:rPr>
          <w:rFonts w:ascii="Noto Naskh Arabic" w:eastAsiaTheme="minorHAnsi" w:hAnsi="Noto Naskh Arabic" w:cs="Noto Naskh Arabic" w:hint="cs"/>
          <w:color w:val="000000"/>
          <w:position w:val="1"/>
          <w:sz w:val="24"/>
          <w:szCs w:val="24"/>
          <w:rtl/>
        </w:rPr>
        <w:t xml:space="preserve"> دەگرن بەوەی</w:t>
      </w:r>
      <w:r w:rsidR="005E1A0B" w:rsidRPr="004501C6">
        <w:rPr>
          <w:rFonts w:ascii="Noto Naskh Arabic" w:eastAsiaTheme="minorHAnsi" w:hAnsi="Noto Naskh Arabic" w:cs="Noto Naskh Arabic" w:hint="cs"/>
          <w:color w:val="000000"/>
          <w:position w:val="1"/>
          <w:sz w:val="24"/>
          <w:szCs w:val="24"/>
          <w:rtl/>
        </w:rPr>
        <w:t xml:space="preserve"> دەستوەردان</w:t>
      </w:r>
      <w:r w:rsidR="00EC45D2">
        <w:rPr>
          <w:rFonts w:ascii="Noto Naskh Arabic" w:eastAsiaTheme="minorHAnsi" w:hAnsi="Noto Naskh Arabic" w:cs="Noto Naskh Arabic" w:hint="cs"/>
          <w:color w:val="000000"/>
          <w:position w:val="1"/>
          <w:sz w:val="24"/>
          <w:szCs w:val="24"/>
          <w:rtl/>
        </w:rPr>
        <w:t xml:space="preserve"> </w:t>
      </w:r>
      <w:r w:rsidR="00AD0658">
        <w:rPr>
          <w:rFonts w:ascii="Noto Naskh Arabic" w:eastAsiaTheme="minorHAnsi" w:hAnsi="Noto Naskh Arabic" w:cs="Noto Naskh Arabic" w:hint="cs"/>
          <w:color w:val="000000"/>
          <w:position w:val="1"/>
          <w:sz w:val="24"/>
          <w:szCs w:val="24"/>
          <w:rtl/>
        </w:rPr>
        <w:t>دەکات</w:t>
      </w:r>
      <w:r w:rsidR="005E1A0B" w:rsidRPr="004501C6">
        <w:rPr>
          <w:rFonts w:ascii="Noto Naskh Arabic" w:eastAsiaTheme="minorHAnsi" w:hAnsi="Noto Naskh Arabic" w:cs="Noto Naskh Arabic" w:hint="cs"/>
          <w:color w:val="000000"/>
          <w:position w:val="1"/>
          <w:sz w:val="24"/>
          <w:szCs w:val="24"/>
          <w:rtl/>
        </w:rPr>
        <w:t xml:space="preserve">. </w:t>
      </w:r>
      <w:r w:rsidR="00A246E3">
        <w:rPr>
          <w:rFonts w:ascii="Noto Naskh Arabic" w:eastAsiaTheme="minorHAnsi" w:hAnsi="Noto Naskh Arabic" w:cs="Noto Naskh Arabic" w:hint="cs"/>
          <w:color w:val="000000"/>
          <w:position w:val="1"/>
          <w:sz w:val="24"/>
          <w:szCs w:val="24"/>
          <w:rtl/>
        </w:rPr>
        <w:t xml:space="preserve"> </w:t>
      </w:r>
      <w:r w:rsidR="00A246E3" w:rsidRPr="00A246E3">
        <w:rPr>
          <w:rFonts w:ascii="Noto Naskh Arabic" w:eastAsiaTheme="minorHAnsi" w:hAnsi="Noto Naskh Arabic" w:cs="Noto Naskh Arabic" w:hint="cs"/>
          <w:color w:val="000000"/>
          <w:position w:val="1"/>
          <w:sz w:val="24"/>
          <w:szCs w:val="24"/>
          <w:highlight w:val="green"/>
          <w:rtl/>
        </w:rPr>
        <w:t>ئەوەتا رەخمان غەریبی رۆژنامەنووس</w:t>
      </w:r>
      <w:r w:rsidR="00A246E3">
        <w:rPr>
          <w:rFonts w:ascii="Noto Naskh Arabic" w:eastAsiaTheme="minorHAnsi" w:hAnsi="Noto Naskh Arabic" w:cs="Noto Naskh Arabic" w:hint="cs"/>
          <w:color w:val="000000"/>
          <w:position w:val="1"/>
          <w:sz w:val="24"/>
          <w:szCs w:val="24"/>
          <w:rtl/>
        </w:rPr>
        <w:t xml:space="preserve"> </w:t>
      </w:r>
      <w:r w:rsidR="00A246E3" w:rsidRPr="00A246E3">
        <w:rPr>
          <w:rFonts w:ascii="Noto Naskh Arabic" w:eastAsiaTheme="minorHAnsi" w:hAnsi="Noto Naskh Arabic" w:cs="Noto Naskh Arabic" w:hint="cs"/>
          <w:color w:val="ED0000"/>
          <w:position w:val="1"/>
          <w:sz w:val="24"/>
          <w:szCs w:val="24"/>
          <w:highlight w:val="yellow"/>
          <w:rtl/>
        </w:rPr>
        <w:t>ئاوا بنوسری چاكتر و جوانترە.</w:t>
      </w:r>
      <w:r w:rsidR="00A246E3" w:rsidRPr="00A246E3">
        <w:rPr>
          <w:rFonts w:ascii="Noto Naskh Arabic" w:eastAsiaTheme="minorHAnsi" w:hAnsi="Noto Naskh Arabic" w:cs="Noto Naskh Arabic" w:hint="cs"/>
          <w:color w:val="ED0000"/>
          <w:position w:val="1"/>
          <w:sz w:val="24"/>
          <w:szCs w:val="24"/>
          <w:rtl/>
        </w:rPr>
        <w:t xml:space="preserve"> </w:t>
      </w:r>
      <w:r w:rsidR="000F0A5D" w:rsidRPr="0072201E">
        <w:rPr>
          <w:rFonts w:ascii="Noto Naskh Arabic" w:eastAsiaTheme="minorHAnsi" w:hAnsi="Noto Naskh Arabic" w:cs="Noto Naskh Arabic" w:hint="cs"/>
          <w:color w:val="000000"/>
          <w:position w:val="1"/>
          <w:sz w:val="24"/>
          <w:szCs w:val="24"/>
          <w:rtl/>
        </w:rPr>
        <w:t>جێبەجێنەکردنی یاساکانی ڕۆژنامەوانی،</w:t>
      </w:r>
      <w:r>
        <w:rPr>
          <w:rFonts w:ascii="Noto Naskh Arabic" w:eastAsiaTheme="minorHAnsi" w:hAnsi="Noto Naskh Arabic" w:cs="Noto Naskh Arabic" w:hint="cs"/>
          <w:color w:val="000000"/>
          <w:position w:val="1"/>
          <w:sz w:val="24"/>
          <w:szCs w:val="24"/>
          <w:rtl/>
        </w:rPr>
        <w:t xml:space="preserve"> </w:t>
      </w:r>
      <w:r w:rsidR="000F0A5D" w:rsidRPr="0072201E">
        <w:rPr>
          <w:rFonts w:ascii="Noto Naskh Arabic" w:eastAsiaTheme="minorHAnsi" w:hAnsi="Noto Naskh Arabic" w:cs="Noto Naskh Arabic" w:hint="cs"/>
          <w:color w:val="000000"/>
          <w:position w:val="1"/>
          <w:sz w:val="24"/>
          <w:szCs w:val="24"/>
          <w:rtl/>
        </w:rPr>
        <w:t xml:space="preserve">مامەڵەکردنی لەگەڵ کەیسەکان لە دەرەوەی یاسادا، </w:t>
      </w:r>
      <w:r w:rsidR="00AD0658">
        <w:rPr>
          <w:rFonts w:ascii="Noto Naskh Arabic" w:eastAsiaTheme="minorHAnsi" w:hAnsi="Noto Naskh Arabic" w:cs="Noto Naskh Arabic" w:hint="cs"/>
          <w:color w:val="000000"/>
          <w:position w:val="1"/>
          <w:sz w:val="24"/>
          <w:szCs w:val="24"/>
          <w:rtl/>
        </w:rPr>
        <w:t>سزادانی</w:t>
      </w:r>
      <w:r w:rsidR="000F0A5D" w:rsidRPr="0072201E">
        <w:rPr>
          <w:rFonts w:ascii="Noto Naskh Arabic" w:eastAsiaTheme="minorHAnsi" w:hAnsi="Noto Naskh Arabic" w:cs="Noto Naskh Arabic" w:hint="cs"/>
          <w:color w:val="000000"/>
          <w:position w:val="1"/>
          <w:sz w:val="24"/>
          <w:szCs w:val="24"/>
          <w:rtl/>
        </w:rPr>
        <w:t xml:space="preserve"> ڕۆژنامەوانان بە ماددەی (٢٢٦) لە یاسای سزادانی عێراقی لەبری یاسای ڕۆژنامەوانی، کە ڕێگە بە بەندکردنی</w:t>
      </w:r>
      <w:r w:rsidR="00AD0658">
        <w:rPr>
          <w:rFonts w:ascii="Noto Naskh Arabic" w:eastAsiaTheme="minorHAnsi" w:hAnsi="Noto Naskh Arabic" w:cs="Noto Naskh Arabic" w:hint="cs"/>
          <w:color w:val="000000"/>
          <w:position w:val="1"/>
          <w:sz w:val="24"/>
          <w:szCs w:val="24"/>
          <w:rtl/>
        </w:rPr>
        <w:t>یان دەدات</w:t>
      </w:r>
      <w:r w:rsidR="000F0A5D" w:rsidRPr="0072201E">
        <w:rPr>
          <w:rFonts w:ascii="Noto Naskh Arabic" w:eastAsiaTheme="minorHAnsi" w:hAnsi="Noto Naskh Arabic" w:cs="Noto Naskh Arabic" w:hint="cs"/>
          <w:color w:val="000000"/>
          <w:position w:val="1"/>
          <w:sz w:val="24"/>
          <w:szCs w:val="24"/>
          <w:rtl/>
        </w:rPr>
        <w:t>، گرفتی مۆڵەتپێدان، دەرکردنی ڕێنمایی لەلایەن وەزارەتەکان، کە زۆرجار پێچەوانەن لەگەڵ ماددەکانی یاسای ڕۆژنامە</w:t>
      </w:r>
      <w:r w:rsidR="000F0A5D">
        <w:rPr>
          <w:rFonts w:ascii="Noto Naskh Arabic" w:eastAsiaTheme="minorHAnsi" w:hAnsi="Noto Naskh Arabic" w:cs="Noto Naskh Arabic" w:hint="cs"/>
          <w:color w:val="000000"/>
          <w:position w:val="1"/>
          <w:sz w:val="24"/>
          <w:szCs w:val="24"/>
          <w:rtl/>
        </w:rPr>
        <w:t>گەری</w:t>
      </w:r>
      <w:r>
        <w:rPr>
          <w:rFonts w:ascii="Noto Naskh Arabic" w:eastAsiaTheme="minorHAnsi" w:hAnsi="Noto Naskh Arabic" w:cs="Noto Naskh Arabic" w:hint="cs"/>
          <w:color w:val="000000"/>
          <w:position w:val="1"/>
          <w:sz w:val="24"/>
          <w:szCs w:val="24"/>
          <w:rtl/>
        </w:rPr>
        <w:t xml:space="preserve"> لە دیارترین ئاڵنگارییەکانی بەردەم ئازادی ڕۆژنامەوانین لە هەرێمی کوردستاندا</w:t>
      </w:r>
      <w:r w:rsidR="000F0A5D">
        <w:rPr>
          <w:rFonts w:ascii="Noto Naskh Arabic" w:eastAsiaTheme="minorHAnsi" w:hAnsi="Noto Naskh Arabic" w:cs="Noto Naskh Arabic" w:hint="cs"/>
          <w:color w:val="000000"/>
          <w:position w:val="1"/>
          <w:sz w:val="24"/>
          <w:szCs w:val="24"/>
          <w:rtl/>
        </w:rPr>
        <w:t xml:space="preserve"> </w:t>
      </w:r>
      <w:r w:rsidR="000F0A5D" w:rsidRPr="003F6655">
        <w:rPr>
          <w:rFonts w:ascii="Noto Naskh Arabic" w:eastAsiaTheme="minorHAnsi" w:hAnsi="Noto Naskh Arabic" w:cs="Noto Naskh Arabic" w:hint="cs"/>
          <w:color w:val="000000"/>
          <w:position w:val="1"/>
          <w:sz w:val="24"/>
          <w:szCs w:val="24"/>
          <w:highlight w:val="yellow"/>
          <w:rtl/>
        </w:rPr>
        <w:t>(</w:t>
      </w:r>
      <w:r w:rsidRPr="003F6655">
        <w:rPr>
          <w:rFonts w:ascii="Noto Naskh Arabic" w:eastAsiaTheme="minorHAnsi" w:hAnsi="Noto Naskh Arabic" w:cs="Noto Naskh Arabic" w:hint="cs"/>
          <w:color w:val="000000"/>
          <w:position w:val="1"/>
          <w:sz w:val="24"/>
          <w:szCs w:val="24"/>
          <w:highlight w:val="yellow"/>
          <w:rtl/>
        </w:rPr>
        <w:t>ڕەحمان غەریب ،</w:t>
      </w:r>
      <w:r w:rsidR="000F0A5D" w:rsidRPr="003F6655">
        <w:rPr>
          <w:rFonts w:ascii="Noto Naskh Arabic" w:eastAsiaTheme="minorHAnsi" w:hAnsi="Noto Naskh Arabic" w:cs="Noto Naskh Arabic" w:hint="cs"/>
          <w:color w:val="000000"/>
          <w:position w:val="1"/>
          <w:sz w:val="24"/>
          <w:szCs w:val="24"/>
          <w:highlight w:val="yellow"/>
          <w:rtl/>
        </w:rPr>
        <w:t>چاوپێکەوتن، ١٤-٩-٢٠٢٣)</w:t>
      </w:r>
      <w:r w:rsidR="00A246E3">
        <w:rPr>
          <w:rFonts w:ascii="Noto Naskh Arabic" w:eastAsiaTheme="minorHAnsi" w:hAnsi="Noto Naskh Arabic" w:cs="Noto Naskh Arabic" w:hint="cs"/>
          <w:color w:val="000000"/>
          <w:position w:val="1"/>
          <w:sz w:val="24"/>
          <w:szCs w:val="24"/>
          <w:rtl/>
        </w:rPr>
        <w:t xml:space="preserve"> </w:t>
      </w:r>
      <w:r w:rsidR="00A246E3" w:rsidRPr="00A246E3">
        <w:rPr>
          <w:rFonts w:ascii="Noto Naskh Arabic" w:eastAsiaTheme="minorHAnsi" w:hAnsi="Noto Naskh Arabic" w:cs="Noto Naskh Arabic" w:hint="cs"/>
          <w:color w:val="ED0000"/>
          <w:position w:val="1"/>
          <w:sz w:val="24"/>
          <w:szCs w:val="24"/>
          <w:rtl/>
        </w:rPr>
        <w:t>لادە</w:t>
      </w:r>
      <w:r w:rsidR="00A246E3">
        <w:rPr>
          <w:rFonts w:ascii="Noto Naskh Arabic" w:eastAsiaTheme="minorHAnsi" w:hAnsi="Noto Naskh Arabic" w:cs="Noto Naskh Arabic" w:hint="cs"/>
          <w:color w:val="ED0000"/>
          <w:position w:val="1"/>
          <w:sz w:val="24"/>
          <w:szCs w:val="24"/>
          <w:rtl/>
        </w:rPr>
        <w:t xml:space="preserve"> جوانترە </w:t>
      </w:r>
    </w:p>
    <w:p w14:paraId="2641E10B" w14:textId="77777777" w:rsidR="00BF2873" w:rsidRPr="00EC45D2" w:rsidRDefault="00BF2873"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tl/>
        </w:rPr>
      </w:pPr>
    </w:p>
    <w:p w14:paraId="3A3ACE8D" w14:textId="1DEFB01F" w:rsidR="00F27D28"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1A5FD0">
        <w:rPr>
          <w:rFonts w:ascii="Noto Naskh Arabic" w:eastAsiaTheme="minorHAnsi" w:hAnsi="Noto Naskh Arabic" w:cs="Noto Naskh Arabic" w:hint="cs"/>
          <w:color w:val="000000"/>
          <w:position w:val="1"/>
          <w:sz w:val="24"/>
          <w:szCs w:val="24"/>
          <w:rtl/>
        </w:rPr>
        <w:t>لە ڕووی ئازادیی ڕادەربڕین و بڵاوکردنەوەشەوە، ئەو ئازادییەی پاش ڕاپەڕین بەدیهات 'مەرجدار' بووە لەژێر چاودێریی حیزبدا. زاڵبوونی دەسەڵاتی حیزب بەربەستی لەبەردەم کاری ڕۆژنامەوانی دروست کرد</w:t>
      </w:r>
      <w:r w:rsidR="00EC45D2" w:rsidRPr="001A5FD0">
        <w:rPr>
          <w:rFonts w:ascii="Noto Naskh Arabic" w:eastAsiaTheme="minorHAnsi" w:hAnsi="Noto Naskh Arabic" w:cs="Noto Naskh Arabic" w:hint="cs"/>
          <w:color w:val="000000"/>
          <w:position w:val="1"/>
          <w:sz w:val="24"/>
          <w:szCs w:val="24"/>
          <w:rtl/>
        </w:rPr>
        <w:t>وە</w:t>
      </w:r>
      <w:r w:rsidRPr="001A5FD0">
        <w:rPr>
          <w:rFonts w:ascii="Noto Naskh Arabic" w:eastAsiaTheme="minorHAnsi" w:hAnsi="Noto Naskh Arabic" w:cs="Noto Naskh Arabic" w:hint="cs"/>
          <w:color w:val="000000"/>
          <w:position w:val="1"/>
          <w:sz w:val="24"/>
          <w:szCs w:val="24"/>
          <w:rtl/>
        </w:rPr>
        <w:t xml:space="preserve"> و ڕۆژنامەوانان بەهۆی کارەکانیانەوە ڕووبەرووی پێشێلکاری </w:t>
      </w:r>
      <w:r w:rsidR="00EC45D2" w:rsidRPr="001A5FD0">
        <w:rPr>
          <w:rFonts w:ascii="Noto Naskh Arabic" w:eastAsiaTheme="minorHAnsi" w:hAnsi="Noto Naskh Arabic" w:cs="Noto Naskh Arabic" w:hint="cs"/>
          <w:color w:val="000000"/>
          <w:position w:val="1"/>
          <w:sz w:val="24"/>
          <w:szCs w:val="24"/>
          <w:rtl/>
        </w:rPr>
        <w:t>بوونەتەوە</w:t>
      </w:r>
      <w:r w:rsidRPr="001A5FD0">
        <w:rPr>
          <w:rFonts w:ascii="Noto Naskh Arabic" w:eastAsiaTheme="minorHAnsi" w:hAnsi="Noto Naskh Arabic" w:cs="Noto Naskh Arabic" w:hint="cs"/>
          <w:color w:val="000000"/>
          <w:position w:val="1"/>
          <w:sz w:val="24"/>
          <w:szCs w:val="24"/>
          <w:rtl/>
        </w:rPr>
        <w:t xml:space="preserve">، بەتایبەت ئەوانەی لەگەڵ بەرژەوەندییەکانی دەسەڵاتی سیاسیدا </w:t>
      </w:r>
      <w:r w:rsidR="00EC45D2" w:rsidRPr="001A5FD0">
        <w:rPr>
          <w:rFonts w:ascii="Noto Naskh Arabic" w:eastAsiaTheme="minorHAnsi" w:hAnsi="Noto Naskh Arabic" w:cs="Noto Naskh Arabic" w:hint="cs"/>
          <w:color w:val="000000"/>
          <w:position w:val="1"/>
          <w:sz w:val="24"/>
          <w:szCs w:val="24"/>
          <w:rtl/>
        </w:rPr>
        <w:t>نەگونجاون</w:t>
      </w:r>
      <w:r w:rsidRPr="001A5FD0">
        <w:rPr>
          <w:rFonts w:ascii="Noto Naskh Arabic" w:eastAsiaTheme="minorHAnsi" w:hAnsi="Noto Naskh Arabic" w:cs="Noto Naskh Arabic" w:hint="cs"/>
          <w:color w:val="000000"/>
          <w:position w:val="1"/>
          <w:sz w:val="24"/>
          <w:szCs w:val="24"/>
          <w:rtl/>
        </w:rPr>
        <w:t xml:space="preserve">. </w:t>
      </w:r>
      <w:r w:rsidRPr="009929E4">
        <w:rPr>
          <w:rFonts w:ascii="Noto Naskh Arabic" w:eastAsiaTheme="minorHAnsi" w:hAnsi="Noto Naskh Arabic" w:cs="Noto Naskh Arabic" w:hint="cs"/>
          <w:color w:val="000000"/>
          <w:position w:val="1"/>
          <w:sz w:val="24"/>
          <w:szCs w:val="24"/>
          <w:highlight w:val="yellow"/>
          <w:rtl/>
        </w:rPr>
        <w:t>(جوان، ٢٠٢٢)</w:t>
      </w:r>
      <w:r w:rsidRPr="001A5FD0">
        <w:rPr>
          <w:rFonts w:ascii="Noto Naskh Arabic" w:eastAsiaTheme="minorHAnsi" w:hAnsi="Noto Naskh Arabic" w:cs="Noto Naskh Arabic" w:hint="cs"/>
          <w:color w:val="000000"/>
          <w:position w:val="1"/>
          <w:sz w:val="24"/>
          <w:szCs w:val="24"/>
          <w:rtl/>
        </w:rPr>
        <w:t xml:space="preserve">  لە قۆناغی پاش ڕاپەرین، تاوەکو سەرهەڵدانی ڕاگەیاندنی ئەهلی  بایەخێکی کەم بە ئازادی ڕادەربڕین و یاساکانی ڕۆژنامەگەری دراوە</w:t>
      </w:r>
      <w:r w:rsidR="00F27D28" w:rsidRPr="001A5FD0">
        <w:rPr>
          <w:rFonts w:ascii="Noto Naskh Arabic" w:eastAsiaTheme="minorHAnsi" w:hAnsi="Noto Naskh Arabic" w:cs="Noto Naskh Arabic" w:hint="cs"/>
          <w:color w:val="000000"/>
          <w:position w:val="1"/>
          <w:sz w:val="24"/>
          <w:szCs w:val="24"/>
          <w:rtl/>
        </w:rPr>
        <w:t xml:space="preserve">. </w:t>
      </w:r>
      <w:r w:rsidRPr="001A5FD0">
        <w:rPr>
          <w:rFonts w:ascii="Noto Naskh Arabic" w:eastAsiaTheme="minorHAnsi" w:hAnsi="Noto Naskh Arabic" w:cs="Noto Naskh Arabic" w:hint="cs"/>
          <w:color w:val="000000"/>
          <w:position w:val="1"/>
          <w:sz w:val="24"/>
          <w:szCs w:val="24"/>
          <w:rtl/>
        </w:rPr>
        <w:t xml:space="preserve">لەگەڵ دەرکەوتنی چاپەمەنییە ئەهلییەکاندا سنووری ئازادییەکان تاڕادەیەک فراوان بوو، بەڵام وەک ڕاپۆرتە ناوخۆیی و نێودەوڵەتیەکانی رێکخراوەکانی بواری ئازادی </w:t>
      </w:r>
      <w:r w:rsidR="00EC45D2" w:rsidRPr="001A5FD0">
        <w:rPr>
          <w:rFonts w:ascii="Noto Naskh Arabic" w:eastAsiaTheme="minorHAnsi" w:hAnsi="Noto Naskh Arabic" w:cs="Noto Naskh Arabic" w:hint="cs"/>
          <w:color w:val="000000"/>
          <w:position w:val="1"/>
          <w:sz w:val="24"/>
          <w:szCs w:val="24"/>
          <w:rtl/>
        </w:rPr>
        <w:t>ڕ</w:t>
      </w:r>
      <w:r w:rsidRPr="001A5FD0">
        <w:rPr>
          <w:rFonts w:ascii="Noto Naskh Arabic" w:eastAsiaTheme="minorHAnsi" w:hAnsi="Noto Naskh Arabic" w:cs="Noto Naskh Arabic" w:hint="cs"/>
          <w:color w:val="000000"/>
          <w:position w:val="1"/>
          <w:sz w:val="24"/>
          <w:szCs w:val="24"/>
          <w:rtl/>
        </w:rPr>
        <w:t xml:space="preserve">ادەربڕین و مافی </w:t>
      </w:r>
      <w:r w:rsidRPr="001A5FD0">
        <w:rPr>
          <w:rFonts w:ascii="Noto Naskh Arabic" w:eastAsiaTheme="minorHAnsi" w:hAnsi="Noto Naskh Arabic" w:cs="Noto Naskh Arabic" w:hint="cs"/>
          <w:color w:val="000000"/>
          <w:position w:val="1"/>
          <w:sz w:val="24"/>
          <w:szCs w:val="24"/>
          <w:rtl/>
        </w:rPr>
        <w:lastRenderedPageBreak/>
        <w:t xml:space="preserve">مرۆڤ دەیخەنەڕوو </w:t>
      </w:r>
      <w:r w:rsidR="00EC45D2" w:rsidRPr="001A5FD0">
        <w:rPr>
          <w:rFonts w:ascii="Noto Naskh Arabic" w:eastAsiaTheme="minorHAnsi" w:hAnsi="Noto Naskh Arabic" w:cs="Noto Naskh Arabic" w:hint="cs"/>
          <w:color w:val="000000"/>
          <w:position w:val="1"/>
          <w:sz w:val="24"/>
          <w:szCs w:val="24"/>
          <w:rtl/>
        </w:rPr>
        <w:t xml:space="preserve">فشار و هێرش دەکرێتە سەر </w:t>
      </w:r>
      <w:r w:rsidRPr="001A5FD0">
        <w:rPr>
          <w:rFonts w:ascii="Noto Naskh Arabic" w:eastAsiaTheme="minorHAnsi" w:hAnsi="Noto Naskh Arabic" w:cs="Noto Naskh Arabic" w:hint="cs"/>
          <w:color w:val="000000"/>
          <w:position w:val="1"/>
          <w:sz w:val="24"/>
          <w:szCs w:val="24"/>
          <w:rtl/>
        </w:rPr>
        <w:t>ڕۆژنامەوانان و دەنگی ئازاد</w:t>
      </w:r>
      <w:r w:rsidR="00EC45D2" w:rsidRPr="001A5FD0">
        <w:rPr>
          <w:rFonts w:ascii="Noto Naskh Arabic" w:eastAsiaTheme="minorHAnsi" w:hAnsi="Noto Naskh Arabic" w:cs="Noto Naskh Arabic" w:hint="cs"/>
          <w:color w:val="000000"/>
          <w:position w:val="1"/>
          <w:sz w:val="24"/>
          <w:szCs w:val="24"/>
          <w:rtl/>
        </w:rPr>
        <w:t>ەکان ک</w:t>
      </w:r>
      <w:r w:rsidR="00660077">
        <w:rPr>
          <w:rFonts w:ascii="Noto Naskh Arabic" w:eastAsiaTheme="minorHAnsi" w:hAnsi="Noto Naskh Arabic" w:cs="Noto Naskh Arabic" w:hint="cs"/>
          <w:color w:val="000000"/>
          <w:position w:val="1"/>
          <w:sz w:val="24"/>
          <w:szCs w:val="24"/>
          <w:rtl/>
        </w:rPr>
        <w:t>پ</w:t>
      </w:r>
      <w:r w:rsidR="00EC45D2" w:rsidRPr="001A5FD0">
        <w:rPr>
          <w:rFonts w:ascii="Noto Naskh Arabic" w:eastAsiaTheme="minorHAnsi" w:hAnsi="Noto Naskh Arabic" w:cs="Noto Naskh Arabic" w:hint="cs"/>
          <w:color w:val="000000"/>
          <w:position w:val="1"/>
          <w:sz w:val="24"/>
          <w:szCs w:val="24"/>
          <w:rtl/>
        </w:rPr>
        <w:t>دەکرێن، بەتایبەت لەکاتی ناساقەمگیری سیاسی و ڕووماڵکردنی خۆپیشاندان و گردبوونەوەکان، یاخو لەکاتی وروژاندنی پرسە هەستیارەکانی پەیوەست بە گەندەڵی و لادانی سەرکردە و هێزە سیاسییەکان</w:t>
      </w:r>
      <w:r w:rsidR="00660077">
        <w:rPr>
          <w:rFonts w:ascii="Noto Naskh Arabic" w:eastAsiaTheme="minorHAnsi" w:hAnsi="Noto Naskh Arabic" w:cs="Noto Naskh Arabic" w:hint="cs"/>
          <w:color w:val="000000"/>
          <w:position w:val="1"/>
          <w:sz w:val="24"/>
          <w:szCs w:val="24"/>
          <w:rtl/>
        </w:rPr>
        <w:t>،</w:t>
      </w:r>
      <w:r w:rsidR="00EC45D2" w:rsidRPr="001A5FD0">
        <w:rPr>
          <w:rFonts w:ascii="Noto Naskh Arabic" w:eastAsiaTheme="minorHAnsi" w:hAnsi="Noto Naskh Arabic" w:cs="Noto Naskh Arabic" w:hint="cs"/>
          <w:color w:val="000000"/>
          <w:position w:val="1"/>
          <w:sz w:val="24"/>
          <w:szCs w:val="24"/>
          <w:rtl/>
        </w:rPr>
        <w:t xml:space="preserve"> ڕۆژنامەوانان ڕووبەڕووی پێشێلکاری دەبنەوە.</w:t>
      </w:r>
      <w:r w:rsidRPr="004501C6">
        <w:rPr>
          <w:rFonts w:ascii="Noto Naskh Arabic" w:eastAsiaTheme="minorHAnsi" w:hAnsi="Noto Naskh Arabic" w:cs="Noto Naskh Arabic" w:hint="cs"/>
          <w:color w:val="000000"/>
          <w:position w:val="1"/>
          <w:sz w:val="24"/>
          <w:szCs w:val="24"/>
          <w:rtl/>
        </w:rPr>
        <w:t xml:space="preserve"> </w:t>
      </w:r>
    </w:p>
    <w:p w14:paraId="0D08FEAF" w14:textId="77777777" w:rsidR="00697318" w:rsidRDefault="00697318" w:rsidP="0069731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p>
    <w:p w14:paraId="561ACA63" w14:textId="3413FE3C" w:rsidR="003517E1" w:rsidRDefault="005E1A0B" w:rsidP="00EC45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4"/>
          <w:szCs w:val="24"/>
          <w:rtl/>
        </w:rPr>
      </w:pPr>
      <w:r w:rsidRPr="004501C6">
        <w:rPr>
          <w:rFonts w:ascii="Noto Naskh Arabic" w:eastAsiaTheme="minorHAnsi" w:hAnsi="Noto Naskh Arabic" w:cs="Noto Naskh Arabic" w:hint="cs"/>
          <w:color w:val="000000"/>
          <w:position w:val="1"/>
          <w:sz w:val="24"/>
          <w:szCs w:val="24"/>
          <w:rtl/>
        </w:rPr>
        <w:t xml:space="preserve"> </w:t>
      </w:r>
      <w:r w:rsidRPr="001A5FD0">
        <w:rPr>
          <w:rFonts w:ascii="Noto Naskh Arabic" w:eastAsiaTheme="minorHAnsi" w:hAnsi="Noto Naskh Arabic" w:cs="Noto Naskh Arabic" w:hint="cs"/>
          <w:color w:val="000000"/>
          <w:position w:val="1"/>
          <w:sz w:val="24"/>
          <w:szCs w:val="24"/>
          <w:rtl/>
        </w:rPr>
        <w:t>لەوانە دەستدرێژی، هەڕەشە، هەراسانکردن، هێرش و پەلامار؛ بە جۆرێک زۆرجار بوونەتە قوربانی و تا رادەی مەرگ باجی ئاشکراکردنی ڕاستییەکانیان داوە. بەپێی ڕاپۆرتێکی ڕێکخراوی پەیامنێرانی بێسنوور لەماوەی ساڵانی (٢٠٠٣-٢٠٢٢) لەسەرانسەری جیهاندا هەزار و شە</w:t>
      </w:r>
      <w:r w:rsidR="00660077">
        <w:rPr>
          <w:rFonts w:ascii="Noto Naskh Arabic" w:eastAsiaTheme="minorHAnsi" w:hAnsi="Noto Naskh Arabic" w:cs="Noto Naskh Arabic" w:hint="cs"/>
          <w:color w:val="000000"/>
          <w:position w:val="1"/>
          <w:sz w:val="24"/>
          <w:szCs w:val="24"/>
          <w:rtl/>
        </w:rPr>
        <w:t xml:space="preserve">ش </w:t>
      </w:r>
      <w:r w:rsidRPr="001A5FD0">
        <w:rPr>
          <w:rFonts w:ascii="Noto Naskh Arabic" w:eastAsiaTheme="minorHAnsi" w:hAnsi="Noto Naskh Arabic" w:cs="Noto Naskh Arabic" w:hint="cs"/>
          <w:color w:val="000000"/>
          <w:position w:val="1"/>
          <w:sz w:val="24"/>
          <w:szCs w:val="24"/>
          <w:rtl/>
        </w:rPr>
        <w:t>سەد و ٦٨ ڕۆژنامەوان بەهۆی پیشەکەیانەوە کوژراون، کە ٥٧٨ یان لە سوریا و عێراق بوون</w:t>
      </w:r>
      <w:r w:rsidRPr="001A5FD0">
        <w:rPr>
          <w:rFonts w:ascii="Noto Naskh Arabic" w:eastAsiaTheme="minorHAnsi" w:hAnsi="Noto Naskh Arabic" w:cs="Noto Naskh Arabic" w:hint="cs"/>
          <w:color w:val="000000"/>
          <w:position w:val="1"/>
          <w:sz w:val="24"/>
          <w:szCs w:val="24"/>
        </w:rPr>
        <w:t>.</w:t>
      </w:r>
      <w:r w:rsidRPr="001A5FD0">
        <w:rPr>
          <w:rFonts w:asciiTheme="minorHAnsi" w:eastAsiaTheme="minorHAnsi" w:hAnsiTheme="minorHAnsi" w:cstheme="minorHAnsi"/>
          <w:color w:val="000000"/>
          <w:position w:val="1"/>
          <w:sz w:val="24"/>
          <w:szCs w:val="24"/>
        </w:rPr>
        <w:t xml:space="preserve"> (RSF, 2022)</w:t>
      </w:r>
      <w:r w:rsidRPr="001A5FD0">
        <w:rPr>
          <w:rFonts w:ascii="Noto Naskh Arabic" w:eastAsiaTheme="minorHAnsi" w:hAnsi="Noto Naskh Arabic" w:cs="Noto Naskh Arabic" w:hint="cs"/>
          <w:color w:val="000000"/>
          <w:position w:val="1"/>
          <w:sz w:val="24"/>
          <w:szCs w:val="24"/>
        </w:rPr>
        <w:t xml:space="preserve"> </w:t>
      </w:r>
      <w:r w:rsidRPr="001A5FD0">
        <w:rPr>
          <w:rFonts w:ascii="Noto Naskh Arabic" w:eastAsiaTheme="minorHAnsi" w:hAnsi="Noto Naskh Arabic" w:cs="Noto Naskh Arabic" w:hint="cs"/>
          <w:color w:val="000000"/>
          <w:position w:val="1"/>
          <w:sz w:val="24"/>
          <w:szCs w:val="24"/>
          <w:rtl/>
        </w:rPr>
        <w:t xml:space="preserve">هەروەک توێژینەوەی ئاڵا (٢٠١٣) دەیخاتەڕوو لە ژینگەی کاری ڕۆژنامەوانیدا لە </w:t>
      </w:r>
      <w:proofErr w:type="gramStart"/>
      <w:r w:rsidRPr="001A5FD0">
        <w:rPr>
          <w:rFonts w:ascii="Noto Naskh Arabic" w:eastAsiaTheme="minorHAnsi" w:hAnsi="Noto Naskh Arabic" w:cs="Noto Naskh Arabic" w:hint="cs"/>
          <w:color w:val="000000"/>
          <w:position w:val="1"/>
          <w:sz w:val="24"/>
          <w:szCs w:val="24"/>
          <w:rtl/>
        </w:rPr>
        <w:t>ساڵی(</w:t>
      </w:r>
      <w:proofErr w:type="gramEnd"/>
      <w:r w:rsidRPr="001A5FD0">
        <w:rPr>
          <w:rFonts w:ascii="Noto Naskh Arabic" w:eastAsiaTheme="minorHAnsi" w:hAnsi="Noto Naskh Arabic" w:cs="Noto Naskh Arabic" w:hint="cs"/>
          <w:color w:val="000000"/>
          <w:position w:val="1"/>
          <w:sz w:val="24"/>
          <w:szCs w:val="24"/>
          <w:rtl/>
        </w:rPr>
        <w:t xml:space="preserve">٢٠١١-٢٠١٢) ڕۆژنامەوانان </w:t>
      </w:r>
      <w:r w:rsidR="00660077">
        <w:rPr>
          <w:rFonts w:ascii="Noto Naskh Arabic" w:eastAsiaTheme="minorHAnsi" w:hAnsi="Noto Naskh Arabic" w:cs="Noto Naskh Arabic" w:hint="cs"/>
          <w:color w:val="000000"/>
          <w:position w:val="1"/>
          <w:sz w:val="24"/>
          <w:szCs w:val="24"/>
          <w:rtl/>
        </w:rPr>
        <w:t xml:space="preserve">ڕوبەڕوی </w:t>
      </w:r>
      <w:r w:rsidRPr="001A5FD0">
        <w:rPr>
          <w:rFonts w:ascii="Noto Naskh Arabic" w:eastAsiaTheme="minorHAnsi" w:hAnsi="Noto Naskh Arabic" w:cs="Noto Naskh Arabic" w:hint="cs"/>
          <w:color w:val="000000"/>
          <w:position w:val="1"/>
          <w:sz w:val="24"/>
          <w:szCs w:val="24"/>
          <w:rtl/>
        </w:rPr>
        <w:t>بە پلەی یەکەم سوکایەتی پێکردن و بە پلەی دووەم رێگریکردن لە ڕووماڵ بوونەتەوە، هەروەها لەسەر ئاستی دامەزراوەکانیش، سوتاندن، هەڕەشە،  هەڵکوتانە سەریان لە پێشینەی پێشێلکارییەکاندا دێن</w:t>
      </w:r>
      <w:r w:rsidRPr="001A5FD0">
        <w:rPr>
          <w:rFonts w:ascii="Noto Naskh Arabic" w:eastAsiaTheme="minorHAnsi" w:hAnsi="Noto Naskh Arabic" w:cs="Noto Naskh Arabic" w:hint="cs"/>
          <w:color w:val="000000"/>
          <w:position w:val="1"/>
          <w:sz w:val="24"/>
          <w:szCs w:val="24"/>
        </w:rPr>
        <w:t>.</w:t>
      </w:r>
      <w:r w:rsidR="000F0A5D" w:rsidRPr="001A5FD0">
        <w:rPr>
          <w:rFonts w:ascii="Noto Naskh Arabic" w:eastAsiaTheme="minorHAnsi" w:hAnsi="Noto Naskh Arabic" w:cs="Noto Naskh Arabic" w:hint="cs"/>
          <w:color w:val="000000"/>
          <w:position w:val="1"/>
          <w:sz w:val="24"/>
          <w:szCs w:val="24"/>
          <w:rtl/>
        </w:rPr>
        <w:t xml:space="preserve"> </w:t>
      </w:r>
      <w:r w:rsidR="00BF2873" w:rsidRPr="001A5FD0">
        <w:rPr>
          <w:rFonts w:ascii="Noto Naskh Arabic" w:eastAsiaTheme="minorHAnsi" w:hAnsi="Noto Naskh Arabic" w:cs="Noto Naskh Arabic" w:hint="cs"/>
          <w:color w:val="000000"/>
          <w:position w:val="1"/>
          <w:sz w:val="24"/>
          <w:szCs w:val="24"/>
          <w:rtl/>
        </w:rPr>
        <w:t>ڕ</w:t>
      </w:r>
      <w:r w:rsidRPr="001A5FD0">
        <w:rPr>
          <w:rFonts w:ascii="Noto Naskh Arabic" w:eastAsiaTheme="minorHAnsi" w:hAnsi="Noto Naskh Arabic" w:cs="Noto Naskh Arabic" w:hint="cs"/>
          <w:color w:val="000000"/>
          <w:position w:val="1"/>
          <w:sz w:val="24"/>
          <w:szCs w:val="24"/>
          <w:rtl/>
        </w:rPr>
        <w:t>اپۆرتی</w:t>
      </w:r>
      <w:r w:rsidR="00F27D28" w:rsidRPr="001A5FD0">
        <w:rPr>
          <w:rFonts w:ascii="Noto Naskh Arabic" w:eastAsiaTheme="minorHAnsi" w:hAnsi="Noto Naskh Arabic" w:cs="Noto Naskh Arabic" w:hint="cs"/>
          <w:color w:val="000000"/>
          <w:position w:val="1"/>
          <w:sz w:val="24"/>
          <w:szCs w:val="24"/>
          <w:rtl/>
        </w:rPr>
        <w:t xml:space="preserve"> ساڵانەی </w:t>
      </w:r>
      <w:r w:rsidRPr="001A5FD0">
        <w:rPr>
          <w:rFonts w:ascii="Noto Naskh Arabic" w:eastAsiaTheme="minorHAnsi" w:hAnsi="Noto Naskh Arabic" w:cs="Noto Naskh Arabic" w:hint="cs"/>
          <w:color w:val="000000"/>
          <w:position w:val="1"/>
          <w:sz w:val="24"/>
          <w:szCs w:val="24"/>
          <w:rtl/>
        </w:rPr>
        <w:t xml:space="preserve"> </w:t>
      </w:r>
      <w:r w:rsidR="00F27D28" w:rsidRPr="001A5FD0">
        <w:rPr>
          <w:rFonts w:ascii="Noto Naskh Arabic" w:eastAsiaTheme="minorHAnsi" w:hAnsi="Noto Naskh Arabic" w:cs="Noto Naskh Arabic" w:hint="cs"/>
          <w:color w:val="000000"/>
          <w:position w:val="1"/>
          <w:sz w:val="24"/>
          <w:szCs w:val="24"/>
          <w:rtl/>
        </w:rPr>
        <w:t>سەنتەری میترۆ</w:t>
      </w:r>
      <w:r w:rsidR="0025407A">
        <w:rPr>
          <w:rFonts w:ascii="Noto Naskh Arabic" w:eastAsiaTheme="minorHAnsi" w:hAnsi="Noto Naskh Arabic" w:cs="Noto Naskh Arabic"/>
          <w:color w:val="000000"/>
          <w:position w:val="1"/>
          <w:sz w:val="24"/>
          <w:szCs w:val="24"/>
        </w:rPr>
        <w:t xml:space="preserve"> </w:t>
      </w:r>
      <w:r w:rsidR="0025407A">
        <w:rPr>
          <w:rFonts w:ascii="Noto Naskh Arabic" w:eastAsiaTheme="minorHAnsi" w:hAnsi="Noto Naskh Arabic" w:cs="Noto Naskh Arabic" w:hint="cs"/>
          <w:color w:val="000000"/>
          <w:position w:val="1"/>
          <w:sz w:val="24"/>
          <w:szCs w:val="24"/>
          <w:rtl/>
          <w:lang w:bidi="ku-Arab-IQ"/>
        </w:rPr>
        <w:t>بۆ داکۆکیکردن لە ڕۆژنامەنوسان</w:t>
      </w:r>
      <w:r w:rsidR="00F27D28" w:rsidRPr="001A5FD0">
        <w:rPr>
          <w:rFonts w:ascii="Noto Naskh Arabic" w:eastAsiaTheme="minorHAnsi" w:hAnsi="Noto Naskh Arabic" w:cs="Noto Naskh Arabic" w:hint="cs"/>
          <w:color w:val="000000"/>
          <w:position w:val="1"/>
          <w:sz w:val="24"/>
          <w:szCs w:val="24"/>
          <w:rtl/>
        </w:rPr>
        <w:t xml:space="preserve"> </w:t>
      </w:r>
      <w:r w:rsidRPr="001A5FD0">
        <w:rPr>
          <w:rFonts w:ascii="Noto Naskh Arabic" w:eastAsiaTheme="minorHAnsi" w:hAnsi="Noto Naskh Arabic" w:cs="Noto Naskh Arabic" w:hint="cs"/>
          <w:color w:val="000000"/>
          <w:position w:val="1"/>
          <w:sz w:val="24"/>
          <w:szCs w:val="24"/>
          <w:rtl/>
        </w:rPr>
        <w:t>(٢٠٢</w:t>
      </w:r>
      <w:r w:rsidR="00297E91" w:rsidRPr="001A5FD0">
        <w:rPr>
          <w:rFonts w:ascii="Noto Naskh Arabic" w:eastAsiaTheme="minorHAnsi" w:hAnsi="Noto Naskh Arabic" w:cs="Noto Naskh Arabic" w:hint="cs"/>
          <w:color w:val="000000"/>
          <w:position w:val="1"/>
          <w:sz w:val="24"/>
          <w:szCs w:val="24"/>
          <w:rtl/>
        </w:rPr>
        <w:t>٣</w:t>
      </w:r>
      <w:r w:rsidRPr="001A5FD0">
        <w:rPr>
          <w:rFonts w:ascii="Noto Naskh Arabic" w:eastAsiaTheme="minorHAnsi" w:hAnsi="Noto Naskh Arabic" w:cs="Noto Naskh Arabic" w:hint="cs"/>
          <w:color w:val="000000"/>
          <w:position w:val="1"/>
          <w:sz w:val="24"/>
          <w:szCs w:val="24"/>
          <w:rtl/>
        </w:rPr>
        <w:t>)</w:t>
      </w:r>
      <w:r w:rsidR="00F27D28" w:rsidRPr="001A5FD0">
        <w:rPr>
          <w:rFonts w:ascii="Noto Naskh Arabic" w:eastAsiaTheme="minorHAnsi" w:hAnsi="Noto Naskh Arabic" w:cs="Noto Naskh Arabic" w:hint="cs"/>
          <w:color w:val="000000"/>
          <w:position w:val="1"/>
          <w:sz w:val="24"/>
          <w:szCs w:val="24"/>
          <w:rtl/>
        </w:rPr>
        <w:t xml:space="preserve"> </w:t>
      </w:r>
      <w:r w:rsidRPr="001A5FD0">
        <w:rPr>
          <w:rFonts w:ascii="Noto Naskh Arabic" w:eastAsiaTheme="minorHAnsi" w:hAnsi="Noto Naskh Arabic" w:cs="Noto Naskh Arabic" w:hint="cs"/>
          <w:color w:val="000000"/>
          <w:position w:val="1"/>
          <w:sz w:val="24"/>
          <w:szCs w:val="24"/>
          <w:rtl/>
        </w:rPr>
        <w:t>، کە سەبارەت بە پێشێلکارییەکان بەرامبەر بە ڕۆژنامەوانان و دامەزراوە رۆژنامەوانییەکان بڵاویکردۆتەوە، ئاماژە بەوە دەدات،  تەنها لە</w:t>
      </w:r>
      <w:r w:rsidR="00297E91" w:rsidRPr="001A5FD0">
        <w:rPr>
          <w:rFonts w:ascii="Noto Naskh Arabic" w:eastAsiaTheme="minorHAnsi" w:hAnsi="Noto Naskh Arabic" w:cs="Noto Naskh Arabic" w:hint="cs"/>
          <w:color w:val="000000"/>
          <w:position w:val="1"/>
          <w:sz w:val="24"/>
          <w:szCs w:val="24"/>
          <w:rtl/>
        </w:rPr>
        <w:t xml:space="preserve"> ساڵی (٢٠٢٢)دا </w:t>
      </w:r>
      <w:r w:rsidRPr="001A5FD0">
        <w:rPr>
          <w:rFonts w:ascii="Noto Naskh Arabic" w:eastAsiaTheme="minorHAnsi" w:hAnsi="Noto Naskh Arabic" w:cs="Noto Naskh Arabic" w:hint="cs"/>
          <w:color w:val="000000"/>
          <w:position w:val="1"/>
          <w:sz w:val="24"/>
          <w:szCs w:val="24"/>
          <w:rtl/>
        </w:rPr>
        <w:t xml:space="preserve">(٤٣١) پێشێلکاری تۆمارکراوە، کە (١٩٥) یان رێگری بووە لەلایەن هێزە ئەمنییەکان و لایەنی فەرمی لە ڕوماڵکردن، (٦٤) دەستبەسەرکردن بەبێ بڕیاری دادگا، (٦٨) زەوتکردن و شکاندنی کەلوپەلی ڕۆژنامەوانی، (٢٦) لێدان و برینداربوون </w:t>
      </w:r>
      <w:r w:rsidR="00EC45D2" w:rsidRPr="001A5FD0">
        <w:rPr>
          <w:rFonts w:ascii="Noto Naskh Arabic" w:eastAsiaTheme="minorHAnsi" w:hAnsi="Noto Naskh Arabic" w:cs="Noto Naskh Arabic" w:hint="cs"/>
          <w:color w:val="000000"/>
          <w:position w:val="1"/>
          <w:sz w:val="24"/>
          <w:szCs w:val="24"/>
          <w:rtl/>
        </w:rPr>
        <w:t>لەگەڵ</w:t>
      </w:r>
      <w:r w:rsidRPr="001A5FD0">
        <w:rPr>
          <w:rFonts w:ascii="Noto Naskh Arabic" w:eastAsiaTheme="minorHAnsi" w:hAnsi="Noto Naskh Arabic" w:cs="Noto Naskh Arabic" w:hint="cs"/>
          <w:color w:val="000000"/>
          <w:position w:val="1"/>
          <w:sz w:val="24"/>
          <w:szCs w:val="24"/>
          <w:rtl/>
        </w:rPr>
        <w:t xml:space="preserve"> چەندین پێشێلکاری دیکە</w:t>
      </w:r>
      <w:r w:rsidR="00EC45D2" w:rsidRPr="001A5FD0">
        <w:rPr>
          <w:rFonts w:ascii="Noto Naskh Arabic" w:eastAsiaTheme="minorHAnsi" w:hAnsi="Noto Naskh Arabic" w:cs="Noto Naskh Arabic" w:hint="cs"/>
          <w:color w:val="000000"/>
          <w:position w:val="1"/>
          <w:sz w:val="24"/>
          <w:szCs w:val="24"/>
          <w:rtl/>
        </w:rPr>
        <w:t>،</w:t>
      </w:r>
      <w:r w:rsidRPr="001A5FD0">
        <w:rPr>
          <w:rFonts w:ascii="Noto Naskh Arabic" w:eastAsiaTheme="minorHAnsi" w:hAnsi="Noto Naskh Arabic" w:cs="Noto Naskh Arabic" w:hint="cs"/>
          <w:color w:val="000000"/>
          <w:position w:val="1"/>
          <w:sz w:val="24"/>
          <w:szCs w:val="24"/>
          <w:rtl/>
        </w:rPr>
        <w:t xml:space="preserve"> ئەمە لەکاتێکدایە کە چەندین کەیسی دیکە پێشێلکاری راپۆرتیان لەبارەوە نەدراوە</w:t>
      </w:r>
      <w:r w:rsidR="00BF2873" w:rsidRPr="001A5FD0">
        <w:rPr>
          <w:rFonts w:ascii="Noto Naskh Arabic" w:eastAsiaTheme="minorHAnsi" w:hAnsi="Noto Naskh Arabic" w:cs="Noto Naskh Arabic" w:hint="cs"/>
          <w:color w:val="000000"/>
          <w:position w:val="1"/>
          <w:sz w:val="24"/>
          <w:szCs w:val="24"/>
          <w:rtl/>
        </w:rPr>
        <w:t>.</w:t>
      </w:r>
    </w:p>
    <w:p w14:paraId="72874250" w14:textId="25E73861" w:rsidR="00B96AE7" w:rsidRPr="004501C6" w:rsidRDefault="00B96AE7" w:rsidP="003517E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color w:val="000000"/>
          <w:position w:val="1"/>
          <w:sz w:val="24"/>
          <w:szCs w:val="24"/>
        </w:rPr>
      </w:pPr>
    </w:p>
    <w:p w14:paraId="619EF7FA" w14:textId="77777777" w:rsidR="005E1A0B" w:rsidRPr="008E7A8E" w:rsidRDefault="005E1A0B"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b/>
          <w:bCs/>
          <w:color w:val="000000"/>
          <w:position w:val="1"/>
          <w:sz w:val="28"/>
          <w:szCs w:val="28"/>
        </w:rPr>
      </w:pPr>
      <w:r w:rsidRPr="008E7A8E">
        <w:rPr>
          <w:rFonts w:ascii="Noto Naskh Arabic" w:eastAsiaTheme="minorHAnsi" w:hAnsi="Noto Naskh Arabic" w:cs="Noto Naskh Arabic" w:hint="cs"/>
          <w:b/>
          <w:bCs/>
          <w:color w:val="000000"/>
          <w:position w:val="1"/>
          <w:sz w:val="28"/>
          <w:szCs w:val="28"/>
          <w:rtl/>
        </w:rPr>
        <w:t>دەرئەنجامەکان</w:t>
      </w:r>
      <w:r w:rsidRPr="008E7A8E">
        <w:rPr>
          <w:rFonts w:ascii="Noto Naskh Arabic" w:eastAsiaTheme="minorHAnsi" w:hAnsi="Noto Naskh Arabic" w:cs="Noto Naskh Arabic" w:hint="cs"/>
          <w:b/>
          <w:bCs/>
          <w:color w:val="000000"/>
          <w:position w:val="1"/>
          <w:sz w:val="28"/>
          <w:szCs w:val="28"/>
        </w:rPr>
        <w:t>:</w:t>
      </w:r>
    </w:p>
    <w:p w14:paraId="418ECC03" w14:textId="71F4A4AB" w:rsidR="005E1A0B" w:rsidRPr="004C50B1" w:rsidRDefault="00BF2873" w:rsidP="003517E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8"/>
          <w:szCs w:val="28"/>
        </w:rPr>
      </w:pPr>
      <w:r w:rsidRPr="004501C6">
        <w:rPr>
          <w:rFonts w:ascii="Noto Naskh Arabic" w:eastAsia="MS Gothic" w:hAnsi="Noto Naskh Arabic" w:cs="Noto Naskh Arabic" w:hint="cs"/>
          <w:color w:val="000000"/>
          <w:position w:val="1"/>
          <w:sz w:val="28"/>
          <w:szCs w:val="28"/>
          <w:rtl/>
        </w:rPr>
        <w:t>١.</w:t>
      </w:r>
      <w:r w:rsidR="005E1A0B" w:rsidRPr="004501C6">
        <w:rPr>
          <w:rFonts w:ascii="Noto Naskh Arabic" w:eastAsiaTheme="minorHAnsi" w:hAnsi="Noto Naskh Arabic" w:cs="Noto Naskh Arabic" w:hint="cs"/>
          <w:color w:val="000000"/>
          <w:position w:val="1"/>
          <w:sz w:val="28"/>
          <w:szCs w:val="28"/>
        </w:rPr>
        <w:t xml:space="preserve"> </w:t>
      </w:r>
      <w:r w:rsidR="005E1A0B" w:rsidRPr="004501C6">
        <w:rPr>
          <w:rFonts w:ascii="Noto Naskh Arabic" w:eastAsiaTheme="minorHAnsi" w:hAnsi="Noto Naskh Arabic" w:cs="Noto Naskh Arabic" w:hint="cs"/>
          <w:color w:val="000000"/>
          <w:position w:val="1"/>
          <w:sz w:val="28"/>
          <w:szCs w:val="28"/>
          <w:rtl/>
        </w:rPr>
        <w:t>هەوڵە زانستییەکان بۆ پۆلێنکردنی سیستمەکانی ڕاگەیاندن فرەن و هاوتا لەگەڵ گۆڕانکارییەکانی ئەم بوارە، گەشەیانسەندووە</w:t>
      </w:r>
      <w:r w:rsidRPr="004501C6">
        <w:rPr>
          <w:rFonts w:ascii="Noto Naskh Arabic" w:eastAsiaTheme="minorHAnsi" w:hAnsi="Noto Naskh Arabic" w:cs="Noto Naskh Arabic" w:hint="cs"/>
          <w:color w:val="000000"/>
          <w:position w:val="1"/>
          <w:sz w:val="28"/>
          <w:szCs w:val="28"/>
          <w:rtl/>
        </w:rPr>
        <w:t>.</w:t>
      </w:r>
    </w:p>
    <w:p w14:paraId="1E35693B" w14:textId="245DD93F" w:rsidR="005E1A0B" w:rsidRPr="004C50B1" w:rsidRDefault="003517E1"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8"/>
          <w:szCs w:val="28"/>
          <w:rtl/>
        </w:rPr>
      </w:pPr>
      <w:r>
        <w:rPr>
          <w:rFonts w:ascii="Noto Naskh Arabic" w:eastAsia="MS Gothic" w:hAnsi="Noto Naskh Arabic" w:cs="Noto Naskh Arabic" w:hint="cs"/>
          <w:color w:val="000000"/>
          <w:position w:val="1"/>
          <w:sz w:val="28"/>
          <w:szCs w:val="28"/>
          <w:rtl/>
        </w:rPr>
        <w:t>٢</w:t>
      </w:r>
      <w:r w:rsidR="00BF2873" w:rsidRPr="004C50B1">
        <w:rPr>
          <w:rFonts w:ascii="Noto Naskh Arabic" w:eastAsia="MS Gothic" w:hAnsi="Noto Naskh Arabic" w:cs="Noto Naskh Arabic" w:hint="cs"/>
          <w:color w:val="000000"/>
          <w:position w:val="1"/>
          <w:sz w:val="28"/>
          <w:szCs w:val="28"/>
          <w:rtl/>
        </w:rPr>
        <w:t>.</w:t>
      </w:r>
      <w:r w:rsidR="005E1A0B" w:rsidRPr="004C50B1">
        <w:rPr>
          <w:rFonts w:ascii="Noto Naskh Arabic" w:eastAsiaTheme="minorHAnsi" w:hAnsi="Noto Naskh Arabic" w:cs="Noto Naskh Arabic" w:hint="cs"/>
          <w:color w:val="000000"/>
          <w:position w:val="1"/>
          <w:sz w:val="28"/>
          <w:szCs w:val="28"/>
        </w:rPr>
        <w:t xml:space="preserve">  </w:t>
      </w:r>
      <w:r w:rsidR="005E1A0B" w:rsidRPr="004C50B1">
        <w:rPr>
          <w:rFonts w:ascii="Noto Naskh Arabic" w:eastAsiaTheme="minorHAnsi" w:hAnsi="Noto Naskh Arabic" w:cs="Noto Naskh Arabic" w:hint="cs"/>
          <w:color w:val="000000"/>
          <w:position w:val="1"/>
          <w:sz w:val="28"/>
          <w:szCs w:val="28"/>
          <w:rtl/>
        </w:rPr>
        <w:t>لە هەرێمی کوردستاندا سێ مۆدێلی خاوەنداریی ڕاگەیاندن هەیە ئەوانیش( خاوەنداری پارتە سیاسییە ئۆپۆزیسیۆن و دەسەڵات (ڕاگەیاندنی حیزبی)، خاوەنداری ئەهلی (ڕاگەیاندنی ئەهلی)، خاوەنداری ناڕستەوخۆ (ڕاگەیاندنی سێبەر</w:t>
      </w:r>
      <w:r w:rsidR="00BF2873" w:rsidRPr="004C50B1">
        <w:rPr>
          <w:rFonts w:ascii="Noto Naskh Arabic" w:eastAsiaTheme="minorHAnsi" w:hAnsi="Noto Naskh Arabic" w:cs="Noto Naskh Arabic" w:hint="cs"/>
          <w:color w:val="000000"/>
          <w:position w:val="1"/>
          <w:sz w:val="28"/>
          <w:szCs w:val="28"/>
          <w:rtl/>
        </w:rPr>
        <w:t>)</w:t>
      </w:r>
      <w:r w:rsidR="00E552D8" w:rsidRPr="004C50B1">
        <w:rPr>
          <w:rFonts w:ascii="Noto Naskh Arabic" w:eastAsiaTheme="minorHAnsi" w:hAnsi="Noto Naskh Arabic" w:cs="Noto Naskh Arabic" w:hint="cs"/>
          <w:color w:val="000000"/>
          <w:position w:val="1"/>
          <w:sz w:val="28"/>
          <w:szCs w:val="28"/>
          <w:rtl/>
        </w:rPr>
        <w:t>.</w:t>
      </w:r>
    </w:p>
    <w:p w14:paraId="2E4CD00D" w14:textId="2E6921C6" w:rsidR="000F0A5D" w:rsidRPr="00A624BB" w:rsidRDefault="003517E1"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8"/>
          <w:szCs w:val="28"/>
          <w:rtl/>
        </w:rPr>
      </w:pPr>
      <w:r>
        <w:rPr>
          <w:rFonts w:ascii="Noto Naskh Arabic" w:eastAsiaTheme="minorHAnsi" w:hAnsi="Noto Naskh Arabic" w:cs="Noto Naskh Arabic" w:hint="cs"/>
          <w:color w:val="000000"/>
          <w:position w:val="1"/>
          <w:sz w:val="28"/>
          <w:szCs w:val="28"/>
          <w:rtl/>
        </w:rPr>
        <w:t>٣</w:t>
      </w:r>
      <w:r w:rsidR="000F0A5D" w:rsidRPr="004C50B1">
        <w:rPr>
          <w:rFonts w:ascii="Noto Naskh Arabic" w:eastAsiaTheme="minorHAnsi" w:hAnsi="Noto Naskh Arabic" w:cs="Noto Naskh Arabic" w:hint="cs"/>
          <w:color w:val="000000"/>
          <w:position w:val="1"/>
          <w:sz w:val="28"/>
          <w:szCs w:val="28"/>
          <w:rtl/>
        </w:rPr>
        <w:t>. پاشەکشەی ڕۆژنامەی کاغەز</w:t>
      </w:r>
      <w:r w:rsidR="001706B4" w:rsidRPr="004C50B1">
        <w:rPr>
          <w:rFonts w:ascii="Noto Naskh Arabic" w:eastAsiaTheme="minorHAnsi" w:hAnsi="Noto Naskh Arabic" w:cs="Noto Naskh Arabic" w:hint="cs"/>
          <w:color w:val="000000"/>
          <w:position w:val="1"/>
          <w:sz w:val="28"/>
          <w:szCs w:val="28"/>
          <w:rtl/>
        </w:rPr>
        <w:t xml:space="preserve"> و نزمی تیراژی ڕۆژنامەکان، بوونی پەیوەندی بەهێز لەنێوان کایەی سیاسەت و ڕاگەیاندن، لاوازی  ئاستی پیشەیبوون و سەربەخۆیی ڕۆژانامەوانی، لاوازی ڕاگەیاندنی نیشتمانی، بەرزی ئاستی دەستێوەردانی دەسەڵات بۆ کاروباری ڕاگەیاندن </w:t>
      </w:r>
      <w:r w:rsidR="000F0A5D" w:rsidRPr="004C50B1">
        <w:rPr>
          <w:rFonts w:ascii="Noto Naskh Arabic" w:eastAsiaTheme="minorHAnsi" w:hAnsi="Noto Naskh Arabic" w:cs="Noto Naskh Arabic" w:hint="cs"/>
          <w:color w:val="000000"/>
          <w:position w:val="1"/>
          <w:sz w:val="28"/>
          <w:szCs w:val="28"/>
          <w:rtl/>
        </w:rPr>
        <w:t xml:space="preserve">لە هەرێمی کوردستاندا </w:t>
      </w:r>
      <w:r w:rsidR="001706B4" w:rsidRPr="004C50B1">
        <w:rPr>
          <w:rFonts w:ascii="Noto Naskh Arabic" w:eastAsiaTheme="minorHAnsi" w:hAnsi="Noto Naskh Arabic" w:cs="Noto Naskh Arabic" w:hint="cs"/>
          <w:color w:val="000000"/>
          <w:position w:val="1"/>
          <w:sz w:val="28"/>
          <w:szCs w:val="28"/>
          <w:rtl/>
        </w:rPr>
        <w:t>ئاماژەیە بۆ ئەوەی</w:t>
      </w:r>
      <w:r w:rsidR="000F0A5D" w:rsidRPr="004C50B1">
        <w:rPr>
          <w:rFonts w:ascii="Noto Naskh Arabic" w:eastAsiaTheme="minorHAnsi" w:hAnsi="Noto Naskh Arabic" w:cs="Noto Naskh Arabic" w:hint="cs"/>
          <w:color w:val="000000"/>
          <w:position w:val="1"/>
          <w:sz w:val="28"/>
          <w:szCs w:val="28"/>
          <w:rtl/>
        </w:rPr>
        <w:t>، بەپێی پێوەری هالین و مانسینی ڕاگەیاندنی کوردی</w:t>
      </w:r>
      <w:r w:rsidR="001706B4" w:rsidRPr="004C50B1">
        <w:rPr>
          <w:rFonts w:ascii="Noto Naskh Arabic" w:eastAsiaTheme="minorHAnsi" w:hAnsi="Noto Naskh Arabic" w:cs="Noto Naskh Arabic"/>
          <w:color w:val="000000"/>
          <w:position w:val="1"/>
          <w:sz w:val="28"/>
          <w:szCs w:val="28"/>
        </w:rPr>
        <w:t xml:space="preserve"> </w:t>
      </w:r>
      <w:r w:rsidR="001706B4" w:rsidRPr="004C50B1">
        <w:rPr>
          <w:rFonts w:ascii="Noto Naskh Arabic" w:eastAsiaTheme="minorHAnsi" w:hAnsi="Noto Naskh Arabic" w:cs="Noto Naskh Arabic" w:hint="cs"/>
          <w:color w:val="000000"/>
          <w:position w:val="1"/>
          <w:sz w:val="28"/>
          <w:szCs w:val="28"/>
          <w:rtl/>
        </w:rPr>
        <w:t xml:space="preserve"> نزیکە</w:t>
      </w:r>
      <w:r w:rsidR="000F0A5D" w:rsidRPr="004C50B1">
        <w:rPr>
          <w:rFonts w:ascii="Noto Naskh Arabic" w:eastAsiaTheme="minorHAnsi" w:hAnsi="Noto Naskh Arabic" w:cs="Noto Naskh Arabic" w:hint="cs"/>
          <w:color w:val="000000"/>
          <w:position w:val="1"/>
          <w:sz w:val="28"/>
          <w:szCs w:val="28"/>
          <w:rtl/>
        </w:rPr>
        <w:t xml:space="preserve">  لە مۆدێلى </w:t>
      </w:r>
      <w:r w:rsidR="001706B4" w:rsidRPr="00A624BB">
        <w:rPr>
          <w:rFonts w:ascii="Noto Naskh Arabic" w:eastAsiaTheme="minorHAnsi" w:hAnsi="Noto Naskh Arabic" w:cs="Noto Naskh Arabic" w:hint="cs"/>
          <w:color w:val="000000"/>
          <w:position w:val="1"/>
          <w:sz w:val="28"/>
          <w:szCs w:val="28"/>
          <w:rtl/>
        </w:rPr>
        <w:t>فرەلایەنى جەمسەربەند</w:t>
      </w:r>
      <w:r w:rsidR="00660077">
        <w:rPr>
          <w:rFonts w:ascii="Noto Naskh Arabic" w:eastAsiaTheme="minorHAnsi" w:hAnsi="Noto Naskh Arabic" w:cs="Noto Naskh Arabic" w:hint="cs"/>
          <w:color w:val="000000"/>
          <w:position w:val="1"/>
          <w:sz w:val="28"/>
          <w:szCs w:val="28"/>
          <w:rtl/>
        </w:rPr>
        <w:t xml:space="preserve">/ </w:t>
      </w:r>
      <w:r w:rsidR="001706B4" w:rsidRPr="00A624BB">
        <w:rPr>
          <w:rFonts w:ascii="Noto Naskh Arabic" w:eastAsiaTheme="minorHAnsi" w:hAnsi="Noto Naskh Arabic" w:cs="Noto Naskh Arabic" w:hint="cs"/>
          <w:color w:val="000000"/>
          <w:position w:val="1"/>
          <w:sz w:val="28"/>
          <w:szCs w:val="28"/>
          <w:rtl/>
        </w:rPr>
        <w:t xml:space="preserve">وڵاتانى دەریاى ناوەڕاست  </w:t>
      </w:r>
      <w:r w:rsidR="001706B4" w:rsidRPr="00A624BB">
        <w:rPr>
          <w:rFonts w:asciiTheme="minorHAnsi" w:eastAsiaTheme="minorHAnsi" w:hAnsiTheme="minorHAnsi" w:cstheme="minorHAnsi"/>
          <w:color w:val="000000"/>
          <w:position w:val="1"/>
          <w:sz w:val="28"/>
          <w:szCs w:val="28"/>
        </w:rPr>
        <w:t>(Polarized Pluralist Model)</w:t>
      </w:r>
      <w:r w:rsidR="001706B4" w:rsidRPr="00A624BB">
        <w:rPr>
          <w:rFonts w:asciiTheme="minorHAnsi" w:eastAsiaTheme="minorHAnsi" w:hAnsiTheme="minorHAnsi" w:cstheme="minorHAnsi" w:hint="cs"/>
          <w:color w:val="000000"/>
          <w:position w:val="1"/>
          <w:sz w:val="28"/>
          <w:szCs w:val="28"/>
          <w:rtl/>
        </w:rPr>
        <w:t>.</w:t>
      </w:r>
    </w:p>
    <w:p w14:paraId="01375890" w14:textId="2FE403E2" w:rsidR="00E12B67" w:rsidRPr="0057228F" w:rsidRDefault="00EC45D2" w:rsidP="008649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position w:val="1"/>
          <w:sz w:val="28"/>
          <w:szCs w:val="28"/>
          <w:rtl/>
        </w:rPr>
      </w:pPr>
      <w:r w:rsidRPr="00A624BB">
        <w:rPr>
          <w:rFonts w:ascii="Noto Naskh Arabic" w:eastAsiaTheme="minorHAnsi" w:hAnsi="Noto Naskh Arabic" w:cs="Noto Naskh Arabic" w:hint="cs"/>
          <w:color w:val="000000"/>
          <w:position w:val="1"/>
          <w:sz w:val="28"/>
          <w:szCs w:val="28"/>
          <w:rtl/>
        </w:rPr>
        <w:t>٤. ژمارە و جۆری پ</w:t>
      </w:r>
      <w:r w:rsidRPr="009929E4">
        <w:rPr>
          <w:rFonts w:ascii="Noto Naskh Arabic" w:eastAsiaTheme="minorHAnsi" w:hAnsi="Noto Naskh Arabic" w:cs="Noto Naskh Arabic" w:hint="cs"/>
          <w:color w:val="000000"/>
          <w:position w:val="1"/>
          <w:sz w:val="28"/>
          <w:szCs w:val="28"/>
          <w:highlight w:val="yellow"/>
          <w:rtl/>
        </w:rPr>
        <w:t>ێشێلکارییەکانییەکان</w:t>
      </w:r>
      <w:r w:rsidR="00905C15" w:rsidRPr="00A624BB">
        <w:rPr>
          <w:rFonts w:ascii="Noto Naskh Arabic" w:eastAsiaTheme="minorHAnsi" w:hAnsi="Noto Naskh Arabic" w:cs="Noto Naskh Arabic" w:hint="cs"/>
          <w:color w:val="000000"/>
          <w:position w:val="1"/>
          <w:sz w:val="28"/>
          <w:szCs w:val="28"/>
          <w:rtl/>
        </w:rPr>
        <w:t xml:space="preserve"> </w:t>
      </w:r>
      <w:r w:rsidR="009929E4">
        <w:rPr>
          <w:rFonts w:ascii="Noto Naskh Arabic" w:eastAsiaTheme="minorHAnsi" w:hAnsi="Noto Naskh Arabic" w:cs="Noto Naskh Arabic" w:hint="cs"/>
          <w:color w:val="000000"/>
          <w:position w:val="1"/>
          <w:sz w:val="28"/>
          <w:szCs w:val="28"/>
          <w:rtl/>
        </w:rPr>
        <w:t xml:space="preserve"> </w:t>
      </w:r>
      <w:r w:rsidR="009929E4" w:rsidRPr="009929E4">
        <w:rPr>
          <w:rFonts w:ascii="Noto Naskh Arabic" w:eastAsiaTheme="minorHAnsi" w:hAnsi="Noto Naskh Arabic" w:cs="Noto Naskh Arabic" w:hint="cs"/>
          <w:color w:val="ED0000"/>
          <w:position w:val="1"/>
          <w:sz w:val="28"/>
          <w:szCs w:val="28"/>
          <w:rtl/>
        </w:rPr>
        <w:t>رینووس</w:t>
      </w:r>
      <w:r w:rsidR="009929E4">
        <w:rPr>
          <w:rFonts w:ascii="Noto Naskh Arabic" w:eastAsiaTheme="minorHAnsi" w:hAnsi="Noto Naskh Arabic" w:cs="Noto Naskh Arabic" w:hint="cs"/>
          <w:color w:val="000000"/>
          <w:position w:val="1"/>
          <w:sz w:val="28"/>
          <w:szCs w:val="28"/>
          <w:rtl/>
        </w:rPr>
        <w:t xml:space="preserve"> </w:t>
      </w:r>
      <w:r w:rsidR="00905C15" w:rsidRPr="00A624BB">
        <w:rPr>
          <w:rFonts w:ascii="Noto Naskh Arabic" w:eastAsiaTheme="minorHAnsi" w:hAnsi="Noto Naskh Arabic" w:cs="Noto Naskh Arabic" w:hint="cs"/>
          <w:color w:val="000000"/>
          <w:position w:val="1"/>
          <w:sz w:val="28"/>
          <w:szCs w:val="28"/>
          <w:rtl/>
        </w:rPr>
        <w:t>کە بەرامبەر ڕۆژنامەوانان و دامەزراوەکانی ڕاگەیاندن</w:t>
      </w:r>
      <w:r w:rsidRPr="00A624BB">
        <w:rPr>
          <w:rFonts w:ascii="Noto Naskh Arabic" w:eastAsiaTheme="minorHAnsi" w:hAnsi="Noto Naskh Arabic" w:cs="Noto Naskh Arabic" w:hint="cs"/>
          <w:color w:val="000000"/>
          <w:position w:val="1"/>
          <w:sz w:val="28"/>
          <w:szCs w:val="28"/>
          <w:rtl/>
        </w:rPr>
        <w:t xml:space="preserve"> دەکرێت ئاماژەبن بۆ</w:t>
      </w:r>
      <w:r w:rsidR="00A624BB">
        <w:rPr>
          <w:rFonts w:ascii="Noto Naskh Arabic" w:eastAsiaTheme="minorHAnsi" w:hAnsi="Noto Naskh Arabic" w:cs="Noto Naskh Arabic" w:hint="cs"/>
          <w:color w:val="000000"/>
          <w:position w:val="1"/>
          <w:sz w:val="28"/>
          <w:szCs w:val="28"/>
          <w:rtl/>
        </w:rPr>
        <w:t xml:space="preserve"> ئەوەی لە هەندێک لایەن</w:t>
      </w:r>
      <w:r w:rsidRPr="00A624BB">
        <w:rPr>
          <w:rFonts w:ascii="Noto Naskh Arabic" w:eastAsiaTheme="minorHAnsi" w:hAnsi="Noto Naskh Arabic" w:cs="Noto Naskh Arabic" w:hint="cs"/>
          <w:color w:val="000000"/>
          <w:position w:val="1"/>
          <w:sz w:val="28"/>
          <w:szCs w:val="28"/>
          <w:rtl/>
        </w:rPr>
        <w:t xml:space="preserve"> </w:t>
      </w:r>
      <w:r w:rsidR="00905C15" w:rsidRPr="00A624BB">
        <w:rPr>
          <w:rFonts w:ascii="Noto Naskh Arabic" w:eastAsiaTheme="minorHAnsi" w:hAnsi="Noto Naskh Arabic" w:cs="Noto Naskh Arabic" w:hint="cs"/>
          <w:color w:val="000000"/>
          <w:position w:val="1"/>
          <w:sz w:val="28"/>
          <w:szCs w:val="28"/>
          <w:rtl/>
        </w:rPr>
        <w:t>ڕاگەیاندنی کوردی</w:t>
      </w:r>
      <w:r w:rsidR="00A624BB">
        <w:rPr>
          <w:rFonts w:ascii="Noto Naskh Arabic" w:eastAsiaTheme="minorHAnsi" w:hAnsi="Noto Naskh Arabic" w:cs="Noto Naskh Arabic" w:hint="cs"/>
          <w:color w:val="000000"/>
          <w:position w:val="1"/>
          <w:sz w:val="28"/>
          <w:szCs w:val="28"/>
          <w:rtl/>
        </w:rPr>
        <w:t xml:space="preserve"> زیاتر </w:t>
      </w:r>
      <w:r w:rsidRPr="00A624BB">
        <w:rPr>
          <w:rFonts w:ascii="Noto Naskh Arabic" w:eastAsiaTheme="minorHAnsi" w:hAnsi="Noto Naskh Arabic" w:cs="Noto Naskh Arabic" w:hint="cs"/>
          <w:color w:val="000000"/>
          <w:position w:val="1"/>
          <w:sz w:val="28"/>
          <w:szCs w:val="28"/>
          <w:rtl/>
        </w:rPr>
        <w:t xml:space="preserve"> لە مۆدێلی دەسەڵاتخوازیی</w:t>
      </w:r>
      <w:r w:rsidR="00A624BB">
        <w:rPr>
          <w:rFonts w:ascii="Noto Naskh Arabic" w:eastAsiaTheme="minorHAnsi" w:hAnsi="Noto Naskh Arabic" w:cs="Noto Naskh Arabic" w:hint="cs"/>
          <w:color w:val="000000"/>
          <w:position w:val="1"/>
          <w:sz w:val="28"/>
          <w:szCs w:val="28"/>
          <w:rtl/>
        </w:rPr>
        <w:t xml:space="preserve"> نزیکە وەک لە فرەلایەنی جەمسەربەند</w:t>
      </w:r>
      <w:r w:rsidR="00905C15" w:rsidRPr="00A624BB">
        <w:rPr>
          <w:rFonts w:ascii="Noto Naskh Arabic" w:eastAsiaTheme="minorHAnsi" w:hAnsi="Noto Naskh Arabic" w:cs="Noto Naskh Arabic" w:hint="cs"/>
          <w:color w:val="000000"/>
          <w:position w:val="1"/>
          <w:sz w:val="28"/>
          <w:szCs w:val="28"/>
          <w:rtl/>
        </w:rPr>
        <w:t xml:space="preserve">. </w:t>
      </w:r>
    </w:p>
    <w:p w14:paraId="24E74D4E" w14:textId="337CBA0E" w:rsidR="005E1A0B" w:rsidRDefault="005E1A0B" w:rsidP="00FA120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rPr>
          <w:rFonts w:ascii="Noto Naskh Arabic" w:eastAsiaTheme="minorHAnsi" w:hAnsi="Noto Naskh Arabic" w:cs="Noto Naskh Arabic"/>
          <w:b/>
          <w:bCs/>
          <w:color w:val="000000"/>
          <w:position w:val="1"/>
          <w:sz w:val="28"/>
          <w:szCs w:val="28"/>
        </w:rPr>
      </w:pPr>
      <w:r w:rsidRPr="00561843">
        <w:rPr>
          <w:rFonts w:ascii="Noto Naskh Arabic" w:eastAsiaTheme="minorHAnsi" w:hAnsi="Noto Naskh Arabic" w:cs="Noto Naskh Arabic" w:hint="cs"/>
          <w:b/>
          <w:bCs/>
          <w:color w:val="000000"/>
          <w:position w:val="1"/>
          <w:sz w:val="28"/>
          <w:szCs w:val="28"/>
          <w:rtl/>
        </w:rPr>
        <w:lastRenderedPageBreak/>
        <w:t>سەرچاوەکان</w:t>
      </w:r>
      <w:r w:rsidRPr="00561843">
        <w:rPr>
          <w:rFonts w:ascii="Noto Naskh Arabic" w:eastAsiaTheme="minorHAnsi" w:hAnsi="Noto Naskh Arabic" w:cs="Noto Naskh Arabic" w:hint="cs"/>
          <w:b/>
          <w:bCs/>
          <w:color w:val="000000"/>
          <w:position w:val="1"/>
          <w:sz w:val="28"/>
          <w:szCs w:val="28"/>
        </w:rPr>
        <w:t>:</w:t>
      </w:r>
    </w:p>
    <w:p w14:paraId="54166713" w14:textId="5DED5A38" w:rsidR="009C1CD4" w:rsidRPr="009C1CD4" w:rsidRDefault="009C1CD4"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rPr>
          <w:rFonts w:ascii="Noto Naskh Arabic" w:eastAsiaTheme="minorHAnsi" w:hAnsi="Noto Naskh Arabic" w:cs="Noto Naskh Arabic"/>
          <w:b/>
          <w:bCs/>
          <w:color w:val="000000"/>
          <w:position w:val="1"/>
          <w:sz w:val="24"/>
          <w:szCs w:val="24"/>
          <w:rtl/>
          <w:lang w:bidi="ku-Arab-IQ"/>
        </w:rPr>
      </w:pPr>
      <w:r w:rsidRPr="009C1CD4">
        <w:rPr>
          <w:rFonts w:ascii="Noto Naskh Arabic" w:eastAsiaTheme="minorHAnsi" w:hAnsi="Noto Naskh Arabic" w:cs="Noto Naskh Arabic" w:hint="cs"/>
          <w:b/>
          <w:bCs/>
          <w:color w:val="000000"/>
          <w:position w:val="1"/>
          <w:sz w:val="24"/>
          <w:szCs w:val="24"/>
          <w:rtl/>
          <w:lang w:bidi="ku-Arab-IQ"/>
        </w:rPr>
        <w:t>یەکەم: کتێب</w:t>
      </w:r>
    </w:p>
    <w:p w14:paraId="7A5F7DA5" w14:textId="28EE1025" w:rsidR="009C1CD4" w:rsidRDefault="008D7A73"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rPr>
          <w:rFonts w:ascii="Noto Naskh Arabic" w:eastAsiaTheme="minorHAnsi" w:hAnsi="Noto Naskh Arabic" w:cs="Noto Naskh Arabic"/>
          <w:b/>
          <w:bCs/>
          <w:color w:val="000000"/>
          <w:position w:val="1"/>
          <w:sz w:val="24"/>
          <w:szCs w:val="24"/>
          <w:lang w:bidi="ku-Arab-IQ"/>
        </w:rPr>
      </w:pPr>
      <w:r>
        <w:rPr>
          <w:rFonts w:ascii="Noto Naskh Arabic" w:eastAsiaTheme="minorHAnsi" w:hAnsi="Noto Naskh Arabic" w:cs="Noto Naskh Arabic" w:hint="cs"/>
          <w:b/>
          <w:bCs/>
          <w:color w:val="000000"/>
          <w:position w:val="1"/>
          <w:sz w:val="24"/>
          <w:szCs w:val="24"/>
          <w:rtl/>
          <w:lang w:bidi="ku-Arab-IQ"/>
        </w:rPr>
        <w:t xml:space="preserve">ا\ </w:t>
      </w:r>
      <w:r w:rsidR="009C1CD4" w:rsidRPr="009C1CD4">
        <w:rPr>
          <w:rFonts w:ascii="Noto Naskh Arabic" w:eastAsiaTheme="minorHAnsi" w:hAnsi="Noto Naskh Arabic" w:cs="Noto Naskh Arabic" w:hint="cs"/>
          <w:b/>
          <w:bCs/>
          <w:color w:val="000000"/>
          <w:position w:val="1"/>
          <w:sz w:val="24"/>
          <w:szCs w:val="24"/>
          <w:rtl/>
          <w:lang w:bidi="ku-Arab-IQ"/>
        </w:rPr>
        <w:t xml:space="preserve">کتێب بە زمانی ئینگلیزی: </w:t>
      </w:r>
    </w:p>
    <w:p w14:paraId="3C21344E" w14:textId="77777777" w:rsidR="004E28F2" w:rsidRPr="00914C52" w:rsidRDefault="004E28F2" w:rsidP="00EC6E9B">
      <w:pPr>
        <w:spacing w:before="240" w:line="240" w:lineRule="auto"/>
        <w:contextualSpacing/>
        <w:jc w:val="both"/>
        <w:rPr>
          <w:rFonts w:asciiTheme="minorHAnsi" w:hAnsiTheme="minorHAnsi" w:cstheme="minorHAnsi"/>
          <w:color w:val="000000" w:themeColor="text1"/>
          <w:sz w:val="24"/>
          <w:szCs w:val="24"/>
          <w:shd w:val="clear" w:color="auto" w:fill="FFFFFF"/>
          <w:rtl/>
        </w:rPr>
      </w:pPr>
      <w:r w:rsidRPr="00914C52">
        <w:rPr>
          <w:rFonts w:asciiTheme="minorHAnsi" w:hAnsiTheme="minorHAnsi" w:cstheme="minorHAnsi"/>
          <w:color w:val="000000" w:themeColor="text1"/>
          <w:sz w:val="24"/>
          <w:szCs w:val="24"/>
          <w:shd w:val="clear" w:color="auto" w:fill="FFFFFF"/>
        </w:rPr>
        <w:t xml:space="preserve">Benson, R., (2016) Institutional forms of media ownership and their modes of </w:t>
      </w:r>
      <w:proofErr w:type="spellStart"/>
      <w:proofErr w:type="gramStart"/>
      <w:r w:rsidRPr="00914C52">
        <w:rPr>
          <w:rFonts w:asciiTheme="minorHAnsi" w:hAnsiTheme="minorHAnsi" w:cstheme="minorHAnsi"/>
          <w:color w:val="000000" w:themeColor="text1"/>
          <w:sz w:val="24"/>
          <w:szCs w:val="24"/>
          <w:shd w:val="clear" w:color="auto" w:fill="FFFFFF"/>
        </w:rPr>
        <w:t>power.In</w:t>
      </w:r>
      <w:proofErr w:type="spellEnd"/>
      <w:proofErr w:type="gramEnd"/>
      <w:r w:rsidRPr="00914C52">
        <w:rPr>
          <w:rFonts w:asciiTheme="minorHAnsi" w:hAnsiTheme="minorHAnsi" w:cstheme="minorHAnsi"/>
          <w:color w:val="000000" w:themeColor="text1"/>
          <w:sz w:val="24"/>
          <w:szCs w:val="24"/>
          <w:shd w:val="clear" w:color="auto" w:fill="FFFFFF"/>
        </w:rPr>
        <w:t xml:space="preserve"> </w:t>
      </w:r>
      <w:proofErr w:type="spellStart"/>
      <w:r w:rsidRPr="00914C52">
        <w:rPr>
          <w:rFonts w:asciiTheme="minorHAnsi" w:hAnsiTheme="minorHAnsi" w:cstheme="minorHAnsi"/>
          <w:color w:val="000000" w:themeColor="text1"/>
          <w:sz w:val="24"/>
          <w:szCs w:val="24"/>
          <w:shd w:val="clear" w:color="auto" w:fill="FFFFFF"/>
        </w:rPr>
        <w:t>Eide,M</w:t>
      </w:r>
      <w:proofErr w:type="spellEnd"/>
      <w:r w:rsidRPr="00914C52">
        <w:rPr>
          <w:rFonts w:asciiTheme="minorHAnsi" w:hAnsiTheme="minorHAnsi" w:cstheme="minorHAnsi"/>
          <w:color w:val="000000" w:themeColor="text1"/>
          <w:sz w:val="24"/>
          <w:szCs w:val="24"/>
          <w:shd w:val="clear" w:color="auto" w:fill="FFFFFF"/>
        </w:rPr>
        <w:t xml:space="preserve">. , </w:t>
      </w:r>
      <w:proofErr w:type="spellStart"/>
      <w:r w:rsidRPr="00914C52">
        <w:rPr>
          <w:rFonts w:asciiTheme="minorHAnsi" w:hAnsiTheme="minorHAnsi" w:cstheme="minorHAnsi"/>
          <w:color w:val="000000" w:themeColor="text1"/>
          <w:sz w:val="24"/>
          <w:szCs w:val="24"/>
          <w:shd w:val="clear" w:color="auto" w:fill="FFFFFF"/>
        </w:rPr>
        <w:t>Larsen,L</w:t>
      </w:r>
      <w:proofErr w:type="spellEnd"/>
      <w:r w:rsidRPr="00914C52">
        <w:rPr>
          <w:rFonts w:asciiTheme="minorHAnsi" w:hAnsiTheme="minorHAnsi" w:cstheme="minorHAnsi"/>
          <w:color w:val="000000" w:themeColor="text1"/>
          <w:sz w:val="24"/>
          <w:szCs w:val="24"/>
          <w:shd w:val="clear" w:color="auto" w:fill="FFFFFF"/>
        </w:rPr>
        <w:t xml:space="preserve">. and </w:t>
      </w:r>
      <w:proofErr w:type="spellStart"/>
      <w:r w:rsidRPr="00914C52">
        <w:rPr>
          <w:rFonts w:asciiTheme="minorHAnsi" w:hAnsiTheme="minorHAnsi" w:cstheme="minorHAnsi"/>
          <w:color w:val="000000" w:themeColor="text1"/>
          <w:sz w:val="24"/>
          <w:szCs w:val="24"/>
          <w:shd w:val="clear" w:color="auto" w:fill="FFFFFF"/>
        </w:rPr>
        <w:t>Sjøvaag</w:t>
      </w:r>
      <w:proofErr w:type="spellEnd"/>
      <w:r w:rsidRPr="00914C52">
        <w:rPr>
          <w:rFonts w:asciiTheme="minorHAnsi" w:hAnsiTheme="minorHAnsi" w:cstheme="minorHAnsi"/>
          <w:color w:val="000000" w:themeColor="text1"/>
          <w:sz w:val="24"/>
          <w:szCs w:val="24"/>
          <w:shd w:val="clear" w:color="auto" w:fill="FFFFFF"/>
        </w:rPr>
        <w:t>, H. (Eds.)</w:t>
      </w:r>
      <w:r w:rsidRPr="00914C52">
        <w:rPr>
          <w:rStyle w:val="apple-converted-space"/>
          <w:rFonts w:asciiTheme="minorHAnsi" w:hAnsiTheme="minorHAnsi" w:cstheme="minorHAnsi"/>
          <w:color w:val="000000" w:themeColor="text1"/>
          <w:sz w:val="24"/>
          <w:szCs w:val="24"/>
          <w:shd w:val="clear" w:color="auto" w:fill="FFFFFF"/>
        </w:rPr>
        <w:t xml:space="preserve">, </w:t>
      </w:r>
      <w:r w:rsidRPr="00914C52">
        <w:rPr>
          <w:rFonts w:asciiTheme="minorHAnsi" w:hAnsiTheme="minorHAnsi" w:cstheme="minorHAnsi"/>
          <w:i/>
          <w:iCs/>
          <w:color w:val="000000" w:themeColor="text1"/>
          <w:sz w:val="24"/>
          <w:szCs w:val="24"/>
        </w:rPr>
        <w:t xml:space="preserve">Journalism Re-Examined: Digital Challenges and Professional Orientations Lessons from Northern Europe </w:t>
      </w:r>
      <w:r w:rsidRPr="00914C52">
        <w:rPr>
          <w:rFonts w:asciiTheme="minorHAnsi" w:hAnsiTheme="minorHAnsi" w:cstheme="minorHAnsi"/>
          <w:color w:val="000000" w:themeColor="text1"/>
          <w:sz w:val="24"/>
          <w:szCs w:val="24"/>
          <w:shd w:val="clear" w:color="auto" w:fill="FFFFFF"/>
        </w:rPr>
        <w:t>(pp.27-48.) Chicago: University of Chicago.</w:t>
      </w:r>
    </w:p>
    <w:p w14:paraId="67FF68C7" w14:textId="77777777" w:rsidR="0043767E" w:rsidRPr="00914C52" w:rsidRDefault="0043767E" w:rsidP="00EC6E9B">
      <w:pPr>
        <w:spacing w:before="240" w:line="240" w:lineRule="auto"/>
        <w:contextualSpacing/>
        <w:jc w:val="both"/>
        <w:rPr>
          <w:rFonts w:asciiTheme="minorHAnsi" w:hAnsiTheme="minorHAnsi" w:cstheme="minorHAnsi"/>
          <w:color w:val="000000" w:themeColor="text1"/>
          <w:sz w:val="24"/>
          <w:szCs w:val="24"/>
          <w:shd w:val="clear" w:color="auto" w:fill="FFFFFF"/>
        </w:rPr>
      </w:pPr>
    </w:p>
    <w:p w14:paraId="46E8ADCA" w14:textId="77777777" w:rsidR="004E28F2" w:rsidRPr="00914C52" w:rsidRDefault="004E28F2" w:rsidP="00EC6E9B">
      <w:pPr>
        <w:spacing w:before="240" w:line="240" w:lineRule="auto"/>
        <w:contextualSpacing/>
        <w:jc w:val="both"/>
        <w:rPr>
          <w:rFonts w:asciiTheme="minorHAnsi" w:hAnsiTheme="minorHAnsi" w:cstheme="minorHAnsi"/>
          <w:color w:val="000000" w:themeColor="text1"/>
          <w:sz w:val="24"/>
          <w:szCs w:val="24"/>
          <w:shd w:val="clear" w:color="auto" w:fill="FFFFFF"/>
          <w:rtl/>
        </w:rPr>
      </w:pPr>
      <w:r w:rsidRPr="00914C52">
        <w:rPr>
          <w:rFonts w:asciiTheme="minorHAnsi" w:hAnsiTheme="minorHAnsi" w:cstheme="minorHAnsi"/>
          <w:color w:val="000000" w:themeColor="text1"/>
          <w:sz w:val="24"/>
          <w:szCs w:val="24"/>
          <w:shd w:val="clear" w:color="auto" w:fill="FFFFFF"/>
        </w:rPr>
        <w:t>Christians, C.G et al. (2009) Normative theories of the media: Journalism in democratic societies. Chicago: University of Illinois Press.</w:t>
      </w:r>
    </w:p>
    <w:p w14:paraId="1F486411" w14:textId="77777777" w:rsidR="0043767E" w:rsidRPr="00914C52" w:rsidRDefault="0043767E" w:rsidP="00EC6E9B">
      <w:pPr>
        <w:spacing w:before="240" w:line="240" w:lineRule="auto"/>
        <w:contextualSpacing/>
        <w:jc w:val="both"/>
        <w:rPr>
          <w:rFonts w:asciiTheme="minorHAnsi" w:hAnsiTheme="minorHAnsi" w:cstheme="minorHAnsi"/>
          <w:color w:val="000000" w:themeColor="text1"/>
          <w:sz w:val="24"/>
          <w:szCs w:val="24"/>
          <w:shd w:val="clear" w:color="auto" w:fill="FFFFFF"/>
        </w:rPr>
      </w:pPr>
    </w:p>
    <w:p w14:paraId="5F144E36" w14:textId="77777777" w:rsidR="004E28F2" w:rsidRPr="00914C52" w:rsidRDefault="004E28F2" w:rsidP="00EC6E9B">
      <w:pPr>
        <w:autoSpaceDE w:val="0"/>
        <w:autoSpaceDN w:val="0"/>
        <w:adjustRightInd w:val="0"/>
        <w:spacing w:before="240" w:line="240" w:lineRule="auto"/>
        <w:contextualSpacing/>
        <w:jc w:val="both"/>
        <w:rPr>
          <w:rFonts w:asciiTheme="minorHAnsi" w:hAnsiTheme="minorHAnsi" w:cstheme="minorHAnsi"/>
          <w:color w:val="000000" w:themeColor="text1"/>
          <w:sz w:val="24"/>
          <w:szCs w:val="24"/>
          <w:shd w:val="clear" w:color="auto" w:fill="FFFFFF"/>
          <w:rtl/>
        </w:rPr>
      </w:pPr>
      <w:r w:rsidRPr="00914C52">
        <w:rPr>
          <w:rFonts w:asciiTheme="minorHAnsi" w:hAnsiTheme="minorHAnsi" w:cstheme="minorHAnsi"/>
          <w:color w:val="000000" w:themeColor="text1"/>
          <w:sz w:val="24"/>
          <w:szCs w:val="24"/>
          <w:shd w:val="clear" w:color="auto" w:fill="FFFFFF"/>
        </w:rPr>
        <w:t xml:space="preserve">Esser, F. and </w:t>
      </w:r>
      <w:proofErr w:type="spellStart"/>
      <w:r w:rsidRPr="00914C52">
        <w:rPr>
          <w:rFonts w:asciiTheme="minorHAnsi" w:hAnsiTheme="minorHAnsi" w:cstheme="minorHAnsi"/>
          <w:color w:val="000000" w:themeColor="text1"/>
          <w:sz w:val="24"/>
          <w:szCs w:val="24"/>
          <w:shd w:val="clear" w:color="auto" w:fill="FFFFFF"/>
        </w:rPr>
        <w:t>Hanitzsch</w:t>
      </w:r>
      <w:proofErr w:type="spellEnd"/>
      <w:r w:rsidRPr="00914C52">
        <w:rPr>
          <w:rFonts w:asciiTheme="minorHAnsi" w:hAnsiTheme="minorHAnsi" w:cstheme="minorHAnsi"/>
          <w:color w:val="000000" w:themeColor="text1"/>
          <w:sz w:val="24"/>
          <w:szCs w:val="24"/>
          <w:shd w:val="clear" w:color="auto" w:fill="FFFFFF"/>
        </w:rPr>
        <w:t xml:space="preserve">, T. (Eds.). (2013) </w:t>
      </w:r>
      <w:r w:rsidRPr="00914C52">
        <w:rPr>
          <w:rFonts w:asciiTheme="minorHAnsi" w:hAnsiTheme="minorHAnsi" w:cstheme="minorHAnsi"/>
          <w:i/>
          <w:iCs/>
          <w:color w:val="000000" w:themeColor="text1"/>
          <w:sz w:val="24"/>
          <w:szCs w:val="24"/>
        </w:rPr>
        <w:t>The handbook of comparative communication research</w:t>
      </w:r>
      <w:r w:rsidRPr="00914C52">
        <w:rPr>
          <w:rFonts w:asciiTheme="minorHAnsi" w:hAnsiTheme="minorHAnsi" w:cstheme="minorHAnsi"/>
          <w:color w:val="000000" w:themeColor="text1"/>
          <w:sz w:val="24"/>
          <w:szCs w:val="24"/>
          <w:shd w:val="clear" w:color="auto" w:fill="FFFFFF"/>
        </w:rPr>
        <w:t xml:space="preserve">. </w:t>
      </w:r>
      <w:r w:rsidRPr="00914C52">
        <w:rPr>
          <w:rFonts w:asciiTheme="minorHAnsi" w:hAnsiTheme="minorHAnsi" w:cstheme="minorHAnsi"/>
          <w:color w:val="000000" w:themeColor="text1"/>
          <w:sz w:val="24"/>
          <w:szCs w:val="24"/>
        </w:rPr>
        <w:t>Oxfordshire:</w:t>
      </w:r>
      <w:r w:rsidRPr="00914C52">
        <w:rPr>
          <w:rFonts w:asciiTheme="minorHAnsi" w:hAnsiTheme="minorHAnsi" w:cstheme="minorHAnsi"/>
          <w:color w:val="000000" w:themeColor="text1"/>
          <w:sz w:val="24"/>
          <w:szCs w:val="24"/>
          <w:shd w:val="clear" w:color="auto" w:fill="FFFFFF"/>
        </w:rPr>
        <w:t xml:space="preserve"> Routledge.</w:t>
      </w:r>
    </w:p>
    <w:p w14:paraId="54D32FE0" w14:textId="77777777" w:rsidR="0043767E" w:rsidRPr="00914C52" w:rsidRDefault="0043767E" w:rsidP="00EC6E9B">
      <w:pPr>
        <w:autoSpaceDE w:val="0"/>
        <w:autoSpaceDN w:val="0"/>
        <w:adjustRightInd w:val="0"/>
        <w:spacing w:before="240" w:line="240" w:lineRule="auto"/>
        <w:contextualSpacing/>
        <w:jc w:val="both"/>
        <w:rPr>
          <w:rFonts w:asciiTheme="minorHAnsi" w:hAnsiTheme="minorHAnsi" w:cstheme="minorHAnsi"/>
          <w:color w:val="000000" w:themeColor="text1"/>
          <w:sz w:val="24"/>
          <w:szCs w:val="24"/>
          <w:shd w:val="clear" w:color="auto" w:fill="FFFFFF"/>
          <w:rtl/>
        </w:rPr>
      </w:pPr>
    </w:p>
    <w:p w14:paraId="290950E6" w14:textId="77777777" w:rsidR="004E28F2" w:rsidRDefault="004E28F2" w:rsidP="00EC6E9B">
      <w:pPr>
        <w:spacing w:before="240" w:line="240" w:lineRule="auto"/>
        <w:contextualSpacing/>
        <w:jc w:val="both"/>
        <w:rPr>
          <w:rFonts w:asciiTheme="minorHAnsi" w:hAnsiTheme="minorHAnsi" w:cstheme="minorHAnsi"/>
          <w:color w:val="000000" w:themeColor="text1"/>
          <w:sz w:val="24"/>
          <w:szCs w:val="24"/>
          <w:shd w:val="clear" w:color="auto" w:fill="FFFFFF"/>
          <w:rtl/>
        </w:rPr>
      </w:pPr>
      <w:r w:rsidRPr="00914C52">
        <w:rPr>
          <w:rFonts w:asciiTheme="minorHAnsi" w:hAnsiTheme="minorHAnsi" w:cstheme="minorHAnsi"/>
          <w:color w:val="000000" w:themeColor="text1"/>
          <w:sz w:val="24"/>
          <w:szCs w:val="24"/>
          <w:shd w:val="clear" w:color="auto" w:fill="FFFFFF"/>
        </w:rPr>
        <w:t>Hallin, D.C. and Mancini, P. (Eds.)</w:t>
      </w:r>
      <w:r w:rsidRPr="00914C52">
        <w:rPr>
          <w:rFonts w:asciiTheme="minorHAnsi" w:hAnsiTheme="minorHAnsi" w:cstheme="minorHAnsi"/>
          <w:color w:val="000000" w:themeColor="text1"/>
          <w:sz w:val="24"/>
          <w:szCs w:val="24"/>
          <w:shd w:val="clear" w:color="auto" w:fill="FFFFFF"/>
          <w:rtl/>
        </w:rPr>
        <w:t>.</w:t>
      </w:r>
      <w:r w:rsidRPr="00914C52">
        <w:rPr>
          <w:rFonts w:asciiTheme="minorHAnsi" w:hAnsiTheme="minorHAnsi" w:cstheme="minorHAnsi"/>
          <w:color w:val="000000" w:themeColor="text1"/>
          <w:sz w:val="24"/>
          <w:szCs w:val="24"/>
          <w:shd w:val="clear" w:color="auto" w:fill="FFFFFF"/>
        </w:rPr>
        <w:t xml:space="preserve"> (2004) </w:t>
      </w:r>
      <w:r w:rsidRPr="00914C52">
        <w:rPr>
          <w:rFonts w:asciiTheme="minorHAnsi" w:hAnsiTheme="minorHAnsi" w:cstheme="minorHAnsi"/>
          <w:i/>
          <w:iCs/>
          <w:color w:val="000000" w:themeColor="text1"/>
          <w:sz w:val="24"/>
          <w:szCs w:val="24"/>
          <w:shd w:val="clear" w:color="auto" w:fill="FFFFFF"/>
        </w:rPr>
        <w:t>Comparing media systems: Three models of media and politics.</w:t>
      </w:r>
      <w:r w:rsidRPr="00914C52">
        <w:rPr>
          <w:rFonts w:asciiTheme="minorHAnsi" w:hAnsiTheme="minorHAnsi" w:cstheme="minorHAnsi"/>
          <w:color w:val="000000" w:themeColor="text1"/>
          <w:sz w:val="24"/>
          <w:szCs w:val="24"/>
          <w:shd w:val="clear" w:color="auto" w:fill="FFFFFF"/>
        </w:rPr>
        <w:t xml:space="preserve"> Cambridge: Cambridge University Press.</w:t>
      </w:r>
    </w:p>
    <w:p w14:paraId="7334348B" w14:textId="77777777" w:rsidR="00FF3CBE" w:rsidRPr="00914C52" w:rsidRDefault="00FF3CBE" w:rsidP="00EC6E9B">
      <w:pPr>
        <w:spacing w:before="240" w:line="240" w:lineRule="auto"/>
        <w:contextualSpacing/>
        <w:jc w:val="both"/>
        <w:rPr>
          <w:rFonts w:asciiTheme="minorHAnsi" w:hAnsiTheme="minorHAnsi" w:cstheme="minorHAnsi"/>
          <w:color w:val="000000" w:themeColor="text1"/>
          <w:sz w:val="24"/>
          <w:szCs w:val="24"/>
          <w:shd w:val="clear" w:color="auto" w:fill="FFFFFF"/>
        </w:rPr>
      </w:pPr>
    </w:p>
    <w:p w14:paraId="6BD6E14E" w14:textId="369C73A5" w:rsidR="004E28F2" w:rsidRPr="00914C52" w:rsidRDefault="004E28F2"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both"/>
        <w:rPr>
          <w:rFonts w:asciiTheme="minorHAnsi" w:hAnsiTheme="minorHAnsi" w:cstheme="minorHAnsi"/>
          <w:color w:val="000000" w:themeColor="text1"/>
          <w:sz w:val="24"/>
          <w:szCs w:val="24"/>
          <w:shd w:val="clear" w:color="auto" w:fill="FFFFFF"/>
        </w:rPr>
      </w:pPr>
      <w:r w:rsidRPr="00914C52">
        <w:rPr>
          <w:rFonts w:asciiTheme="minorHAnsi" w:hAnsiTheme="minorHAnsi" w:cstheme="minorHAnsi"/>
          <w:color w:val="000000" w:themeColor="text1"/>
          <w:sz w:val="24"/>
          <w:szCs w:val="24"/>
          <w:shd w:val="clear" w:color="auto" w:fill="FFFFFF"/>
        </w:rPr>
        <w:t xml:space="preserve">Hardy, J. (2013). Comparing media systems. In Esser, F., &amp; </w:t>
      </w:r>
      <w:proofErr w:type="spellStart"/>
      <w:r w:rsidRPr="00914C52">
        <w:rPr>
          <w:rFonts w:asciiTheme="minorHAnsi" w:hAnsiTheme="minorHAnsi" w:cstheme="minorHAnsi"/>
          <w:color w:val="000000" w:themeColor="text1"/>
          <w:sz w:val="24"/>
          <w:szCs w:val="24"/>
          <w:shd w:val="clear" w:color="auto" w:fill="FFFFFF"/>
        </w:rPr>
        <w:t>Hanitzsch</w:t>
      </w:r>
      <w:proofErr w:type="spellEnd"/>
      <w:r w:rsidRPr="00914C52">
        <w:rPr>
          <w:rFonts w:asciiTheme="minorHAnsi" w:hAnsiTheme="minorHAnsi" w:cstheme="minorHAnsi"/>
          <w:color w:val="000000" w:themeColor="text1"/>
          <w:sz w:val="24"/>
          <w:szCs w:val="24"/>
          <w:shd w:val="clear" w:color="auto" w:fill="FFFFFF"/>
        </w:rPr>
        <w:t>, T. (Eds.),</w:t>
      </w:r>
      <w:r w:rsidRPr="00914C52">
        <w:rPr>
          <w:rStyle w:val="apple-converted-space"/>
          <w:rFonts w:asciiTheme="minorHAnsi" w:hAnsiTheme="minorHAnsi" w:cstheme="minorHAnsi"/>
          <w:color w:val="000000" w:themeColor="text1"/>
          <w:sz w:val="24"/>
          <w:szCs w:val="24"/>
          <w:shd w:val="clear" w:color="auto" w:fill="FFFFFF"/>
        </w:rPr>
        <w:t> </w:t>
      </w:r>
      <w:r w:rsidRPr="00914C52">
        <w:rPr>
          <w:rFonts w:asciiTheme="minorHAnsi" w:hAnsiTheme="minorHAnsi" w:cstheme="minorHAnsi"/>
          <w:i/>
          <w:iCs/>
          <w:color w:val="000000" w:themeColor="text1"/>
          <w:sz w:val="24"/>
          <w:szCs w:val="24"/>
        </w:rPr>
        <w:t>The handbook of comparative communication research</w:t>
      </w:r>
      <w:r w:rsidRPr="00914C52">
        <w:rPr>
          <w:rStyle w:val="apple-converted-space"/>
          <w:rFonts w:asciiTheme="minorHAnsi" w:hAnsiTheme="minorHAnsi" w:cstheme="minorHAnsi"/>
          <w:color w:val="000000" w:themeColor="text1"/>
          <w:sz w:val="24"/>
          <w:szCs w:val="24"/>
          <w:shd w:val="clear" w:color="auto" w:fill="FFFFFF"/>
        </w:rPr>
        <w:t> </w:t>
      </w:r>
      <w:r w:rsidRPr="00914C52">
        <w:rPr>
          <w:rFonts w:asciiTheme="minorHAnsi" w:hAnsiTheme="minorHAnsi" w:cstheme="minorHAnsi"/>
          <w:color w:val="000000" w:themeColor="text1"/>
          <w:sz w:val="24"/>
          <w:szCs w:val="24"/>
          <w:shd w:val="clear" w:color="auto" w:fill="FFFFFF"/>
        </w:rPr>
        <w:t xml:space="preserve">(pp.185-206). </w:t>
      </w:r>
      <w:r w:rsidRPr="00914C52">
        <w:rPr>
          <w:rFonts w:asciiTheme="minorHAnsi" w:hAnsiTheme="minorHAnsi" w:cstheme="minorHAnsi"/>
          <w:color w:val="000000" w:themeColor="text1"/>
          <w:sz w:val="24"/>
          <w:szCs w:val="24"/>
        </w:rPr>
        <w:t>Oxfordshire:</w:t>
      </w:r>
      <w:r w:rsidRPr="00914C52">
        <w:rPr>
          <w:rFonts w:asciiTheme="minorHAnsi" w:hAnsiTheme="minorHAnsi" w:cstheme="minorHAnsi"/>
          <w:color w:val="000000" w:themeColor="text1"/>
          <w:sz w:val="24"/>
          <w:szCs w:val="24"/>
          <w:shd w:val="clear" w:color="auto" w:fill="FFFFFF"/>
        </w:rPr>
        <w:t xml:space="preserve"> Routledge.</w:t>
      </w:r>
    </w:p>
    <w:p w14:paraId="7A567620" w14:textId="6A678C10" w:rsidR="004E28F2" w:rsidRPr="00914C52" w:rsidRDefault="004E28F2" w:rsidP="00EC6E9B">
      <w:pPr>
        <w:pStyle w:val="NormalWeb"/>
        <w:contextualSpacing/>
        <w:jc w:val="both"/>
        <w:rPr>
          <w:rFonts w:asciiTheme="minorHAnsi" w:hAnsiTheme="minorHAnsi" w:cstheme="minorHAnsi"/>
          <w:color w:val="000000" w:themeColor="text1"/>
        </w:rPr>
      </w:pPr>
      <w:proofErr w:type="spellStart"/>
      <w:r w:rsidRPr="00914C52">
        <w:rPr>
          <w:rFonts w:asciiTheme="minorHAnsi" w:hAnsiTheme="minorHAnsi" w:cstheme="minorHAnsi"/>
          <w:color w:val="000000" w:themeColor="text1"/>
          <w:lang w:bidi="ku-Arab-IQ"/>
        </w:rPr>
        <w:t>Humprecht</w:t>
      </w:r>
      <w:proofErr w:type="spellEnd"/>
      <w:r w:rsidRPr="00914C52">
        <w:rPr>
          <w:rFonts w:asciiTheme="minorHAnsi" w:hAnsiTheme="minorHAnsi" w:cstheme="minorHAnsi"/>
          <w:color w:val="000000" w:themeColor="text1"/>
          <w:lang w:bidi="ku-Arab-IQ"/>
        </w:rPr>
        <w:t xml:space="preserve">, E. (2019) Ownership of news media. In Vos, </w:t>
      </w:r>
      <w:proofErr w:type="gramStart"/>
      <w:r w:rsidRPr="00914C52">
        <w:rPr>
          <w:rFonts w:asciiTheme="minorHAnsi" w:hAnsiTheme="minorHAnsi" w:cstheme="minorHAnsi"/>
          <w:color w:val="000000" w:themeColor="text1"/>
          <w:lang w:bidi="ku-Arab-IQ"/>
        </w:rPr>
        <w:t>T. ;</w:t>
      </w:r>
      <w:proofErr w:type="spellStart"/>
      <w:r w:rsidRPr="00914C52">
        <w:rPr>
          <w:rFonts w:asciiTheme="minorHAnsi" w:hAnsiTheme="minorHAnsi" w:cstheme="minorHAnsi"/>
          <w:color w:val="000000" w:themeColor="text1"/>
          <w:lang w:bidi="ku-Arab-IQ"/>
        </w:rPr>
        <w:t>Volker</w:t>
      </w:r>
      <w:proofErr w:type="gramEnd"/>
      <w:r w:rsidRPr="00914C52">
        <w:rPr>
          <w:rFonts w:asciiTheme="minorHAnsi" w:hAnsiTheme="minorHAnsi" w:cstheme="minorHAnsi"/>
          <w:color w:val="000000" w:themeColor="text1"/>
          <w:lang w:bidi="ku-Arab-IQ"/>
        </w:rPr>
        <w:t>,H</w:t>
      </w:r>
      <w:proofErr w:type="spellEnd"/>
      <w:r w:rsidRPr="00914C52">
        <w:rPr>
          <w:rFonts w:asciiTheme="minorHAnsi" w:hAnsiTheme="minorHAnsi" w:cstheme="minorHAnsi"/>
          <w:color w:val="000000" w:themeColor="text1"/>
          <w:lang w:bidi="ku-Arab-IQ"/>
        </w:rPr>
        <w:t xml:space="preserve">.; </w:t>
      </w:r>
      <w:r w:rsidRPr="00914C52">
        <w:rPr>
          <w:rFonts w:asciiTheme="minorHAnsi" w:hAnsiTheme="minorHAnsi" w:cstheme="minorHAnsi"/>
          <w:color w:val="000000" w:themeColor="text1"/>
        </w:rPr>
        <w:t xml:space="preserve">Dimitrakopoulou, D. ; Geertsema-Sligh, M. and Sehl, A. (Eds.), </w:t>
      </w:r>
      <w:r w:rsidRPr="00914C52">
        <w:rPr>
          <w:rFonts w:asciiTheme="minorHAnsi" w:hAnsiTheme="minorHAnsi" w:cstheme="minorHAnsi"/>
          <w:i/>
          <w:iCs/>
          <w:color w:val="000000" w:themeColor="text1"/>
        </w:rPr>
        <w:t>The International Encyclopedia of Journalism Studies (</w:t>
      </w:r>
      <w:r w:rsidRPr="00914C52">
        <w:rPr>
          <w:rFonts w:asciiTheme="minorHAnsi" w:hAnsiTheme="minorHAnsi" w:cstheme="minorHAnsi"/>
          <w:color w:val="000000" w:themeColor="text1"/>
        </w:rPr>
        <w:t xml:space="preserve">pp.1-13.) </w:t>
      </w:r>
      <w:proofErr w:type="spellStart"/>
      <w:proofErr w:type="gramStart"/>
      <w:r w:rsidRPr="00914C52">
        <w:rPr>
          <w:rFonts w:asciiTheme="minorHAnsi" w:hAnsiTheme="minorHAnsi" w:cstheme="minorHAnsi"/>
          <w:color w:val="000000" w:themeColor="text1"/>
        </w:rPr>
        <w:t>Oxford:Wiley</w:t>
      </w:r>
      <w:proofErr w:type="gramEnd"/>
      <w:r w:rsidRPr="00914C52">
        <w:rPr>
          <w:rFonts w:asciiTheme="minorHAnsi" w:hAnsiTheme="minorHAnsi" w:cstheme="minorHAnsi"/>
          <w:color w:val="000000" w:themeColor="text1"/>
        </w:rPr>
        <w:t>-Blackwell</w:t>
      </w:r>
      <w:proofErr w:type="spellEnd"/>
      <w:r w:rsidRPr="00914C52">
        <w:rPr>
          <w:rFonts w:asciiTheme="minorHAnsi" w:hAnsiTheme="minorHAnsi" w:cstheme="minorHAnsi"/>
          <w:color w:val="000000" w:themeColor="text1"/>
        </w:rPr>
        <w:t xml:space="preserve"> Publishing.</w:t>
      </w:r>
    </w:p>
    <w:p w14:paraId="26E8110D" w14:textId="3FF593C3" w:rsidR="004E28F2" w:rsidRPr="00914C52" w:rsidRDefault="004E28F2" w:rsidP="00EC6E9B">
      <w:pPr>
        <w:spacing w:before="240" w:line="240" w:lineRule="auto"/>
        <w:contextualSpacing/>
        <w:jc w:val="both"/>
        <w:rPr>
          <w:rFonts w:asciiTheme="minorHAnsi" w:hAnsiTheme="minorHAnsi" w:cstheme="minorHAnsi"/>
          <w:color w:val="000000" w:themeColor="text1"/>
          <w:sz w:val="24"/>
          <w:szCs w:val="24"/>
          <w:shd w:val="clear" w:color="auto" w:fill="FFFFFF"/>
          <w:rtl/>
        </w:rPr>
      </w:pPr>
      <w:r w:rsidRPr="00914C52">
        <w:rPr>
          <w:rFonts w:asciiTheme="minorHAnsi" w:hAnsiTheme="minorHAnsi" w:cstheme="minorHAnsi"/>
          <w:color w:val="000000" w:themeColor="text1"/>
          <w:sz w:val="24"/>
          <w:szCs w:val="24"/>
          <w:shd w:val="clear" w:color="auto" w:fill="FFFFFF"/>
        </w:rPr>
        <w:t>Martin, L. and Chaudhary, A (1983)</w:t>
      </w:r>
      <w:r w:rsidRPr="00914C52">
        <w:rPr>
          <w:rStyle w:val="apple-converted-space"/>
          <w:rFonts w:asciiTheme="minorHAnsi" w:hAnsiTheme="minorHAnsi" w:cstheme="minorHAnsi"/>
          <w:color w:val="000000" w:themeColor="text1"/>
          <w:sz w:val="24"/>
          <w:szCs w:val="24"/>
          <w:shd w:val="clear" w:color="auto" w:fill="FFFFFF"/>
        </w:rPr>
        <w:t> </w:t>
      </w:r>
      <w:r w:rsidRPr="00914C52">
        <w:rPr>
          <w:rFonts w:asciiTheme="minorHAnsi" w:hAnsiTheme="minorHAnsi" w:cstheme="minorHAnsi"/>
          <w:color w:val="000000" w:themeColor="text1"/>
          <w:sz w:val="24"/>
          <w:szCs w:val="24"/>
        </w:rPr>
        <w:t>Comparative Mass Media Systems</w:t>
      </w:r>
      <w:r w:rsidRPr="00914C52">
        <w:rPr>
          <w:rFonts w:asciiTheme="minorHAnsi" w:hAnsiTheme="minorHAnsi" w:cstheme="minorHAnsi"/>
          <w:color w:val="000000" w:themeColor="text1"/>
          <w:sz w:val="24"/>
          <w:szCs w:val="24"/>
          <w:shd w:val="clear" w:color="auto" w:fill="FFFFFF"/>
        </w:rPr>
        <w:t>. New York: Longman.</w:t>
      </w:r>
    </w:p>
    <w:p w14:paraId="7BC1666E" w14:textId="77777777" w:rsidR="0043767E" w:rsidRPr="00914C52" w:rsidRDefault="0043767E" w:rsidP="00EC6E9B">
      <w:pPr>
        <w:spacing w:before="240" w:line="240" w:lineRule="auto"/>
        <w:contextualSpacing/>
        <w:jc w:val="both"/>
        <w:rPr>
          <w:rFonts w:asciiTheme="minorHAnsi" w:hAnsiTheme="minorHAnsi" w:cstheme="minorHAnsi"/>
          <w:color w:val="000000" w:themeColor="text1"/>
          <w:sz w:val="24"/>
          <w:szCs w:val="24"/>
          <w:shd w:val="clear" w:color="auto" w:fill="FFFFFF"/>
        </w:rPr>
      </w:pPr>
    </w:p>
    <w:p w14:paraId="4830AB91" w14:textId="15DC7E50" w:rsidR="004E28F2" w:rsidRPr="00914C52" w:rsidRDefault="004E28F2" w:rsidP="00EC6E9B">
      <w:pPr>
        <w:spacing w:before="240" w:line="240" w:lineRule="auto"/>
        <w:contextualSpacing/>
        <w:jc w:val="both"/>
        <w:rPr>
          <w:rFonts w:asciiTheme="minorHAnsi" w:hAnsiTheme="minorHAnsi" w:cstheme="minorHAnsi"/>
          <w:color w:val="000000" w:themeColor="text1"/>
          <w:sz w:val="24"/>
          <w:szCs w:val="24"/>
          <w:shd w:val="clear" w:color="auto" w:fill="FFFFFF"/>
        </w:rPr>
      </w:pPr>
      <w:proofErr w:type="spellStart"/>
      <w:r w:rsidRPr="00914C52">
        <w:rPr>
          <w:rFonts w:asciiTheme="minorHAnsi" w:hAnsiTheme="minorHAnsi" w:cstheme="minorHAnsi"/>
          <w:color w:val="000000" w:themeColor="text1"/>
          <w:sz w:val="24"/>
          <w:szCs w:val="24"/>
          <w:shd w:val="clear" w:color="auto" w:fill="FFFFFF"/>
        </w:rPr>
        <w:t>McQuail</w:t>
      </w:r>
      <w:proofErr w:type="spellEnd"/>
      <w:r w:rsidRPr="00914C52">
        <w:rPr>
          <w:rFonts w:asciiTheme="minorHAnsi" w:hAnsiTheme="minorHAnsi" w:cstheme="minorHAnsi"/>
          <w:color w:val="000000" w:themeColor="text1"/>
          <w:sz w:val="24"/>
          <w:szCs w:val="24"/>
          <w:shd w:val="clear" w:color="auto" w:fill="FFFFFF"/>
        </w:rPr>
        <w:t>, D. (1983) </w:t>
      </w:r>
      <w:r w:rsidRPr="00914C52">
        <w:rPr>
          <w:rStyle w:val="Emphasis"/>
          <w:rFonts w:asciiTheme="minorHAnsi" w:hAnsiTheme="minorHAnsi" w:cstheme="minorHAnsi"/>
          <w:i w:val="0"/>
          <w:iCs w:val="0"/>
          <w:color w:val="000000" w:themeColor="text1"/>
          <w:sz w:val="24"/>
          <w:szCs w:val="24"/>
          <w:shd w:val="clear" w:color="auto" w:fill="FFFFFF"/>
        </w:rPr>
        <w:t xml:space="preserve">Mass communication theory: An </w:t>
      </w:r>
      <w:proofErr w:type="spellStart"/>
      <w:proofErr w:type="gramStart"/>
      <w:r w:rsidRPr="00914C52">
        <w:rPr>
          <w:rStyle w:val="Emphasis"/>
          <w:rFonts w:asciiTheme="minorHAnsi" w:hAnsiTheme="minorHAnsi" w:cstheme="minorHAnsi"/>
          <w:i w:val="0"/>
          <w:iCs w:val="0"/>
          <w:color w:val="000000" w:themeColor="text1"/>
          <w:sz w:val="24"/>
          <w:szCs w:val="24"/>
          <w:shd w:val="clear" w:color="auto" w:fill="FFFFFF"/>
        </w:rPr>
        <w:t>introduction</w:t>
      </w:r>
      <w:r w:rsidRPr="00914C52">
        <w:rPr>
          <w:rFonts w:asciiTheme="minorHAnsi" w:hAnsiTheme="minorHAnsi" w:cstheme="minorHAnsi"/>
          <w:color w:val="000000" w:themeColor="text1"/>
          <w:sz w:val="24"/>
          <w:szCs w:val="24"/>
          <w:shd w:val="clear" w:color="auto" w:fill="FFFFFF"/>
        </w:rPr>
        <w:t>.Los</w:t>
      </w:r>
      <w:proofErr w:type="spellEnd"/>
      <w:proofErr w:type="gramEnd"/>
      <w:r w:rsidRPr="00914C52">
        <w:rPr>
          <w:rFonts w:asciiTheme="minorHAnsi" w:hAnsiTheme="minorHAnsi" w:cstheme="minorHAnsi"/>
          <w:color w:val="000000" w:themeColor="text1"/>
          <w:sz w:val="24"/>
          <w:szCs w:val="24"/>
          <w:shd w:val="clear" w:color="auto" w:fill="FFFFFF"/>
        </w:rPr>
        <w:t xml:space="preserve"> Angeles: Sage Publications</w:t>
      </w:r>
      <w:r w:rsidRPr="00914C52">
        <w:rPr>
          <w:rFonts w:asciiTheme="minorHAnsi" w:hAnsiTheme="minorHAnsi" w:cstheme="minorHAnsi"/>
          <w:color w:val="000000" w:themeColor="text1"/>
          <w:sz w:val="24"/>
          <w:szCs w:val="24"/>
          <w:shd w:val="clear" w:color="auto" w:fill="FFFFFF"/>
          <w:rtl/>
        </w:rPr>
        <w:t>.</w:t>
      </w:r>
    </w:p>
    <w:p w14:paraId="14BF2BAA" w14:textId="051686A4" w:rsidR="008D7A73" w:rsidRPr="00914C52" w:rsidRDefault="008D7A73" w:rsidP="00EC6E9B">
      <w:pPr>
        <w:pStyle w:val="NormalWeb"/>
        <w:spacing w:before="240" w:beforeAutospacing="0"/>
        <w:contextualSpacing/>
        <w:jc w:val="both"/>
        <w:rPr>
          <w:rFonts w:asciiTheme="minorHAnsi" w:hAnsiTheme="minorHAnsi" w:cstheme="minorHAnsi"/>
          <w:color w:val="000000" w:themeColor="text1"/>
          <w:shd w:val="clear" w:color="auto" w:fill="FFFFFF"/>
          <w:rtl/>
        </w:rPr>
      </w:pPr>
      <w:r w:rsidRPr="00914C52">
        <w:rPr>
          <w:rFonts w:asciiTheme="minorHAnsi" w:hAnsiTheme="minorHAnsi" w:cstheme="minorHAnsi"/>
          <w:color w:val="000000" w:themeColor="text1"/>
          <w:shd w:val="clear" w:color="auto" w:fill="FFFFFF"/>
        </w:rPr>
        <w:t xml:space="preserve">Papathanassopoulos, S., (2007) The Mediterranean/Polarized pluralist media model countries. </w:t>
      </w:r>
      <w:proofErr w:type="gramStart"/>
      <w:r w:rsidRPr="00914C52">
        <w:rPr>
          <w:rFonts w:asciiTheme="minorHAnsi" w:hAnsiTheme="minorHAnsi" w:cstheme="minorHAnsi"/>
          <w:color w:val="000000" w:themeColor="text1"/>
          <w:shd w:val="clear" w:color="auto" w:fill="FFFFFF"/>
        </w:rPr>
        <w:t xml:space="preserve">In  </w:t>
      </w:r>
      <w:r w:rsidRPr="00914C52">
        <w:rPr>
          <w:rFonts w:asciiTheme="minorHAnsi" w:hAnsiTheme="minorHAnsi" w:cstheme="minorHAnsi"/>
          <w:i/>
          <w:iCs/>
          <w:color w:val="000000" w:themeColor="text1"/>
        </w:rPr>
        <w:t>Terzis</w:t>
      </w:r>
      <w:proofErr w:type="gramEnd"/>
      <w:r w:rsidRPr="00914C52">
        <w:rPr>
          <w:rFonts w:asciiTheme="minorHAnsi" w:hAnsiTheme="minorHAnsi" w:cstheme="minorHAnsi"/>
          <w:i/>
          <w:iCs/>
          <w:color w:val="000000" w:themeColor="text1"/>
        </w:rPr>
        <w:t>, G.</w:t>
      </w:r>
      <w:r w:rsidRPr="00914C52">
        <w:rPr>
          <w:rFonts w:asciiTheme="minorHAnsi" w:hAnsiTheme="minorHAnsi" w:cstheme="minorHAnsi"/>
          <w:color w:val="000000" w:themeColor="text1"/>
        </w:rPr>
        <w:t xml:space="preserve"> (Ed.), </w:t>
      </w:r>
      <w:r w:rsidRPr="00914C52">
        <w:rPr>
          <w:rFonts w:asciiTheme="minorHAnsi" w:hAnsiTheme="minorHAnsi" w:cstheme="minorHAnsi"/>
          <w:i/>
          <w:iCs/>
          <w:color w:val="000000" w:themeColor="text1"/>
        </w:rPr>
        <w:t>European Media Governance: National and Regional Dimensions</w:t>
      </w:r>
      <w:r w:rsidRPr="00914C52">
        <w:rPr>
          <w:rFonts w:asciiTheme="minorHAnsi" w:hAnsiTheme="minorHAnsi" w:cstheme="minorHAnsi"/>
          <w:color w:val="000000" w:themeColor="text1"/>
          <w:shd w:val="clear" w:color="auto" w:fill="FFFFFF"/>
        </w:rPr>
        <w:t>. (pp.191-200</w:t>
      </w:r>
      <w:proofErr w:type="gramStart"/>
      <w:r w:rsidRPr="00914C52">
        <w:rPr>
          <w:rFonts w:asciiTheme="minorHAnsi" w:hAnsiTheme="minorHAnsi" w:cstheme="minorHAnsi"/>
          <w:color w:val="000000" w:themeColor="text1"/>
          <w:shd w:val="clear" w:color="auto" w:fill="FFFFFF"/>
        </w:rPr>
        <w:t>.)</w:t>
      </w:r>
      <w:r w:rsidRPr="00914C52">
        <w:rPr>
          <w:rFonts w:asciiTheme="minorHAnsi" w:hAnsiTheme="minorHAnsi" w:cstheme="minorHAnsi"/>
          <w:color w:val="000000" w:themeColor="text1"/>
        </w:rPr>
        <w:t>Bristol</w:t>
      </w:r>
      <w:proofErr w:type="gramEnd"/>
      <w:r w:rsidRPr="00914C52">
        <w:rPr>
          <w:rFonts w:asciiTheme="minorHAnsi" w:hAnsiTheme="minorHAnsi" w:cstheme="minorHAnsi"/>
          <w:color w:val="000000" w:themeColor="text1"/>
        </w:rPr>
        <w:t>:</w:t>
      </w:r>
      <w:r w:rsidRPr="00914C52">
        <w:rPr>
          <w:rFonts w:asciiTheme="minorHAnsi" w:hAnsiTheme="minorHAnsi" w:cstheme="minorHAnsi"/>
          <w:color w:val="000000" w:themeColor="text1"/>
          <w:shd w:val="clear" w:color="auto" w:fill="FFFFFF"/>
        </w:rPr>
        <w:t>Intellect Books.</w:t>
      </w:r>
    </w:p>
    <w:p w14:paraId="3328B7D5" w14:textId="0ABCDA86" w:rsidR="004E28F2" w:rsidRDefault="004E28F2" w:rsidP="00EC6E9B">
      <w:pPr>
        <w:spacing w:before="240" w:line="240" w:lineRule="auto"/>
        <w:contextualSpacing/>
        <w:jc w:val="both"/>
        <w:rPr>
          <w:rStyle w:val="apple-converted-space"/>
          <w:rFonts w:asciiTheme="minorHAnsi" w:hAnsiTheme="minorHAnsi" w:cstheme="minorHAnsi"/>
          <w:color w:val="000000" w:themeColor="text1"/>
          <w:sz w:val="24"/>
          <w:szCs w:val="24"/>
          <w:shd w:val="clear" w:color="auto" w:fill="FFFFFF"/>
          <w:rtl/>
        </w:rPr>
      </w:pPr>
      <w:r w:rsidRPr="00914C52">
        <w:rPr>
          <w:rFonts w:asciiTheme="minorHAnsi" w:hAnsiTheme="minorHAnsi" w:cstheme="minorHAnsi"/>
          <w:color w:val="000000" w:themeColor="text1"/>
          <w:sz w:val="24"/>
          <w:szCs w:val="24"/>
          <w:shd w:val="clear" w:color="auto" w:fill="FFFFFF"/>
        </w:rPr>
        <w:lastRenderedPageBreak/>
        <w:t>Picard, Robert G.</w:t>
      </w:r>
      <w:r w:rsidRPr="00914C52">
        <w:rPr>
          <w:rStyle w:val="apple-converted-space"/>
          <w:rFonts w:asciiTheme="minorHAnsi" w:hAnsiTheme="minorHAnsi" w:cstheme="minorHAnsi"/>
          <w:color w:val="000000" w:themeColor="text1"/>
          <w:sz w:val="24"/>
          <w:szCs w:val="24"/>
          <w:shd w:val="clear" w:color="auto" w:fill="FFFFFF"/>
        </w:rPr>
        <w:t> </w:t>
      </w:r>
      <w:r w:rsidR="0043767E" w:rsidRPr="00914C52">
        <w:rPr>
          <w:rStyle w:val="apple-converted-space"/>
          <w:rFonts w:asciiTheme="minorHAnsi" w:hAnsiTheme="minorHAnsi" w:cstheme="minorHAnsi"/>
          <w:color w:val="000000" w:themeColor="text1"/>
          <w:sz w:val="24"/>
          <w:szCs w:val="24"/>
          <w:shd w:val="clear" w:color="auto" w:fill="FFFFFF"/>
        </w:rPr>
        <w:t xml:space="preserve">(1985) </w:t>
      </w:r>
      <w:r w:rsidRPr="00914C52">
        <w:rPr>
          <w:rFonts w:asciiTheme="minorHAnsi" w:hAnsiTheme="minorHAnsi" w:cstheme="minorHAnsi"/>
          <w:color w:val="000000" w:themeColor="text1"/>
          <w:sz w:val="24"/>
          <w:szCs w:val="24"/>
        </w:rPr>
        <w:t xml:space="preserve">The Press and the Decline of </w:t>
      </w:r>
      <w:proofErr w:type="gramStart"/>
      <w:r w:rsidRPr="00914C52">
        <w:rPr>
          <w:rFonts w:asciiTheme="minorHAnsi" w:hAnsiTheme="minorHAnsi" w:cstheme="minorHAnsi"/>
          <w:color w:val="000000" w:themeColor="text1"/>
          <w:sz w:val="24"/>
          <w:szCs w:val="24"/>
        </w:rPr>
        <w:t>Democracy :</w:t>
      </w:r>
      <w:proofErr w:type="gramEnd"/>
      <w:r w:rsidRPr="00914C52">
        <w:rPr>
          <w:rFonts w:asciiTheme="minorHAnsi" w:hAnsiTheme="minorHAnsi" w:cstheme="minorHAnsi"/>
          <w:color w:val="000000" w:themeColor="text1"/>
          <w:sz w:val="24"/>
          <w:szCs w:val="24"/>
        </w:rPr>
        <w:t xml:space="preserve"> the Democratic Socialist Response in Public Policy</w:t>
      </w:r>
      <w:r w:rsidRPr="00914C52">
        <w:rPr>
          <w:rFonts w:asciiTheme="minorHAnsi" w:hAnsiTheme="minorHAnsi" w:cstheme="minorHAnsi"/>
          <w:color w:val="000000" w:themeColor="text1"/>
          <w:sz w:val="24"/>
          <w:szCs w:val="24"/>
          <w:shd w:val="clear" w:color="auto" w:fill="FFFFFF"/>
        </w:rPr>
        <w:t xml:space="preserve">. Westport: Greenwood Press. </w:t>
      </w:r>
      <w:r w:rsidRPr="00914C52">
        <w:rPr>
          <w:rStyle w:val="apple-converted-space"/>
          <w:rFonts w:asciiTheme="minorHAnsi" w:hAnsiTheme="minorHAnsi" w:cstheme="minorHAnsi"/>
          <w:color w:val="000000" w:themeColor="text1"/>
          <w:sz w:val="24"/>
          <w:szCs w:val="24"/>
          <w:shd w:val="clear" w:color="auto" w:fill="FFFFFF"/>
        </w:rPr>
        <w:t> </w:t>
      </w:r>
    </w:p>
    <w:p w14:paraId="57C1A139" w14:textId="77777777" w:rsidR="003553DC" w:rsidRPr="00914C52" w:rsidRDefault="003553DC" w:rsidP="00EC6E9B">
      <w:pPr>
        <w:spacing w:before="240" w:line="240" w:lineRule="auto"/>
        <w:contextualSpacing/>
        <w:jc w:val="both"/>
        <w:rPr>
          <w:rFonts w:asciiTheme="minorHAnsi" w:hAnsiTheme="minorHAnsi" w:cstheme="minorHAnsi"/>
          <w:color w:val="000000" w:themeColor="text1"/>
          <w:sz w:val="24"/>
          <w:szCs w:val="24"/>
          <w:shd w:val="clear" w:color="auto" w:fill="FFFFFF"/>
          <w:rtl/>
        </w:rPr>
      </w:pPr>
    </w:p>
    <w:p w14:paraId="46F0A138" w14:textId="4A9B9CF4" w:rsidR="00987C09" w:rsidRDefault="00561843" w:rsidP="00EC6E9B">
      <w:pPr>
        <w:spacing w:before="240" w:line="240" w:lineRule="auto"/>
        <w:contextualSpacing/>
        <w:jc w:val="both"/>
        <w:rPr>
          <w:rFonts w:asciiTheme="minorHAnsi" w:hAnsiTheme="minorHAnsi" w:cstheme="minorHAnsi"/>
          <w:color w:val="000000" w:themeColor="text1"/>
          <w:sz w:val="24"/>
          <w:szCs w:val="24"/>
          <w:shd w:val="clear" w:color="auto" w:fill="FFFFFF"/>
          <w:rtl/>
        </w:rPr>
      </w:pPr>
      <w:r w:rsidRPr="00914C52">
        <w:rPr>
          <w:rFonts w:asciiTheme="minorHAnsi" w:hAnsiTheme="minorHAnsi" w:cstheme="minorHAnsi"/>
          <w:color w:val="000000" w:themeColor="text1"/>
          <w:sz w:val="24"/>
          <w:szCs w:val="24"/>
          <w:shd w:val="clear" w:color="auto" w:fill="FFFFFF"/>
        </w:rPr>
        <w:t xml:space="preserve">Siebert, F., Peterson, T. and Schramm, W. (1956) Four theories of the press: The authoritarian, libertarian, social responsibility, and Soviet communist concepts of what the press should be and do. Champaign: University of Illinois press. </w:t>
      </w:r>
    </w:p>
    <w:p w14:paraId="7CC347B3" w14:textId="77777777" w:rsidR="00682AD3" w:rsidRDefault="00682AD3" w:rsidP="00EC6E9B">
      <w:pPr>
        <w:spacing w:before="240" w:line="240" w:lineRule="auto"/>
        <w:contextualSpacing/>
        <w:jc w:val="both"/>
        <w:rPr>
          <w:rFonts w:asciiTheme="minorHAnsi" w:hAnsiTheme="minorHAnsi" w:cstheme="minorHAnsi"/>
          <w:color w:val="000000" w:themeColor="text1"/>
          <w:sz w:val="24"/>
          <w:szCs w:val="24"/>
          <w:shd w:val="clear" w:color="auto" w:fill="FFFFFF"/>
          <w:rtl/>
        </w:rPr>
      </w:pPr>
    </w:p>
    <w:p w14:paraId="73E8B411" w14:textId="1D43F241" w:rsidR="003553DC" w:rsidRPr="00682AD3" w:rsidRDefault="003553DC" w:rsidP="00682AD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line="240" w:lineRule="auto"/>
        <w:rPr>
          <w:rFonts w:asciiTheme="minorHAnsi" w:eastAsiaTheme="minorHAnsi" w:hAnsiTheme="minorHAnsi" w:cstheme="minorHAnsi"/>
          <w:color w:val="000000" w:themeColor="text1"/>
          <w:position w:val="-4"/>
          <w:sz w:val="24"/>
          <w:szCs w:val="24"/>
          <w:rtl/>
          <w14:ligatures w14:val="standardContextual"/>
        </w:rPr>
      </w:pPr>
      <w:r w:rsidRPr="003553DC">
        <w:rPr>
          <w:rFonts w:asciiTheme="minorHAnsi" w:eastAsiaTheme="minorHAnsi" w:hAnsiTheme="minorHAnsi" w:cstheme="minorHAnsi"/>
          <w:color w:val="000000" w:themeColor="text1"/>
          <w:position w:val="-4"/>
          <w:sz w:val="24"/>
          <w:szCs w:val="24"/>
          <w14:ligatures w14:val="standardContextual"/>
        </w:rPr>
        <w:t>Sterling, C. H. (2009) ‘Encyclopedia of Journalism’</w:t>
      </w:r>
      <w:r w:rsidRPr="003553DC">
        <w:rPr>
          <w:rFonts w:asciiTheme="minorHAnsi" w:eastAsiaTheme="minorHAnsi" w:hAnsiTheme="minorHAnsi" w:cstheme="minorHAnsi"/>
          <w:i/>
          <w:iCs/>
          <w:color w:val="000000" w:themeColor="text1"/>
          <w:position w:val="-4"/>
          <w:sz w:val="24"/>
          <w:szCs w:val="24"/>
          <w14:ligatures w14:val="standardContextual"/>
        </w:rPr>
        <w:t>. Thousand Oaks</w:t>
      </w:r>
      <w:r w:rsidRPr="003553DC">
        <w:rPr>
          <w:rFonts w:asciiTheme="minorHAnsi" w:eastAsiaTheme="minorHAnsi" w:hAnsiTheme="minorHAnsi" w:cstheme="minorHAnsi"/>
          <w:color w:val="000000" w:themeColor="text1"/>
          <w:position w:val="-4"/>
          <w:sz w:val="24"/>
          <w:szCs w:val="24"/>
          <w14:ligatures w14:val="standardContextual"/>
        </w:rPr>
        <w:t>: SAGE Publications</w:t>
      </w:r>
      <w:r>
        <w:rPr>
          <w:rFonts w:asciiTheme="minorHAnsi" w:eastAsiaTheme="minorHAnsi" w:hAnsiTheme="minorHAnsi" w:cstheme="minorHAnsi" w:hint="cs"/>
          <w:color w:val="000000" w:themeColor="text1"/>
          <w:position w:val="-4"/>
          <w:sz w:val="24"/>
          <w:szCs w:val="24"/>
          <w:rtl/>
          <w14:ligatures w14:val="standardContextual"/>
        </w:rPr>
        <w:t>.</w:t>
      </w:r>
    </w:p>
    <w:p w14:paraId="6E0813E8" w14:textId="4DEC8D00" w:rsidR="00987C09" w:rsidRPr="00914C52" w:rsidRDefault="00987C09" w:rsidP="00EC6E9B">
      <w:pPr>
        <w:pStyle w:val="NormalWeb"/>
        <w:contextualSpacing/>
        <w:jc w:val="both"/>
        <w:rPr>
          <w:rFonts w:asciiTheme="minorHAnsi" w:hAnsiTheme="minorHAnsi" w:cstheme="minorHAnsi"/>
          <w:i/>
          <w:iCs/>
          <w:color w:val="000000" w:themeColor="text1"/>
        </w:rPr>
      </w:pPr>
      <w:r w:rsidRPr="00914C52">
        <w:rPr>
          <w:rFonts w:asciiTheme="minorHAnsi" w:hAnsiTheme="minorHAnsi" w:cstheme="minorHAnsi"/>
          <w:color w:val="000000" w:themeColor="text1"/>
        </w:rPr>
        <w:t>Strömbäck, J., Ørsten, M. and Aalberg, T. (2008) (Eds.).  Political Communication in the Nordic Countries.</w:t>
      </w:r>
      <w:r w:rsidRPr="00914C52">
        <w:rPr>
          <w:rStyle w:val="apple-converted-space"/>
          <w:rFonts w:asciiTheme="minorHAnsi" w:hAnsiTheme="minorHAnsi" w:cstheme="minorHAnsi"/>
          <w:color w:val="000000" w:themeColor="text1"/>
        </w:rPr>
        <w:t> </w:t>
      </w:r>
      <w:r w:rsidRPr="00914C52">
        <w:rPr>
          <w:rFonts w:asciiTheme="minorHAnsi" w:hAnsiTheme="minorHAnsi" w:cstheme="minorHAnsi"/>
          <w:i/>
          <w:iCs/>
          <w:color w:val="000000" w:themeColor="text1"/>
        </w:rPr>
        <w:t xml:space="preserve">Communicating Politics. Gothenburg: </w:t>
      </w:r>
      <w:proofErr w:type="spellStart"/>
      <w:r w:rsidRPr="00914C52">
        <w:rPr>
          <w:rFonts w:asciiTheme="minorHAnsi" w:hAnsiTheme="minorHAnsi" w:cstheme="minorHAnsi"/>
          <w:i/>
          <w:iCs/>
          <w:color w:val="000000" w:themeColor="text1"/>
        </w:rPr>
        <w:t>Nordicom</w:t>
      </w:r>
      <w:proofErr w:type="spellEnd"/>
      <w:r w:rsidRPr="00914C52">
        <w:rPr>
          <w:rFonts w:asciiTheme="minorHAnsi" w:hAnsiTheme="minorHAnsi" w:cstheme="minorHAnsi"/>
          <w:i/>
          <w:iCs/>
          <w:color w:val="000000" w:themeColor="text1"/>
        </w:rPr>
        <w:t xml:space="preserve">. </w:t>
      </w:r>
    </w:p>
    <w:p w14:paraId="3D04A229" w14:textId="4B593BCC" w:rsidR="00914C52" w:rsidRPr="00990D8F" w:rsidRDefault="006D4538" w:rsidP="00990D8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contextualSpacing/>
        <w:jc w:val="both"/>
        <w:rPr>
          <w:rFonts w:asciiTheme="minorHAnsi" w:eastAsiaTheme="minorHAnsi" w:hAnsiTheme="minorHAnsi" w:cstheme="minorHAnsi"/>
          <w:color w:val="000000" w:themeColor="text1"/>
          <w:position w:val="-4"/>
          <w:sz w:val="24"/>
          <w:szCs w:val="24"/>
          <w14:ligatures w14:val="standardContextual"/>
        </w:rPr>
      </w:pPr>
      <w:r w:rsidRPr="00914C52">
        <w:rPr>
          <w:rFonts w:asciiTheme="minorHAnsi" w:eastAsiaTheme="minorHAnsi" w:hAnsiTheme="minorHAnsi" w:cstheme="minorHAnsi"/>
          <w:color w:val="000000" w:themeColor="text1"/>
          <w:position w:val="-4"/>
          <w:sz w:val="24"/>
          <w:szCs w:val="24"/>
          <w14:ligatures w14:val="standardContextual"/>
        </w:rPr>
        <w:t>Taha, M. Y. (2020) Media and Politics in Kurdistan: How Politics and Media are Locked in an Embrace. London: Lexington.</w:t>
      </w:r>
    </w:p>
    <w:p w14:paraId="76597E5B" w14:textId="7DF19C14" w:rsidR="00987C09" w:rsidRPr="007830B7" w:rsidRDefault="008D7A73"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rPr>
          <w:rFonts w:ascii="Noto Naskh Arabic" w:eastAsiaTheme="minorHAnsi" w:hAnsi="Noto Naskh Arabic" w:cs="Noto Naskh Arabic"/>
          <w:b/>
          <w:bCs/>
          <w:color w:val="000000" w:themeColor="text1"/>
          <w:position w:val="1"/>
          <w:sz w:val="24"/>
          <w:szCs w:val="24"/>
          <w:highlight w:val="yellow"/>
          <w:rtl/>
          <w:lang w:bidi="ku-Arab-IQ"/>
        </w:rPr>
      </w:pPr>
      <w:r w:rsidRPr="007830B7">
        <w:rPr>
          <w:rFonts w:ascii="Noto Naskh Arabic" w:eastAsiaTheme="minorHAnsi" w:hAnsi="Noto Naskh Arabic" w:cs="Noto Naskh Arabic" w:hint="cs"/>
          <w:b/>
          <w:bCs/>
          <w:color w:val="000000" w:themeColor="text1"/>
          <w:position w:val="1"/>
          <w:sz w:val="24"/>
          <w:szCs w:val="24"/>
          <w:highlight w:val="yellow"/>
          <w:rtl/>
          <w:lang w:bidi="ku-Arab-IQ"/>
        </w:rPr>
        <w:t>ب\</w:t>
      </w:r>
      <w:r w:rsidR="006D4538" w:rsidRPr="007830B7">
        <w:rPr>
          <w:rFonts w:ascii="Noto Naskh Arabic" w:eastAsiaTheme="minorHAnsi" w:hAnsi="Noto Naskh Arabic" w:cs="Noto Naskh Arabic" w:hint="cs"/>
          <w:b/>
          <w:bCs/>
          <w:color w:val="000000" w:themeColor="text1"/>
          <w:position w:val="1"/>
          <w:sz w:val="24"/>
          <w:szCs w:val="24"/>
          <w:highlight w:val="yellow"/>
          <w:rtl/>
          <w:lang w:bidi="ku-Arab-IQ"/>
        </w:rPr>
        <w:t xml:space="preserve">کتێب بە زمانی </w:t>
      </w:r>
      <w:r w:rsidR="007401C3" w:rsidRPr="007830B7">
        <w:rPr>
          <w:rFonts w:ascii="Noto Naskh Arabic" w:eastAsiaTheme="minorHAnsi" w:hAnsi="Noto Naskh Arabic" w:cs="Noto Naskh Arabic" w:hint="cs"/>
          <w:b/>
          <w:bCs/>
          <w:color w:val="000000" w:themeColor="text1"/>
          <w:position w:val="1"/>
          <w:sz w:val="24"/>
          <w:szCs w:val="24"/>
          <w:highlight w:val="yellow"/>
          <w:rtl/>
          <w:lang w:bidi="ku-Arab-IQ"/>
        </w:rPr>
        <w:t>کوردی</w:t>
      </w:r>
    </w:p>
    <w:p w14:paraId="5DFBC5DF" w14:textId="77777777" w:rsidR="00E75C49" w:rsidRPr="00914C52" w:rsidRDefault="00E75C49" w:rsidP="00EC6E9B">
      <w:pPr>
        <w:bidi/>
        <w:spacing w:line="240" w:lineRule="auto"/>
        <w:contextualSpacing/>
        <w:jc w:val="both"/>
        <w:rPr>
          <w:rFonts w:ascii="Noto Naskh Arabic" w:eastAsiaTheme="minorHAnsi" w:hAnsi="Noto Naskh Arabic" w:cs="Noto Naskh Arabic"/>
          <w:color w:val="000000" w:themeColor="text1"/>
          <w:sz w:val="24"/>
          <w:szCs w:val="24"/>
          <w14:ligatures w14:val="standardContextual"/>
        </w:rPr>
      </w:pPr>
      <w:r w:rsidRPr="007830B7">
        <w:rPr>
          <w:rFonts w:ascii="Noto Naskh Arabic" w:eastAsiaTheme="minorHAnsi" w:hAnsi="Noto Naskh Arabic" w:cs="Noto Naskh Arabic" w:hint="cs"/>
          <w:color w:val="000000" w:themeColor="text1"/>
          <w:sz w:val="24"/>
          <w:szCs w:val="24"/>
          <w:highlight w:val="yellow"/>
          <w:rtl/>
          <w14:ligatures w14:val="standardContextual"/>
        </w:rPr>
        <w:t>سامان، جەلال.</w:t>
      </w:r>
      <w:r w:rsidRPr="00914C52">
        <w:rPr>
          <w:rFonts w:ascii="Noto Naskh Arabic" w:eastAsiaTheme="minorHAnsi" w:hAnsi="Noto Naskh Arabic" w:cs="Noto Naskh Arabic" w:hint="cs"/>
          <w:color w:val="000000" w:themeColor="text1"/>
          <w:sz w:val="24"/>
          <w:szCs w:val="24"/>
          <w:rtl/>
          <w14:ligatures w14:val="standardContextual"/>
        </w:rPr>
        <w:t xml:space="preserve"> (٢٠٢٣) ئینسایکلۆپیدیای میدیای کوردی. هەولێر</w:t>
      </w:r>
      <w:r w:rsidRPr="00914C52">
        <w:rPr>
          <w:rFonts w:ascii="Noto Naskh Arabic" w:eastAsiaTheme="minorHAnsi" w:hAnsi="Noto Naskh Arabic" w:cs="Noto Naskh Arabic" w:hint="cs"/>
          <w:color w:val="000000" w:themeColor="text1"/>
          <w:sz w:val="24"/>
          <w:szCs w:val="24"/>
          <w14:ligatures w14:val="standardContextual"/>
        </w:rPr>
        <w:t xml:space="preserve"> :</w:t>
      </w:r>
      <w:r w:rsidRPr="00914C52">
        <w:rPr>
          <w:rFonts w:ascii="Noto Naskh Arabic" w:eastAsiaTheme="minorHAnsi" w:hAnsi="Noto Naskh Arabic" w:cs="Noto Naskh Arabic" w:hint="cs"/>
          <w:color w:val="000000" w:themeColor="text1"/>
          <w:sz w:val="24"/>
          <w:szCs w:val="24"/>
          <w:rtl/>
          <w14:ligatures w14:val="standardContextual"/>
        </w:rPr>
        <w:t xml:space="preserve">زانکۆی سەڵاحەدین. </w:t>
      </w:r>
    </w:p>
    <w:p w14:paraId="1EE2DDFC" w14:textId="77777777" w:rsidR="00E75C49" w:rsidRPr="00914C52" w:rsidRDefault="00E75C49" w:rsidP="00CC2968">
      <w:pPr>
        <w:bidi/>
        <w:spacing w:line="240" w:lineRule="auto"/>
        <w:contextualSpacing/>
        <w:jc w:val="both"/>
        <w:rPr>
          <w:rFonts w:ascii="Noto Naskh Arabic" w:hAnsi="Noto Naskh Arabic" w:cs="Noto Naskh Arabic"/>
          <w:color w:val="000000" w:themeColor="text1"/>
          <w:sz w:val="24"/>
          <w:szCs w:val="24"/>
        </w:rPr>
      </w:pPr>
      <w:r w:rsidRPr="00914C52">
        <w:rPr>
          <w:rStyle w:val="Strong"/>
          <w:rFonts w:ascii="Noto Naskh Arabic" w:hAnsi="Noto Naskh Arabic" w:cs="Noto Naskh Arabic" w:hint="cs"/>
          <w:b w:val="0"/>
          <w:bCs w:val="0"/>
          <w:color w:val="000000" w:themeColor="text1"/>
          <w:sz w:val="24"/>
          <w:szCs w:val="24"/>
          <w:rtl/>
        </w:rPr>
        <w:t xml:space="preserve">سەنتەری میترۆ. ( ٢٠٢٣) پارێزەرانی یاسا لە ئەرکەکانیان هەڵدەگەڕێنەوە. سلێمانی. </w:t>
      </w:r>
      <w:r w:rsidRPr="00914C52">
        <w:rPr>
          <w:rStyle w:val="Strong"/>
          <w:rFonts w:ascii="Noto Naskh Arabic" w:hAnsi="Noto Naskh Arabic" w:cs="Noto Naskh Arabic" w:hint="cs"/>
          <w:color w:val="000000" w:themeColor="text1"/>
          <w:sz w:val="24"/>
          <w:szCs w:val="24"/>
          <w:rtl/>
        </w:rPr>
        <w:t xml:space="preserve"> </w:t>
      </w:r>
    </w:p>
    <w:p w14:paraId="006ABFCD" w14:textId="77777777" w:rsidR="00E75C49" w:rsidRPr="00914C52" w:rsidRDefault="00E75C49" w:rsidP="009B554A">
      <w:pPr>
        <w:bidi/>
        <w:spacing w:line="240" w:lineRule="auto"/>
        <w:contextualSpacing/>
        <w:jc w:val="both"/>
        <w:rPr>
          <w:rFonts w:ascii="Noto Naskh Arabic" w:eastAsiaTheme="minorHAnsi" w:hAnsi="Noto Naskh Arabic" w:cs="Noto Naskh Arabic"/>
          <w:color w:val="000000" w:themeColor="text1"/>
          <w:sz w:val="24"/>
          <w:szCs w:val="24"/>
          <w:rtl/>
          <w:lang w:bidi="ku-Arab-IQ"/>
          <w14:ligatures w14:val="standardContextual"/>
        </w:rPr>
      </w:pPr>
      <w:r w:rsidRPr="00914C52">
        <w:rPr>
          <w:rFonts w:ascii="Noto Naskh Arabic" w:eastAsiaTheme="minorHAnsi" w:hAnsi="Noto Naskh Arabic" w:cs="Noto Naskh Arabic" w:hint="cs"/>
          <w:color w:val="000000" w:themeColor="text1"/>
          <w:sz w:val="24"/>
          <w:szCs w:val="24"/>
          <w:rtl/>
          <w:lang w:bidi="ku-Arab-IQ"/>
          <w14:ligatures w14:val="standardContextual"/>
        </w:rPr>
        <w:t xml:space="preserve">شوان، ئادەم. (٢٠٠٦) ئیتیک لە ڕۆژنامەوانیی کوردییدا. سلێمانی. دەزگای چاپ و پەخشی سەردەم. </w:t>
      </w:r>
    </w:p>
    <w:p w14:paraId="1A4CD83E" w14:textId="77777777" w:rsidR="00E75C49" w:rsidRPr="00914C52" w:rsidRDefault="00E75C49" w:rsidP="00EC6E9B">
      <w:pPr>
        <w:bidi/>
        <w:spacing w:line="240" w:lineRule="auto"/>
        <w:contextualSpacing/>
        <w:jc w:val="both"/>
        <w:rPr>
          <w:rStyle w:val="Strong"/>
          <w:rFonts w:ascii="Noto Naskh Arabic" w:hAnsi="Noto Naskh Arabic" w:cs="Noto Naskh Arabic"/>
          <w:color w:val="000000" w:themeColor="text1"/>
          <w:sz w:val="24"/>
          <w:szCs w:val="24"/>
          <w:rtl/>
        </w:rPr>
      </w:pPr>
      <w:r w:rsidRPr="00914C52">
        <w:rPr>
          <w:rFonts w:ascii="Noto Naskh Arabic" w:eastAsiaTheme="minorHAnsi" w:hAnsi="Noto Naskh Arabic" w:cs="Noto Naskh Arabic" w:hint="cs"/>
          <w:color w:val="000000" w:themeColor="text1"/>
          <w:sz w:val="24"/>
          <w:szCs w:val="24"/>
          <w:rtl/>
          <w14:ligatures w14:val="standardContextual"/>
        </w:rPr>
        <w:t>کاروان، عەلی و هێرش، رەسوڵ (٢٠١٩) ڕاگەیاندنی نیشتمانیی.</w:t>
      </w:r>
      <w:r w:rsidRPr="00914C52">
        <w:rPr>
          <w:rFonts w:ascii="Noto Naskh Arabic" w:eastAsiaTheme="minorHAnsi" w:hAnsi="Noto Naskh Arabic" w:cs="Noto Naskh Arabic" w:hint="cs"/>
          <w:color w:val="000000" w:themeColor="text1"/>
          <w:sz w:val="24"/>
          <w:szCs w:val="24"/>
          <w14:ligatures w14:val="standardContextual"/>
        </w:rPr>
        <w:t xml:space="preserve"> </w:t>
      </w:r>
      <w:r w:rsidRPr="00914C52">
        <w:rPr>
          <w:rStyle w:val="Strong"/>
          <w:rFonts w:ascii="Noto Naskh Arabic" w:hAnsi="Noto Naskh Arabic" w:cs="Noto Naskh Arabic" w:hint="cs"/>
          <w:color w:val="000000" w:themeColor="text1"/>
          <w:sz w:val="24"/>
          <w:szCs w:val="24"/>
          <w:rtl/>
        </w:rPr>
        <w:t>سلێمانی</w:t>
      </w:r>
      <w:r w:rsidRPr="00914C52">
        <w:rPr>
          <w:rStyle w:val="Strong"/>
          <w:rFonts w:ascii="Noto Naskh Arabic" w:hAnsi="Noto Naskh Arabic" w:cs="Noto Naskh Arabic" w:hint="cs"/>
          <w:color w:val="000000" w:themeColor="text1"/>
          <w:sz w:val="24"/>
          <w:szCs w:val="24"/>
        </w:rPr>
        <w:t>:</w:t>
      </w:r>
      <w:r w:rsidRPr="00914C52">
        <w:rPr>
          <w:rFonts w:ascii="Noto Naskh Arabic" w:eastAsiaTheme="minorHAnsi" w:hAnsi="Noto Naskh Arabic" w:cs="Noto Naskh Arabic" w:hint="cs"/>
          <w:color w:val="000000" w:themeColor="text1"/>
          <w:sz w:val="24"/>
          <w:szCs w:val="24"/>
          <w:rtl/>
          <w14:ligatures w14:val="standardContextual"/>
        </w:rPr>
        <w:t xml:space="preserve"> چاپخانەی </w:t>
      </w:r>
      <w:r w:rsidRPr="00914C52">
        <w:rPr>
          <w:rStyle w:val="Strong"/>
          <w:rFonts w:ascii="Noto Naskh Arabic" w:hAnsi="Noto Naskh Arabic" w:cs="Noto Naskh Arabic" w:hint="cs"/>
          <w:b w:val="0"/>
          <w:bCs w:val="0"/>
          <w:color w:val="000000" w:themeColor="text1"/>
          <w:sz w:val="24"/>
          <w:szCs w:val="24"/>
          <w:rtl/>
        </w:rPr>
        <w:t>حەمدی</w:t>
      </w:r>
      <w:r w:rsidRPr="00914C52">
        <w:rPr>
          <w:rStyle w:val="Strong"/>
          <w:rFonts w:ascii="Noto Naskh Arabic" w:hAnsi="Noto Naskh Arabic" w:cs="Noto Naskh Arabic" w:hint="cs"/>
          <w:color w:val="000000" w:themeColor="text1"/>
          <w:sz w:val="24"/>
          <w:szCs w:val="24"/>
          <w:rtl/>
        </w:rPr>
        <w:t>.</w:t>
      </w:r>
    </w:p>
    <w:p w14:paraId="111081EB" w14:textId="77777777" w:rsidR="00E75C49" w:rsidRPr="00914C52" w:rsidRDefault="00E75C49" w:rsidP="00EC6E9B">
      <w:pPr>
        <w:tabs>
          <w:tab w:val="left" w:pos="3503"/>
          <w:tab w:val="center" w:pos="4822"/>
        </w:tabs>
        <w:spacing w:after="0" w:line="240" w:lineRule="auto"/>
        <w:ind w:firstLine="284"/>
        <w:contextualSpacing/>
        <w:jc w:val="right"/>
        <w:rPr>
          <w:rFonts w:ascii="Noto Naskh Arabic" w:eastAsia="PingFang SC" w:hAnsi="Noto Naskh Arabic" w:cs="Noto Naskh Arabic"/>
          <w:color w:val="000000" w:themeColor="text1"/>
          <w:sz w:val="24"/>
          <w:szCs w:val="24"/>
          <w:rtl/>
          <w:lang w:bidi="ar-OM"/>
        </w:rPr>
      </w:pPr>
      <w:r w:rsidRPr="00914C52">
        <w:rPr>
          <w:rFonts w:ascii="Noto Naskh Arabic" w:eastAsia="PingFang SC" w:hAnsi="Noto Naskh Arabic" w:cs="Noto Naskh Arabic" w:hint="cs"/>
          <w:color w:val="000000" w:themeColor="text1"/>
          <w:sz w:val="24"/>
          <w:szCs w:val="24"/>
          <w:rtl/>
          <w:lang w:bidi="ar-OM"/>
        </w:rPr>
        <w:t>مەریوان، وریا قانع. (٢٠١٣) شوناس و ئاڵۆزی. سلێمانی</w:t>
      </w:r>
      <w:r w:rsidRPr="00914C52">
        <w:rPr>
          <w:rFonts w:ascii="Noto Naskh Arabic" w:eastAsia="PingFang SC" w:hAnsi="Noto Naskh Arabic" w:cs="Noto Naskh Arabic" w:hint="cs"/>
          <w:color w:val="000000" w:themeColor="text1"/>
          <w:sz w:val="24"/>
          <w:szCs w:val="24"/>
          <w:rtl/>
          <w:lang w:bidi="ku-Arab-IQ"/>
        </w:rPr>
        <w:t>:</w:t>
      </w:r>
      <w:r w:rsidRPr="00914C52">
        <w:rPr>
          <w:rFonts w:ascii="Noto Naskh Arabic" w:eastAsia="PingFang SC" w:hAnsi="Noto Naskh Arabic" w:cs="Noto Naskh Arabic" w:hint="cs"/>
          <w:color w:val="000000" w:themeColor="text1"/>
          <w:sz w:val="24"/>
          <w:szCs w:val="24"/>
          <w:rtl/>
          <w:lang w:bidi="ar-OM"/>
        </w:rPr>
        <w:t xml:space="preserve"> ئەندێشە.</w:t>
      </w:r>
    </w:p>
    <w:p w14:paraId="4154C69C" w14:textId="77777777" w:rsidR="00E75C49" w:rsidRPr="00914C52" w:rsidRDefault="00E75C49" w:rsidP="00EC6E9B">
      <w:pPr>
        <w:autoSpaceDE w:val="0"/>
        <w:autoSpaceDN w:val="0"/>
        <w:bidi/>
        <w:adjustRightInd w:val="0"/>
        <w:spacing w:before="240" w:line="240" w:lineRule="auto"/>
        <w:contextualSpacing/>
        <w:jc w:val="both"/>
        <w:rPr>
          <w:rFonts w:ascii="Noto Naskh Arabic" w:eastAsiaTheme="minorHAnsi" w:hAnsi="Noto Naskh Arabic" w:cs="Noto Naskh Arabic"/>
          <w:color w:val="000000" w:themeColor="text1"/>
          <w:sz w:val="24"/>
          <w:szCs w:val="24"/>
          <w:rtl/>
          <w:lang w:bidi="ku-Arab-IQ"/>
          <w14:ligatures w14:val="standardContextual"/>
        </w:rPr>
      </w:pPr>
      <w:r w:rsidRPr="00914C52">
        <w:rPr>
          <w:rFonts w:ascii="Noto Naskh Arabic" w:eastAsiaTheme="minorHAnsi" w:hAnsi="Noto Naskh Arabic" w:cs="Noto Naskh Arabic" w:hint="cs"/>
          <w:color w:val="000000" w:themeColor="text1"/>
          <w:sz w:val="24"/>
          <w:szCs w:val="24"/>
          <w:rtl/>
          <w14:ligatures w14:val="standardContextual"/>
        </w:rPr>
        <w:t>هێرش، رەسوڵ (٢٠٠٦) رۆژنامەی ئەهلی لە باشوری کوردستان ١٩٩٤-٢٠٠٢. سلێمانی: دەزگای چاپ و بڵاوکردنەوەی بەدرخان.</w:t>
      </w:r>
    </w:p>
    <w:p w14:paraId="6C5433A3" w14:textId="77777777" w:rsidR="00E75C49" w:rsidRPr="00914C52" w:rsidRDefault="00E75C49" w:rsidP="00EC6E9B">
      <w:pPr>
        <w:bidi/>
        <w:spacing w:line="240" w:lineRule="auto"/>
        <w:contextualSpacing/>
        <w:jc w:val="both"/>
        <w:rPr>
          <w:rFonts w:ascii="Noto Naskh Arabic" w:eastAsiaTheme="minorHAnsi" w:hAnsi="Noto Naskh Arabic" w:cs="Noto Naskh Arabic"/>
          <w:color w:val="000000" w:themeColor="text1"/>
          <w:sz w:val="24"/>
          <w:szCs w:val="24"/>
          <w:lang w:bidi="ku-Arab-IQ"/>
          <w14:ligatures w14:val="standardContextual"/>
        </w:rPr>
      </w:pPr>
      <w:r w:rsidRPr="00914C52">
        <w:rPr>
          <w:rFonts w:ascii="Noto Naskh Arabic" w:eastAsiaTheme="minorHAnsi" w:hAnsi="Noto Naskh Arabic" w:cs="Noto Naskh Arabic" w:hint="cs"/>
          <w:color w:val="000000" w:themeColor="text1"/>
          <w:sz w:val="24"/>
          <w:szCs w:val="24"/>
          <w:rtl/>
          <w:lang w:bidi="ku-Arab-IQ"/>
          <w14:ligatures w14:val="standardContextual"/>
        </w:rPr>
        <w:t>هێرش، رەسوڵ (٢٠٠٨) میدیا و دەسەڵات. سلێمانی: چاودێر.</w:t>
      </w:r>
    </w:p>
    <w:p w14:paraId="754DD804" w14:textId="77777777" w:rsidR="00E75C49" w:rsidRPr="00914C52" w:rsidRDefault="00E75C49"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rPr>
          <w:rStyle w:val="Hyperlink"/>
          <w:rFonts w:ascii="Noto Naskh Arabic" w:eastAsiaTheme="minorHAnsi" w:hAnsi="Noto Naskh Arabic" w:cs="Noto Naskh Arabic"/>
          <w:b/>
          <w:bCs/>
          <w:color w:val="000000" w:themeColor="text1"/>
          <w:position w:val="1"/>
          <w:sz w:val="24"/>
          <w:szCs w:val="24"/>
          <w:u w:val="none"/>
          <w:lang w:bidi="ku-Arab-IQ"/>
        </w:rPr>
      </w:pPr>
      <w:r w:rsidRPr="00914C52">
        <w:rPr>
          <w:rFonts w:ascii="Noto Naskh Arabic" w:eastAsiaTheme="minorHAnsi" w:hAnsi="Noto Naskh Arabic" w:cs="Noto Naskh Arabic" w:hint="cs"/>
          <w:color w:val="000000" w:themeColor="text1"/>
          <w:sz w:val="24"/>
          <w:szCs w:val="24"/>
          <w:rtl/>
          <w14:ligatures w14:val="standardContextual"/>
        </w:rPr>
        <w:t>هەردەوان، مەحمود. و عبدالخالق، ئیبراهیم. (٢٠</w:t>
      </w:r>
      <w:r w:rsidRPr="00914C52">
        <w:rPr>
          <w:rFonts w:ascii="Noto Naskh Arabic" w:eastAsiaTheme="minorHAnsi" w:hAnsi="Noto Naskh Arabic" w:cs="Noto Naskh Arabic" w:hint="cs"/>
          <w:color w:val="000000" w:themeColor="text1"/>
          <w:sz w:val="24"/>
          <w:szCs w:val="24"/>
          <w:rtl/>
          <w:lang w:bidi="ku-Arab-IQ"/>
          <w14:ligatures w14:val="standardContextual"/>
        </w:rPr>
        <w:t xml:space="preserve">١٧) ئابووریی دامەزراوەکانی ڕاگەیاندن. هەولێر: ژووری بازرگانی و پیشەسازی هەولێر. </w:t>
      </w:r>
    </w:p>
    <w:p w14:paraId="46650F8F" w14:textId="77777777" w:rsidR="00E75C49" w:rsidRPr="00914C52" w:rsidRDefault="00E75C49" w:rsidP="00EC6E9B">
      <w:pPr>
        <w:tabs>
          <w:tab w:val="left" w:pos="3503"/>
          <w:tab w:val="center" w:pos="4822"/>
        </w:tabs>
        <w:spacing w:after="0" w:line="240" w:lineRule="auto"/>
        <w:ind w:firstLine="284"/>
        <w:contextualSpacing/>
        <w:jc w:val="right"/>
        <w:rPr>
          <w:rFonts w:ascii="Noto Naskh Arabic" w:eastAsia="PingFang SC" w:hAnsi="Noto Naskh Arabic" w:cs="Noto Naskh Arabic"/>
          <w:color w:val="000000" w:themeColor="text1"/>
          <w:sz w:val="24"/>
          <w:szCs w:val="24"/>
          <w:rtl/>
          <w:lang w:bidi="ar-OM"/>
        </w:rPr>
      </w:pPr>
      <w:r w:rsidRPr="00914C52">
        <w:rPr>
          <w:rFonts w:ascii="Noto Naskh Arabic" w:eastAsia="PingFang SC" w:hAnsi="Noto Naskh Arabic" w:cs="Noto Naskh Arabic" w:hint="cs"/>
          <w:color w:val="000000" w:themeColor="text1"/>
          <w:sz w:val="24"/>
          <w:szCs w:val="24"/>
          <w:rtl/>
          <w:lang w:bidi="ar-OM"/>
        </w:rPr>
        <w:t>هەڤاڵ، ئەبوبەکر (٢٠٠٢) رۆژنامەوانی لە سەردەمی جیهانگیرییدا. سلێمانی: دەزگای چاپ و پەخشتی سەردەم.</w:t>
      </w:r>
    </w:p>
    <w:p w14:paraId="20454D82" w14:textId="77777777" w:rsidR="00CF6AF9" w:rsidRPr="00914C52" w:rsidRDefault="00CF6AF9"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rPr>
          <w:rFonts w:ascii="Noto Naskh Arabic" w:eastAsiaTheme="minorHAnsi" w:hAnsi="Noto Naskh Arabic" w:cs="Noto Naskh Arabic"/>
          <w:b/>
          <w:bCs/>
          <w:color w:val="000000" w:themeColor="text1"/>
          <w:position w:val="1"/>
          <w:sz w:val="24"/>
          <w:szCs w:val="24"/>
          <w:rtl/>
        </w:rPr>
      </w:pPr>
      <w:r w:rsidRPr="00914C52">
        <w:rPr>
          <w:rFonts w:ascii="Noto Naskh Arabic" w:eastAsiaTheme="minorHAnsi" w:hAnsi="Noto Naskh Arabic" w:cs="Noto Naskh Arabic" w:hint="cs"/>
          <w:b/>
          <w:bCs/>
          <w:color w:val="000000" w:themeColor="text1"/>
          <w:position w:val="1"/>
          <w:sz w:val="24"/>
          <w:szCs w:val="24"/>
          <w:rtl/>
        </w:rPr>
        <w:t>دووەم: ماستەرنامە و دکتۆرا:</w:t>
      </w:r>
    </w:p>
    <w:p w14:paraId="1DBB4A66" w14:textId="77777777" w:rsidR="00CF6AF9" w:rsidRPr="00914C52" w:rsidRDefault="00CF6AF9"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eastAsiaTheme="minorHAnsi" w:hAnsi="Noto Naskh Arabic" w:cs="Noto Naskh Arabic"/>
          <w:b/>
          <w:bCs/>
          <w:color w:val="000000" w:themeColor="text1"/>
          <w:position w:val="1"/>
          <w:sz w:val="24"/>
          <w:szCs w:val="24"/>
          <w:rtl/>
        </w:rPr>
      </w:pPr>
      <w:r w:rsidRPr="00914C52">
        <w:rPr>
          <w:rFonts w:ascii="Noto Naskh Arabic" w:eastAsiaTheme="minorHAnsi" w:hAnsi="Noto Naskh Arabic" w:cs="Noto Naskh Arabic" w:hint="cs"/>
          <w:b/>
          <w:bCs/>
          <w:color w:val="000000" w:themeColor="text1"/>
          <w:position w:val="1"/>
          <w:sz w:val="24"/>
          <w:szCs w:val="24"/>
          <w:rtl/>
        </w:rPr>
        <w:t>ا\ماستەرنامە و دکتۆرا بە زمانی ئینگلیزی</w:t>
      </w:r>
    </w:p>
    <w:p w14:paraId="3521DA30" w14:textId="77777777" w:rsidR="00CF6AF9" w:rsidRPr="00914C52" w:rsidRDefault="00CF6AF9" w:rsidP="00EC6E9B">
      <w:pPr>
        <w:pStyle w:val="NormalWeb"/>
        <w:contextualSpacing/>
        <w:jc w:val="both"/>
        <w:rPr>
          <w:rFonts w:asciiTheme="minorHAnsi" w:hAnsiTheme="minorHAnsi" w:cstheme="minorHAnsi"/>
          <w:color w:val="000000" w:themeColor="text1"/>
          <w:u w:val="single"/>
          <w:rtl/>
        </w:rPr>
      </w:pPr>
      <w:r w:rsidRPr="00914C52">
        <w:rPr>
          <w:rFonts w:asciiTheme="minorHAnsi" w:hAnsiTheme="minorHAnsi" w:cstheme="minorHAnsi"/>
          <w:color w:val="000000" w:themeColor="text1"/>
        </w:rPr>
        <w:t xml:space="preserve">Gharib, Ahmed Hama. (2016) </w:t>
      </w:r>
      <w:r w:rsidRPr="00914C52">
        <w:rPr>
          <w:rFonts w:asciiTheme="minorHAnsi" w:hAnsiTheme="minorHAnsi" w:cstheme="minorHAnsi"/>
          <w:i/>
          <w:iCs/>
          <w:color w:val="000000" w:themeColor="text1"/>
        </w:rPr>
        <w:t>Political Communication and the Media in Kurdistan.</w:t>
      </w:r>
      <w:r w:rsidRPr="00914C52">
        <w:rPr>
          <w:rFonts w:asciiTheme="minorHAnsi" w:hAnsiTheme="minorHAnsi" w:cstheme="minorHAnsi"/>
          <w:color w:val="000000" w:themeColor="text1"/>
        </w:rPr>
        <w:t>PhD thesis. Sheffield Hallam University</w:t>
      </w:r>
      <w:r w:rsidRPr="00914C52">
        <w:rPr>
          <w:rStyle w:val="Hyperlink"/>
          <w:rFonts w:asciiTheme="minorHAnsi" w:hAnsiTheme="minorHAnsi" w:cstheme="minorHAnsi"/>
          <w:color w:val="000000" w:themeColor="text1"/>
          <w:rtl/>
        </w:rPr>
        <w:t xml:space="preserve"> </w:t>
      </w:r>
    </w:p>
    <w:p w14:paraId="6EBC2094" w14:textId="77777777" w:rsidR="00CF6AF9" w:rsidRPr="00914C52" w:rsidRDefault="00CF6AF9"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both"/>
        <w:rPr>
          <w:rFonts w:asciiTheme="minorHAnsi" w:eastAsiaTheme="minorHAnsi" w:hAnsiTheme="minorHAnsi" w:cstheme="minorHAnsi"/>
          <w:b/>
          <w:bCs/>
          <w:color w:val="000000" w:themeColor="text1"/>
          <w:position w:val="1"/>
          <w:sz w:val="24"/>
          <w:szCs w:val="24"/>
          <w:rtl/>
        </w:rPr>
      </w:pPr>
      <w:r w:rsidRPr="00914C52">
        <w:rPr>
          <w:rFonts w:asciiTheme="minorHAnsi" w:hAnsiTheme="minorHAnsi" w:cstheme="minorHAnsi"/>
          <w:color w:val="000000" w:themeColor="text1"/>
          <w:sz w:val="24"/>
          <w:szCs w:val="24"/>
        </w:rPr>
        <w:t xml:space="preserve">Hussein, H. (2018) </w:t>
      </w:r>
      <w:r w:rsidRPr="00914C52">
        <w:rPr>
          <w:rFonts w:asciiTheme="minorHAnsi" w:hAnsiTheme="minorHAnsi" w:cstheme="minorHAnsi"/>
          <w:i/>
          <w:iCs/>
          <w:color w:val="000000" w:themeColor="text1"/>
          <w:sz w:val="24"/>
          <w:szCs w:val="24"/>
        </w:rPr>
        <w:t xml:space="preserve">The Role of News Media in Supporting Democracy in Kurdistan Region. </w:t>
      </w:r>
      <w:r w:rsidRPr="00914C52">
        <w:rPr>
          <w:rFonts w:asciiTheme="minorHAnsi" w:hAnsiTheme="minorHAnsi" w:cstheme="minorHAnsi"/>
          <w:color w:val="000000" w:themeColor="text1"/>
          <w:sz w:val="24"/>
          <w:szCs w:val="24"/>
        </w:rPr>
        <w:t xml:space="preserve">PhD thesis. Nottingham University. </w:t>
      </w:r>
      <w:r w:rsidRPr="00914C52">
        <w:rPr>
          <w:rFonts w:asciiTheme="minorHAnsi" w:eastAsiaTheme="minorHAnsi" w:hAnsiTheme="minorHAnsi" w:cstheme="minorHAnsi"/>
          <w:b/>
          <w:bCs/>
          <w:color w:val="000000" w:themeColor="text1"/>
          <w:position w:val="1"/>
          <w:sz w:val="24"/>
          <w:szCs w:val="24"/>
          <w:rtl/>
        </w:rPr>
        <w:t xml:space="preserve"> </w:t>
      </w:r>
    </w:p>
    <w:p w14:paraId="423AAFFF" w14:textId="77777777" w:rsidR="00CF6AF9" w:rsidRPr="00914C52" w:rsidRDefault="00CF6AF9"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both"/>
        <w:rPr>
          <w:rFonts w:asciiTheme="minorHAnsi" w:eastAsiaTheme="minorHAnsi" w:hAnsiTheme="minorHAnsi" w:cstheme="minorHAnsi"/>
          <w:b/>
          <w:bCs/>
          <w:color w:val="000000" w:themeColor="text1"/>
          <w:position w:val="1"/>
          <w:sz w:val="24"/>
          <w:szCs w:val="24"/>
          <w:rtl/>
        </w:rPr>
      </w:pPr>
    </w:p>
    <w:p w14:paraId="607EA892" w14:textId="77777777" w:rsidR="00CF6AF9" w:rsidRPr="00914C52" w:rsidRDefault="00CF6AF9"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both"/>
        <w:rPr>
          <w:rFonts w:asciiTheme="minorHAnsi" w:hAnsiTheme="minorHAnsi" w:cstheme="minorHAnsi"/>
          <w:color w:val="000000" w:themeColor="text1"/>
          <w:sz w:val="24"/>
          <w:szCs w:val="24"/>
          <w:shd w:val="clear" w:color="auto" w:fill="FFFFFF"/>
        </w:rPr>
      </w:pPr>
      <w:proofErr w:type="spellStart"/>
      <w:r w:rsidRPr="00914C52">
        <w:rPr>
          <w:rFonts w:asciiTheme="minorHAnsi" w:hAnsiTheme="minorHAnsi" w:cstheme="minorHAnsi"/>
          <w:color w:val="000000" w:themeColor="text1"/>
          <w:sz w:val="24"/>
          <w:szCs w:val="24"/>
          <w:shd w:val="clear" w:color="auto" w:fill="FFFFFF"/>
        </w:rPr>
        <w:t>Ismaeli</w:t>
      </w:r>
      <w:proofErr w:type="spellEnd"/>
      <w:r w:rsidRPr="00914C52">
        <w:rPr>
          <w:rFonts w:asciiTheme="minorHAnsi" w:hAnsiTheme="minorHAnsi" w:cstheme="minorHAnsi"/>
          <w:color w:val="000000" w:themeColor="text1"/>
          <w:sz w:val="24"/>
          <w:szCs w:val="24"/>
          <w:shd w:val="clear" w:color="auto" w:fill="FFFFFF"/>
        </w:rPr>
        <w:t>, A. (2015).</w:t>
      </w:r>
      <w:r w:rsidRPr="00914C52">
        <w:rPr>
          <w:rStyle w:val="apple-converted-space"/>
          <w:rFonts w:asciiTheme="minorHAnsi" w:hAnsiTheme="minorHAnsi" w:cstheme="minorHAnsi"/>
          <w:color w:val="000000" w:themeColor="text1"/>
          <w:sz w:val="24"/>
          <w:szCs w:val="24"/>
          <w:shd w:val="clear" w:color="auto" w:fill="FFFFFF"/>
        </w:rPr>
        <w:t> </w:t>
      </w:r>
      <w:r w:rsidRPr="00914C52">
        <w:rPr>
          <w:rFonts w:asciiTheme="minorHAnsi" w:hAnsiTheme="minorHAnsi" w:cstheme="minorHAnsi"/>
          <w:i/>
          <w:iCs/>
          <w:color w:val="000000" w:themeColor="text1"/>
          <w:sz w:val="24"/>
          <w:szCs w:val="24"/>
        </w:rPr>
        <w:t xml:space="preserve">The Role of The Media in Developing Democracy </w:t>
      </w:r>
      <w:proofErr w:type="gramStart"/>
      <w:r w:rsidRPr="00914C52">
        <w:rPr>
          <w:rFonts w:asciiTheme="minorHAnsi" w:hAnsiTheme="minorHAnsi" w:cstheme="minorHAnsi"/>
          <w:i/>
          <w:iCs/>
          <w:color w:val="000000" w:themeColor="text1"/>
          <w:sz w:val="24"/>
          <w:szCs w:val="24"/>
        </w:rPr>
        <w:t>In</w:t>
      </w:r>
      <w:proofErr w:type="gramEnd"/>
      <w:r w:rsidRPr="00914C52">
        <w:rPr>
          <w:rFonts w:asciiTheme="minorHAnsi" w:hAnsiTheme="minorHAnsi" w:cstheme="minorHAnsi"/>
          <w:i/>
          <w:iCs/>
          <w:color w:val="000000" w:themeColor="text1"/>
          <w:sz w:val="24"/>
          <w:szCs w:val="24"/>
        </w:rPr>
        <w:t xml:space="preserve"> Kurdistan: A study of </w:t>
      </w:r>
      <w:proofErr w:type="spellStart"/>
      <w:r w:rsidRPr="00914C52">
        <w:rPr>
          <w:rFonts w:asciiTheme="minorHAnsi" w:hAnsiTheme="minorHAnsi" w:cstheme="minorHAnsi"/>
          <w:i/>
          <w:iCs/>
          <w:color w:val="000000" w:themeColor="text1"/>
          <w:sz w:val="24"/>
          <w:szCs w:val="24"/>
        </w:rPr>
        <w:t>Rudaw</w:t>
      </w:r>
      <w:proofErr w:type="spellEnd"/>
      <w:r w:rsidRPr="00914C52">
        <w:rPr>
          <w:rFonts w:asciiTheme="minorHAnsi" w:hAnsiTheme="minorHAnsi" w:cstheme="minorHAnsi"/>
          <w:i/>
          <w:iCs/>
          <w:color w:val="000000" w:themeColor="text1"/>
          <w:sz w:val="24"/>
          <w:szCs w:val="24"/>
        </w:rPr>
        <w:t xml:space="preserve"> Journalists Perspectives, Notions and Attitudes</w:t>
      </w:r>
      <w:r w:rsidRPr="00914C52">
        <w:rPr>
          <w:rStyle w:val="apple-converted-space"/>
          <w:rFonts w:asciiTheme="minorHAnsi" w:hAnsiTheme="minorHAnsi" w:cstheme="minorHAnsi"/>
          <w:color w:val="000000" w:themeColor="text1"/>
          <w:sz w:val="24"/>
          <w:szCs w:val="24"/>
          <w:shd w:val="clear" w:color="auto" w:fill="FFFFFF"/>
        </w:rPr>
        <w:t> </w:t>
      </w:r>
      <w:r w:rsidRPr="00914C52">
        <w:rPr>
          <w:rFonts w:asciiTheme="minorHAnsi" w:hAnsiTheme="minorHAnsi" w:cstheme="minorHAnsi"/>
          <w:color w:val="000000" w:themeColor="text1"/>
          <w:sz w:val="24"/>
          <w:szCs w:val="24"/>
          <w:shd w:val="clear" w:color="auto" w:fill="FFFFFF"/>
        </w:rPr>
        <w:t>(Master's thesis).</w:t>
      </w:r>
    </w:p>
    <w:p w14:paraId="7615C832" w14:textId="77777777" w:rsidR="00CF6AF9" w:rsidRPr="00914C52" w:rsidRDefault="00CF6AF9" w:rsidP="00EC6E9B">
      <w:pPr>
        <w:spacing w:before="240" w:line="240" w:lineRule="auto"/>
        <w:contextualSpacing/>
        <w:jc w:val="both"/>
        <w:rPr>
          <w:rFonts w:asciiTheme="minorHAnsi" w:eastAsiaTheme="minorHAnsi" w:hAnsiTheme="minorHAnsi" w:cstheme="minorHAnsi"/>
          <w:color w:val="000000" w:themeColor="text1"/>
          <w:sz w:val="24"/>
          <w:szCs w:val="24"/>
          <w:u w:val="single"/>
          <w:rtl/>
          <w14:ligatures w14:val="standardContextual"/>
        </w:rPr>
      </w:pPr>
      <w:proofErr w:type="spellStart"/>
      <w:r w:rsidRPr="00914C52">
        <w:rPr>
          <w:rFonts w:asciiTheme="minorHAnsi" w:hAnsiTheme="minorHAnsi" w:cstheme="minorHAnsi"/>
          <w:color w:val="000000" w:themeColor="text1"/>
          <w:sz w:val="24"/>
          <w:szCs w:val="24"/>
        </w:rPr>
        <w:t>Mawlood</w:t>
      </w:r>
      <w:proofErr w:type="spellEnd"/>
      <w:r w:rsidRPr="00914C52">
        <w:rPr>
          <w:rFonts w:asciiTheme="minorHAnsi" w:hAnsiTheme="minorHAnsi" w:cstheme="minorHAnsi"/>
          <w:color w:val="000000" w:themeColor="text1"/>
          <w:sz w:val="24"/>
          <w:szCs w:val="24"/>
        </w:rPr>
        <w:t>, Saman Jalal</w:t>
      </w:r>
      <w:r w:rsidRPr="00914C52">
        <w:rPr>
          <w:rFonts w:asciiTheme="minorHAnsi" w:hAnsiTheme="minorHAnsi" w:cstheme="minorHAnsi"/>
          <w:color w:val="000000" w:themeColor="text1"/>
          <w:sz w:val="24"/>
          <w:szCs w:val="24"/>
          <w:rtl/>
        </w:rPr>
        <w:t xml:space="preserve">. </w:t>
      </w:r>
      <w:r w:rsidRPr="00914C52">
        <w:rPr>
          <w:rFonts w:asciiTheme="minorHAnsi" w:hAnsiTheme="minorHAnsi" w:cstheme="minorHAnsi"/>
          <w:color w:val="000000" w:themeColor="text1"/>
          <w:sz w:val="24"/>
          <w:szCs w:val="24"/>
        </w:rPr>
        <w:t xml:space="preserve">(2011) </w:t>
      </w:r>
      <w:r w:rsidRPr="00914C52">
        <w:rPr>
          <w:rFonts w:asciiTheme="minorHAnsi" w:hAnsiTheme="minorHAnsi" w:cstheme="minorHAnsi"/>
          <w:i/>
          <w:iCs/>
          <w:color w:val="000000" w:themeColor="text1"/>
          <w:sz w:val="24"/>
          <w:szCs w:val="24"/>
        </w:rPr>
        <w:t>Challenges and Opportunities: The Impact of the Press Law (2008) on the Role of Journalism in the Kurdistan Region post-2003.</w:t>
      </w:r>
      <w:r w:rsidRPr="00914C52">
        <w:rPr>
          <w:rFonts w:asciiTheme="minorHAnsi" w:hAnsiTheme="minorHAnsi" w:cstheme="minorHAnsi"/>
          <w:color w:val="000000" w:themeColor="text1"/>
          <w:sz w:val="24"/>
          <w:szCs w:val="24"/>
        </w:rPr>
        <w:t xml:space="preserve"> PhD thesis. </w:t>
      </w:r>
      <w:r w:rsidRPr="00914C52">
        <w:rPr>
          <w:rFonts w:asciiTheme="minorHAnsi" w:eastAsiaTheme="minorHAnsi" w:hAnsiTheme="minorHAnsi" w:cstheme="minorHAnsi"/>
          <w:color w:val="000000" w:themeColor="text1"/>
          <w:sz w:val="24"/>
          <w:szCs w:val="24"/>
          <w14:ligatures w14:val="standardContextual"/>
        </w:rPr>
        <w:t xml:space="preserve">University of Bradford. </w:t>
      </w:r>
    </w:p>
    <w:p w14:paraId="3A79F043" w14:textId="3957E72A" w:rsidR="00CF6AF9" w:rsidRPr="00990D8F" w:rsidRDefault="00CF6AF9" w:rsidP="00990D8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both"/>
        <w:rPr>
          <w:rFonts w:asciiTheme="minorHAnsi" w:hAnsiTheme="minorHAnsi" w:cstheme="minorHAnsi"/>
          <w:color w:val="000000" w:themeColor="text1"/>
          <w:sz w:val="24"/>
          <w:szCs w:val="24"/>
          <w:shd w:val="clear" w:color="auto" w:fill="FFFFFF"/>
          <w:rtl/>
        </w:rPr>
      </w:pPr>
      <w:r w:rsidRPr="00914C52">
        <w:rPr>
          <w:rFonts w:asciiTheme="minorHAnsi" w:hAnsiTheme="minorHAnsi" w:cstheme="minorHAnsi"/>
          <w:color w:val="000000" w:themeColor="text1"/>
          <w:sz w:val="24"/>
          <w:szCs w:val="24"/>
          <w:shd w:val="clear" w:color="auto" w:fill="FFFFFF"/>
        </w:rPr>
        <w:t>Syan, K. A. Q. (2015).</w:t>
      </w:r>
      <w:r w:rsidRPr="00914C52">
        <w:rPr>
          <w:rStyle w:val="apple-converted-space"/>
          <w:rFonts w:asciiTheme="minorHAnsi" w:hAnsiTheme="minorHAnsi" w:cstheme="minorHAnsi"/>
          <w:color w:val="000000" w:themeColor="text1"/>
          <w:sz w:val="24"/>
          <w:szCs w:val="24"/>
          <w:shd w:val="clear" w:color="auto" w:fill="FFFFFF"/>
        </w:rPr>
        <w:t> </w:t>
      </w:r>
      <w:r w:rsidRPr="00914C52">
        <w:rPr>
          <w:rFonts w:asciiTheme="minorHAnsi" w:hAnsiTheme="minorHAnsi" w:cstheme="minorHAnsi"/>
          <w:i/>
          <w:iCs/>
          <w:color w:val="000000" w:themeColor="text1"/>
          <w:sz w:val="24"/>
          <w:szCs w:val="24"/>
        </w:rPr>
        <w:t>Media in an emergent democracy: the development of online journalism in the Kurdistan region of Iraq</w:t>
      </w:r>
      <w:r w:rsidRPr="00914C52">
        <w:rPr>
          <w:rStyle w:val="apple-converted-space"/>
          <w:rFonts w:asciiTheme="minorHAnsi" w:hAnsiTheme="minorHAnsi" w:cstheme="minorHAnsi"/>
          <w:color w:val="000000" w:themeColor="text1"/>
          <w:sz w:val="24"/>
          <w:szCs w:val="24"/>
          <w:shd w:val="clear" w:color="auto" w:fill="FFFFFF"/>
        </w:rPr>
        <w:t> </w:t>
      </w:r>
      <w:r w:rsidRPr="00914C52">
        <w:rPr>
          <w:rFonts w:asciiTheme="minorHAnsi" w:hAnsiTheme="minorHAnsi" w:cstheme="minorHAnsi"/>
          <w:color w:val="000000" w:themeColor="text1"/>
          <w:sz w:val="24"/>
          <w:szCs w:val="24"/>
          <w:shd w:val="clear" w:color="auto" w:fill="FFFFFF"/>
        </w:rPr>
        <w:t>(Doctoral dissertation, University of Bradford).</w:t>
      </w:r>
    </w:p>
    <w:p w14:paraId="7303147A" w14:textId="77777777" w:rsidR="00CF6AF9" w:rsidRPr="00914C52" w:rsidRDefault="00CF6AF9"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firstLine="284"/>
        <w:contextualSpacing/>
        <w:jc w:val="right"/>
        <w:rPr>
          <w:rFonts w:ascii="Noto Naskh Arabic" w:eastAsiaTheme="minorHAnsi" w:hAnsi="Noto Naskh Arabic" w:cs="Noto Naskh Arabic"/>
          <w:b/>
          <w:bCs/>
          <w:color w:val="000000" w:themeColor="text1"/>
          <w:position w:val="1"/>
          <w:sz w:val="24"/>
          <w:szCs w:val="24"/>
          <w:rtl/>
        </w:rPr>
      </w:pPr>
      <w:r w:rsidRPr="00914C52">
        <w:rPr>
          <w:rFonts w:ascii="Noto Naskh Arabic" w:eastAsiaTheme="minorHAnsi" w:hAnsi="Noto Naskh Arabic" w:cs="Noto Naskh Arabic" w:hint="cs"/>
          <w:b/>
          <w:bCs/>
          <w:color w:val="000000" w:themeColor="text1"/>
          <w:position w:val="1"/>
          <w:sz w:val="24"/>
          <w:szCs w:val="24"/>
          <w:rtl/>
        </w:rPr>
        <w:t>ب\ ماستەرنامە و دکتۆرا بە زمانی</w:t>
      </w:r>
      <w:r w:rsidRPr="00914C52">
        <w:rPr>
          <w:rFonts w:ascii="Noto Naskh Arabic" w:eastAsiaTheme="minorHAnsi" w:hAnsi="Noto Naskh Arabic" w:cs="Noto Naskh Arabic" w:hint="cs"/>
          <w:b/>
          <w:bCs/>
          <w:color w:val="000000" w:themeColor="text1"/>
          <w:position w:val="1"/>
          <w:sz w:val="24"/>
          <w:szCs w:val="24"/>
          <w:rtl/>
          <w:lang w:bidi="ku-Arab-IQ"/>
        </w:rPr>
        <w:t xml:space="preserve"> کوردی</w:t>
      </w:r>
    </w:p>
    <w:p w14:paraId="583579DD" w14:textId="77777777" w:rsidR="00CF6AF9" w:rsidRPr="00914C52" w:rsidRDefault="00CF6AF9" w:rsidP="00EC6E9B">
      <w:pPr>
        <w:bidi/>
        <w:spacing w:line="240" w:lineRule="auto"/>
        <w:contextualSpacing/>
        <w:jc w:val="both"/>
        <w:rPr>
          <w:rFonts w:ascii="Noto Naskh Arabic" w:hAnsi="Noto Naskh Arabic" w:cs="Noto Naskh Arabic"/>
          <w:color w:val="000000" w:themeColor="text1"/>
          <w:sz w:val="24"/>
          <w:szCs w:val="24"/>
          <w:rtl/>
          <w:lang w:bidi="ku-Arab-IQ"/>
        </w:rPr>
      </w:pPr>
      <w:r w:rsidRPr="00914C52">
        <w:rPr>
          <w:rFonts w:ascii="Noto Naskh Arabic" w:hAnsi="Noto Naskh Arabic" w:cs="Noto Naskh Arabic" w:hint="cs"/>
          <w:color w:val="000000" w:themeColor="text1"/>
          <w:sz w:val="24"/>
          <w:szCs w:val="24"/>
          <w:rtl/>
          <w:lang w:bidi="ku-Arab-IQ"/>
        </w:rPr>
        <w:t>ئازاد، عبدالعزیز. (٢٠٢٢)</w:t>
      </w:r>
      <w:r w:rsidRPr="00914C52">
        <w:rPr>
          <w:rFonts w:ascii="Noto Naskh Arabic" w:hAnsi="Noto Naskh Arabic" w:cs="Noto Naskh Arabic" w:hint="cs"/>
          <w:color w:val="000000" w:themeColor="text1"/>
          <w:sz w:val="24"/>
          <w:szCs w:val="24"/>
          <w:rtl/>
        </w:rPr>
        <w:t xml:space="preserve"> </w:t>
      </w:r>
      <w:r w:rsidRPr="00914C52">
        <w:rPr>
          <w:rFonts w:ascii="Noto Naskh Arabic" w:hAnsi="Noto Naskh Arabic" w:cs="Noto Naskh Arabic" w:hint="cs"/>
          <w:color w:val="000000" w:themeColor="text1"/>
          <w:sz w:val="24"/>
          <w:szCs w:val="24"/>
          <w:rtl/>
          <w:lang w:bidi="ku-Arab-IQ"/>
        </w:rPr>
        <w:t>ئاڕاستەکانی دەستەبژێری میدیایی سەبارەت بە ڕادەی پابەندبوونی پێگە-ئەلکترۆنییە کوردییەکان بە ئیتیکی پیشەیی لە هەرێمی کوردستاندا، توێژینەوەیەکی شیکاریی مەیدانییە.  تێزی دکتۆرا</w:t>
      </w:r>
      <w:r w:rsidRPr="00914C52">
        <w:rPr>
          <w:rFonts w:ascii="Noto Naskh Arabic" w:hAnsi="Noto Naskh Arabic" w:cs="Noto Naskh Arabic" w:hint="cs"/>
          <w:color w:val="000000" w:themeColor="text1"/>
          <w:sz w:val="24"/>
          <w:szCs w:val="24"/>
          <w:rtl/>
        </w:rPr>
        <w:t>. زانکۆی سەڵاحەدین.</w:t>
      </w:r>
    </w:p>
    <w:p w14:paraId="169102B5" w14:textId="77777777" w:rsidR="00CF6AF9" w:rsidRPr="00914C52" w:rsidRDefault="00CF6AF9" w:rsidP="00EC6E9B">
      <w:pPr>
        <w:bidi/>
        <w:spacing w:before="240" w:after="0" w:line="240" w:lineRule="auto"/>
        <w:contextualSpacing/>
        <w:jc w:val="both"/>
        <w:rPr>
          <w:rFonts w:ascii="Noto Naskh Arabic" w:hAnsi="Noto Naskh Arabic" w:cs="Noto Naskh Arabic"/>
          <w:color w:val="000000" w:themeColor="text1"/>
          <w:sz w:val="24"/>
          <w:szCs w:val="24"/>
          <w:rtl/>
          <w:lang w:bidi="ar-IQ"/>
        </w:rPr>
      </w:pPr>
      <w:r w:rsidRPr="00914C52">
        <w:rPr>
          <w:rFonts w:ascii="Noto Naskh Arabic" w:hAnsi="Noto Naskh Arabic" w:cs="Noto Naskh Arabic" w:hint="cs"/>
          <w:color w:val="000000" w:themeColor="text1"/>
          <w:sz w:val="24"/>
          <w:szCs w:val="24"/>
          <w:rtl/>
          <w:lang w:bidi="ar-IQ"/>
        </w:rPr>
        <w:t xml:space="preserve">ئاڵا، لەتیف (٢٠١٣) ژینگەی کاری ڕۆژنامەنووسیی لە هەرێمی کوردستاندا. ماستەرنامەی بڵاونەکراوە. زانکۆی سلێمانی.سلێمانی. </w:t>
      </w:r>
    </w:p>
    <w:p w14:paraId="5421910D" w14:textId="77777777" w:rsidR="00CF6AF9" w:rsidRPr="00914C52" w:rsidRDefault="00CF6AF9" w:rsidP="00EC6E9B">
      <w:pPr>
        <w:bidi/>
        <w:spacing w:line="240" w:lineRule="auto"/>
        <w:contextualSpacing/>
        <w:jc w:val="both"/>
        <w:rPr>
          <w:rFonts w:ascii="Noto Naskh Arabic" w:eastAsiaTheme="minorHAnsi" w:hAnsi="Noto Naskh Arabic" w:cs="Noto Naskh Arabic"/>
          <w:color w:val="000000" w:themeColor="text1"/>
          <w:sz w:val="24"/>
          <w:szCs w:val="24"/>
          <w:rtl/>
          <w14:ligatures w14:val="standardContextual"/>
        </w:rPr>
      </w:pPr>
      <w:r w:rsidRPr="007830B7">
        <w:rPr>
          <w:rFonts w:ascii="Noto Naskh Arabic" w:eastAsiaTheme="minorHAnsi" w:hAnsi="Noto Naskh Arabic" w:cs="Noto Naskh Arabic" w:hint="cs"/>
          <w:color w:val="000000" w:themeColor="text1"/>
          <w:sz w:val="24"/>
          <w:szCs w:val="24"/>
          <w:highlight w:val="yellow"/>
          <w:rtl/>
          <w14:ligatures w14:val="standardContextual"/>
        </w:rPr>
        <w:t>جوان، جەلالەدین.</w:t>
      </w:r>
      <w:r w:rsidRPr="00914C52">
        <w:rPr>
          <w:rFonts w:ascii="Noto Naskh Arabic" w:eastAsiaTheme="minorHAnsi" w:hAnsi="Noto Naskh Arabic" w:cs="Noto Naskh Arabic" w:hint="cs"/>
          <w:color w:val="000000" w:themeColor="text1"/>
          <w:sz w:val="24"/>
          <w:szCs w:val="24"/>
          <w:rtl/>
          <w14:ligatures w14:val="standardContextual"/>
        </w:rPr>
        <w:t xml:space="preserve"> (٢٠٢٢) ڕۆڵی ڕاگەیاندنی بنکۆڵکاریی لە رووبەڕووبوونەوەی گەندەڵیی لە هەرێمی کوردستاندا. تێزی دکتۆرا. زانکۆی سلێمانی. </w:t>
      </w:r>
    </w:p>
    <w:p w14:paraId="26C67B83" w14:textId="77777777" w:rsidR="00CF6AF9" w:rsidRPr="00914C52" w:rsidRDefault="00CF6AF9" w:rsidP="00EC6E9B">
      <w:pPr>
        <w:bidi/>
        <w:spacing w:line="240" w:lineRule="auto"/>
        <w:contextualSpacing/>
        <w:jc w:val="both"/>
        <w:rPr>
          <w:rFonts w:ascii="Noto Naskh Arabic" w:eastAsiaTheme="minorHAnsi" w:hAnsi="Noto Naskh Arabic" w:cs="Noto Naskh Arabic"/>
          <w:color w:val="000000" w:themeColor="text1"/>
          <w:sz w:val="24"/>
          <w:szCs w:val="24"/>
          <w:rtl/>
          <w14:ligatures w14:val="standardContextual"/>
        </w:rPr>
      </w:pPr>
      <w:r w:rsidRPr="00914C52">
        <w:rPr>
          <w:rFonts w:ascii="Noto Naskh Arabic" w:eastAsiaTheme="minorHAnsi" w:hAnsi="Noto Naskh Arabic" w:cs="Noto Naskh Arabic" w:hint="cs"/>
          <w:color w:val="000000" w:themeColor="text1"/>
          <w:sz w:val="24"/>
          <w:szCs w:val="24"/>
          <w:rtl/>
          <w14:ligatures w14:val="standardContextual"/>
        </w:rPr>
        <w:t xml:space="preserve">کاروان،عەبدوڵڵا. (٢٠٢٢) کاریگەرێتی سەرچاوە داراییەکان لەسەر پەیامسازی لە دامەزراوەکانی راگەیاندنی هەرێمی کوردستان. تێزی دکتۆرا. زانکۆی سلێمانی. </w:t>
      </w:r>
    </w:p>
    <w:p w14:paraId="05001019" w14:textId="3B277CF1" w:rsidR="00CF6AF9" w:rsidRPr="004D7314" w:rsidRDefault="004D7314" w:rsidP="00EC6E9B">
      <w:pPr>
        <w:bidi/>
        <w:spacing w:line="240" w:lineRule="auto"/>
        <w:contextualSpacing/>
        <w:jc w:val="both"/>
        <w:rPr>
          <w:rStyle w:val="Strong"/>
          <w:rFonts w:ascii="Noto Naskh Arabic" w:hAnsi="Noto Naskh Arabic" w:cs="Noto Naskh Arabic"/>
          <w:color w:val="000000" w:themeColor="text1"/>
          <w:sz w:val="24"/>
          <w:szCs w:val="24"/>
          <w:rtl/>
        </w:rPr>
      </w:pPr>
      <w:r>
        <w:rPr>
          <w:rStyle w:val="Strong"/>
          <w:rFonts w:ascii="Noto Naskh Arabic" w:hAnsi="Noto Naskh Arabic" w:cs="Noto Naskh Arabic" w:hint="cs"/>
          <w:color w:val="000000" w:themeColor="text1"/>
          <w:sz w:val="24"/>
          <w:szCs w:val="24"/>
          <w:rtl/>
        </w:rPr>
        <w:t>ج\</w:t>
      </w:r>
      <w:r w:rsidR="00CF6AF9" w:rsidRPr="004D7314">
        <w:rPr>
          <w:rStyle w:val="Strong"/>
          <w:rFonts w:ascii="Noto Naskh Arabic" w:hAnsi="Noto Naskh Arabic" w:cs="Noto Naskh Arabic" w:hint="cs"/>
          <w:color w:val="000000" w:themeColor="text1"/>
          <w:sz w:val="24"/>
          <w:szCs w:val="24"/>
          <w:rtl/>
        </w:rPr>
        <w:t>ماستەرنامە و دکتۆرا بە زمانی عەرەبی</w:t>
      </w:r>
    </w:p>
    <w:p w14:paraId="388CF787" w14:textId="1781372F" w:rsidR="00CF6AF9" w:rsidRPr="00914C52" w:rsidRDefault="00CF6AF9" w:rsidP="00E75C49">
      <w:pPr>
        <w:bidi/>
        <w:spacing w:line="240" w:lineRule="auto"/>
        <w:contextualSpacing/>
        <w:jc w:val="both"/>
        <w:rPr>
          <w:rFonts w:ascii="Noto Naskh Arabic" w:eastAsiaTheme="minorHAnsi" w:hAnsi="Noto Naskh Arabic" w:cs="Noto Naskh Arabic"/>
          <w:color w:val="000000" w:themeColor="text1"/>
          <w:position w:val="-4"/>
          <w:sz w:val="24"/>
          <w:szCs w:val="24"/>
          <w:rtl/>
          <w14:ligatures w14:val="standardContextual"/>
        </w:rPr>
      </w:pPr>
      <w:r w:rsidRPr="00914C52">
        <w:rPr>
          <w:rFonts w:ascii="Noto Naskh Arabic" w:eastAsiaTheme="minorHAnsi" w:hAnsi="Noto Naskh Arabic" w:cs="Noto Naskh Arabic" w:hint="cs"/>
          <w:color w:val="000000" w:themeColor="text1"/>
          <w:position w:val="-4"/>
          <w:sz w:val="24"/>
          <w:szCs w:val="24"/>
          <w:rtl/>
          <w14:ligatures w14:val="standardContextual"/>
        </w:rPr>
        <w:t>شێرکۆ، ، ميرزا  (٢٠١١) واقع الصحافةبإقليم كوردستان العراق في ضوء نظريات الصحافة</w:t>
      </w:r>
      <w:r w:rsidR="00E75C49">
        <w:rPr>
          <w:rFonts w:ascii="Noto Naskh Arabic" w:eastAsiaTheme="minorHAnsi" w:hAnsi="Noto Naskh Arabic" w:cs="Noto Naskh Arabic" w:hint="cs"/>
          <w:color w:val="000000" w:themeColor="text1"/>
          <w:position w:val="-4"/>
          <w:sz w:val="24"/>
          <w:szCs w:val="24"/>
          <w:rtl/>
          <w14:ligatures w14:val="standardContextual"/>
        </w:rPr>
        <w:t xml:space="preserve"> </w:t>
      </w:r>
      <w:r w:rsidRPr="00914C52">
        <w:rPr>
          <w:rFonts w:ascii="Noto Naskh Arabic" w:eastAsiaTheme="minorHAnsi" w:hAnsi="Noto Naskh Arabic" w:cs="Noto Naskh Arabic" w:hint="cs"/>
          <w:color w:val="000000" w:themeColor="text1"/>
          <w:position w:val="-4"/>
          <w:sz w:val="24"/>
          <w:szCs w:val="24"/>
          <w:rtl/>
          <w14:ligatures w14:val="standardContextual"/>
        </w:rPr>
        <w:t xml:space="preserve">اطروحة الدكتورا. جامعة السلیمانیة- </w:t>
      </w:r>
      <w:r w:rsidR="009A2A90" w:rsidRPr="00914C52">
        <w:rPr>
          <w:rFonts w:ascii="Noto Naskh Arabic" w:eastAsiaTheme="minorHAnsi" w:hAnsi="Noto Naskh Arabic" w:cs="Noto Naskh Arabic" w:hint="cs"/>
          <w:color w:val="000000" w:themeColor="text1"/>
          <w:position w:val="-4"/>
          <w:sz w:val="24"/>
          <w:szCs w:val="24"/>
          <w:rtl/>
          <w14:ligatures w14:val="standardContextual"/>
        </w:rPr>
        <w:t xml:space="preserve">جامعة </w:t>
      </w:r>
      <w:r w:rsidRPr="00914C52">
        <w:rPr>
          <w:rFonts w:ascii="Noto Naskh Arabic" w:eastAsiaTheme="minorHAnsi" w:hAnsi="Noto Naskh Arabic" w:cs="Noto Naskh Arabic" w:hint="cs"/>
          <w:color w:val="000000" w:themeColor="text1"/>
          <w:position w:val="-4"/>
          <w:sz w:val="24"/>
          <w:szCs w:val="24"/>
          <w:rtl/>
          <w14:ligatures w14:val="standardContextual"/>
        </w:rPr>
        <w:t>السلیمانیة.</w:t>
      </w:r>
    </w:p>
    <w:p w14:paraId="300CE888" w14:textId="2D722630" w:rsidR="00561843" w:rsidRPr="00914C52" w:rsidRDefault="00CF6AF9" w:rsidP="00EC6E9B">
      <w:pPr>
        <w:bidi/>
        <w:spacing w:before="240" w:line="240" w:lineRule="auto"/>
        <w:contextualSpacing/>
        <w:rPr>
          <w:rFonts w:ascii="Noto Naskh Arabic" w:hAnsi="Noto Naskh Arabic" w:cs="Noto Naskh Arabic"/>
          <w:b/>
          <w:bCs/>
          <w:color w:val="000000" w:themeColor="text1"/>
          <w:sz w:val="24"/>
          <w:szCs w:val="24"/>
          <w:shd w:val="clear" w:color="auto" w:fill="FFFFFF"/>
          <w:rtl/>
        </w:rPr>
      </w:pPr>
      <w:r w:rsidRPr="00914C52">
        <w:rPr>
          <w:rFonts w:ascii="Noto Naskh Arabic" w:hAnsi="Noto Naskh Arabic" w:cs="Noto Naskh Arabic" w:hint="cs"/>
          <w:b/>
          <w:bCs/>
          <w:color w:val="000000" w:themeColor="text1"/>
          <w:sz w:val="24"/>
          <w:szCs w:val="24"/>
          <w:shd w:val="clear" w:color="auto" w:fill="FFFFFF"/>
          <w:rtl/>
        </w:rPr>
        <w:t>سێیەم</w:t>
      </w:r>
      <w:r w:rsidR="008D7A73" w:rsidRPr="00914C52">
        <w:rPr>
          <w:rFonts w:ascii="Noto Naskh Arabic" w:hAnsi="Noto Naskh Arabic" w:cs="Noto Naskh Arabic" w:hint="cs"/>
          <w:b/>
          <w:bCs/>
          <w:color w:val="000000" w:themeColor="text1"/>
          <w:sz w:val="24"/>
          <w:szCs w:val="24"/>
          <w:shd w:val="clear" w:color="auto" w:fill="FFFFFF"/>
          <w:rtl/>
        </w:rPr>
        <w:t>: توێژینەوەکان:</w:t>
      </w:r>
    </w:p>
    <w:p w14:paraId="2D38DE4E" w14:textId="38FD9F41" w:rsidR="00561843" w:rsidRPr="00914C52" w:rsidRDefault="008D7A73" w:rsidP="00EC6E9B">
      <w:pPr>
        <w:bidi/>
        <w:spacing w:before="240" w:line="240" w:lineRule="auto"/>
        <w:contextualSpacing/>
        <w:rPr>
          <w:rFonts w:ascii="Noto Naskh Arabic" w:hAnsi="Noto Naskh Arabic" w:cs="Noto Naskh Arabic"/>
          <w:b/>
          <w:bCs/>
          <w:color w:val="000000" w:themeColor="text1"/>
          <w:sz w:val="24"/>
          <w:szCs w:val="24"/>
          <w:shd w:val="clear" w:color="auto" w:fill="FFFFFF"/>
        </w:rPr>
      </w:pPr>
      <w:r w:rsidRPr="00914C52">
        <w:rPr>
          <w:rFonts w:ascii="Noto Naskh Arabic" w:hAnsi="Noto Naskh Arabic" w:cs="Noto Naskh Arabic" w:hint="cs"/>
          <w:b/>
          <w:bCs/>
          <w:color w:val="000000" w:themeColor="text1"/>
          <w:sz w:val="24"/>
          <w:szCs w:val="24"/>
          <w:shd w:val="clear" w:color="auto" w:fill="FFFFFF"/>
          <w:rtl/>
        </w:rPr>
        <w:t>ا\ توێژینەوەکان بە زمانی ئینگلیزی</w:t>
      </w:r>
    </w:p>
    <w:p w14:paraId="36FD5DD8" w14:textId="77777777" w:rsidR="00561843" w:rsidRPr="00914C52" w:rsidRDefault="00561843" w:rsidP="00EC6E9B">
      <w:pPr>
        <w:autoSpaceDE w:val="0"/>
        <w:autoSpaceDN w:val="0"/>
        <w:adjustRightInd w:val="0"/>
        <w:spacing w:before="240" w:line="240" w:lineRule="auto"/>
        <w:contextualSpacing/>
        <w:jc w:val="both"/>
        <w:rPr>
          <w:rFonts w:asciiTheme="minorHAnsi" w:hAnsiTheme="minorHAnsi" w:cstheme="minorHAnsi"/>
          <w:color w:val="000000" w:themeColor="text1"/>
          <w:sz w:val="24"/>
          <w:szCs w:val="24"/>
          <w:shd w:val="clear" w:color="auto" w:fill="FFFFFF"/>
        </w:rPr>
      </w:pPr>
      <w:r w:rsidRPr="00914C52">
        <w:rPr>
          <w:rFonts w:asciiTheme="minorHAnsi" w:hAnsiTheme="minorHAnsi" w:cstheme="minorHAnsi"/>
          <w:color w:val="000000" w:themeColor="text1"/>
          <w:sz w:val="24"/>
          <w:szCs w:val="24"/>
          <w:shd w:val="clear" w:color="auto" w:fill="FFFFFF"/>
        </w:rPr>
        <w:t xml:space="preserve">Brants, K. and Van </w:t>
      </w:r>
      <w:proofErr w:type="spellStart"/>
      <w:r w:rsidRPr="00914C52">
        <w:rPr>
          <w:rFonts w:asciiTheme="minorHAnsi" w:hAnsiTheme="minorHAnsi" w:cstheme="minorHAnsi"/>
          <w:color w:val="000000" w:themeColor="text1"/>
          <w:sz w:val="24"/>
          <w:szCs w:val="24"/>
          <w:shd w:val="clear" w:color="auto" w:fill="FFFFFF"/>
        </w:rPr>
        <w:t>Praag</w:t>
      </w:r>
      <w:proofErr w:type="spellEnd"/>
      <w:r w:rsidRPr="00914C52">
        <w:rPr>
          <w:rFonts w:asciiTheme="minorHAnsi" w:hAnsiTheme="minorHAnsi" w:cstheme="minorHAnsi"/>
          <w:color w:val="000000" w:themeColor="text1"/>
          <w:sz w:val="24"/>
          <w:szCs w:val="24"/>
          <w:shd w:val="clear" w:color="auto" w:fill="FFFFFF"/>
        </w:rPr>
        <w:t>, P., 2006. Signs of media logic half a century of political communication in the Netherlands.</w:t>
      </w:r>
      <w:r w:rsidRPr="00914C52">
        <w:rPr>
          <w:rStyle w:val="apple-converted-space"/>
          <w:rFonts w:asciiTheme="minorHAnsi" w:hAnsiTheme="minorHAnsi" w:cstheme="minorHAnsi"/>
          <w:color w:val="000000" w:themeColor="text1"/>
          <w:sz w:val="24"/>
          <w:szCs w:val="24"/>
          <w:shd w:val="clear" w:color="auto" w:fill="FFFFFF"/>
        </w:rPr>
        <w:t> </w:t>
      </w:r>
      <w:proofErr w:type="spellStart"/>
      <w:r w:rsidRPr="00F3650E">
        <w:rPr>
          <w:rFonts w:asciiTheme="minorHAnsi" w:hAnsiTheme="minorHAnsi" w:cstheme="minorHAnsi"/>
          <w:i/>
          <w:iCs/>
          <w:color w:val="000000" w:themeColor="text1"/>
          <w:sz w:val="24"/>
          <w:szCs w:val="24"/>
        </w:rPr>
        <w:t>Javnost</w:t>
      </w:r>
      <w:proofErr w:type="spellEnd"/>
      <w:r w:rsidRPr="00F3650E">
        <w:rPr>
          <w:rFonts w:asciiTheme="minorHAnsi" w:hAnsiTheme="minorHAnsi" w:cstheme="minorHAnsi"/>
          <w:i/>
          <w:iCs/>
          <w:color w:val="000000" w:themeColor="text1"/>
          <w:sz w:val="24"/>
          <w:szCs w:val="24"/>
        </w:rPr>
        <w:t>-the public</w:t>
      </w:r>
      <w:r w:rsidRPr="00914C52">
        <w:rPr>
          <w:rFonts w:asciiTheme="minorHAnsi" w:hAnsiTheme="minorHAnsi" w:cstheme="minorHAnsi"/>
          <w:color w:val="000000" w:themeColor="text1"/>
          <w:sz w:val="24"/>
          <w:szCs w:val="24"/>
          <w:shd w:val="clear" w:color="auto" w:fill="FFFFFF"/>
        </w:rPr>
        <w:t>,</w:t>
      </w:r>
      <w:r w:rsidRPr="00914C52">
        <w:rPr>
          <w:rStyle w:val="apple-converted-space"/>
          <w:rFonts w:asciiTheme="minorHAnsi" w:hAnsiTheme="minorHAnsi" w:cstheme="minorHAnsi"/>
          <w:color w:val="000000" w:themeColor="text1"/>
          <w:sz w:val="24"/>
          <w:szCs w:val="24"/>
          <w:shd w:val="clear" w:color="auto" w:fill="FFFFFF"/>
        </w:rPr>
        <w:t> </w:t>
      </w:r>
      <w:r w:rsidRPr="00914C52">
        <w:rPr>
          <w:rFonts w:asciiTheme="minorHAnsi" w:hAnsiTheme="minorHAnsi" w:cstheme="minorHAnsi"/>
          <w:color w:val="000000" w:themeColor="text1"/>
          <w:sz w:val="24"/>
          <w:szCs w:val="24"/>
        </w:rPr>
        <w:t>13</w:t>
      </w:r>
      <w:r w:rsidRPr="00914C52">
        <w:rPr>
          <w:rFonts w:asciiTheme="minorHAnsi" w:hAnsiTheme="minorHAnsi" w:cstheme="minorHAnsi"/>
          <w:color w:val="000000" w:themeColor="text1"/>
          <w:sz w:val="24"/>
          <w:szCs w:val="24"/>
          <w:shd w:val="clear" w:color="auto" w:fill="FFFFFF"/>
        </w:rPr>
        <w:t>(1), pp.25-40.</w:t>
      </w:r>
    </w:p>
    <w:p w14:paraId="7E3EB85B" w14:textId="77777777" w:rsidR="009D7B78" w:rsidRPr="00914C52" w:rsidRDefault="009D7B78" w:rsidP="00EC6E9B">
      <w:pPr>
        <w:autoSpaceDE w:val="0"/>
        <w:autoSpaceDN w:val="0"/>
        <w:adjustRightInd w:val="0"/>
        <w:spacing w:before="240" w:line="240" w:lineRule="auto"/>
        <w:contextualSpacing/>
        <w:jc w:val="both"/>
        <w:rPr>
          <w:rFonts w:asciiTheme="minorHAnsi" w:hAnsiTheme="minorHAnsi" w:cstheme="minorHAnsi"/>
          <w:color w:val="000000" w:themeColor="text1"/>
          <w:sz w:val="24"/>
          <w:szCs w:val="24"/>
          <w:shd w:val="clear" w:color="auto" w:fill="FFFFFF"/>
        </w:rPr>
      </w:pPr>
    </w:p>
    <w:p w14:paraId="5ED626C9" w14:textId="73848322" w:rsidR="00F3650E" w:rsidRPr="00F3650E" w:rsidRDefault="009D7B78" w:rsidP="00F3650E">
      <w:pPr>
        <w:autoSpaceDE w:val="0"/>
        <w:autoSpaceDN w:val="0"/>
        <w:adjustRightInd w:val="0"/>
        <w:spacing w:before="240" w:line="240" w:lineRule="auto"/>
        <w:contextualSpacing/>
        <w:jc w:val="both"/>
        <w:rPr>
          <w:rFonts w:asciiTheme="minorHAnsi" w:hAnsiTheme="minorHAnsi" w:cstheme="minorHAnsi"/>
          <w:color w:val="000000" w:themeColor="text1"/>
          <w:sz w:val="24"/>
          <w:szCs w:val="24"/>
          <w:shd w:val="clear" w:color="auto" w:fill="FFFFFF"/>
        </w:rPr>
      </w:pPr>
      <w:proofErr w:type="spellStart"/>
      <w:r w:rsidRPr="00F3650E">
        <w:rPr>
          <w:rFonts w:asciiTheme="minorHAnsi" w:hAnsiTheme="minorHAnsi" w:cstheme="minorHAnsi"/>
          <w:color w:val="000000" w:themeColor="text1"/>
          <w:sz w:val="24"/>
          <w:szCs w:val="24"/>
          <w:shd w:val="clear" w:color="auto" w:fill="FFFFFF"/>
        </w:rPr>
        <w:t>Deuze</w:t>
      </w:r>
      <w:proofErr w:type="spellEnd"/>
      <w:r w:rsidRPr="00F3650E">
        <w:rPr>
          <w:rFonts w:asciiTheme="minorHAnsi" w:hAnsiTheme="minorHAnsi" w:cstheme="minorHAnsi"/>
          <w:color w:val="000000" w:themeColor="text1"/>
          <w:sz w:val="24"/>
          <w:szCs w:val="24"/>
          <w:shd w:val="clear" w:color="auto" w:fill="FFFFFF"/>
        </w:rPr>
        <w:t>, M. (2005). What is journalism? Professional identity and ideology of journalists reconsidered.</w:t>
      </w:r>
      <w:r w:rsidRPr="00F3650E">
        <w:rPr>
          <w:rStyle w:val="apple-converted-space"/>
          <w:rFonts w:asciiTheme="minorHAnsi" w:hAnsiTheme="minorHAnsi" w:cstheme="minorHAnsi"/>
          <w:color w:val="000000" w:themeColor="text1"/>
          <w:sz w:val="24"/>
          <w:szCs w:val="24"/>
          <w:shd w:val="clear" w:color="auto" w:fill="FFFFFF"/>
        </w:rPr>
        <w:t> </w:t>
      </w:r>
      <w:r w:rsidRPr="00F3650E">
        <w:rPr>
          <w:rFonts w:asciiTheme="minorHAnsi" w:hAnsiTheme="minorHAnsi" w:cstheme="minorHAnsi"/>
          <w:i/>
          <w:iCs/>
          <w:color w:val="000000" w:themeColor="text1"/>
          <w:sz w:val="24"/>
          <w:szCs w:val="24"/>
        </w:rPr>
        <w:t>Journalism</w:t>
      </w:r>
      <w:r w:rsidRPr="00F3650E">
        <w:rPr>
          <w:rFonts w:asciiTheme="minorHAnsi" w:hAnsiTheme="minorHAnsi" w:cstheme="minorHAnsi"/>
          <w:color w:val="000000" w:themeColor="text1"/>
          <w:sz w:val="24"/>
          <w:szCs w:val="24"/>
          <w:shd w:val="clear" w:color="auto" w:fill="FFFFFF"/>
        </w:rPr>
        <w:t>,</w:t>
      </w:r>
      <w:r w:rsidRPr="00F3650E">
        <w:rPr>
          <w:rStyle w:val="apple-converted-space"/>
          <w:rFonts w:asciiTheme="minorHAnsi" w:hAnsiTheme="minorHAnsi" w:cstheme="minorHAnsi"/>
          <w:color w:val="000000" w:themeColor="text1"/>
          <w:sz w:val="24"/>
          <w:szCs w:val="24"/>
          <w:shd w:val="clear" w:color="auto" w:fill="FFFFFF"/>
        </w:rPr>
        <w:t> </w:t>
      </w:r>
      <w:r w:rsidRPr="00F3650E">
        <w:rPr>
          <w:rFonts w:asciiTheme="minorHAnsi" w:hAnsiTheme="minorHAnsi" w:cstheme="minorHAnsi"/>
          <w:i/>
          <w:iCs/>
          <w:color w:val="000000" w:themeColor="text1"/>
          <w:sz w:val="24"/>
          <w:szCs w:val="24"/>
        </w:rPr>
        <w:t>6</w:t>
      </w:r>
      <w:r w:rsidRPr="00F3650E">
        <w:rPr>
          <w:rFonts w:asciiTheme="minorHAnsi" w:hAnsiTheme="minorHAnsi" w:cstheme="minorHAnsi"/>
          <w:color w:val="000000" w:themeColor="text1"/>
          <w:sz w:val="24"/>
          <w:szCs w:val="24"/>
          <w:shd w:val="clear" w:color="auto" w:fill="FFFFFF"/>
        </w:rPr>
        <w:t>(4), pp.442-464.</w:t>
      </w:r>
    </w:p>
    <w:p w14:paraId="2C2C61E5" w14:textId="77777777" w:rsidR="00F3650E" w:rsidRPr="00F3650E" w:rsidRDefault="00F3650E" w:rsidP="00F3650E">
      <w:pPr>
        <w:autoSpaceDE w:val="0"/>
        <w:autoSpaceDN w:val="0"/>
        <w:adjustRightInd w:val="0"/>
        <w:spacing w:before="240" w:line="240" w:lineRule="auto"/>
        <w:contextualSpacing/>
        <w:jc w:val="both"/>
        <w:rPr>
          <w:rFonts w:ascii="Arial" w:hAnsi="Arial"/>
          <w:color w:val="000000" w:themeColor="text1"/>
          <w:sz w:val="24"/>
          <w:szCs w:val="24"/>
          <w:shd w:val="clear" w:color="auto" w:fill="FFFFFF"/>
        </w:rPr>
      </w:pPr>
    </w:p>
    <w:p w14:paraId="4824510E" w14:textId="6D6B6D82" w:rsidR="00F3650E" w:rsidRPr="00F3650E" w:rsidRDefault="00F3650E" w:rsidP="00EC6E9B">
      <w:pPr>
        <w:autoSpaceDE w:val="0"/>
        <w:autoSpaceDN w:val="0"/>
        <w:adjustRightInd w:val="0"/>
        <w:spacing w:before="240" w:line="240" w:lineRule="auto"/>
        <w:contextualSpacing/>
        <w:jc w:val="both"/>
        <w:rPr>
          <w:rFonts w:asciiTheme="minorHAnsi" w:hAnsiTheme="minorHAnsi" w:cstheme="minorHAnsi"/>
          <w:color w:val="000000" w:themeColor="text1"/>
          <w:sz w:val="36"/>
          <w:szCs w:val="36"/>
          <w:shd w:val="clear" w:color="auto" w:fill="FFFFFF"/>
        </w:rPr>
      </w:pPr>
      <w:r w:rsidRPr="00F3650E">
        <w:rPr>
          <w:rFonts w:asciiTheme="minorHAnsi" w:hAnsiTheme="minorHAnsi" w:cstheme="minorHAnsi"/>
          <w:color w:val="000000" w:themeColor="text1"/>
          <w:sz w:val="24"/>
          <w:szCs w:val="24"/>
          <w:shd w:val="clear" w:color="auto" w:fill="FFFFFF"/>
        </w:rPr>
        <w:t>Wilensky, H. L. (1964)</w:t>
      </w:r>
      <w:r>
        <w:rPr>
          <w:rFonts w:asciiTheme="minorHAnsi" w:hAnsiTheme="minorHAnsi" w:cstheme="minorHAnsi"/>
          <w:color w:val="000000" w:themeColor="text1"/>
          <w:sz w:val="24"/>
          <w:szCs w:val="24"/>
          <w:shd w:val="clear" w:color="auto" w:fill="FFFFFF"/>
        </w:rPr>
        <w:t xml:space="preserve"> </w:t>
      </w:r>
      <w:r w:rsidRPr="00F3650E">
        <w:rPr>
          <w:rFonts w:asciiTheme="minorHAnsi" w:hAnsiTheme="minorHAnsi" w:cstheme="minorHAnsi"/>
          <w:color w:val="000000" w:themeColor="text1"/>
          <w:sz w:val="24"/>
          <w:szCs w:val="24"/>
          <w:shd w:val="clear" w:color="auto" w:fill="FFFFFF"/>
        </w:rPr>
        <w:t xml:space="preserve">The professionalization of </w:t>
      </w:r>
      <w:proofErr w:type="gramStart"/>
      <w:r w:rsidRPr="00F3650E">
        <w:rPr>
          <w:rFonts w:asciiTheme="minorHAnsi" w:hAnsiTheme="minorHAnsi" w:cstheme="minorHAnsi"/>
          <w:color w:val="000000" w:themeColor="text1"/>
          <w:sz w:val="24"/>
          <w:szCs w:val="24"/>
          <w:shd w:val="clear" w:color="auto" w:fill="FFFFFF"/>
        </w:rPr>
        <w:t>everyone?.</w:t>
      </w:r>
      <w:proofErr w:type="gramEnd"/>
      <w:r w:rsidRPr="00F3650E">
        <w:rPr>
          <w:rStyle w:val="apple-converted-space"/>
          <w:rFonts w:asciiTheme="minorHAnsi" w:hAnsiTheme="minorHAnsi" w:cstheme="minorHAnsi"/>
          <w:color w:val="000000" w:themeColor="text1"/>
          <w:sz w:val="24"/>
          <w:szCs w:val="24"/>
          <w:shd w:val="clear" w:color="auto" w:fill="FFFFFF"/>
        </w:rPr>
        <w:t> </w:t>
      </w:r>
      <w:r w:rsidRPr="00F3650E">
        <w:rPr>
          <w:rFonts w:asciiTheme="minorHAnsi" w:hAnsiTheme="minorHAnsi" w:cstheme="minorHAnsi"/>
          <w:i/>
          <w:iCs/>
          <w:color w:val="000000" w:themeColor="text1"/>
          <w:sz w:val="24"/>
          <w:szCs w:val="24"/>
        </w:rPr>
        <w:t>American journal of sociology</w:t>
      </w:r>
      <w:r w:rsidRPr="00F3650E">
        <w:rPr>
          <w:rFonts w:asciiTheme="minorHAnsi" w:hAnsiTheme="minorHAnsi" w:cstheme="minorHAnsi"/>
          <w:color w:val="000000" w:themeColor="text1"/>
          <w:sz w:val="24"/>
          <w:szCs w:val="24"/>
          <w:shd w:val="clear" w:color="auto" w:fill="FFFFFF"/>
        </w:rPr>
        <w:t>,</w:t>
      </w:r>
      <w:r w:rsidRPr="00F3650E">
        <w:rPr>
          <w:rStyle w:val="apple-converted-space"/>
          <w:rFonts w:asciiTheme="minorHAnsi" w:hAnsiTheme="minorHAnsi" w:cstheme="minorHAnsi"/>
          <w:color w:val="000000" w:themeColor="text1"/>
          <w:sz w:val="24"/>
          <w:szCs w:val="24"/>
          <w:shd w:val="clear" w:color="auto" w:fill="FFFFFF"/>
        </w:rPr>
        <w:t> </w:t>
      </w:r>
      <w:r w:rsidRPr="00F3650E">
        <w:rPr>
          <w:rFonts w:asciiTheme="minorHAnsi" w:hAnsiTheme="minorHAnsi" w:cstheme="minorHAnsi"/>
          <w:i/>
          <w:iCs/>
          <w:color w:val="000000" w:themeColor="text1"/>
          <w:sz w:val="24"/>
          <w:szCs w:val="24"/>
        </w:rPr>
        <w:t>70</w:t>
      </w:r>
      <w:r w:rsidRPr="00F3650E">
        <w:rPr>
          <w:rFonts w:asciiTheme="minorHAnsi" w:hAnsiTheme="minorHAnsi" w:cstheme="minorHAnsi"/>
          <w:color w:val="000000" w:themeColor="text1"/>
          <w:sz w:val="24"/>
          <w:szCs w:val="24"/>
          <w:shd w:val="clear" w:color="auto" w:fill="FFFFFF"/>
        </w:rPr>
        <w:t xml:space="preserve">(2), </w:t>
      </w:r>
      <w:r>
        <w:rPr>
          <w:rFonts w:asciiTheme="minorHAnsi" w:hAnsiTheme="minorHAnsi" w:cstheme="minorHAnsi"/>
          <w:color w:val="000000" w:themeColor="text1"/>
          <w:sz w:val="24"/>
          <w:szCs w:val="24"/>
          <w:shd w:val="clear" w:color="auto" w:fill="FFFFFF"/>
        </w:rPr>
        <w:t>pp.</w:t>
      </w:r>
      <w:r w:rsidRPr="00F3650E">
        <w:rPr>
          <w:rFonts w:asciiTheme="minorHAnsi" w:hAnsiTheme="minorHAnsi" w:cstheme="minorHAnsi"/>
          <w:color w:val="000000" w:themeColor="text1"/>
          <w:sz w:val="24"/>
          <w:szCs w:val="24"/>
          <w:shd w:val="clear" w:color="auto" w:fill="FFFFFF"/>
        </w:rPr>
        <w:t>137-158</w:t>
      </w:r>
    </w:p>
    <w:p w14:paraId="7C5A6756" w14:textId="77777777" w:rsidR="00CF6AF9" w:rsidRPr="00914C52" w:rsidRDefault="00CF6AF9" w:rsidP="00EC6E9B">
      <w:pPr>
        <w:autoSpaceDE w:val="0"/>
        <w:autoSpaceDN w:val="0"/>
        <w:adjustRightInd w:val="0"/>
        <w:spacing w:before="240" w:line="240" w:lineRule="auto"/>
        <w:contextualSpacing/>
        <w:jc w:val="both"/>
        <w:rPr>
          <w:rFonts w:asciiTheme="minorHAnsi" w:hAnsiTheme="minorHAnsi" w:cstheme="minorHAnsi"/>
          <w:color w:val="000000" w:themeColor="text1"/>
          <w:sz w:val="24"/>
          <w:szCs w:val="24"/>
          <w:shd w:val="clear" w:color="auto" w:fill="FFFFFF"/>
          <w:rtl/>
        </w:rPr>
      </w:pPr>
    </w:p>
    <w:p w14:paraId="271F9651" w14:textId="74F0F586" w:rsidR="00987C09" w:rsidRPr="00914C52" w:rsidRDefault="00084C52" w:rsidP="00EC6E9B">
      <w:pPr>
        <w:bidi/>
        <w:spacing w:before="240" w:line="240" w:lineRule="auto"/>
        <w:contextualSpacing/>
        <w:rPr>
          <w:rFonts w:ascii="Noto Naskh Arabic" w:hAnsi="Noto Naskh Arabic" w:cs="Noto Naskh Arabic"/>
          <w:b/>
          <w:bCs/>
          <w:color w:val="000000" w:themeColor="text1"/>
          <w:sz w:val="24"/>
          <w:szCs w:val="24"/>
          <w:shd w:val="clear" w:color="auto" w:fill="FFFFFF"/>
          <w:rtl/>
        </w:rPr>
      </w:pPr>
      <w:r w:rsidRPr="00914C52">
        <w:rPr>
          <w:rFonts w:ascii="Noto Naskh Arabic" w:hAnsi="Noto Naskh Arabic" w:cs="Noto Naskh Arabic" w:hint="cs"/>
          <w:b/>
          <w:bCs/>
          <w:color w:val="000000" w:themeColor="text1"/>
          <w:sz w:val="24"/>
          <w:szCs w:val="24"/>
          <w:shd w:val="clear" w:color="auto" w:fill="FFFFFF"/>
          <w:rtl/>
        </w:rPr>
        <w:t>ب</w:t>
      </w:r>
      <w:r w:rsidR="00987C09" w:rsidRPr="00914C52">
        <w:rPr>
          <w:rFonts w:ascii="Noto Naskh Arabic" w:hAnsi="Noto Naskh Arabic" w:cs="Noto Naskh Arabic" w:hint="cs"/>
          <w:b/>
          <w:bCs/>
          <w:color w:val="000000" w:themeColor="text1"/>
          <w:sz w:val="24"/>
          <w:szCs w:val="24"/>
          <w:shd w:val="clear" w:color="auto" w:fill="FFFFFF"/>
          <w:rtl/>
        </w:rPr>
        <w:t>\ توێژینەوەکان بە زمانی کوردی</w:t>
      </w:r>
    </w:p>
    <w:p w14:paraId="28EBFD72" w14:textId="140A579C" w:rsidR="0043767E" w:rsidRPr="00914C52" w:rsidRDefault="00987C09" w:rsidP="004D7314">
      <w:pPr>
        <w:bidi/>
        <w:spacing w:before="240" w:after="0" w:line="240" w:lineRule="auto"/>
        <w:contextualSpacing/>
        <w:jc w:val="both"/>
        <w:rPr>
          <w:rFonts w:ascii="Noto Naskh Arabic" w:hAnsi="Noto Naskh Arabic" w:cs="Noto Naskh Arabic"/>
          <w:color w:val="000000" w:themeColor="text1"/>
          <w:sz w:val="24"/>
          <w:szCs w:val="24"/>
          <w:rtl/>
          <w:lang w:bidi="ku-Arab-IQ"/>
        </w:rPr>
      </w:pPr>
      <w:r w:rsidRPr="00914C52">
        <w:rPr>
          <w:rFonts w:ascii="Noto Naskh Arabic" w:hAnsi="Noto Naskh Arabic" w:cs="Noto Naskh Arabic" w:hint="cs"/>
          <w:color w:val="000000" w:themeColor="text1"/>
          <w:sz w:val="24"/>
          <w:szCs w:val="24"/>
          <w:rtl/>
          <w:lang w:bidi="ar-IQ"/>
        </w:rPr>
        <w:lastRenderedPageBreak/>
        <w:t xml:space="preserve">ئیبراهیم، سەعید (٢٠١٨) میدیا لە سایەی ژینگە قەیراناوییەکاندا، هەرێمی کوردستان وەک نموونە. ناوەندی کوردستانی بۆ توێژینەوە لە ململانێ و قەیرانەکان،  </w:t>
      </w:r>
      <w:r w:rsidRPr="00914C52">
        <w:rPr>
          <w:rFonts w:ascii="Noto Naskh Arabic" w:hAnsi="Noto Naskh Arabic" w:cs="Noto Naskh Arabic" w:hint="cs"/>
          <w:color w:val="000000" w:themeColor="text1"/>
          <w:sz w:val="24"/>
          <w:szCs w:val="24"/>
          <w:rtl/>
          <w:lang w:bidi="ku-Arab-IQ"/>
        </w:rPr>
        <w:t xml:space="preserve">٢٩(٥٠) ، ل  ٣٥-٤٤. </w:t>
      </w:r>
    </w:p>
    <w:p w14:paraId="25F04E24" w14:textId="136A9F94" w:rsidR="00987C09" w:rsidRPr="00914C52" w:rsidRDefault="00987C09"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contextualSpacing/>
        <w:jc w:val="both"/>
        <w:rPr>
          <w:rFonts w:ascii="Noto Naskh Arabic" w:hAnsi="Noto Naskh Arabic" w:cs="Noto Naskh Arabic"/>
          <w:color w:val="000000" w:themeColor="text1"/>
          <w:sz w:val="24"/>
          <w:szCs w:val="24"/>
          <w:shd w:val="clear" w:color="auto" w:fill="FFFFFF"/>
          <w:rtl/>
          <w:lang w:bidi="ku-Arab-IQ"/>
        </w:rPr>
      </w:pPr>
      <w:r w:rsidRPr="00914C52">
        <w:rPr>
          <w:rFonts w:ascii="Noto Naskh Arabic" w:hAnsi="Noto Naskh Arabic" w:cs="Noto Naskh Arabic" w:hint="cs"/>
          <w:color w:val="000000" w:themeColor="text1"/>
          <w:sz w:val="24"/>
          <w:szCs w:val="24"/>
          <w:shd w:val="clear" w:color="auto" w:fill="FFFFFF"/>
          <w:rtl/>
          <w:lang w:bidi="ku-Arab-IQ"/>
        </w:rPr>
        <w:t>هاوژین، عومەر (٢٠٢١). دۆخی ژینگەی ڕاگەیاندن لە هەرێمی کوردستاندا. ناوەندی کوردستانی بۆ توێژینەوە لە ململانێ و قەیرانەکان، بەردەستە لە:</w:t>
      </w:r>
    </w:p>
    <w:p w14:paraId="389B04AB" w14:textId="6BCFB930" w:rsidR="00A77FBE" w:rsidRPr="004D7314" w:rsidRDefault="00000000" w:rsidP="004D73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bidi/>
        <w:adjustRightInd w:val="0"/>
        <w:spacing w:after="0" w:line="240" w:lineRule="auto"/>
        <w:ind w:firstLine="284"/>
        <w:contextualSpacing/>
        <w:jc w:val="both"/>
        <w:rPr>
          <w:rFonts w:ascii="Noto Naskh Arabic" w:eastAsiaTheme="minorHAnsi" w:hAnsi="Noto Naskh Arabic" w:cs="Noto Naskh Arabic"/>
          <w:color w:val="000000" w:themeColor="text1"/>
          <w:rtl/>
          <w:lang w:bidi="ku-Arab-IQ"/>
        </w:rPr>
      </w:pPr>
      <w:hyperlink r:id="rId7" w:history="1">
        <w:r w:rsidR="00987C09" w:rsidRPr="00990D8F">
          <w:rPr>
            <w:rStyle w:val="Hyperlink"/>
            <w:rFonts w:ascii="Noto Naskh Arabic" w:eastAsiaTheme="minorHAnsi" w:hAnsi="Noto Naskh Arabic" w:cs="Noto Naskh Arabic" w:hint="cs"/>
            <w:color w:val="000000" w:themeColor="text1"/>
            <w:lang w:bidi="ku-Arab-IQ"/>
          </w:rPr>
          <w:t>https://www.kurdistanc.com/Political/details.aspx?jimare=1634</w:t>
        </w:r>
      </w:hyperlink>
      <w:r w:rsidR="007B276D" w:rsidRPr="00914C52">
        <w:rPr>
          <w:rFonts w:ascii="Noto Naskh Arabic" w:hAnsi="Noto Naskh Arabic" w:cs="Noto Naskh Arabic" w:hint="cs"/>
          <w:color w:val="000000" w:themeColor="text1"/>
          <w:sz w:val="24"/>
          <w:szCs w:val="24"/>
          <w:rtl/>
          <w:lang w:bidi="ku-Arab-IQ"/>
        </w:rPr>
        <w:t>شوان، ئەیڤس. (٢٠٢٢)</w:t>
      </w:r>
      <w:r w:rsidR="00987C09" w:rsidRPr="00914C52">
        <w:rPr>
          <w:rFonts w:ascii="Noto Naskh Arabic" w:hAnsi="Noto Naskh Arabic" w:cs="Noto Naskh Arabic" w:hint="cs"/>
          <w:color w:val="000000" w:themeColor="text1"/>
          <w:sz w:val="24"/>
          <w:szCs w:val="24"/>
          <w:rtl/>
          <w:lang w:bidi="ku-Arab-IQ"/>
        </w:rPr>
        <w:t xml:space="preserve"> </w:t>
      </w:r>
      <w:r w:rsidR="007B276D" w:rsidRPr="00914C52">
        <w:rPr>
          <w:rFonts w:ascii="Noto Naskh Arabic" w:hAnsi="Noto Naskh Arabic" w:cs="Noto Naskh Arabic" w:hint="cs"/>
          <w:color w:val="000000" w:themeColor="text1"/>
          <w:sz w:val="24"/>
          <w:szCs w:val="24"/>
          <w:rtl/>
          <w:lang w:bidi="ku-Arab-IQ"/>
        </w:rPr>
        <w:t>گەشەپێدانی میدیایی و ئاماژەکانی؛ هەرێمی کوردستانی عێراق لە ماوەی نێوان ١٩٩١-٢٠٢١ وەک نموونە. گۆڤاری توێژەر. ٥(٢)</w:t>
      </w:r>
      <w:r w:rsidR="00987C09" w:rsidRPr="00914C52">
        <w:rPr>
          <w:rFonts w:ascii="Noto Naskh Arabic" w:hAnsi="Noto Naskh Arabic" w:cs="Noto Naskh Arabic" w:hint="cs"/>
          <w:color w:val="000000" w:themeColor="text1"/>
          <w:sz w:val="24"/>
          <w:szCs w:val="24"/>
          <w:rtl/>
          <w:lang w:bidi="ku-Arab-IQ"/>
        </w:rPr>
        <w:t>،</w:t>
      </w:r>
      <w:r w:rsidR="007B276D" w:rsidRPr="00914C52">
        <w:rPr>
          <w:rFonts w:ascii="Noto Naskh Arabic" w:hAnsi="Noto Naskh Arabic" w:cs="Noto Naskh Arabic" w:hint="cs"/>
          <w:color w:val="000000" w:themeColor="text1"/>
          <w:sz w:val="24"/>
          <w:szCs w:val="24"/>
          <w:rtl/>
          <w:lang w:bidi="ku-Arab-IQ"/>
        </w:rPr>
        <w:t xml:space="preserve"> ل. ٨٩٥-٩٨٢. </w:t>
      </w:r>
    </w:p>
    <w:p w14:paraId="6370E943" w14:textId="77777777" w:rsidR="00990D8F" w:rsidRPr="00914C52" w:rsidRDefault="00990D8F" w:rsidP="00990D8F">
      <w:pPr>
        <w:pStyle w:val="NormalWeb"/>
        <w:bidi/>
        <w:contextualSpacing/>
        <w:jc w:val="both"/>
        <w:rPr>
          <w:rFonts w:ascii="Noto Naskh Arabic" w:hAnsi="Noto Naskh Arabic" w:cs="Noto Naskh Arabic"/>
          <w:color w:val="000000" w:themeColor="text1"/>
          <w:rtl/>
          <w:lang w:bidi="ku-Arab-IQ"/>
        </w:rPr>
      </w:pPr>
    </w:p>
    <w:p w14:paraId="441AC178" w14:textId="2AD64ECB" w:rsidR="007B276D" w:rsidRPr="00914C52" w:rsidRDefault="00536C9A" w:rsidP="00EC6E9B">
      <w:pPr>
        <w:pStyle w:val="NormalWeb"/>
        <w:bidi/>
        <w:contextualSpacing/>
        <w:jc w:val="both"/>
        <w:rPr>
          <w:rFonts w:ascii="Noto Naskh Arabic" w:hAnsi="Noto Naskh Arabic" w:cs="Noto Naskh Arabic"/>
          <w:b/>
          <w:bCs/>
          <w:color w:val="000000" w:themeColor="text1"/>
          <w:rtl/>
          <w:lang w:bidi="ku-Arab-IQ"/>
        </w:rPr>
      </w:pPr>
      <w:r w:rsidRPr="00914C52">
        <w:rPr>
          <w:rFonts w:ascii="Noto Naskh Arabic" w:hAnsi="Noto Naskh Arabic" w:cs="Noto Naskh Arabic" w:hint="cs"/>
          <w:b/>
          <w:bCs/>
          <w:color w:val="000000" w:themeColor="text1"/>
          <w:rtl/>
          <w:lang w:bidi="ku-Arab-IQ"/>
        </w:rPr>
        <w:t>چوارەم</w:t>
      </w:r>
      <w:r w:rsidR="00DA2104" w:rsidRPr="00914C52">
        <w:rPr>
          <w:rFonts w:ascii="Noto Naskh Arabic" w:hAnsi="Noto Naskh Arabic" w:cs="Noto Naskh Arabic" w:hint="cs"/>
          <w:b/>
          <w:bCs/>
          <w:color w:val="000000" w:themeColor="text1"/>
          <w:rtl/>
          <w:lang w:bidi="ku-Arab-IQ"/>
        </w:rPr>
        <w:t xml:space="preserve"> : ماڵپەڕەکان:</w:t>
      </w:r>
    </w:p>
    <w:p w14:paraId="18595D5D" w14:textId="4045E67E" w:rsidR="00A77FBE" w:rsidRPr="00914C52" w:rsidRDefault="00A77FBE" w:rsidP="00A77FBE">
      <w:pPr>
        <w:pStyle w:val="NormalWeb"/>
        <w:bidi/>
        <w:contextualSpacing/>
        <w:jc w:val="both"/>
        <w:rPr>
          <w:rFonts w:ascii="Noto Naskh Arabic" w:hAnsi="Noto Naskh Arabic" w:cs="Noto Naskh Arabic"/>
          <w:b/>
          <w:bCs/>
          <w:color w:val="000000" w:themeColor="text1"/>
          <w:rtl/>
          <w:lang w:bidi="ku-Arab-IQ"/>
        </w:rPr>
      </w:pPr>
      <w:r w:rsidRPr="00914C52">
        <w:rPr>
          <w:rFonts w:ascii="Noto Naskh Arabic" w:hAnsi="Noto Naskh Arabic" w:cs="Noto Naskh Arabic" w:hint="cs"/>
          <w:b/>
          <w:bCs/>
          <w:color w:val="000000" w:themeColor="text1"/>
          <w:rtl/>
          <w:lang w:bidi="ku-Arab-IQ"/>
        </w:rPr>
        <w:t>ا\ماڵپەڕەکان بە زمانی ئینگلیزی</w:t>
      </w:r>
    </w:p>
    <w:p w14:paraId="0B7D8A2E" w14:textId="77777777" w:rsidR="00DA2104" w:rsidRPr="00914C52" w:rsidRDefault="00DA2104" w:rsidP="00EC6E9B">
      <w:pPr>
        <w:spacing w:before="240" w:after="0" w:line="240" w:lineRule="auto"/>
        <w:contextualSpacing/>
        <w:jc w:val="both"/>
        <w:rPr>
          <w:rFonts w:asciiTheme="minorHAnsi" w:eastAsiaTheme="minorHAnsi" w:hAnsiTheme="minorHAnsi" w:cstheme="minorHAnsi"/>
          <w:color w:val="000000" w:themeColor="text1"/>
          <w:position w:val="1"/>
          <w:sz w:val="24"/>
          <w:szCs w:val="24"/>
        </w:rPr>
      </w:pPr>
      <w:proofErr w:type="spellStart"/>
      <w:r w:rsidRPr="00914C52">
        <w:rPr>
          <w:rFonts w:asciiTheme="minorHAnsi" w:eastAsiaTheme="minorHAnsi" w:hAnsiTheme="minorHAnsi" w:cstheme="minorHAnsi"/>
          <w:color w:val="000000" w:themeColor="text1"/>
          <w:position w:val="1"/>
          <w:sz w:val="24"/>
          <w:szCs w:val="24"/>
        </w:rPr>
        <w:t>OxfordReference</w:t>
      </w:r>
      <w:proofErr w:type="spellEnd"/>
      <w:r w:rsidRPr="00914C52">
        <w:rPr>
          <w:rFonts w:asciiTheme="minorHAnsi" w:eastAsiaTheme="minorHAnsi" w:hAnsiTheme="minorHAnsi" w:cstheme="minorHAnsi"/>
          <w:color w:val="000000" w:themeColor="text1"/>
          <w:position w:val="1"/>
          <w:sz w:val="24"/>
          <w:szCs w:val="24"/>
          <w:rtl/>
        </w:rPr>
        <w:t xml:space="preserve"> </w:t>
      </w:r>
      <w:r w:rsidRPr="00914C52">
        <w:rPr>
          <w:rFonts w:asciiTheme="minorHAnsi" w:eastAsiaTheme="minorHAnsi" w:hAnsiTheme="minorHAnsi" w:cstheme="minorHAnsi"/>
          <w:color w:val="000000" w:themeColor="text1"/>
          <w:position w:val="1"/>
          <w:sz w:val="24"/>
          <w:szCs w:val="24"/>
        </w:rPr>
        <w:t>(2023) Available at:</w:t>
      </w:r>
    </w:p>
    <w:p w14:paraId="4218E745" w14:textId="655A28E8" w:rsidR="00DA2104" w:rsidRPr="00914C52" w:rsidRDefault="00000000" w:rsidP="00EC6E9B">
      <w:pPr>
        <w:spacing w:before="240" w:after="0" w:line="240" w:lineRule="auto"/>
        <w:ind w:firstLine="284"/>
        <w:contextualSpacing/>
        <w:rPr>
          <w:rFonts w:asciiTheme="minorHAnsi" w:hAnsiTheme="minorHAnsi" w:cstheme="minorHAnsi"/>
          <w:color w:val="000000" w:themeColor="text1"/>
          <w:sz w:val="24"/>
          <w:szCs w:val="24"/>
          <w:rtl/>
          <w:lang w:bidi="ar-IQ"/>
        </w:rPr>
      </w:pPr>
      <w:hyperlink r:id="rId8" w:history="1">
        <w:r w:rsidR="00DA2104" w:rsidRPr="00914C52">
          <w:rPr>
            <w:rStyle w:val="Hyperlink"/>
            <w:rFonts w:asciiTheme="minorHAnsi" w:hAnsiTheme="minorHAnsi" w:cstheme="minorHAnsi"/>
            <w:color w:val="000000" w:themeColor="text1"/>
            <w:sz w:val="24"/>
            <w:szCs w:val="24"/>
            <w:lang w:bidi="ar-IQ"/>
          </w:rPr>
          <w:t>https://www.oxfordreference.com</w:t>
        </w:r>
      </w:hyperlink>
    </w:p>
    <w:p w14:paraId="0CBEDD76" w14:textId="77777777" w:rsidR="00DA2104" w:rsidRPr="00914C52" w:rsidRDefault="00DA2104" w:rsidP="00EC6E9B">
      <w:pPr>
        <w:spacing w:before="240" w:after="0" w:line="240" w:lineRule="auto"/>
        <w:ind w:firstLine="284"/>
        <w:contextualSpacing/>
        <w:jc w:val="both"/>
        <w:rPr>
          <w:rFonts w:asciiTheme="minorHAnsi" w:hAnsiTheme="minorHAnsi" w:cstheme="minorHAnsi"/>
          <w:color w:val="000000" w:themeColor="text1"/>
          <w:sz w:val="24"/>
          <w:szCs w:val="24"/>
          <w:rtl/>
          <w:lang w:bidi="ar-IQ"/>
        </w:rPr>
      </w:pPr>
    </w:p>
    <w:p w14:paraId="2C3FBCA0" w14:textId="3E6220EF" w:rsidR="007B276D" w:rsidRPr="00914C52" w:rsidRDefault="00DA2104" w:rsidP="00EC6E9B">
      <w:pPr>
        <w:spacing w:line="240" w:lineRule="auto"/>
        <w:contextualSpacing/>
        <w:rPr>
          <w:rFonts w:asciiTheme="minorHAnsi" w:hAnsiTheme="minorHAnsi" w:cstheme="minorHAnsi"/>
          <w:color w:val="000000" w:themeColor="text1"/>
          <w:sz w:val="24"/>
          <w:szCs w:val="24"/>
          <w:lang w:bidi="ku-Arab-IQ"/>
        </w:rPr>
      </w:pPr>
      <w:r w:rsidRPr="00914C52">
        <w:rPr>
          <w:rFonts w:asciiTheme="minorHAnsi" w:hAnsiTheme="minorHAnsi" w:cstheme="minorHAnsi"/>
          <w:color w:val="000000" w:themeColor="text1"/>
          <w:sz w:val="24"/>
          <w:szCs w:val="24"/>
          <w:shd w:val="clear" w:color="auto" w:fill="FFFFFF"/>
        </w:rPr>
        <w:t xml:space="preserve">Reporters Without Boarders (2010) </w:t>
      </w:r>
      <w:proofErr w:type="spellStart"/>
      <w:r w:rsidRPr="00914C52">
        <w:rPr>
          <w:rFonts w:asciiTheme="minorHAnsi" w:hAnsiTheme="minorHAnsi" w:cstheme="minorHAnsi"/>
          <w:i/>
          <w:iCs/>
          <w:color w:val="000000" w:themeColor="text1"/>
          <w:sz w:val="24"/>
          <w:szCs w:val="24"/>
          <w:shd w:val="clear" w:color="auto" w:fill="FFFFFF"/>
        </w:rPr>
        <w:t>Betwwen</w:t>
      </w:r>
      <w:proofErr w:type="spellEnd"/>
      <w:r w:rsidRPr="00914C52">
        <w:rPr>
          <w:rFonts w:asciiTheme="minorHAnsi" w:hAnsiTheme="minorHAnsi" w:cstheme="minorHAnsi"/>
          <w:i/>
          <w:iCs/>
          <w:color w:val="000000" w:themeColor="text1"/>
          <w:sz w:val="24"/>
          <w:szCs w:val="24"/>
          <w:shd w:val="clear" w:color="auto" w:fill="FFFFFF"/>
        </w:rPr>
        <w:t xml:space="preserve"> </w:t>
      </w:r>
      <w:proofErr w:type="spellStart"/>
      <w:r w:rsidRPr="00914C52">
        <w:rPr>
          <w:rFonts w:asciiTheme="minorHAnsi" w:hAnsiTheme="minorHAnsi" w:cstheme="minorHAnsi"/>
          <w:i/>
          <w:iCs/>
          <w:color w:val="000000" w:themeColor="text1"/>
          <w:sz w:val="24"/>
          <w:szCs w:val="24"/>
          <w:shd w:val="clear" w:color="auto" w:fill="FFFFFF"/>
        </w:rPr>
        <w:t>Ferredom</w:t>
      </w:r>
      <w:proofErr w:type="spellEnd"/>
      <w:r w:rsidRPr="00914C52">
        <w:rPr>
          <w:rFonts w:asciiTheme="minorHAnsi" w:hAnsiTheme="minorHAnsi" w:cstheme="minorHAnsi"/>
          <w:i/>
          <w:iCs/>
          <w:color w:val="000000" w:themeColor="text1"/>
          <w:sz w:val="24"/>
          <w:szCs w:val="24"/>
          <w:shd w:val="clear" w:color="auto" w:fill="FFFFFF"/>
        </w:rPr>
        <w:t xml:space="preserve"> and Abuses: The Media Paradox in Iraqi Kurdistan.</w:t>
      </w:r>
      <w:r w:rsidRPr="00914C52">
        <w:rPr>
          <w:rFonts w:asciiTheme="minorHAnsi" w:hAnsiTheme="minorHAnsi" w:cstheme="minorHAnsi"/>
          <w:color w:val="000000" w:themeColor="text1"/>
          <w:sz w:val="24"/>
          <w:szCs w:val="24"/>
          <w:lang w:bidi="ku-Arab-IQ"/>
        </w:rPr>
        <w:t xml:space="preserve"> Available at:</w:t>
      </w:r>
      <w:r w:rsidRPr="00914C52">
        <w:rPr>
          <w:rFonts w:asciiTheme="minorHAnsi" w:hAnsiTheme="minorHAnsi" w:cstheme="minorHAnsi"/>
          <w:color w:val="000000" w:themeColor="text1"/>
          <w:sz w:val="24"/>
          <w:szCs w:val="24"/>
          <w:rtl/>
          <w:lang w:bidi="ku-Arab-IQ"/>
        </w:rPr>
        <w:t xml:space="preserve"> </w:t>
      </w:r>
      <w:hyperlink r:id="rId9" w:history="1">
        <w:r w:rsidRPr="00914C52">
          <w:rPr>
            <w:rStyle w:val="Hyperlink"/>
            <w:rFonts w:asciiTheme="minorHAnsi" w:hAnsiTheme="minorHAnsi" w:cstheme="minorHAnsi"/>
            <w:color w:val="000000" w:themeColor="text1"/>
            <w:sz w:val="24"/>
            <w:szCs w:val="24"/>
            <w:lang w:bidi="ku-Arab-IQ"/>
          </w:rPr>
          <w:t>https://issuu.com/rsf_webmaster/docs/rsf_rapport_kurdistan_irakien_nov_2010_gb?backgroundColor=%23222222</w:t>
        </w:r>
      </w:hyperlink>
      <w:r w:rsidRPr="00914C52">
        <w:rPr>
          <w:rFonts w:asciiTheme="minorHAnsi" w:hAnsiTheme="minorHAnsi" w:cstheme="minorHAnsi"/>
          <w:color w:val="000000" w:themeColor="text1"/>
          <w:sz w:val="24"/>
          <w:szCs w:val="24"/>
          <w:lang w:bidi="ku-Arab-IQ"/>
        </w:rPr>
        <w:t xml:space="preserve"> (Accessed 25 July 2023).</w:t>
      </w:r>
    </w:p>
    <w:p w14:paraId="5B858E6B" w14:textId="19F44ECD" w:rsidR="008D7A73" w:rsidRPr="00914C52" w:rsidRDefault="008D7A73" w:rsidP="00EC6E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line="240" w:lineRule="auto"/>
        <w:contextualSpacing/>
        <w:rPr>
          <w:rFonts w:asciiTheme="minorHAnsi" w:eastAsiaTheme="minorHAnsi" w:hAnsiTheme="minorHAnsi" w:cstheme="minorHAnsi"/>
          <w:color w:val="000000" w:themeColor="text1"/>
          <w:position w:val="-4"/>
          <w:sz w:val="24"/>
          <w:szCs w:val="24"/>
          <w:rtl/>
          <w14:ligatures w14:val="standardContextual"/>
        </w:rPr>
      </w:pPr>
      <w:r w:rsidRPr="00914C52">
        <w:rPr>
          <w:rFonts w:asciiTheme="minorHAnsi" w:eastAsiaTheme="minorHAnsi" w:hAnsiTheme="minorHAnsi" w:cstheme="minorHAnsi"/>
          <w:color w:val="000000" w:themeColor="text1"/>
          <w:position w:val="-4"/>
          <w:sz w:val="24"/>
          <w:szCs w:val="24"/>
          <w14:ligatures w14:val="standardContextual"/>
        </w:rPr>
        <w:t>Sterling, C. H. (2009) Encyclopedia of Journalism</w:t>
      </w:r>
      <w:r w:rsidRPr="00914C52">
        <w:rPr>
          <w:rFonts w:asciiTheme="minorHAnsi" w:eastAsiaTheme="minorHAnsi" w:hAnsiTheme="minorHAnsi" w:cstheme="minorHAnsi"/>
          <w:i/>
          <w:iCs/>
          <w:color w:val="000000" w:themeColor="text1"/>
          <w:position w:val="-4"/>
          <w:sz w:val="24"/>
          <w:szCs w:val="24"/>
          <w14:ligatures w14:val="standardContextual"/>
        </w:rPr>
        <w:t xml:space="preserve">. </w:t>
      </w:r>
      <w:r w:rsidRPr="00914C52">
        <w:rPr>
          <w:rFonts w:asciiTheme="minorHAnsi" w:eastAsiaTheme="minorHAnsi" w:hAnsiTheme="minorHAnsi" w:cstheme="minorHAnsi"/>
          <w:color w:val="000000" w:themeColor="text1"/>
          <w:position w:val="-4"/>
          <w:sz w:val="24"/>
          <w:szCs w:val="24"/>
          <w14:ligatures w14:val="standardContextual"/>
        </w:rPr>
        <w:t xml:space="preserve">Available at: </w:t>
      </w:r>
      <w:hyperlink r:id="rId10" w:history="1">
        <w:r w:rsidRPr="00914C52">
          <w:rPr>
            <w:rStyle w:val="Hyperlink"/>
            <w:rFonts w:asciiTheme="minorHAnsi" w:eastAsiaTheme="minorHAnsi" w:hAnsiTheme="minorHAnsi" w:cstheme="minorHAnsi"/>
            <w:color w:val="000000" w:themeColor="text1"/>
            <w:position w:val="-4"/>
            <w:sz w:val="24"/>
            <w:szCs w:val="24"/>
            <w14:ligatures w14:val="standardContextual"/>
          </w:rPr>
          <w:t>https://doi.org/10.4135/9781412972048</w:t>
        </w:r>
      </w:hyperlink>
      <w:r w:rsidRPr="00914C52">
        <w:rPr>
          <w:rFonts w:asciiTheme="minorHAnsi" w:eastAsiaTheme="minorHAnsi" w:hAnsiTheme="minorHAnsi" w:cstheme="minorHAnsi"/>
          <w:color w:val="000000" w:themeColor="text1"/>
          <w:position w:val="-4"/>
          <w:sz w:val="24"/>
          <w:szCs w:val="24"/>
          <w14:ligatures w14:val="standardContextual"/>
        </w:rPr>
        <w:t>.</w:t>
      </w:r>
    </w:p>
    <w:p w14:paraId="106F349B" w14:textId="7A4CCC4D" w:rsidR="00A77FBE" w:rsidRPr="00914C52" w:rsidRDefault="00A77FBE" w:rsidP="003517E1">
      <w:pPr>
        <w:bidi/>
        <w:spacing w:line="240" w:lineRule="auto"/>
        <w:contextualSpacing/>
        <w:jc w:val="both"/>
        <w:rPr>
          <w:rFonts w:ascii="Noto Naskh Arabic" w:eastAsiaTheme="minorHAnsi" w:hAnsi="Noto Naskh Arabic" w:cs="Noto Naskh Arabic"/>
          <w:b/>
          <w:bCs/>
          <w:color w:val="000000" w:themeColor="text1"/>
          <w:position w:val="-4"/>
          <w:sz w:val="24"/>
          <w:szCs w:val="24"/>
          <w:rtl/>
          <w14:ligatures w14:val="standardContextual"/>
        </w:rPr>
      </w:pPr>
      <w:r w:rsidRPr="00914C52">
        <w:rPr>
          <w:rFonts w:ascii="Noto Naskh Arabic" w:eastAsiaTheme="minorHAnsi" w:hAnsi="Noto Naskh Arabic" w:cs="Noto Naskh Arabic" w:hint="cs"/>
          <w:b/>
          <w:bCs/>
          <w:color w:val="000000" w:themeColor="text1"/>
          <w:position w:val="-4"/>
          <w:sz w:val="24"/>
          <w:szCs w:val="24"/>
          <w:rtl/>
          <w14:ligatures w14:val="standardContextual"/>
        </w:rPr>
        <w:t>ب\ماڵپەڕەکان بە زمانی کوردی</w:t>
      </w:r>
    </w:p>
    <w:p w14:paraId="5FD68110" w14:textId="134F546A" w:rsidR="00A77FBE" w:rsidRPr="00914C52" w:rsidRDefault="00A77FBE" w:rsidP="00A77FBE">
      <w:pPr>
        <w:bidi/>
        <w:spacing w:line="240" w:lineRule="auto"/>
        <w:contextualSpacing/>
        <w:jc w:val="both"/>
        <w:rPr>
          <w:rFonts w:ascii="Noto Naskh Arabic" w:eastAsiaTheme="minorHAnsi" w:hAnsi="Noto Naskh Arabic" w:cs="Noto Naskh Arabic"/>
          <w:color w:val="000000" w:themeColor="text1"/>
          <w:position w:val="-4"/>
          <w:sz w:val="24"/>
          <w:szCs w:val="24"/>
          <w:rtl/>
          <w14:ligatures w14:val="standardContextual"/>
        </w:rPr>
      </w:pPr>
      <w:r w:rsidRPr="00914C52">
        <w:rPr>
          <w:rFonts w:ascii="Noto Naskh Arabic" w:eastAsiaTheme="minorHAnsi" w:hAnsi="Noto Naskh Arabic" w:cs="Noto Naskh Arabic" w:hint="cs"/>
          <w:color w:val="000000" w:themeColor="text1"/>
          <w:position w:val="-4"/>
          <w:sz w:val="24"/>
          <w:szCs w:val="24"/>
          <w:rtl/>
          <w14:ligatures w14:val="standardContextual"/>
        </w:rPr>
        <w:t xml:space="preserve">سەندیکای ڕۆژنامەنووسانی کوردستان (٢٠٢٣) </w:t>
      </w:r>
      <w:r w:rsidR="00CC2968" w:rsidRPr="00914C52">
        <w:rPr>
          <w:rFonts w:ascii="Noto Naskh Arabic" w:eastAsiaTheme="minorHAnsi" w:hAnsi="Noto Naskh Arabic" w:cs="Noto Naskh Arabic" w:hint="cs"/>
          <w:color w:val="000000" w:themeColor="text1"/>
          <w:position w:val="-4"/>
          <w:sz w:val="24"/>
          <w:szCs w:val="24"/>
          <w:rtl/>
          <w14:ligatures w14:val="standardContextual"/>
        </w:rPr>
        <w:t xml:space="preserve">یاساکان. </w:t>
      </w:r>
      <w:r w:rsidRPr="00914C52">
        <w:rPr>
          <w:rFonts w:ascii="Noto Naskh Arabic" w:eastAsiaTheme="minorHAnsi" w:hAnsi="Noto Naskh Arabic" w:cs="Noto Naskh Arabic" w:hint="cs"/>
          <w:color w:val="000000" w:themeColor="text1"/>
          <w:position w:val="-4"/>
          <w:sz w:val="24"/>
          <w:szCs w:val="24"/>
          <w:rtl/>
          <w14:ligatures w14:val="standardContextual"/>
        </w:rPr>
        <w:t>بەردەستە لە:</w:t>
      </w:r>
    </w:p>
    <w:p w14:paraId="4BBD2308" w14:textId="6F469E9B" w:rsidR="00A77FBE" w:rsidRPr="00914C52" w:rsidRDefault="00000000" w:rsidP="00A77FBE">
      <w:pPr>
        <w:bidi/>
        <w:spacing w:line="240" w:lineRule="auto"/>
        <w:contextualSpacing/>
        <w:jc w:val="both"/>
        <w:rPr>
          <w:rFonts w:ascii="Noto Naskh Arabic" w:eastAsiaTheme="minorHAnsi" w:hAnsi="Noto Naskh Arabic" w:cs="Noto Naskh Arabic"/>
          <w:color w:val="000000" w:themeColor="text1"/>
          <w:position w:val="-4"/>
          <w:sz w:val="24"/>
          <w:szCs w:val="24"/>
          <w:rtl/>
          <w14:ligatures w14:val="standardContextual"/>
        </w:rPr>
      </w:pPr>
      <w:hyperlink r:id="rId11" w:history="1">
        <w:r w:rsidR="00A77FBE" w:rsidRPr="00914C52">
          <w:rPr>
            <w:rStyle w:val="Hyperlink"/>
            <w:rFonts w:ascii="Noto Naskh Arabic" w:eastAsiaTheme="minorHAnsi" w:hAnsi="Noto Naskh Arabic" w:cs="Noto Naskh Arabic"/>
            <w:color w:val="000000" w:themeColor="text1"/>
            <w:position w:val="-4"/>
            <w:sz w:val="24"/>
            <w:szCs w:val="24"/>
            <w14:ligatures w14:val="standardContextual"/>
          </w:rPr>
          <w:t>https://www.kurdjs.com/kurdish/yasakan</w:t>
        </w:r>
      </w:hyperlink>
    </w:p>
    <w:p w14:paraId="5ACF6338" w14:textId="033F8B3C" w:rsidR="00144F7A" w:rsidRPr="00914C52" w:rsidRDefault="0043767E" w:rsidP="00A77FBE">
      <w:pPr>
        <w:bidi/>
        <w:spacing w:line="240" w:lineRule="auto"/>
        <w:contextualSpacing/>
        <w:jc w:val="both"/>
        <w:rPr>
          <w:rFonts w:ascii="Noto Naskh Arabic" w:hAnsi="Noto Naskh Arabic" w:cs="Noto Naskh Arabic"/>
          <w:color w:val="000000" w:themeColor="text1"/>
          <w:sz w:val="24"/>
          <w:szCs w:val="24"/>
          <w:rtl/>
          <w:lang w:bidi="ku-Arab-IQ"/>
        </w:rPr>
      </w:pPr>
      <w:r w:rsidRPr="00914C52">
        <w:rPr>
          <w:rFonts w:ascii="Noto Naskh Arabic" w:hAnsi="Noto Naskh Arabic" w:cs="Noto Naskh Arabic"/>
          <w:color w:val="000000" w:themeColor="text1"/>
          <w:sz w:val="24"/>
          <w:szCs w:val="24"/>
          <w:lang w:bidi="ku-Arab-IQ"/>
        </w:rPr>
        <w:t>NRT</w:t>
      </w:r>
      <w:r w:rsidR="00987C09" w:rsidRPr="00914C52">
        <w:rPr>
          <w:rFonts w:ascii="Noto Naskh Arabic" w:hAnsi="Noto Naskh Arabic" w:cs="Noto Naskh Arabic" w:hint="cs"/>
          <w:color w:val="000000" w:themeColor="text1"/>
          <w:sz w:val="24"/>
          <w:szCs w:val="24"/>
          <w:rtl/>
          <w:lang w:bidi="ku-Arab-IQ"/>
        </w:rPr>
        <w:t xml:space="preserve"> (٢٠٢٣) </w:t>
      </w:r>
      <w:r w:rsidR="00DA2104" w:rsidRPr="00914C52">
        <w:rPr>
          <w:rFonts w:ascii="Noto Naskh Arabic" w:hAnsi="Noto Naskh Arabic" w:cs="Noto Naskh Arabic" w:hint="cs"/>
          <w:color w:val="000000" w:themeColor="text1"/>
          <w:sz w:val="24"/>
          <w:szCs w:val="24"/>
          <w:rtl/>
          <w:lang w:bidi="ku-Arab-IQ"/>
        </w:rPr>
        <w:t>دەربارە</w:t>
      </w:r>
      <w:r w:rsidRPr="00914C52">
        <w:rPr>
          <w:rFonts w:ascii="Noto Naskh Arabic" w:hAnsi="Noto Naskh Arabic" w:cs="Noto Naskh Arabic" w:hint="cs"/>
          <w:color w:val="000000" w:themeColor="text1"/>
          <w:sz w:val="24"/>
          <w:szCs w:val="24"/>
          <w:rtl/>
          <w:lang w:bidi="ku-Arab-IQ"/>
        </w:rPr>
        <w:t xml:space="preserve">. </w:t>
      </w:r>
      <w:r w:rsidR="00DA2104" w:rsidRPr="00914C52">
        <w:rPr>
          <w:rFonts w:ascii="Noto Naskh Arabic" w:hAnsi="Noto Naskh Arabic" w:cs="Noto Naskh Arabic" w:hint="cs"/>
          <w:color w:val="000000" w:themeColor="text1"/>
          <w:sz w:val="24"/>
          <w:szCs w:val="24"/>
          <w:rtl/>
          <w:lang w:bidi="ku-Arab-IQ"/>
        </w:rPr>
        <w:t xml:space="preserve">بەردەستە لە: </w:t>
      </w:r>
    </w:p>
    <w:p w14:paraId="5A8A21B0" w14:textId="2A6823E8" w:rsidR="00DA2104" w:rsidRPr="00914C52" w:rsidRDefault="0043767E" w:rsidP="001A5FD0">
      <w:pPr>
        <w:bidi/>
        <w:spacing w:line="240" w:lineRule="auto"/>
        <w:contextualSpacing/>
        <w:jc w:val="both"/>
        <w:rPr>
          <w:rStyle w:val="Hyperlink"/>
          <w:rFonts w:ascii="Noto Naskh Arabic" w:hAnsi="Noto Naskh Arabic" w:cs="Noto Naskh Arabic"/>
          <w:color w:val="000000" w:themeColor="text1"/>
          <w:sz w:val="24"/>
          <w:szCs w:val="24"/>
          <w:u w:val="none"/>
          <w:rtl/>
          <w:lang w:bidi="ar-IQ"/>
        </w:rPr>
      </w:pPr>
      <w:r w:rsidRPr="00914C52">
        <w:rPr>
          <w:rFonts w:ascii="Noto Naskh Arabic" w:hAnsi="Noto Naskh Arabic" w:cs="Noto Naskh Arabic"/>
          <w:color w:val="000000" w:themeColor="text1"/>
          <w:sz w:val="24"/>
          <w:szCs w:val="24"/>
          <w:lang w:bidi="ar-IQ"/>
        </w:rPr>
        <w:t>https://www.nrttv.com/About</w:t>
      </w:r>
    </w:p>
    <w:p w14:paraId="009D2019" w14:textId="16C07248" w:rsidR="001A5FD0" w:rsidRPr="00914C52" w:rsidRDefault="001A5FD0" w:rsidP="000941A1">
      <w:pPr>
        <w:bidi/>
        <w:spacing w:line="240" w:lineRule="auto"/>
        <w:contextualSpacing/>
        <w:jc w:val="both"/>
        <w:rPr>
          <w:rStyle w:val="Strong"/>
          <w:rFonts w:ascii="Noto Naskh Arabic" w:hAnsi="Noto Naskh Arabic" w:cs="Noto Naskh Arabic"/>
          <w:color w:val="000000" w:themeColor="text1"/>
          <w:sz w:val="24"/>
          <w:szCs w:val="24"/>
          <w:rtl/>
        </w:rPr>
      </w:pPr>
      <w:r w:rsidRPr="00914C52">
        <w:rPr>
          <w:rStyle w:val="Strong"/>
          <w:rFonts w:ascii="Noto Naskh Arabic" w:hAnsi="Noto Naskh Arabic" w:cs="Noto Naskh Arabic" w:hint="cs"/>
          <w:color w:val="000000" w:themeColor="text1"/>
          <w:sz w:val="24"/>
          <w:szCs w:val="24"/>
          <w:rtl/>
        </w:rPr>
        <w:t>پێنجەم: چاوپێکەوتن:</w:t>
      </w:r>
    </w:p>
    <w:p w14:paraId="4B4B3567" w14:textId="593DD6AB" w:rsidR="004977E5" w:rsidRPr="00914C52" w:rsidRDefault="004977E5" w:rsidP="00990D8F">
      <w:pPr>
        <w:bidi/>
        <w:spacing w:before="240" w:line="240" w:lineRule="auto"/>
        <w:contextualSpacing/>
        <w:rPr>
          <w:rStyle w:val="Strong"/>
          <w:rFonts w:ascii="Noto Naskh Arabic" w:hAnsi="Noto Naskh Arabic" w:cs="Noto Naskh Arabic"/>
          <w:b w:val="0"/>
          <w:bCs w:val="0"/>
          <w:color w:val="000000" w:themeColor="text1"/>
          <w:sz w:val="24"/>
          <w:szCs w:val="24"/>
          <w:rtl/>
          <w:lang w:bidi="ar-JO"/>
        </w:rPr>
      </w:pPr>
      <w:r w:rsidRPr="00914C52">
        <w:rPr>
          <w:rFonts w:ascii="Noto Naskh Arabic" w:eastAsiaTheme="minorHAnsi" w:hAnsi="Noto Naskh Arabic" w:cs="Noto Naskh Arabic" w:hint="cs"/>
          <w:color w:val="000000" w:themeColor="text1"/>
          <w:position w:val="1"/>
          <w:sz w:val="24"/>
          <w:szCs w:val="24"/>
          <w:rtl/>
        </w:rPr>
        <w:t>د. ئەحمەد عومەر</w:t>
      </w:r>
      <w:r w:rsidRPr="00914C52">
        <w:rPr>
          <w:rFonts w:ascii="Noto Naskh Arabic" w:hAnsi="Noto Naskh Arabic" w:cs="Noto Naskh Arabic" w:hint="cs"/>
          <w:color w:val="000000" w:themeColor="text1"/>
          <w:sz w:val="24"/>
          <w:szCs w:val="24"/>
          <w:rtl/>
          <w:lang w:bidi="ar-JO"/>
        </w:rPr>
        <w:t xml:space="preserve">. </w:t>
      </w:r>
      <w:r w:rsidRPr="00914C52">
        <w:rPr>
          <w:rFonts w:ascii="Noto Naskh Arabic" w:eastAsiaTheme="minorHAnsi" w:hAnsi="Noto Naskh Arabic" w:cs="Noto Naskh Arabic" w:hint="cs"/>
          <w:color w:val="000000" w:themeColor="text1"/>
          <w:sz w:val="24"/>
          <w:szCs w:val="24"/>
          <w:rtl/>
          <w:lang w:bidi="ar-JO"/>
          <w14:ligatures w14:val="standardContextual"/>
        </w:rPr>
        <w:t>چاوپێکەوتن. ئەنجامدراوە لەلایەن توێژەر لە ڕێکەوتی</w:t>
      </w:r>
      <w:r w:rsidRPr="00914C52">
        <w:rPr>
          <w:rFonts w:ascii="Noto Naskh Arabic" w:eastAsiaTheme="minorHAnsi" w:hAnsi="Noto Naskh Arabic" w:cs="Noto Naskh Arabic" w:hint="cs"/>
          <w:color w:val="000000" w:themeColor="text1"/>
          <w:position w:val="1"/>
          <w:sz w:val="24"/>
          <w:szCs w:val="24"/>
          <w:rtl/>
        </w:rPr>
        <w:t>١٣-٩-٢٠٢٣</w:t>
      </w:r>
      <w:r w:rsidRPr="00914C52">
        <w:rPr>
          <w:rFonts w:ascii="Noto Naskh Arabic" w:hAnsi="Noto Naskh Arabic" w:cs="Noto Naskh Arabic" w:hint="cs"/>
          <w:color w:val="000000" w:themeColor="text1"/>
          <w:sz w:val="24"/>
          <w:szCs w:val="24"/>
          <w:rtl/>
          <w:lang w:bidi="ar-JO"/>
        </w:rPr>
        <w:t>.</w:t>
      </w:r>
    </w:p>
    <w:p w14:paraId="42DEDD7B" w14:textId="70837C1A" w:rsidR="00FB61EE" w:rsidRPr="00914C52" w:rsidRDefault="00FB61EE" w:rsidP="00990D8F">
      <w:pPr>
        <w:bidi/>
        <w:spacing w:before="240" w:line="240" w:lineRule="auto"/>
        <w:contextualSpacing/>
        <w:rPr>
          <w:rFonts w:ascii="Noto Naskh Arabic" w:hAnsi="Noto Naskh Arabic" w:cs="Noto Naskh Arabic"/>
          <w:color w:val="000000" w:themeColor="text1"/>
          <w:sz w:val="24"/>
          <w:szCs w:val="24"/>
          <w:rtl/>
          <w:lang w:bidi="ar-JO"/>
        </w:rPr>
      </w:pPr>
      <w:r w:rsidRPr="00914C52">
        <w:rPr>
          <w:rFonts w:ascii="Noto Naskh Arabic" w:hAnsi="Noto Naskh Arabic" w:cs="Noto Naskh Arabic" w:hint="cs"/>
          <w:color w:val="000000" w:themeColor="text1"/>
          <w:sz w:val="24"/>
          <w:szCs w:val="24"/>
          <w:rtl/>
          <w:lang w:bidi="ku-Arab-IQ"/>
        </w:rPr>
        <w:t>د. ئیبراهیم سە</w:t>
      </w:r>
      <w:r w:rsidRPr="00914C52">
        <w:rPr>
          <w:rFonts w:ascii="Noto Naskh Arabic" w:hAnsi="Noto Naskh Arabic" w:cs="Noto Naskh Arabic" w:hint="cs"/>
          <w:color w:val="000000" w:themeColor="text1"/>
          <w:sz w:val="24"/>
          <w:szCs w:val="24"/>
          <w:rtl/>
          <w:lang w:bidi="ar-JO"/>
        </w:rPr>
        <w:t xml:space="preserve">عيد. </w:t>
      </w:r>
      <w:r w:rsidRPr="00914C52">
        <w:rPr>
          <w:rFonts w:ascii="Noto Naskh Arabic" w:eastAsiaTheme="minorHAnsi" w:hAnsi="Noto Naskh Arabic" w:cs="Noto Naskh Arabic" w:hint="cs"/>
          <w:color w:val="000000" w:themeColor="text1"/>
          <w:sz w:val="24"/>
          <w:szCs w:val="24"/>
          <w:rtl/>
          <w:lang w:bidi="ar-JO"/>
          <w14:ligatures w14:val="standardContextual"/>
        </w:rPr>
        <w:t>چاوپێکەوتن. ئەنجامدراوە لەلایەن توێژەر لە ڕێکەوتی</w:t>
      </w:r>
      <w:r w:rsidRPr="00914C52">
        <w:rPr>
          <w:rFonts w:ascii="Noto Naskh Arabic" w:hAnsi="Noto Naskh Arabic" w:cs="Noto Naskh Arabic" w:hint="cs"/>
          <w:color w:val="000000" w:themeColor="text1"/>
          <w:sz w:val="24"/>
          <w:szCs w:val="24"/>
          <w:rtl/>
          <w:lang w:bidi="ar-JO"/>
        </w:rPr>
        <w:t>٣-٩-٢٠٢٣.</w:t>
      </w:r>
    </w:p>
    <w:p w14:paraId="2A20B4DD" w14:textId="77777777" w:rsidR="002A0CB8" w:rsidRPr="00914C52" w:rsidRDefault="002A0CB8" w:rsidP="00990D8F">
      <w:pPr>
        <w:bidi/>
        <w:spacing w:before="240" w:line="240" w:lineRule="auto"/>
        <w:contextualSpacing/>
        <w:rPr>
          <w:rFonts w:ascii="Noto Naskh Arabic" w:eastAsiaTheme="minorHAnsi" w:hAnsi="Noto Naskh Arabic" w:cs="Noto Naskh Arabic"/>
          <w:color w:val="000000" w:themeColor="text1"/>
          <w:sz w:val="24"/>
          <w:szCs w:val="24"/>
          <w:rtl/>
          <w:lang w:bidi="ar-JO"/>
          <w14:ligatures w14:val="standardContextual"/>
        </w:rPr>
      </w:pPr>
      <w:r w:rsidRPr="00914C52">
        <w:rPr>
          <w:rFonts w:ascii="Noto Naskh Arabic" w:hAnsi="Noto Naskh Arabic" w:cs="Noto Naskh Arabic" w:hint="cs"/>
          <w:color w:val="000000" w:themeColor="text1"/>
          <w:sz w:val="24"/>
          <w:szCs w:val="24"/>
          <w:shd w:val="clear" w:color="auto" w:fill="FFFFFF"/>
          <w:rtl/>
        </w:rPr>
        <w:t xml:space="preserve">بژار </w:t>
      </w:r>
      <w:r w:rsidRPr="00914C52">
        <w:rPr>
          <w:rFonts w:ascii="Noto Naskh Arabic" w:eastAsiaTheme="minorHAnsi" w:hAnsi="Noto Naskh Arabic" w:cs="Noto Naskh Arabic" w:hint="cs"/>
          <w:color w:val="000000" w:themeColor="text1"/>
          <w:sz w:val="24"/>
          <w:szCs w:val="24"/>
          <w:rtl/>
          <w:lang w:bidi="ar-JO"/>
          <w14:ligatures w14:val="standardContextual"/>
        </w:rPr>
        <w:t>حەکیم. چاوپێکەوتن. ئەنجامدراوە لەلایەن توێژەر لە ڕێکەوتی ١٧-١٠-٢٠٢٣.</w:t>
      </w:r>
    </w:p>
    <w:p w14:paraId="1F6BD360" w14:textId="2D323470" w:rsidR="002A0CB8" w:rsidRPr="00914C52" w:rsidRDefault="002A0CB8" w:rsidP="00990D8F">
      <w:pPr>
        <w:bidi/>
        <w:spacing w:line="240" w:lineRule="auto"/>
        <w:contextualSpacing/>
        <w:rPr>
          <w:rFonts w:ascii="Noto Naskh Arabic" w:eastAsiaTheme="minorHAnsi" w:hAnsi="Noto Naskh Arabic" w:cs="Noto Naskh Arabic"/>
          <w:color w:val="000000" w:themeColor="text1"/>
          <w:sz w:val="24"/>
          <w:szCs w:val="24"/>
          <w:rtl/>
          <w:lang w:bidi="ku-Arab-IQ"/>
          <w14:ligatures w14:val="standardContextual"/>
        </w:rPr>
      </w:pPr>
      <w:r w:rsidRPr="00914C52">
        <w:rPr>
          <w:rFonts w:ascii="Noto Naskh Arabic" w:eastAsiaTheme="minorHAnsi" w:hAnsi="Noto Naskh Arabic" w:cs="Noto Naskh Arabic" w:hint="cs"/>
          <w:color w:val="000000" w:themeColor="text1"/>
          <w:sz w:val="24"/>
          <w:szCs w:val="24"/>
          <w:rtl/>
          <w:lang w:bidi="ku-Arab-IQ"/>
          <w14:ligatures w14:val="standardContextual"/>
        </w:rPr>
        <w:t>تاریق فاتی</w:t>
      </w:r>
      <w:r w:rsidRPr="00914C52">
        <w:rPr>
          <w:rFonts w:ascii="Noto Naskh Arabic" w:eastAsiaTheme="minorHAnsi" w:hAnsi="Noto Naskh Arabic" w:cs="Noto Naskh Arabic" w:hint="cs"/>
          <w:color w:val="000000" w:themeColor="text1"/>
          <w:sz w:val="24"/>
          <w:szCs w:val="24"/>
          <w:rtl/>
          <w:lang w:bidi="ar-JO"/>
          <w14:ligatures w14:val="standardContextual"/>
        </w:rPr>
        <w:t xml:space="preserve">ح. چاوپێکەوتن. ئەنجامدراوە لەلایەن توێژەران لە ڕێکەوتی </w:t>
      </w:r>
      <w:r w:rsidRPr="00914C52">
        <w:rPr>
          <w:rFonts w:ascii="Noto Naskh Arabic" w:eastAsiaTheme="minorHAnsi" w:hAnsi="Noto Naskh Arabic" w:cs="Noto Naskh Arabic" w:hint="cs"/>
          <w:color w:val="000000" w:themeColor="text1"/>
          <w:sz w:val="24"/>
          <w:szCs w:val="24"/>
          <w:rtl/>
          <w:lang w:bidi="ku-Arab-IQ"/>
          <w14:ligatures w14:val="standardContextual"/>
        </w:rPr>
        <w:t>١٨-١٠-٢٠٢٣</w:t>
      </w:r>
    </w:p>
    <w:p w14:paraId="73B7B77C" w14:textId="77777777" w:rsidR="000941A1" w:rsidRPr="00914C52" w:rsidRDefault="00FB61EE" w:rsidP="00990D8F">
      <w:pPr>
        <w:bidi/>
        <w:spacing w:before="240" w:line="240" w:lineRule="auto"/>
        <w:contextualSpacing/>
        <w:rPr>
          <w:rStyle w:val="Strong"/>
          <w:rFonts w:ascii="Noto Naskh Arabic" w:eastAsiaTheme="minorHAnsi" w:hAnsi="Noto Naskh Arabic" w:cs="Noto Naskh Arabic"/>
          <w:b w:val="0"/>
          <w:bCs w:val="0"/>
          <w:color w:val="000000" w:themeColor="text1"/>
          <w:sz w:val="24"/>
          <w:szCs w:val="24"/>
          <w:rtl/>
          <w14:ligatures w14:val="standardContextual"/>
        </w:rPr>
      </w:pPr>
      <w:r w:rsidRPr="00914C52">
        <w:rPr>
          <w:rFonts w:ascii="Noto Naskh Arabic" w:eastAsiaTheme="minorHAnsi" w:hAnsi="Noto Naskh Arabic" w:cs="Noto Naskh Arabic" w:hint="cs"/>
          <w:color w:val="000000" w:themeColor="text1"/>
          <w:sz w:val="24"/>
          <w:szCs w:val="24"/>
          <w:rtl/>
          <w:lang w:bidi="ku-Arab-IQ"/>
          <w14:ligatures w14:val="standardContextual"/>
        </w:rPr>
        <w:t xml:space="preserve">توانا عوسمان. </w:t>
      </w:r>
      <w:r w:rsidRPr="00914C52">
        <w:rPr>
          <w:rFonts w:ascii="Noto Naskh Arabic" w:eastAsiaTheme="minorHAnsi" w:hAnsi="Noto Naskh Arabic" w:cs="Noto Naskh Arabic" w:hint="cs"/>
          <w:color w:val="000000" w:themeColor="text1"/>
          <w:sz w:val="24"/>
          <w:szCs w:val="24"/>
          <w:rtl/>
          <w:lang w:bidi="ar-JO"/>
          <w14:ligatures w14:val="standardContextual"/>
        </w:rPr>
        <w:t>چاوپێکەوتن. ئەنجامدراوە لەلایەن توێژەر لە ڕێکەوتی</w:t>
      </w:r>
      <w:r w:rsidRPr="00914C52">
        <w:rPr>
          <w:rFonts w:ascii="Noto Naskh Arabic" w:eastAsiaTheme="minorHAnsi" w:hAnsi="Noto Naskh Arabic" w:cs="Noto Naskh Arabic" w:hint="cs"/>
          <w:color w:val="000000" w:themeColor="text1"/>
          <w:sz w:val="24"/>
          <w:szCs w:val="24"/>
          <w:rtl/>
          <w:lang w:bidi="ku-Arab-IQ"/>
          <w14:ligatures w14:val="standardContextual"/>
        </w:rPr>
        <w:t xml:space="preserve"> </w:t>
      </w:r>
      <w:r w:rsidRPr="00914C52">
        <w:rPr>
          <w:rFonts w:ascii="Noto Naskh Arabic" w:eastAsia="Unikurd Goran" w:hAnsi="Noto Naskh Arabic" w:cs="Noto Naskh Arabic" w:hint="cs"/>
          <w:color w:val="000000" w:themeColor="text1"/>
          <w:sz w:val="24"/>
          <w:szCs w:val="24"/>
          <w:rtl/>
        </w:rPr>
        <w:t xml:space="preserve"> </w:t>
      </w:r>
      <w:r w:rsidRPr="00914C52">
        <w:rPr>
          <w:rFonts w:ascii="Noto Naskh Arabic" w:eastAsiaTheme="minorHAnsi" w:hAnsi="Noto Naskh Arabic" w:cs="Noto Naskh Arabic" w:hint="cs"/>
          <w:color w:val="000000" w:themeColor="text1"/>
          <w:sz w:val="24"/>
          <w:szCs w:val="24"/>
          <w:rtl/>
          <w:lang w:bidi="ku-Arab-IQ"/>
          <w14:ligatures w14:val="standardContextual"/>
        </w:rPr>
        <w:t>٢١-٩-٢٠٢٣</w:t>
      </w:r>
    </w:p>
    <w:p w14:paraId="7C60E853" w14:textId="0B5576DB" w:rsidR="000941A1" w:rsidRPr="00914C52" w:rsidRDefault="000941A1" w:rsidP="00990D8F">
      <w:pPr>
        <w:bidi/>
        <w:spacing w:line="240" w:lineRule="auto"/>
        <w:contextualSpacing/>
        <w:rPr>
          <w:rFonts w:ascii="Noto Naskh Arabic" w:eastAsiaTheme="minorHAnsi" w:hAnsi="Noto Naskh Arabic" w:cs="Noto Naskh Arabic"/>
          <w:color w:val="000000" w:themeColor="text1"/>
          <w:position w:val="1"/>
          <w:sz w:val="24"/>
          <w:szCs w:val="24"/>
          <w:rtl/>
        </w:rPr>
      </w:pPr>
      <w:r w:rsidRPr="00914C52">
        <w:rPr>
          <w:rFonts w:ascii="Noto Naskh Arabic" w:eastAsiaTheme="minorHAnsi" w:hAnsi="Noto Naskh Arabic" w:cs="Noto Naskh Arabic" w:hint="cs"/>
          <w:color w:val="000000" w:themeColor="text1"/>
          <w:position w:val="1"/>
          <w:sz w:val="24"/>
          <w:szCs w:val="24"/>
          <w:rtl/>
        </w:rPr>
        <w:t>ڕەحمان غەریب. چاوپێکەوتن. ئەنجامدراوە لەلایەن توێژەران لە ڕێکەوتی  ١٤-٩-٢٠٢٣</w:t>
      </w:r>
    </w:p>
    <w:p w14:paraId="57A2C1D4" w14:textId="12CC9353" w:rsidR="002A0CB8" w:rsidRPr="00914C52" w:rsidRDefault="002A0CB8" w:rsidP="00990D8F">
      <w:pPr>
        <w:bidi/>
        <w:spacing w:line="240" w:lineRule="auto"/>
        <w:contextualSpacing/>
        <w:rPr>
          <w:rFonts w:ascii="Noto Naskh Arabic" w:eastAsiaTheme="minorHAnsi" w:hAnsi="Noto Naskh Arabic" w:cs="Noto Naskh Arabic"/>
          <w:color w:val="000000" w:themeColor="text1"/>
          <w:sz w:val="24"/>
          <w:szCs w:val="24"/>
          <w:rtl/>
          <w:lang w:bidi="ku-Arab-IQ"/>
          <w14:ligatures w14:val="standardContextual"/>
        </w:rPr>
      </w:pPr>
      <w:r w:rsidRPr="00914C52">
        <w:rPr>
          <w:rFonts w:ascii="Noto Naskh Arabic" w:eastAsiaTheme="minorHAnsi" w:hAnsi="Noto Naskh Arabic" w:cs="Noto Naskh Arabic" w:hint="cs"/>
          <w:color w:val="000000" w:themeColor="text1"/>
          <w:position w:val="1"/>
          <w:sz w:val="24"/>
          <w:szCs w:val="24"/>
          <w:rtl/>
        </w:rPr>
        <w:t>سەلام عەبدوڵا. چاوپێکەوتن. ئەنجامدراوە لەلایەن توێژەران لە ڕێکەوتی  ١٨-١٠-٢٠٢٣</w:t>
      </w:r>
    </w:p>
    <w:p w14:paraId="6CD42904" w14:textId="2E0D754B" w:rsidR="000941A1" w:rsidRPr="00914C52" w:rsidRDefault="000941A1" w:rsidP="00990D8F">
      <w:pPr>
        <w:bidi/>
        <w:spacing w:line="240" w:lineRule="auto"/>
        <w:contextualSpacing/>
        <w:rPr>
          <w:rFonts w:ascii="Noto Naskh Arabic" w:eastAsiaTheme="minorHAnsi" w:hAnsi="Noto Naskh Arabic" w:cs="Noto Naskh Arabic"/>
          <w:color w:val="000000" w:themeColor="text1"/>
          <w:sz w:val="24"/>
          <w:szCs w:val="24"/>
          <w:rtl/>
          <w:lang w:bidi="ku-Arab-IQ"/>
          <w14:ligatures w14:val="standardContextual"/>
        </w:rPr>
      </w:pPr>
      <w:r w:rsidRPr="00914C52">
        <w:rPr>
          <w:rFonts w:ascii="Noto Naskh Arabic" w:eastAsiaTheme="minorHAnsi" w:hAnsi="Noto Naskh Arabic" w:cs="Noto Naskh Arabic" w:hint="cs"/>
          <w:color w:val="000000" w:themeColor="text1"/>
          <w:position w:val="1"/>
          <w:sz w:val="24"/>
          <w:szCs w:val="24"/>
          <w:rtl/>
        </w:rPr>
        <w:t>د. سامان فەوزی. چاوپێکەوتن. ئەنجامدراوە لەلایەن توێژەران لە ڕێکەوتی  ٢٥-١٠-٢٠٢٣</w:t>
      </w:r>
    </w:p>
    <w:p w14:paraId="5EF9107C" w14:textId="3C5417D3" w:rsidR="001A5FD0" w:rsidRPr="00914C52" w:rsidRDefault="001A5FD0" w:rsidP="00990D8F">
      <w:pPr>
        <w:bidi/>
        <w:spacing w:line="240" w:lineRule="auto"/>
        <w:contextualSpacing/>
        <w:rPr>
          <w:rFonts w:ascii="Noto Naskh Arabic" w:hAnsi="Noto Naskh Arabic" w:cs="Noto Naskh Arabic"/>
          <w:color w:val="000000" w:themeColor="text1"/>
          <w:sz w:val="24"/>
          <w:szCs w:val="24"/>
          <w:rtl/>
          <w:lang w:bidi="ar-JO"/>
        </w:rPr>
      </w:pPr>
      <w:r w:rsidRPr="00914C52">
        <w:rPr>
          <w:rFonts w:ascii="Noto Naskh Arabic" w:eastAsiaTheme="minorHAnsi" w:hAnsi="Noto Naskh Arabic" w:cs="Noto Naskh Arabic" w:hint="cs"/>
          <w:color w:val="000000" w:themeColor="text1"/>
          <w:sz w:val="24"/>
          <w:szCs w:val="24"/>
          <w:rtl/>
          <w:lang w:bidi="ku-Arab-IQ"/>
          <w14:ligatures w14:val="standardContextual"/>
        </w:rPr>
        <w:t xml:space="preserve">د. کاروان </w:t>
      </w:r>
      <w:r w:rsidRPr="00914C52">
        <w:rPr>
          <w:rFonts w:ascii="Noto Naskh Arabic" w:eastAsiaTheme="minorHAnsi" w:hAnsi="Noto Naskh Arabic" w:cs="Noto Naskh Arabic" w:hint="cs"/>
          <w:color w:val="000000" w:themeColor="text1"/>
          <w:sz w:val="24"/>
          <w:szCs w:val="24"/>
          <w:rtl/>
          <w:lang w:bidi="ar-JO"/>
          <w14:ligatures w14:val="standardContextual"/>
        </w:rPr>
        <w:t>ع</w:t>
      </w:r>
      <w:r w:rsidRPr="00914C52">
        <w:rPr>
          <w:rFonts w:ascii="Noto Naskh Arabic" w:eastAsiaTheme="minorHAnsi" w:hAnsi="Noto Naskh Arabic" w:cs="Noto Naskh Arabic" w:hint="cs"/>
          <w:color w:val="000000" w:themeColor="text1"/>
          <w:sz w:val="24"/>
          <w:szCs w:val="24"/>
          <w:rtl/>
          <w:lang w:bidi="ku-Arab-IQ"/>
          <w14:ligatures w14:val="standardContextual"/>
        </w:rPr>
        <w:t xml:space="preserve">ەلی. </w:t>
      </w:r>
      <w:r w:rsidRPr="00914C52">
        <w:rPr>
          <w:rFonts w:ascii="Noto Naskh Arabic" w:eastAsiaTheme="minorHAnsi" w:hAnsi="Noto Naskh Arabic" w:cs="Noto Naskh Arabic" w:hint="cs"/>
          <w:color w:val="000000" w:themeColor="text1"/>
          <w:sz w:val="24"/>
          <w:szCs w:val="24"/>
          <w:rtl/>
          <w:lang w:bidi="ar-JO"/>
          <w14:ligatures w14:val="standardContextual"/>
        </w:rPr>
        <w:t>چاوپێکەوتن ئەنجامدراوە لەلایەن توێژەر لە ڕێکەوتی١</w:t>
      </w:r>
      <w:r w:rsidRPr="00914C52">
        <w:rPr>
          <w:rFonts w:ascii="Noto Naskh Arabic" w:hAnsi="Noto Naskh Arabic" w:cs="Noto Naskh Arabic" w:hint="cs"/>
          <w:color w:val="000000" w:themeColor="text1"/>
          <w:sz w:val="24"/>
          <w:szCs w:val="24"/>
          <w:rtl/>
          <w:lang w:bidi="ar-JO"/>
        </w:rPr>
        <w:t>٣-٩-٢٠٢٣.</w:t>
      </w:r>
    </w:p>
    <w:p w14:paraId="4B1032A7" w14:textId="77777777" w:rsidR="00576447" w:rsidRDefault="00576447" w:rsidP="004A04DC">
      <w:pPr>
        <w:autoSpaceDE w:val="0"/>
        <w:autoSpaceDN w:val="0"/>
        <w:adjustRightInd w:val="0"/>
        <w:spacing w:before="120" w:after="120"/>
        <w:jc w:val="center"/>
        <w:rPr>
          <w:rFonts w:asciiTheme="minorHAnsi" w:hAnsiTheme="minorHAnsi" w:cs="Times New Roman"/>
          <w:b/>
          <w:bCs/>
          <w:sz w:val="28"/>
          <w:szCs w:val="28"/>
          <w:rtl/>
        </w:rPr>
      </w:pPr>
      <w:bookmarkStart w:id="3" w:name="_Hlk31299152"/>
    </w:p>
    <w:p w14:paraId="457F28A1" w14:textId="322831EE" w:rsidR="00C34B8C" w:rsidRPr="00CD767A" w:rsidRDefault="008E4C31" w:rsidP="004A04DC">
      <w:pPr>
        <w:autoSpaceDE w:val="0"/>
        <w:autoSpaceDN w:val="0"/>
        <w:adjustRightInd w:val="0"/>
        <w:spacing w:before="120" w:after="120"/>
        <w:jc w:val="center"/>
        <w:rPr>
          <w:rFonts w:asciiTheme="minorHAnsi" w:hAnsiTheme="minorHAnsi" w:cs="Times New Roman"/>
          <w:b/>
          <w:bCs/>
          <w:sz w:val="34"/>
          <w:szCs w:val="34"/>
        </w:rPr>
      </w:pPr>
      <w:r w:rsidRPr="008E4C31">
        <w:rPr>
          <w:rFonts w:asciiTheme="minorHAnsi" w:hAnsiTheme="minorHAnsi" w:cs="Times New Roman"/>
          <w:b/>
          <w:bCs/>
          <w:sz w:val="28"/>
          <w:szCs w:val="28"/>
        </w:rPr>
        <w:lastRenderedPageBreak/>
        <w:t xml:space="preserve">Theoretical Analysis of the Position of </w:t>
      </w:r>
      <w:r>
        <w:rPr>
          <w:rFonts w:asciiTheme="minorHAnsi" w:hAnsiTheme="minorHAnsi" w:cs="Times New Roman"/>
          <w:b/>
          <w:bCs/>
          <w:sz w:val="28"/>
          <w:szCs w:val="28"/>
        </w:rPr>
        <w:t>Kurdish</w:t>
      </w:r>
      <w:r w:rsidRPr="008E4C31">
        <w:rPr>
          <w:rFonts w:asciiTheme="minorHAnsi" w:hAnsiTheme="minorHAnsi" w:cs="Times New Roman"/>
          <w:b/>
          <w:bCs/>
          <w:sz w:val="28"/>
          <w:szCs w:val="28"/>
        </w:rPr>
        <w:t xml:space="preserve"> </w:t>
      </w:r>
      <w:proofErr w:type="gramStart"/>
      <w:r w:rsidRPr="008E4C31">
        <w:rPr>
          <w:rFonts w:asciiTheme="minorHAnsi" w:hAnsiTheme="minorHAnsi" w:cs="Times New Roman"/>
          <w:b/>
          <w:bCs/>
          <w:sz w:val="28"/>
          <w:szCs w:val="28"/>
        </w:rPr>
        <w:t xml:space="preserve">media  </w:t>
      </w:r>
      <w:r w:rsidR="006552DC">
        <w:rPr>
          <w:rFonts w:asciiTheme="minorHAnsi" w:hAnsiTheme="minorHAnsi" w:cs="Times New Roman"/>
          <w:b/>
          <w:bCs/>
          <w:sz w:val="28"/>
          <w:szCs w:val="28"/>
        </w:rPr>
        <w:t>L</w:t>
      </w:r>
      <w:r w:rsidRPr="008E4C31">
        <w:rPr>
          <w:rFonts w:asciiTheme="minorHAnsi" w:hAnsiTheme="minorHAnsi" w:cs="Times New Roman"/>
          <w:b/>
          <w:bCs/>
          <w:sz w:val="28"/>
          <w:szCs w:val="28"/>
        </w:rPr>
        <w:t>andscape</w:t>
      </w:r>
      <w:proofErr w:type="gramEnd"/>
      <w:r w:rsidRPr="008E4C31">
        <w:rPr>
          <w:rFonts w:asciiTheme="minorHAnsi" w:hAnsiTheme="minorHAnsi" w:cs="Times New Roman"/>
          <w:b/>
          <w:bCs/>
          <w:sz w:val="28"/>
          <w:szCs w:val="28"/>
        </w:rPr>
        <w:t xml:space="preserve"> within Media Systems</w:t>
      </w:r>
    </w:p>
    <w:bookmarkEnd w:id="3"/>
    <w:p w14:paraId="2FB466D6" w14:textId="77777777" w:rsidR="00020471" w:rsidRDefault="00020471" w:rsidP="00020471">
      <w:pPr>
        <w:bidi/>
        <w:spacing w:after="0" w:line="240" w:lineRule="auto"/>
        <w:rPr>
          <w:rFonts w:ascii="Noto Naskh Arabic UI" w:hAnsi="Noto Naskh Arabic UI" w:cs="Noto Naskh Arabic UI"/>
          <w:b/>
          <w:bCs/>
          <w:rtl/>
        </w:rPr>
      </w:pPr>
    </w:p>
    <w:p w14:paraId="623A66F5" w14:textId="77777777" w:rsidR="00020471" w:rsidRPr="00AD77D9" w:rsidRDefault="00020471" w:rsidP="00020471">
      <w:pPr>
        <w:bidi/>
        <w:spacing w:after="0" w:line="240" w:lineRule="auto"/>
        <w:rPr>
          <w:rFonts w:ascii="Noto Naskh Arabic UI" w:hAnsi="Noto Naskh Arabic UI" w:cs="Noto Naskh Arabic UI"/>
          <w:b/>
          <w:bCs/>
        </w:rPr>
      </w:pPr>
    </w:p>
    <w:p w14:paraId="2B9FB69F" w14:textId="77777777" w:rsidR="004A04DC" w:rsidRPr="00AD77D9" w:rsidRDefault="004A04DC" w:rsidP="004A04DC">
      <w:pPr>
        <w:spacing w:after="0"/>
        <w:jc w:val="both"/>
        <w:rPr>
          <w:rFonts w:asciiTheme="minorHAnsi" w:hAnsiTheme="minorHAnsi" w:cstheme="minorHAnsi"/>
          <w:b/>
          <w:bCs/>
          <w:color w:val="000000"/>
          <w:sz w:val="28"/>
          <w:szCs w:val="28"/>
        </w:rPr>
      </w:pPr>
      <w:r w:rsidRPr="00AD77D9">
        <w:rPr>
          <w:rFonts w:asciiTheme="minorHAnsi" w:hAnsiTheme="minorHAnsi" w:cstheme="minorHAnsi"/>
          <w:b/>
          <w:bCs/>
          <w:color w:val="000000"/>
          <w:sz w:val="28"/>
          <w:szCs w:val="28"/>
        </w:rPr>
        <w:t>Abstract</w:t>
      </w:r>
    </w:p>
    <w:p w14:paraId="0D3A48A7" w14:textId="77777777" w:rsidR="00C50172" w:rsidRPr="00C50172" w:rsidRDefault="00C50172" w:rsidP="00C5017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contextualSpacing/>
        <w:jc w:val="both"/>
        <w:rPr>
          <w:rFonts w:asciiTheme="minorHAnsi" w:hAnsiTheme="minorHAnsi" w:cstheme="minorHAnsi"/>
          <w:sz w:val="24"/>
          <w:szCs w:val="24"/>
          <w:rtl/>
          <w:lang w:bidi="ar-IQ"/>
        </w:rPr>
      </w:pPr>
      <w:r w:rsidRPr="00C50172">
        <w:rPr>
          <w:rFonts w:asciiTheme="minorHAnsi" w:hAnsiTheme="minorHAnsi" w:cstheme="minorHAnsi"/>
          <w:sz w:val="24"/>
          <w:szCs w:val="24"/>
          <w:lang w:bidi="ar-IQ"/>
        </w:rPr>
        <w:t>This study examines the media system in the Kurdistan Region of Iraq. Its objective is to identify the main categories of media systems worldwide and evaluate the Kurdish media environment in relation to these categories. The study takes a theoretical approach to investigate this topic. The key finding of the research reveals that the Kurdish media closely aligns with the polarized pluralist model. This is observed through the decline of print newspapers’ circulation and, the strong connection between politics and media, the lack of professional standards and journalistic independence, the absence of a strong national media, and the high levels of government interference in media affairs.</w:t>
      </w:r>
    </w:p>
    <w:p w14:paraId="5B2B18A9" w14:textId="77777777" w:rsidR="004A04DC" w:rsidRDefault="004A04DC" w:rsidP="004A04DC">
      <w:pPr>
        <w:bidi/>
        <w:jc w:val="both"/>
        <w:rPr>
          <w:rFonts w:asciiTheme="majorBidi" w:hAnsiTheme="majorBidi" w:cstheme="majorBidi"/>
          <w:b/>
          <w:bCs/>
          <w:color w:val="000000"/>
          <w:sz w:val="24"/>
          <w:szCs w:val="24"/>
        </w:rPr>
      </w:pPr>
      <w:r>
        <w:rPr>
          <w:rFonts w:asciiTheme="majorBidi" w:hAnsiTheme="majorBidi" w:cstheme="majorBidi"/>
          <w:b/>
          <w:bCs/>
          <w:noProof/>
          <w:color w:val="000000"/>
          <w:sz w:val="24"/>
          <w:szCs w:val="24"/>
        </w:rPr>
        <mc:AlternateContent>
          <mc:Choice Requires="wps">
            <w:drawing>
              <wp:anchor distT="0" distB="0" distL="114300" distR="114300" simplePos="0" relativeHeight="251659264" behindDoc="0" locked="0" layoutInCell="1" allowOverlap="1" wp14:anchorId="45080814" wp14:editId="602AB258">
                <wp:simplePos x="0" y="0"/>
                <wp:positionH relativeFrom="margin">
                  <wp:align>center</wp:align>
                </wp:positionH>
                <wp:positionV relativeFrom="paragraph">
                  <wp:posOffset>175895</wp:posOffset>
                </wp:positionV>
                <wp:extent cx="4248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42480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10E7D2" id="Straight Connector 1"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85pt" to="334.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" strokecolor="black [3200]">
                <v:stroke dashstyle="dash"/>
                <w10:wrap anchorx="margin"/>
              </v:line>
            </w:pict>
          </mc:Fallback>
        </mc:AlternateContent>
      </w:r>
    </w:p>
    <w:p w14:paraId="351A8E77" w14:textId="77777777" w:rsidR="000C4648" w:rsidRPr="000C4648" w:rsidRDefault="000C4648" w:rsidP="000C4648">
      <w:pPr>
        <w:jc w:val="both"/>
        <w:rPr>
          <w:rFonts w:ascii="Noto Naskh Arabic UI" w:hAnsi="Noto Naskh Arabic UI" w:cs="Noto Naskh Arabic UI"/>
          <w:b/>
          <w:bCs/>
          <w:color w:val="000000" w:themeColor="text1"/>
          <w:sz w:val="28"/>
          <w:szCs w:val="28"/>
          <w:rtl/>
        </w:rPr>
      </w:pPr>
      <w:r w:rsidRPr="000C4648">
        <w:rPr>
          <w:rFonts w:ascii="Noto Naskh Arabic UI" w:hAnsi="Noto Naskh Arabic UI" w:cs="Noto Naskh Arabic UI"/>
          <w:b/>
          <w:bCs/>
          <w:color w:val="000000" w:themeColor="text1"/>
          <w:sz w:val="28"/>
          <w:szCs w:val="28"/>
          <w:rtl/>
        </w:rPr>
        <w:t>مكانة البيئة الاعلامية في إقليم كوردستان ضمن تصنيفات النظم الإعلامية</w:t>
      </w:r>
    </w:p>
    <w:p w14:paraId="3C98D836" w14:textId="77777777" w:rsidR="000C4648" w:rsidRDefault="000C4648" w:rsidP="000C4648">
      <w:pPr>
        <w:bidi/>
        <w:jc w:val="center"/>
        <w:rPr>
          <w:rFonts w:ascii="Noto Naskh Arabic UI" w:hAnsi="Noto Naskh Arabic UI" w:cs="Noto Naskh Arabic UI"/>
          <w:b/>
          <w:bCs/>
          <w:color w:val="000000" w:themeColor="text1"/>
          <w:sz w:val="28"/>
          <w:szCs w:val="28"/>
          <w:rtl/>
        </w:rPr>
      </w:pPr>
      <w:r w:rsidRPr="000C4648">
        <w:rPr>
          <w:rFonts w:ascii="Noto Naskh Arabic UI" w:hAnsi="Noto Naskh Arabic UI" w:cs="Noto Naskh Arabic UI"/>
          <w:b/>
          <w:bCs/>
          <w:color w:val="000000" w:themeColor="text1"/>
          <w:sz w:val="28"/>
          <w:szCs w:val="28"/>
          <w:rtl/>
        </w:rPr>
        <w:t>دراسة نظرية</w:t>
      </w:r>
    </w:p>
    <w:p w14:paraId="1EAF410A" w14:textId="49F0F94D" w:rsidR="00864936" w:rsidRPr="00864936" w:rsidRDefault="00864936" w:rsidP="000C4648">
      <w:pPr>
        <w:bidi/>
        <w:jc w:val="both"/>
        <w:rPr>
          <w:rFonts w:ascii="Noto Naskh Arabic" w:hAnsi="Noto Naskh Arabic" w:cs="Noto Naskh Arabic"/>
          <w:b/>
          <w:bCs/>
          <w:sz w:val="24"/>
          <w:szCs w:val="24"/>
          <w:rtl/>
        </w:rPr>
      </w:pPr>
      <w:r w:rsidRPr="00864936">
        <w:rPr>
          <w:rFonts w:ascii="Noto Naskh Arabic" w:hAnsi="Noto Naskh Arabic" w:cs="Noto Naskh Arabic" w:hint="cs"/>
          <w:b/>
          <w:bCs/>
          <w:sz w:val="24"/>
          <w:szCs w:val="24"/>
          <w:rtl/>
        </w:rPr>
        <w:t>ملخص:</w:t>
      </w:r>
    </w:p>
    <w:p w14:paraId="233BD3F9" w14:textId="52140165" w:rsidR="003517E1" w:rsidRDefault="00864936" w:rsidP="00864936">
      <w:pPr>
        <w:bidi/>
        <w:jc w:val="both"/>
        <w:rPr>
          <w:rFonts w:ascii="Noto Naskh Arabic" w:hAnsi="Noto Naskh Arabic" w:cs="Noto Naskh Arabic"/>
          <w:sz w:val="24"/>
          <w:szCs w:val="24"/>
          <w:rtl/>
        </w:rPr>
      </w:pPr>
      <w:r w:rsidRPr="00864936">
        <w:rPr>
          <w:rFonts w:ascii="Noto Naskh Arabic" w:hAnsi="Noto Naskh Arabic" w:cs="Noto Naskh Arabic" w:hint="cs"/>
          <w:sz w:val="24"/>
          <w:szCs w:val="24"/>
          <w:rtl/>
        </w:rPr>
        <w:t xml:space="preserve">تتناول هذه الدراسة اشكالية النظام الإعلامي في إقليم كردستان العراق. هدفها هو تحديد الفئات الرئيسية لأنظمة الإعلام في جميع أنحاء العالم وتقييم البيئة الإعلامية الكردية فيما يتعلق بهذه الفئات. وتتخذ الدراسة المنهج النظري لدراسة هذا الموضوع.  وتوصل الدراسة الى جملة من الاستنتاجات ومن  </w:t>
      </w:r>
      <w:r>
        <w:rPr>
          <w:rFonts w:ascii="Noto Naskh Arabic" w:hAnsi="Noto Naskh Arabic" w:cs="Noto Naskh Arabic" w:hint="cs"/>
          <w:sz w:val="24"/>
          <w:szCs w:val="24"/>
          <w:rtl/>
        </w:rPr>
        <w:t xml:space="preserve">أهمها، </w:t>
      </w:r>
      <w:r w:rsidRPr="00864936">
        <w:rPr>
          <w:rFonts w:ascii="Noto Naskh Arabic" w:hAnsi="Noto Naskh Arabic" w:cs="Noto Naskh Arabic" w:hint="cs"/>
          <w:sz w:val="24"/>
          <w:szCs w:val="24"/>
          <w:rtl/>
        </w:rPr>
        <w:t xml:space="preserve">أن الإعلام الكردي تتوافق بشكل وثيق مع النموذج التعددي المستقطب. ويتجلى ذلك من خلال تراجع توزيع الصحف المطبوعة، و قلة اعداد الصحفز </w:t>
      </w:r>
      <w:r>
        <w:rPr>
          <w:rFonts w:ascii="Noto Naskh Arabic" w:hAnsi="Noto Naskh Arabic" w:cs="Noto Naskh Arabic" w:hint="cs"/>
          <w:sz w:val="24"/>
          <w:szCs w:val="24"/>
          <w:rtl/>
        </w:rPr>
        <w:t xml:space="preserve">، </w:t>
      </w:r>
      <w:r w:rsidRPr="00864936">
        <w:rPr>
          <w:rFonts w:ascii="Noto Naskh Arabic" w:hAnsi="Noto Naskh Arabic" w:cs="Noto Naskh Arabic" w:hint="cs"/>
          <w:sz w:val="24"/>
          <w:szCs w:val="24"/>
          <w:rtl/>
        </w:rPr>
        <w:t>هناك الارتباط القوي بين السياسة والإعلام، وذلك لأن الأحزاب السياسية تدير وسائل الإعلام لمصلحتها الخاصة</w:t>
      </w:r>
      <w:r>
        <w:rPr>
          <w:rFonts w:ascii="Noto Naskh Arabic" w:hAnsi="Noto Naskh Arabic" w:cs="Noto Naskh Arabic" w:hint="cs"/>
          <w:sz w:val="24"/>
          <w:szCs w:val="24"/>
          <w:rtl/>
        </w:rPr>
        <w:t xml:space="preserve">، </w:t>
      </w:r>
      <w:r w:rsidRPr="00864936">
        <w:rPr>
          <w:rFonts w:ascii="Noto Naskh Arabic" w:hAnsi="Noto Naskh Arabic" w:cs="Noto Naskh Arabic" w:hint="cs"/>
          <w:sz w:val="24"/>
          <w:szCs w:val="24"/>
          <w:rtl/>
        </w:rPr>
        <w:t>وجود غياب المعايير المهنية والاستقلالية الصحفية، ضعف الإعلام الوطني القوي، بسبب انقسام المجتمع على اتجاهات سياسية مختلفة</w:t>
      </w:r>
      <w:r>
        <w:rPr>
          <w:rFonts w:ascii="Noto Naskh Arabic" w:hAnsi="Noto Naskh Arabic" w:cs="Noto Naskh Arabic" w:hint="cs"/>
          <w:sz w:val="24"/>
          <w:szCs w:val="24"/>
          <w:rtl/>
        </w:rPr>
        <w:t xml:space="preserve"> و </w:t>
      </w:r>
      <w:r w:rsidRPr="00864936">
        <w:rPr>
          <w:rFonts w:ascii="Noto Naskh Arabic" w:hAnsi="Noto Naskh Arabic" w:cs="Noto Naskh Arabic" w:hint="cs"/>
          <w:sz w:val="24"/>
          <w:szCs w:val="24"/>
          <w:rtl/>
        </w:rPr>
        <w:t>ارتفاع مستويات التدخل الحكومي في شؤون الإعلام</w:t>
      </w:r>
      <w:r>
        <w:rPr>
          <w:rFonts w:ascii="Noto Naskh Arabic" w:hAnsi="Noto Naskh Arabic" w:cs="Noto Naskh Arabic" w:hint="cs"/>
          <w:sz w:val="24"/>
          <w:szCs w:val="24"/>
          <w:rtl/>
        </w:rPr>
        <w:t>.</w:t>
      </w:r>
    </w:p>
    <w:sectPr w:rsidR="003517E1" w:rsidSect="00953365">
      <w:headerReference w:type="default" r:id="rId12"/>
      <w:footerReference w:type="default" r:id="rId13"/>
      <w:pgSz w:w="9691" w:h="13666"/>
      <w:pgMar w:top="850" w:right="1080" w:bottom="850" w:left="8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A38D5" w14:textId="77777777" w:rsidR="00044920" w:rsidRDefault="00044920" w:rsidP="00953365">
      <w:pPr>
        <w:spacing w:after="0" w:line="240" w:lineRule="auto"/>
      </w:pPr>
      <w:r>
        <w:separator/>
      </w:r>
    </w:p>
  </w:endnote>
  <w:endnote w:type="continuationSeparator" w:id="0">
    <w:p w14:paraId="70E33352" w14:textId="77777777" w:rsidR="00044920" w:rsidRDefault="00044920" w:rsidP="00953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Naskh Arabic">
    <w:altName w:val="Arial"/>
    <w:charset w:val="B2"/>
    <w:family w:val="auto"/>
    <w:pitch w:val="variable"/>
    <w:sig w:usb0="A000206F" w:usb1="8000204A" w:usb2="00000008" w:usb3="00000000" w:csb0="000000D3" w:csb1="00000000"/>
  </w:font>
  <w:font w:name="Calibri Light">
    <w:panose1 w:val="020F0302020204030204"/>
    <w:charset w:val="00"/>
    <w:family w:val="swiss"/>
    <w:pitch w:val="variable"/>
    <w:sig w:usb0="E4002EFF" w:usb1="C000247B" w:usb2="00000009" w:usb3="00000000" w:csb0="000001FF" w:csb1="00000000"/>
  </w:font>
  <w:font w:name="PingFang SC">
    <w:charset w:val="86"/>
    <w:family w:val="swiss"/>
    <w:pitch w:val="variable"/>
    <w:sig w:usb0="A00002FF" w:usb1="7ACFFDFB" w:usb2="00000017"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Unikurd Goran">
    <w:panose1 w:val="020B0604030504040204"/>
    <w:charset w:val="B2"/>
    <w:family w:val="swiss"/>
    <w:pitch w:val="variable"/>
    <w:sig w:usb0="00002007" w:usb1="80000000" w:usb2="00000008" w:usb3="00000000" w:csb0="00000051" w:csb1="00000000"/>
  </w:font>
  <w:font w:name="Noto Naskh Arabic UI">
    <w:altName w:val="Arial"/>
    <w:panose1 w:val="020B0802040504020204"/>
    <w:charset w:val="B2"/>
    <w:family w:val="swiss"/>
    <w:pitch w:val="variable"/>
    <w:sig w:usb0="80002003" w:usb1="80002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095788"/>
      <w:docPartObj>
        <w:docPartGallery w:val="Page Numbers (Bottom of Page)"/>
        <w:docPartUnique/>
      </w:docPartObj>
    </w:sdtPr>
    <w:sdtEndPr>
      <w:rPr>
        <w:noProof/>
      </w:rPr>
    </w:sdtEndPr>
    <w:sdtContent>
      <w:p w14:paraId="58EB7BA6" w14:textId="04872EDF" w:rsidR="005B336C" w:rsidRDefault="005B336C" w:rsidP="00512C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5F79B" w14:textId="77777777" w:rsidR="00044920" w:rsidRDefault="00044920" w:rsidP="00953365">
      <w:pPr>
        <w:spacing w:after="0" w:line="240" w:lineRule="auto"/>
      </w:pPr>
      <w:r>
        <w:separator/>
      </w:r>
    </w:p>
  </w:footnote>
  <w:footnote w:type="continuationSeparator" w:id="0">
    <w:p w14:paraId="60011CF5" w14:textId="77777777" w:rsidR="00044920" w:rsidRDefault="00044920" w:rsidP="009533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9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1170"/>
    </w:tblGrid>
    <w:tr w:rsidR="00F641F3" w14:paraId="137E00E1" w14:textId="77777777" w:rsidTr="002833F6">
      <w:trPr>
        <w:trHeight w:val="1391"/>
        <w:jc w:val="center"/>
      </w:trPr>
      <w:tc>
        <w:tcPr>
          <w:tcW w:w="7740" w:type="dxa"/>
          <w:tcBorders>
            <w:bottom w:val="single" w:sz="18" w:space="0" w:color="808080" w:themeColor="background1" w:themeShade="80"/>
          </w:tcBorders>
        </w:tcPr>
        <w:p w14:paraId="19C91710" w14:textId="77777777" w:rsidR="00F641F3" w:rsidRPr="000B282A" w:rsidRDefault="00F641F3" w:rsidP="00F641F3">
          <w:pPr>
            <w:autoSpaceDE w:val="0"/>
            <w:autoSpaceDN w:val="0"/>
            <w:bidi/>
            <w:adjustRightInd w:val="0"/>
            <w:spacing w:after="0" w:line="240" w:lineRule="auto"/>
            <w:jc w:val="center"/>
            <w:rPr>
              <w:rFonts w:ascii="Noto Naskh Arabic" w:hAnsi="Noto Naskh Arabic" w:cs="Noto Naskh Arabic"/>
              <w:b/>
              <w:bCs/>
              <w:color w:val="0D0D0D" w:themeColor="text1" w:themeTint="F2"/>
              <w:sz w:val="26"/>
              <w:szCs w:val="26"/>
              <w:lang w:bidi="ar-IQ"/>
            </w:rPr>
          </w:pPr>
          <w:bookmarkStart w:id="4" w:name="_Hlk107398328"/>
          <w:r>
            <w:rPr>
              <w:rFonts w:ascii="Noto Naskh Arabic" w:hAnsi="Noto Naskh Arabic" w:cs="Noto Naskh Arabic" w:hint="cs"/>
              <w:b/>
              <w:bCs/>
              <w:color w:val="0D0D0D" w:themeColor="text1" w:themeTint="F2"/>
              <w:sz w:val="26"/>
              <w:szCs w:val="26"/>
              <w:rtl/>
              <w:lang w:bidi="ar-IQ"/>
            </w:rPr>
            <w:t>گۆڤاری</w:t>
          </w:r>
          <w:r w:rsidRPr="000B282A">
            <w:rPr>
              <w:rFonts w:ascii="Noto Naskh Arabic" w:hAnsi="Noto Naskh Arabic" w:cs="Noto Naskh Arabic"/>
              <w:b/>
              <w:bCs/>
              <w:color w:val="0D0D0D" w:themeColor="text1" w:themeTint="F2"/>
              <w:sz w:val="26"/>
              <w:szCs w:val="26"/>
              <w:rtl/>
              <w:lang w:bidi="ar-IQ"/>
            </w:rPr>
            <w:t xml:space="preserve"> </w:t>
          </w:r>
          <w:r>
            <w:rPr>
              <w:rFonts w:ascii="Noto Naskh Arabic" w:hAnsi="Noto Naskh Arabic" w:cs="Noto Naskh Arabic" w:hint="cs"/>
              <w:b/>
              <w:bCs/>
              <w:color w:val="0D0D0D" w:themeColor="text1" w:themeTint="F2"/>
              <w:sz w:val="26"/>
              <w:szCs w:val="26"/>
              <w:rtl/>
              <w:lang w:bidi="ar-IQ"/>
            </w:rPr>
            <w:t>قەڵاى زانست</w:t>
          </w:r>
        </w:p>
        <w:p w14:paraId="528670FE" w14:textId="77777777" w:rsidR="00F641F3" w:rsidRPr="000B282A" w:rsidRDefault="00F641F3" w:rsidP="00F641F3">
          <w:pPr>
            <w:autoSpaceDE w:val="0"/>
            <w:autoSpaceDN w:val="0"/>
            <w:bidi/>
            <w:adjustRightInd w:val="0"/>
            <w:spacing w:after="0" w:line="240" w:lineRule="auto"/>
            <w:jc w:val="center"/>
            <w:rPr>
              <w:rFonts w:ascii="Noto Naskh Arabic" w:hAnsi="Noto Naskh Arabic" w:cs="Noto Naskh Arabic"/>
              <w:b/>
              <w:bCs/>
              <w:color w:val="222A35" w:themeColor="text2" w:themeShade="80"/>
              <w:sz w:val="18"/>
              <w:szCs w:val="18"/>
              <w:rtl/>
            </w:rPr>
          </w:pPr>
          <w:r w:rsidRPr="002640D8">
            <w:rPr>
              <w:rFonts w:ascii="Noto Naskh Arabic" w:hAnsi="Noto Naskh Arabic" w:cs="Noto Naskh Arabic" w:hint="cs"/>
              <w:b/>
              <w:bCs/>
              <w:color w:val="222A35" w:themeColor="text2" w:themeShade="80"/>
              <w:sz w:val="16"/>
              <w:szCs w:val="16"/>
              <w:rtl/>
            </w:rPr>
            <w:t>گۆڤارێکی زانستی وەرزی باوەڕپێکراوە لە لایەن زانکۆی لوبنانی فەڕەنسی دەردەچێت-هەولێر-کوردستان-عێراق</w:t>
          </w:r>
        </w:p>
        <w:p w14:paraId="0AA99240" w14:textId="77777777" w:rsidR="00F641F3" w:rsidRPr="000B282A" w:rsidRDefault="00F641F3" w:rsidP="00F641F3">
          <w:pPr>
            <w:autoSpaceDE w:val="0"/>
            <w:autoSpaceDN w:val="0"/>
            <w:bidi/>
            <w:adjustRightInd w:val="0"/>
            <w:spacing w:after="0" w:line="240" w:lineRule="auto"/>
            <w:jc w:val="center"/>
            <w:rPr>
              <w:rFonts w:ascii="Noto Naskh Arabic" w:hAnsi="Noto Naskh Arabic" w:cs="Noto Naskh Arabic"/>
              <w:b/>
              <w:bCs/>
              <w:color w:val="222A35" w:themeColor="text2" w:themeShade="80"/>
              <w:sz w:val="18"/>
              <w:szCs w:val="18"/>
              <w:rtl/>
            </w:rPr>
          </w:pPr>
          <w:r>
            <w:rPr>
              <w:rFonts w:ascii="Noto Naskh Arabic" w:hAnsi="Noto Naskh Arabic" w:cs="Noto Naskh Arabic" w:hint="cs"/>
              <w:b/>
              <w:bCs/>
              <w:color w:val="222A35" w:themeColor="text2" w:themeShade="80"/>
              <w:sz w:val="18"/>
              <w:szCs w:val="18"/>
              <w:rtl/>
            </w:rPr>
            <w:t>بەرگی</w:t>
          </w:r>
          <w:r w:rsidRPr="000B282A">
            <w:rPr>
              <w:rFonts w:ascii="Noto Naskh Arabic" w:hAnsi="Noto Naskh Arabic" w:cs="Noto Naskh Arabic" w:hint="cs"/>
              <w:b/>
              <w:bCs/>
              <w:color w:val="222A35" w:themeColor="text2" w:themeShade="80"/>
              <w:sz w:val="18"/>
              <w:szCs w:val="18"/>
              <w:rtl/>
            </w:rPr>
            <w:t>(</w:t>
          </w:r>
          <w:r>
            <w:rPr>
              <w:rFonts w:ascii="Noto Naskh Arabic" w:hAnsi="Noto Naskh Arabic" w:cs="Calibri" w:hint="cs"/>
              <w:b/>
              <w:bCs/>
              <w:color w:val="222A35" w:themeColor="text2" w:themeShade="80"/>
              <w:sz w:val="18"/>
              <w:szCs w:val="18"/>
              <w:rtl/>
            </w:rPr>
            <w:t>#</w:t>
          </w:r>
          <w:r w:rsidRPr="000B282A">
            <w:rPr>
              <w:rFonts w:ascii="Noto Naskh Arabic" w:hAnsi="Noto Naskh Arabic" w:cs="Noto Naskh Arabic" w:hint="cs"/>
              <w:b/>
              <w:bCs/>
              <w:color w:val="222A35" w:themeColor="text2" w:themeShade="80"/>
              <w:sz w:val="18"/>
              <w:szCs w:val="18"/>
              <w:rtl/>
            </w:rPr>
            <w:t xml:space="preserve">) </w:t>
          </w:r>
          <w:r w:rsidRPr="000B282A">
            <w:rPr>
              <w:rFonts w:ascii="Arial" w:hAnsi="Arial" w:hint="cs"/>
              <w:b/>
              <w:bCs/>
              <w:color w:val="222A35" w:themeColor="text2" w:themeShade="80"/>
              <w:sz w:val="18"/>
              <w:szCs w:val="18"/>
              <w:rtl/>
            </w:rPr>
            <w:t>–</w:t>
          </w:r>
          <w:r w:rsidRPr="000B282A">
            <w:rPr>
              <w:rFonts w:ascii="Noto Naskh Arabic" w:hAnsi="Noto Naskh Arabic" w:cs="Noto Naskh Arabic" w:hint="cs"/>
              <w:b/>
              <w:bCs/>
              <w:color w:val="222A35" w:themeColor="text2" w:themeShade="80"/>
              <w:sz w:val="18"/>
              <w:szCs w:val="18"/>
              <w:rtl/>
            </w:rPr>
            <w:t xml:space="preserve"> </w:t>
          </w:r>
          <w:r>
            <w:rPr>
              <w:rFonts w:ascii="Noto Naskh Arabic" w:hAnsi="Noto Naskh Arabic" w:cs="Noto Naskh Arabic" w:hint="cs"/>
              <w:b/>
              <w:bCs/>
              <w:color w:val="222A35" w:themeColor="text2" w:themeShade="80"/>
              <w:sz w:val="18"/>
              <w:szCs w:val="18"/>
              <w:rtl/>
            </w:rPr>
            <w:t>ژمارە</w:t>
          </w:r>
          <w:r w:rsidRPr="000B282A">
            <w:rPr>
              <w:rFonts w:ascii="Noto Naskh Arabic" w:hAnsi="Noto Naskh Arabic" w:cs="Noto Naskh Arabic" w:hint="cs"/>
              <w:b/>
              <w:bCs/>
              <w:color w:val="222A35" w:themeColor="text2" w:themeShade="80"/>
              <w:sz w:val="18"/>
              <w:szCs w:val="18"/>
              <w:rtl/>
            </w:rPr>
            <w:t>(</w:t>
          </w:r>
          <w:r>
            <w:rPr>
              <w:rFonts w:ascii="Noto Naskh Arabic" w:hAnsi="Noto Naskh Arabic" w:cs="Calibri" w:hint="cs"/>
              <w:b/>
              <w:bCs/>
              <w:color w:val="222A35" w:themeColor="text2" w:themeShade="80"/>
              <w:sz w:val="18"/>
              <w:szCs w:val="18"/>
              <w:rtl/>
              <w:lang w:bidi="ar-AE"/>
            </w:rPr>
            <w:t>#</w:t>
          </w:r>
          <w:r w:rsidRPr="000B282A">
            <w:rPr>
              <w:rFonts w:ascii="Noto Naskh Arabic" w:hAnsi="Noto Naskh Arabic" w:cs="Noto Naskh Arabic" w:hint="cs"/>
              <w:b/>
              <w:bCs/>
              <w:color w:val="222A35" w:themeColor="text2" w:themeShade="80"/>
              <w:sz w:val="18"/>
              <w:szCs w:val="18"/>
              <w:rtl/>
            </w:rPr>
            <w:t xml:space="preserve">)، </w:t>
          </w:r>
          <w:r>
            <w:rPr>
              <w:rFonts w:ascii="Noto Naskh Arabic" w:hAnsi="Noto Naskh Arabic" w:cs="Calibri" w:hint="cs"/>
              <w:b/>
              <w:bCs/>
              <w:color w:val="222A35" w:themeColor="text2" w:themeShade="80"/>
              <w:sz w:val="18"/>
              <w:szCs w:val="18"/>
              <w:rtl/>
            </w:rPr>
            <w:t>###</w:t>
          </w:r>
          <w:r>
            <w:rPr>
              <w:rFonts w:ascii="Noto Naskh Arabic" w:hAnsi="Noto Naskh Arabic" w:cs="Noto Naskh Arabic" w:hint="cs"/>
              <w:b/>
              <w:bCs/>
              <w:color w:val="222A35" w:themeColor="text2" w:themeShade="80"/>
              <w:sz w:val="18"/>
              <w:szCs w:val="18"/>
              <w:rtl/>
            </w:rPr>
            <w:t>٢٠٢٠</w:t>
          </w:r>
        </w:p>
        <w:p w14:paraId="265C49CA" w14:textId="77777777" w:rsidR="00F641F3" w:rsidRPr="000B282A" w:rsidRDefault="00F641F3" w:rsidP="00F641F3">
          <w:pPr>
            <w:tabs>
              <w:tab w:val="right" w:pos="6371"/>
              <w:tab w:val="right" w:pos="6821"/>
            </w:tabs>
            <w:autoSpaceDE w:val="0"/>
            <w:autoSpaceDN w:val="0"/>
            <w:bidi/>
            <w:adjustRightInd w:val="0"/>
            <w:spacing w:after="0" w:line="240" w:lineRule="auto"/>
            <w:jc w:val="center"/>
            <w:rPr>
              <w:rFonts w:ascii="Noto Naskh Arabic" w:hAnsi="Noto Naskh Arabic" w:cs="Noto Naskh Arabic"/>
              <w:b/>
              <w:bCs/>
              <w:color w:val="222A35" w:themeColor="text2" w:themeShade="80"/>
              <w:sz w:val="18"/>
              <w:szCs w:val="18"/>
            </w:rPr>
          </w:pPr>
          <w:r>
            <w:rPr>
              <w:rFonts w:ascii="Noto Naskh Arabic" w:hAnsi="Noto Naskh Arabic" w:cs="Noto Naskh Arabic" w:hint="cs"/>
              <w:b/>
              <w:bCs/>
              <w:color w:val="222A35" w:themeColor="text2" w:themeShade="80"/>
              <w:sz w:val="18"/>
              <w:szCs w:val="18"/>
              <w:rtl/>
            </w:rPr>
            <w:t>ژمارەی تۆماری نێودەڵەتی</w:t>
          </w:r>
          <w:r w:rsidRPr="000B282A">
            <w:rPr>
              <w:rFonts w:ascii="Noto Naskh Arabic" w:hAnsi="Noto Naskh Arabic" w:cs="Noto Naskh Arabic" w:hint="cs"/>
              <w:b/>
              <w:bCs/>
              <w:color w:val="222A35" w:themeColor="text2" w:themeShade="80"/>
              <w:sz w:val="18"/>
              <w:szCs w:val="18"/>
              <w:rtl/>
            </w:rPr>
            <w:t xml:space="preserve">: </w:t>
          </w:r>
          <w:r>
            <w:rPr>
              <w:rFonts w:asciiTheme="minorBidi" w:hAnsiTheme="minorBidi" w:cstheme="minorBidi"/>
              <w:b/>
              <w:bCs/>
              <w:color w:val="222A35" w:themeColor="text2" w:themeShade="80"/>
              <w:sz w:val="16"/>
              <w:szCs w:val="16"/>
            </w:rPr>
            <w:t>ISSN 2518-6566 (Online) - ISSN 2518-6558 (Print)</w:t>
          </w:r>
        </w:p>
      </w:tc>
      <w:tc>
        <w:tcPr>
          <w:tcW w:w="1170" w:type="dxa"/>
          <w:tcBorders>
            <w:bottom w:val="single" w:sz="18" w:space="0" w:color="808080" w:themeColor="background1" w:themeShade="80"/>
          </w:tcBorders>
          <w:vAlign w:val="center"/>
        </w:tcPr>
        <w:p w14:paraId="3D878820" w14:textId="77777777" w:rsidR="00F641F3" w:rsidRDefault="00F641F3" w:rsidP="00F641F3">
          <w:pPr>
            <w:tabs>
              <w:tab w:val="left" w:pos="301"/>
            </w:tabs>
            <w:spacing w:after="0"/>
            <w:ind w:right="36"/>
          </w:pPr>
          <w:r>
            <w:rPr>
              <w:noProof/>
            </w:rPr>
            <w:drawing>
              <wp:inline distT="0" distB="0" distL="0" distR="0" wp14:anchorId="63F475A1" wp14:editId="34517CAD">
                <wp:extent cx="449273" cy="655608"/>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fu-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7888" cy="770329"/>
                        </a:xfrm>
                        <a:prstGeom prst="rect">
                          <a:avLst/>
                        </a:prstGeom>
                      </pic:spPr>
                    </pic:pic>
                  </a:graphicData>
                </a:graphic>
              </wp:inline>
            </w:drawing>
          </w:r>
        </w:p>
      </w:tc>
    </w:tr>
    <w:bookmarkEnd w:id="4"/>
  </w:tbl>
  <w:p w14:paraId="53C7023F" w14:textId="77777777" w:rsidR="00953365" w:rsidRPr="00C05940" w:rsidRDefault="00953365" w:rsidP="00C05940">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0670E"/>
    <w:multiLevelType w:val="hybridMultilevel"/>
    <w:tmpl w:val="92983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979D1"/>
    <w:multiLevelType w:val="hybridMultilevel"/>
    <w:tmpl w:val="3CE47CFE"/>
    <w:lvl w:ilvl="0" w:tplc="62EA2C8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E0750C"/>
    <w:multiLevelType w:val="hybridMultilevel"/>
    <w:tmpl w:val="FF5E4998"/>
    <w:lvl w:ilvl="0" w:tplc="D284C18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108743">
    <w:abstractNumId w:val="0"/>
  </w:num>
  <w:num w:numId="2" w16cid:durableId="489954515">
    <w:abstractNumId w:val="1"/>
  </w:num>
  <w:num w:numId="3" w16cid:durableId="13383134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DQ1MzY1MTExNzFW0lEKTi0uzszPAykwqgUAnloY0CwAAAA="/>
  </w:docVars>
  <w:rsids>
    <w:rsidRoot w:val="00953365"/>
    <w:rsid w:val="0000127A"/>
    <w:rsid w:val="00006D78"/>
    <w:rsid w:val="00020471"/>
    <w:rsid w:val="00026B26"/>
    <w:rsid w:val="0002796D"/>
    <w:rsid w:val="000346BF"/>
    <w:rsid w:val="00044920"/>
    <w:rsid w:val="0005017B"/>
    <w:rsid w:val="0007061B"/>
    <w:rsid w:val="000734A1"/>
    <w:rsid w:val="00073EA4"/>
    <w:rsid w:val="00084C52"/>
    <w:rsid w:val="000941A1"/>
    <w:rsid w:val="00096F11"/>
    <w:rsid w:val="000B2E04"/>
    <w:rsid w:val="000C4648"/>
    <w:rsid w:val="000F0A5D"/>
    <w:rsid w:val="00144F7A"/>
    <w:rsid w:val="001516B6"/>
    <w:rsid w:val="001706B4"/>
    <w:rsid w:val="001732C3"/>
    <w:rsid w:val="0017502D"/>
    <w:rsid w:val="00193105"/>
    <w:rsid w:val="001A5FD0"/>
    <w:rsid w:val="001B4F39"/>
    <w:rsid w:val="001B7CAE"/>
    <w:rsid w:val="001D5048"/>
    <w:rsid w:val="001E02D4"/>
    <w:rsid w:val="001F02E0"/>
    <w:rsid w:val="002149E1"/>
    <w:rsid w:val="00224F68"/>
    <w:rsid w:val="002309F8"/>
    <w:rsid w:val="00251CF4"/>
    <w:rsid w:val="00253CB8"/>
    <w:rsid w:val="0025407A"/>
    <w:rsid w:val="00260DDE"/>
    <w:rsid w:val="002616D0"/>
    <w:rsid w:val="002755C4"/>
    <w:rsid w:val="002806DE"/>
    <w:rsid w:val="00297A6A"/>
    <w:rsid w:val="00297E91"/>
    <w:rsid w:val="002A07B0"/>
    <w:rsid w:val="002A0CB8"/>
    <w:rsid w:val="002A5442"/>
    <w:rsid w:val="002A60EA"/>
    <w:rsid w:val="002B419C"/>
    <w:rsid w:val="002D7A70"/>
    <w:rsid w:val="0031682A"/>
    <w:rsid w:val="003249E7"/>
    <w:rsid w:val="00351662"/>
    <w:rsid w:val="0035166C"/>
    <w:rsid w:val="003517E1"/>
    <w:rsid w:val="00351CAB"/>
    <w:rsid w:val="0035329A"/>
    <w:rsid w:val="003553DC"/>
    <w:rsid w:val="00374275"/>
    <w:rsid w:val="003863E3"/>
    <w:rsid w:val="003A6072"/>
    <w:rsid w:val="003A6205"/>
    <w:rsid w:val="003B4547"/>
    <w:rsid w:val="003D63BF"/>
    <w:rsid w:val="003F5251"/>
    <w:rsid w:val="003F6655"/>
    <w:rsid w:val="00400D9E"/>
    <w:rsid w:val="004141D2"/>
    <w:rsid w:val="00414C69"/>
    <w:rsid w:val="0042651E"/>
    <w:rsid w:val="004319C4"/>
    <w:rsid w:val="00434013"/>
    <w:rsid w:val="0043767E"/>
    <w:rsid w:val="00445BC8"/>
    <w:rsid w:val="004501C6"/>
    <w:rsid w:val="004544B9"/>
    <w:rsid w:val="00457E29"/>
    <w:rsid w:val="0047781E"/>
    <w:rsid w:val="00481BEE"/>
    <w:rsid w:val="00482A7C"/>
    <w:rsid w:val="0049420A"/>
    <w:rsid w:val="004977E5"/>
    <w:rsid w:val="004A04DC"/>
    <w:rsid w:val="004B0EAA"/>
    <w:rsid w:val="004B2B48"/>
    <w:rsid w:val="004B649D"/>
    <w:rsid w:val="004C50B1"/>
    <w:rsid w:val="004D3B38"/>
    <w:rsid w:val="004D43DE"/>
    <w:rsid w:val="004D7314"/>
    <w:rsid w:val="004E28F2"/>
    <w:rsid w:val="004F2DDF"/>
    <w:rsid w:val="00512C60"/>
    <w:rsid w:val="00513C0C"/>
    <w:rsid w:val="00536C9A"/>
    <w:rsid w:val="00547AF9"/>
    <w:rsid w:val="00550453"/>
    <w:rsid w:val="0055093B"/>
    <w:rsid w:val="005514D6"/>
    <w:rsid w:val="00561843"/>
    <w:rsid w:val="0057228F"/>
    <w:rsid w:val="00576447"/>
    <w:rsid w:val="005864FC"/>
    <w:rsid w:val="005A6533"/>
    <w:rsid w:val="005B21E9"/>
    <w:rsid w:val="005B336C"/>
    <w:rsid w:val="005C56D2"/>
    <w:rsid w:val="005C5FB9"/>
    <w:rsid w:val="005E1A0B"/>
    <w:rsid w:val="005F7D42"/>
    <w:rsid w:val="00605675"/>
    <w:rsid w:val="00615EB0"/>
    <w:rsid w:val="006208D0"/>
    <w:rsid w:val="006446A0"/>
    <w:rsid w:val="006552DC"/>
    <w:rsid w:val="0065582C"/>
    <w:rsid w:val="00660077"/>
    <w:rsid w:val="006701A7"/>
    <w:rsid w:val="00682AD3"/>
    <w:rsid w:val="00694427"/>
    <w:rsid w:val="00697318"/>
    <w:rsid w:val="006A42F4"/>
    <w:rsid w:val="006A5365"/>
    <w:rsid w:val="006B1948"/>
    <w:rsid w:val="006B44F6"/>
    <w:rsid w:val="006B5CDF"/>
    <w:rsid w:val="006C336C"/>
    <w:rsid w:val="006D4538"/>
    <w:rsid w:val="0072201E"/>
    <w:rsid w:val="00731E80"/>
    <w:rsid w:val="00733B42"/>
    <w:rsid w:val="007400F2"/>
    <w:rsid w:val="007401C3"/>
    <w:rsid w:val="007513F3"/>
    <w:rsid w:val="00777DB3"/>
    <w:rsid w:val="007830B7"/>
    <w:rsid w:val="007B1F40"/>
    <w:rsid w:val="007B276D"/>
    <w:rsid w:val="007B34D6"/>
    <w:rsid w:val="007D2877"/>
    <w:rsid w:val="007D3160"/>
    <w:rsid w:val="007E6227"/>
    <w:rsid w:val="007F0B89"/>
    <w:rsid w:val="00802907"/>
    <w:rsid w:val="00805DFE"/>
    <w:rsid w:val="00810249"/>
    <w:rsid w:val="008138AD"/>
    <w:rsid w:val="00827EF3"/>
    <w:rsid w:val="008305C0"/>
    <w:rsid w:val="00864936"/>
    <w:rsid w:val="008B7A92"/>
    <w:rsid w:val="008C4D2B"/>
    <w:rsid w:val="008D7A73"/>
    <w:rsid w:val="008E434B"/>
    <w:rsid w:val="008E4C31"/>
    <w:rsid w:val="008E7A8E"/>
    <w:rsid w:val="00903859"/>
    <w:rsid w:val="00905C15"/>
    <w:rsid w:val="00906514"/>
    <w:rsid w:val="009075C6"/>
    <w:rsid w:val="00914C52"/>
    <w:rsid w:val="009412E0"/>
    <w:rsid w:val="00946A89"/>
    <w:rsid w:val="0095074F"/>
    <w:rsid w:val="00951248"/>
    <w:rsid w:val="00953365"/>
    <w:rsid w:val="0095389A"/>
    <w:rsid w:val="00960745"/>
    <w:rsid w:val="00961895"/>
    <w:rsid w:val="0096320C"/>
    <w:rsid w:val="00974024"/>
    <w:rsid w:val="009748E1"/>
    <w:rsid w:val="00984A0B"/>
    <w:rsid w:val="00987A64"/>
    <w:rsid w:val="00987C09"/>
    <w:rsid w:val="00990D8F"/>
    <w:rsid w:val="009929E4"/>
    <w:rsid w:val="009A2A90"/>
    <w:rsid w:val="009B3566"/>
    <w:rsid w:val="009B554A"/>
    <w:rsid w:val="009B6421"/>
    <w:rsid w:val="009C0239"/>
    <w:rsid w:val="009C1CD4"/>
    <w:rsid w:val="009D3DAF"/>
    <w:rsid w:val="009D7B78"/>
    <w:rsid w:val="009E4551"/>
    <w:rsid w:val="009F1ECA"/>
    <w:rsid w:val="009F411E"/>
    <w:rsid w:val="00A02643"/>
    <w:rsid w:val="00A04A02"/>
    <w:rsid w:val="00A07882"/>
    <w:rsid w:val="00A12D1A"/>
    <w:rsid w:val="00A20A5D"/>
    <w:rsid w:val="00A246E3"/>
    <w:rsid w:val="00A254EB"/>
    <w:rsid w:val="00A30933"/>
    <w:rsid w:val="00A31A7F"/>
    <w:rsid w:val="00A330CE"/>
    <w:rsid w:val="00A36A9C"/>
    <w:rsid w:val="00A624BB"/>
    <w:rsid w:val="00A71F8C"/>
    <w:rsid w:val="00A77FBE"/>
    <w:rsid w:val="00A91922"/>
    <w:rsid w:val="00AA3DE8"/>
    <w:rsid w:val="00AB2D18"/>
    <w:rsid w:val="00AC096D"/>
    <w:rsid w:val="00AD0658"/>
    <w:rsid w:val="00AD4B03"/>
    <w:rsid w:val="00AD77D9"/>
    <w:rsid w:val="00AE1553"/>
    <w:rsid w:val="00AF612E"/>
    <w:rsid w:val="00B10516"/>
    <w:rsid w:val="00B51AB5"/>
    <w:rsid w:val="00B51FBC"/>
    <w:rsid w:val="00B52143"/>
    <w:rsid w:val="00B65F09"/>
    <w:rsid w:val="00B721E9"/>
    <w:rsid w:val="00B93959"/>
    <w:rsid w:val="00B96AE7"/>
    <w:rsid w:val="00BA32EB"/>
    <w:rsid w:val="00BA6FB7"/>
    <w:rsid w:val="00BB536E"/>
    <w:rsid w:val="00BF2873"/>
    <w:rsid w:val="00BF5890"/>
    <w:rsid w:val="00C0076D"/>
    <w:rsid w:val="00C05940"/>
    <w:rsid w:val="00C17A3D"/>
    <w:rsid w:val="00C22CF5"/>
    <w:rsid w:val="00C25AA5"/>
    <w:rsid w:val="00C26877"/>
    <w:rsid w:val="00C26D1A"/>
    <w:rsid w:val="00C34B8C"/>
    <w:rsid w:val="00C357BF"/>
    <w:rsid w:val="00C417B9"/>
    <w:rsid w:val="00C50172"/>
    <w:rsid w:val="00C50D29"/>
    <w:rsid w:val="00C515E7"/>
    <w:rsid w:val="00C56F1E"/>
    <w:rsid w:val="00C955BE"/>
    <w:rsid w:val="00CB18CB"/>
    <w:rsid w:val="00CC1D4C"/>
    <w:rsid w:val="00CC2968"/>
    <w:rsid w:val="00CC3FAE"/>
    <w:rsid w:val="00CD6F64"/>
    <w:rsid w:val="00CF0BF7"/>
    <w:rsid w:val="00CF1737"/>
    <w:rsid w:val="00CF6AF9"/>
    <w:rsid w:val="00D253C8"/>
    <w:rsid w:val="00D357D5"/>
    <w:rsid w:val="00D36FE9"/>
    <w:rsid w:val="00D43301"/>
    <w:rsid w:val="00D52582"/>
    <w:rsid w:val="00D54A2E"/>
    <w:rsid w:val="00D55FD0"/>
    <w:rsid w:val="00D66EE8"/>
    <w:rsid w:val="00D74AEB"/>
    <w:rsid w:val="00D868B8"/>
    <w:rsid w:val="00D929AD"/>
    <w:rsid w:val="00D92D5A"/>
    <w:rsid w:val="00D93377"/>
    <w:rsid w:val="00DA2104"/>
    <w:rsid w:val="00DC3ED3"/>
    <w:rsid w:val="00DD1A5D"/>
    <w:rsid w:val="00DD2106"/>
    <w:rsid w:val="00DE1E7F"/>
    <w:rsid w:val="00DE7E03"/>
    <w:rsid w:val="00E12B67"/>
    <w:rsid w:val="00E23090"/>
    <w:rsid w:val="00E3551F"/>
    <w:rsid w:val="00E41E1A"/>
    <w:rsid w:val="00E4324C"/>
    <w:rsid w:val="00E46022"/>
    <w:rsid w:val="00E552D8"/>
    <w:rsid w:val="00E6327A"/>
    <w:rsid w:val="00E669A8"/>
    <w:rsid w:val="00E73012"/>
    <w:rsid w:val="00E75C49"/>
    <w:rsid w:val="00E76EBD"/>
    <w:rsid w:val="00E8397E"/>
    <w:rsid w:val="00E86913"/>
    <w:rsid w:val="00E950FB"/>
    <w:rsid w:val="00E97466"/>
    <w:rsid w:val="00EA46B3"/>
    <w:rsid w:val="00EC2F5F"/>
    <w:rsid w:val="00EC45D2"/>
    <w:rsid w:val="00EC5D58"/>
    <w:rsid w:val="00EC6E9B"/>
    <w:rsid w:val="00ED3009"/>
    <w:rsid w:val="00F030FF"/>
    <w:rsid w:val="00F21914"/>
    <w:rsid w:val="00F27D28"/>
    <w:rsid w:val="00F3289D"/>
    <w:rsid w:val="00F3650E"/>
    <w:rsid w:val="00F512FE"/>
    <w:rsid w:val="00F641F3"/>
    <w:rsid w:val="00F66B74"/>
    <w:rsid w:val="00F71F53"/>
    <w:rsid w:val="00F75828"/>
    <w:rsid w:val="00F82272"/>
    <w:rsid w:val="00F86CFD"/>
    <w:rsid w:val="00F9435E"/>
    <w:rsid w:val="00FA1206"/>
    <w:rsid w:val="00FA1DE0"/>
    <w:rsid w:val="00FA7FF1"/>
    <w:rsid w:val="00FB61EE"/>
    <w:rsid w:val="00FB695A"/>
    <w:rsid w:val="00FF3CBE"/>
    <w:rsid w:val="00FF7DC9"/>
    <w:rsid w:val="00FF7E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ADA2D"/>
  <w15:chartTrackingRefBased/>
  <w15:docId w15:val="{9A8EA257-196F-496D-A91D-463FA973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365"/>
    <w:pPr>
      <w:spacing w:after="200" w:line="276"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533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3365"/>
    <w:pPr>
      <w:ind w:left="720"/>
      <w:contextualSpacing/>
    </w:pPr>
  </w:style>
  <w:style w:type="paragraph" w:styleId="Header">
    <w:name w:val="header"/>
    <w:basedOn w:val="Normal"/>
    <w:link w:val="HeaderChar"/>
    <w:uiPriority w:val="99"/>
    <w:unhideWhenUsed/>
    <w:rsid w:val="00953365"/>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3365"/>
    <w:rPr>
      <w:rFonts w:ascii="Calibri" w:eastAsia="Calibri" w:hAnsi="Calibri" w:cs="Arial"/>
    </w:rPr>
  </w:style>
  <w:style w:type="paragraph" w:styleId="Footer">
    <w:name w:val="footer"/>
    <w:basedOn w:val="Normal"/>
    <w:link w:val="FooterChar"/>
    <w:uiPriority w:val="99"/>
    <w:unhideWhenUsed/>
    <w:rsid w:val="00953365"/>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3365"/>
    <w:rPr>
      <w:rFonts w:ascii="Calibri" w:eastAsia="Calibri" w:hAnsi="Calibri" w:cs="Arial"/>
    </w:rPr>
  </w:style>
  <w:style w:type="character" w:styleId="Hyperlink">
    <w:name w:val="Hyperlink"/>
    <w:basedOn w:val="DefaultParagraphFont"/>
    <w:uiPriority w:val="99"/>
    <w:unhideWhenUsed/>
    <w:rsid w:val="00A12D1A"/>
    <w:rPr>
      <w:color w:val="0563C1" w:themeColor="hyperlink"/>
      <w:u w:val="single"/>
    </w:rPr>
  </w:style>
  <w:style w:type="character" w:styleId="FollowedHyperlink">
    <w:name w:val="FollowedHyperlink"/>
    <w:basedOn w:val="DefaultParagraphFont"/>
    <w:uiPriority w:val="99"/>
    <w:semiHidden/>
    <w:unhideWhenUsed/>
    <w:rsid w:val="002B419C"/>
    <w:rPr>
      <w:color w:val="954F72" w:themeColor="followedHyperlink"/>
      <w:u w:val="single"/>
    </w:rPr>
  </w:style>
  <w:style w:type="character" w:customStyle="1" w:styleId="apple-converted-space">
    <w:name w:val="apple-converted-space"/>
    <w:basedOn w:val="DefaultParagraphFont"/>
    <w:rsid w:val="00827EF3"/>
  </w:style>
  <w:style w:type="character" w:styleId="UnresolvedMention">
    <w:name w:val="Unresolved Mention"/>
    <w:basedOn w:val="DefaultParagraphFont"/>
    <w:uiPriority w:val="99"/>
    <w:semiHidden/>
    <w:unhideWhenUsed/>
    <w:rsid w:val="00B51FBC"/>
    <w:rPr>
      <w:color w:val="605E5C"/>
      <w:shd w:val="clear" w:color="auto" w:fill="E1DFDD"/>
    </w:rPr>
  </w:style>
  <w:style w:type="character" w:styleId="Emphasis">
    <w:name w:val="Emphasis"/>
    <w:basedOn w:val="DefaultParagraphFont"/>
    <w:uiPriority w:val="20"/>
    <w:qFormat/>
    <w:rsid w:val="00AC096D"/>
    <w:rPr>
      <w:i/>
      <w:iCs/>
    </w:rPr>
  </w:style>
  <w:style w:type="paragraph" w:styleId="NormalWeb">
    <w:name w:val="Normal (Web)"/>
    <w:basedOn w:val="Normal"/>
    <w:uiPriority w:val="99"/>
    <w:unhideWhenUsed/>
    <w:rsid w:val="00D433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B536E"/>
    <w:rPr>
      <w:b/>
      <w:bCs/>
    </w:rPr>
  </w:style>
  <w:style w:type="character" w:styleId="CommentReference">
    <w:name w:val="annotation reference"/>
    <w:basedOn w:val="DefaultParagraphFont"/>
    <w:uiPriority w:val="99"/>
    <w:semiHidden/>
    <w:unhideWhenUsed/>
    <w:rsid w:val="00260DDE"/>
    <w:rPr>
      <w:sz w:val="16"/>
      <w:szCs w:val="16"/>
    </w:rPr>
  </w:style>
  <w:style w:type="paragraph" w:styleId="CommentText">
    <w:name w:val="annotation text"/>
    <w:basedOn w:val="Normal"/>
    <w:link w:val="CommentTextChar"/>
    <w:uiPriority w:val="99"/>
    <w:semiHidden/>
    <w:unhideWhenUsed/>
    <w:rsid w:val="00260DDE"/>
    <w:pPr>
      <w:spacing w:line="240" w:lineRule="auto"/>
    </w:pPr>
    <w:rPr>
      <w:sz w:val="20"/>
      <w:szCs w:val="20"/>
    </w:rPr>
  </w:style>
  <w:style w:type="character" w:customStyle="1" w:styleId="CommentTextChar">
    <w:name w:val="Comment Text Char"/>
    <w:basedOn w:val="DefaultParagraphFont"/>
    <w:link w:val="CommentText"/>
    <w:uiPriority w:val="99"/>
    <w:semiHidden/>
    <w:rsid w:val="00260DDE"/>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260DDE"/>
    <w:rPr>
      <w:b/>
      <w:bCs/>
    </w:rPr>
  </w:style>
  <w:style w:type="character" w:customStyle="1" w:styleId="CommentSubjectChar">
    <w:name w:val="Comment Subject Char"/>
    <w:basedOn w:val="CommentTextChar"/>
    <w:link w:val="CommentSubject"/>
    <w:uiPriority w:val="99"/>
    <w:semiHidden/>
    <w:rsid w:val="00260DDE"/>
    <w:rPr>
      <w:rFonts w:ascii="Calibri" w:eastAsia="Calibri" w:hAnsi="Calibri" w:cs="Arial"/>
      <w:b/>
      <w:bCs/>
      <w:sz w:val="20"/>
      <w:szCs w:val="20"/>
    </w:rPr>
  </w:style>
  <w:style w:type="paragraph" w:styleId="BalloonText">
    <w:name w:val="Balloon Text"/>
    <w:basedOn w:val="Normal"/>
    <w:link w:val="BalloonTextChar"/>
    <w:uiPriority w:val="99"/>
    <w:semiHidden/>
    <w:unhideWhenUsed/>
    <w:rsid w:val="00260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DDE"/>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015471">
      <w:bodyDiv w:val="1"/>
      <w:marLeft w:val="0"/>
      <w:marRight w:val="0"/>
      <w:marTop w:val="0"/>
      <w:marBottom w:val="0"/>
      <w:divBdr>
        <w:top w:val="none" w:sz="0" w:space="0" w:color="auto"/>
        <w:left w:val="none" w:sz="0" w:space="0" w:color="auto"/>
        <w:bottom w:val="none" w:sz="0" w:space="0" w:color="auto"/>
        <w:right w:val="none" w:sz="0" w:space="0" w:color="auto"/>
      </w:divBdr>
      <w:divsChild>
        <w:div w:id="555942716">
          <w:marLeft w:val="0"/>
          <w:marRight w:val="0"/>
          <w:marTop w:val="0"/>
          <w:marBottom w:val="0"/>
          <w:divBdr>
            <w:top w:val="none" w:sz="0" w:space="0" w:color="auto"/>
            <w:left w:val="none" w:sz="0" w:space="0" w:color="auto"/>
            <w:bottom w:val="none" w:sz="0" w:space="0" w:color="auto"/>
            <w:right w:val="none" w:sz="0" w:space="0" w:color="auto"/>
          </w:divBdr>
          <w:divsChild>
            <w:div w:id="1938438783">
              <w:marLeft w:val="0"/>
              <w:marRight w:val="0"/>
              <w:marTop w:val="0"/>
              <w:marBottom w:val="0"/>
              <w:divBdr>
                <w:top w:val="none" w:sz="0" w:space="0" w:color="auto"/>
                <w:left w:val="none" w:sz="0" w:space="0" w:color="auto"/>
                <w:bottom w:val="none" w:sz="0" w:space="0" w:color="auto"/>
                <w:right w:val="none" w:sz="0" w:space="0" w:color="auto"/>
              </w:divBdr>
              <w:divsChild>
                <w:div w:id="20412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xfordreference.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kurdistanc.com/Political/details.aspx?jimare=1634"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urdjs.com/kurdish/yasaka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4135/9781412972048" TargetMode="External"/><Relationship Id="rId4" Type="http://schemas.openxmlformats.org/officeDocument/2006/relationships/webSettings" Target="webSettings.xml"/><Relationship Id="rId9" Type="http://schemas.openxmlformats.org/officeDocument/2006/relationships/hyperlink" Target="https://issuu.com/rsf_webmaster/docs/rsf_rapport_kurdistan_irakien_nov_2010_gb?backgroundColor=%2322222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0</Pages>
  <Words>7332</Words>
  <Characters>4179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h Alani</dc:creator>
  <cp:keywords/>
  <dc:description/>
  <cp:lastModifiedBy>IT</cp:lastModifiedBy>
  <cp:revision>22</cp:revision>
  <cp:lastPrinted>2023-11-17T14:36:00Z</cp:lastPrinted>
  <dcterms:created xsi:type="dcterms:W3CDTF">2023-12-02T20:56:00Z</dcterms:created>
  <dcterms:modified xsi:type="dcterms:W3CDTF">2023-12-04T10:39:00Z</dcterms:modified>
</cp:coreProperties>
</file>